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69678" w14:textId="77777777" w:rsidR="007C68A4" w:rsidRPr="00355BCB" w:rsidRDefault="007C68A4" w:rsidP="007C68A4">
      <w:pPr>
        <w:spacing w:line="240" w:lineRule="auto"/>
        <w:rPr>
          <w:lang w:val="lt-LT"/>
        </w:rPr>
      </w:pPr>
    </w:p>
    <w:p w14:paraId="60876903" w14:textId="77777777" w:rsidR="007C68A4" w:rsidRPr="00355BCB" w:rsidRDefault="007C68A4" w:rsidP="007C68A4">
      <w:pPr>
        <w:spacing w:line="240" w:lineRule="auto"/>
        <w:rPr>
          <w:lang w:val="lt-LT"/>
        </w:rPr>
      </w:pPr>
    </w:p>
    <w:p w14:paraId="45D475C0" w14:textId="77777777" w:rsidR="007C68A4" w:rsidRPr="00355BCB" w:rsidRDefault="007C68A4" w:rsidP="007C68A4">
      <w:pPr>
        <w:spacing w:line="240" w:lineRule="auto"/>
        <w:rPr>
          <w:lang w:val="lt-LT"/>
        </w:rPr>
      </w:pPr>
    </w:p>
    <w:p w14:paraId="02B6228B" w14:textId="77777777" w:rsidR="007C68A4" w:rsidRPr="00355BCB" w:rsidRDefault="007C68A4" w:rsidP="007C68A4">
      <w:pPr>
        <w:spacing w:line="240" w:lineRule="auto"/>
        <w:rPr>
          <w:lang w:val="lt-LT"/>
        </w:rPr>
      </w:pPr>
    </w:p>
    <w:p w14:paraId="2057CF2B" w14:textId="77777777" w:rsidR="007C68A4" w:rsidRPr="00355BCB" w:rsidRDefault="007C68A4" w:rsidP="007C68A4">
      <w:pPr>
        <w:spacing w:line="240" w:lineRule="auto"/>
        <w:rPr>
          <w:lang w:val="lt-LT"/>
        </w:rPr>
      </w:pPr>
    </w:p>
    <w:p w14:paraId="63B35F97" w14:textId="77777777" w:rsidR="007C68A4" w:rsidRPr="00355BCB" w:rsidRDefault="007C68A4" w:rsidP="007C68A4">
      <w:pPr>
        <w:spacing w:line="240" w:lineRule="auto"/>
        <w:rPr>
          <w:lang w:val="lt-LT"/>
        </w:rPr>
      </w:pPr>
    </w:p>
    <w:p w14:paraId="736712D2" w14:textId="77777777" w:rsidR="007C68A4" w:rsidRPr="00355BCB" w:rsidRDefault="007C68A4" w:rsidP="007C68A4">
      <w:pPr>
        <w:spacing w:line="240" w:lineRule="auto"/>
        <w:rPr>
          <w:lang w:val="lt-LT"/>
        </w:rPr>
      </w:pPr>
    </w:p>
    <w:p w14:paraId="544A02DD" w14:textId="77777777" w:rsidR="007C68A4" w:rsidRPr="00355BCB" w:rsidRDefault="007C68A4" w:rsidP="007C68A4">
      <w:pPr>
        <w:spacing w:line="240" w:lineRule="auto"/>
        <w:rPr>
          <w:lang w:val="lt-LT"/>
        </w:rPr>
      </w:pPr>
    </w:p>
    <w:p w14:paraId="365CCCCD" w14:textId="77777777" w:rsidR="007C68A4" w:rsidRPr="00355BCB" w:rsidRDefault="007C68A4" w:rsidP="007C68A4">
      <w:pPr>
        <w:spacing w:line="240" w:lineRule="auto"/>
        <w:rPr>
          <w:lang w:val="lt-LT"/>
        </w:rPr>
      </w:pPr>
    </w:p>
    <w:p w14:paraId="21299942" w14:textId="77777777" w:rsidR="007C68A4" w:rsidRPr="00355BCB" w:rsidRDefault="007C68A4" w:rsidP="007C68A4">
      <w:pPr>
        <w:spacing w:line="240" w:lineRule="auto"/>
        <w:rPr>
          <w:lang w:val="lt-LT"/>
        </w:rPr>
      </w:pPr>
    </w:p>
    <w:p w14:paraId="53E94913" w14:textId="77777777" w:rsidR="007C68A4" w:rsidRPr="00355BCB" w:rsidRDefault="007C68A4" w:rsidP="007C68A4">
      <w:pPr>
        <w:pStyle w:val="BTEMEASMCA"/>
      </w:pPr>
    </w:p>
    <w:p w14:paraId="37A53E69" w14:textId="77777777" w:rsidR="007C68A4" w:rsidRPr="00355BCB" w:rsidRDefault="007C68A4" w:rsidP="007C68A4">
      <w:pPr>
        <w:pStyle w:val="BTEMEASMCA"/>
      </w:pPr>
    </w:p>
    <w:p w14:paraId="59581A2F" w14:textId="77777777" w:rsidR="007C68A4" w:rsidRPr="00355BCB" w:rsidRDefault="007C68A4" w:rsidP="007C68A4">
      <w:pPr>
        <w:pStyle w:val="BTEMEASMCA"/>
      </w:pPr>
    </w:p>
    <w:p w14:paraId="23F16753" w14:textId="77777777" w:rsidR="007C68A4" w:rsidRPr="00355BCB" w:rsidRDefault="007C68A4" w:rsidP="007C68A4">
      <w:pPr>
        <w:pStyle w:val="BTEMEASMCA"/>
      </w:pPr>
    </w:p>
    <w:p w14:paraId="7F15A45B" w14:textId="77777777" w:rsidR="007C68A4" w:rsidRPr="00355BCB" w:rsidRDefault="007C68A4" w:rsidP="007C68A4">
      <w:pPr>
        <w:pStyle w:val="BTEMEASMCA"/>
      </w:pPr>
    </w:p>
    <w:p w14:paraId="7C4F22A7" w14:textId="77777777" w:rsidR="007C68A4" w:rsidRPr="00355BCB" w:rsidRDefault="007C68A4" w:rsidP="007C68A4">
      <w:pPr>
        <w:pStyle w:val="BTEMEASMCA"/>
      </w:pPr>
    </w:p>
    <w:p w14:paraId="02F15A95" w14:textId="77777777" w:rsidR="007C68A4" w:rsidRPr="00355BCB" w:rsidRDefault="007C68A4" w:rsidP="007C68A4">
      <w:pPr>
        <w:pStyle w:val="BTEMEASMCA"/>
      </w:pPr>
    </w:p>
    <w:p w14:paraId="002CA7A0" w14:textId="77777777" w:rsidR="007C68A4" w:rsidRPr="00355BCB" w:rsidRDefault="007C68A4" w:rsidP="007C68A4">
      <w:pPr>
        <w:pStyle w:val="BTEMEASMCA"/>
      </w:pPr>
    </w:p>
    <w:p w14:paraId="4C276005" w14:textId="77777777" w:rsidR="007C68A4" w:rsidRPr="00355BCB" w:rsidRDefault="007C68A4" w:rsidP="007C68A4">
      <w:pPr>
        <w:pStyle w:val="BTEMEASMCA"/>
      </w:pPr>
    </w:p>
    <w:p w14:paraId="1D9B87D0" w14:textId="77777777" w:rsidR="007C68A4" w:rsidRPr="00355BCB" w:rsidRDefault="007C68A4" w:rsidP="007C68A4">
      <w:pPr>
        <w:pStyle w:val="BTEMEASMCA"/>
      </w:pPr>
    </w:p>
    <w:p w14:paraId="72B604A3" w14:textId="77777777" w:rsidR="007C68A4" w:rsidRPr="00355BCB" w:rsidRDefault="007C68A4" w:rsidP="007C68A4">
      <w:pPr>
        <w:pStyle w:val="BTEMEASMCA"/>
      </w:pPr>
    </w:p>
    <w:p w14:paraId="4BDCC565" w14:textId="77777777" w:rsidR="007C68A4" w:rsidRPr="00355BCB" w:rsidRDefault="007C68A4" w:rsidP="007C68A4">
      <w:pPr>
        <w:pStyle w:val="BTEMEASMCA"/>
      </w:pPr>
    </w:p>
    <w:p w14:paraId="6F8D87FC" w14:textId="77777777" w:rsidR="007C68A4" w:rsidRPr="00355BCB" w:rsidRDefault="007C68A4" w:rsidP="007C68A4">
      <w:pPr>
        <w:pStyle w:val="BTEMEASMCA"/>
      </w:pPr>
    </w:p>
    <w:p w14:paraId="23A6B5A6" w14:textId="77777777" w:rsidR="007C68A4" w:rsidRPr="00355BCB" w:rsidRDefault="007C68A4" w:rsidP="007C68A4">
      <w:pPr>
        <w:pStyle w:val="TTEMEASMCA"/>
      </w:pPr>
      <w:r w:rsidRPr="00355BCB">
        <w:t>I PRIEDAS</w:t>
      </w:r>
    </w:p>
    <w:p w14:paraId="4D9378BF" w14:textId="77777777" w:rsidR="007C68A4" w:rsidRPr="00355BCB" w:rsidRDefault="007C68A4" w:rsidP="007C68A4">
      <w:pPr>
        <w:pStyle w:val="BTEMEASMCA"/>
      </w:pPr>
    </w:p>
    <w:p w14:paraId="2D8C1041" w14:textId="77777777" w:rsidR="007C68A4" w:rsidRPr="00355BCB" w:rsidRDefault="007C68A4" w:rsidP="007C68A4">
      <w:pPr>
        <w:pStyle w:val="TTEMEASMCA"/>
      </w:pPr>
      <w:r w:rsidRPr="00355BCB">
        <w:t>PREPARATO CHARAKTERISTIKŲ SANTRAUKA</w:t>
      </w:r>
    </w:p>
    <w:p w14:paraId="7158516C" w14:textId="77777777" w:rsidR="007C68A4" w:rsidRPr="00355BCB" w:rsidRDefault="007C68A4" w:rsidP="007C68A4">
      <w:pPr>
        <w:pStyle w:val="Betarp"/>
        <w:rPr>
          <w:b/>
          <w:lang w:val="lt-LT"/>
        </w:rPr>
      </w:pPr>
      <w:r w:rsidRPr="00355BCB">
        <w:rPr>
          <w:bCs/>
          <w:iCs/>
          <w:lang w:val="lt-LT"/>
        </w:rPr>
        <w:br w:type="page"/>
      </w:r>
      <w:bookmarkStart w:id="0" w:name="_Toc129243098"/>
      <w:bookmarkStart w:id="1" w:name="_Toc129243223"/>
      <w:r w:rsidRPr="00355BCB">
        <w:rPr>
          <w:b/>
          <w:lang w:val="lt-LT"/>
        </w:rPr>
        <w:lastRenderedPageBreak/>
        <w:t>1.</w:t>
      </w:r>
      <w:r w:rsidRPr="00355BCB">
        <w:rPr>
          <w:b/>
          <w:lang w:val="lt-LT"/>
        </w:rPr>
        <w:tab/>
        <w:t>VAISTINIO PREPARATO PAVADINIMAS</w:t>
      </w:r>
      <w:bookmarkEnd w:id="0"/>
      <w:bookmarkEnd w:id="1"/>
    </w:p>
    <w:p w14:paraId="643884D5" w14:textId="77777777" w:rsidR="007C68A4" w:rsidRPr="00355BCB" w:rsidRDefault="007C68A4" w:rsidP="007C68A4">
      <w:pPr>
        <w:pStyle w:val="Betarp"/>
        <w:rPr>
          <w:lang w:val="lt-LT"/>
        </w:rPr>
      </w:pPr>
    </w:p>
    <w:p w14:paraId="674CCF18" w14:textId="77777777" w:rsidR="007C68A4" w:rsidRPr="00355BCB" w:rsidRDefault="007C68A4" w:rsidP="007C68A4">
      <w:pPr>
        <w:pStyle w:val="Betarp"/>
        <w:rPr>
          <w:lang w:val="lt-LT"/>
        </w:rPr>
      </w:pPr>
      <w:r w:rsidRPr="00564A8E">
        <w:rPr>
          <w:noProof/>
          <w:lang w:val="lt-LT"/>
        </w:rPr>
        <w:t>Fixopost</w:t>
      </w:r>
      <w:r w:rsidRPr="00355BCB">
        <w:rPr>
          <w:lang w:val="lt-LT"/>
        </w:rPr>
        <w:t xml:space="preserve"> 50 mikrogramų/5 mg/ml akių lašai (tirpalas vienadozėje talpyklėje)</w:t>
      </w:r>
    </w:p>
    <w:p w14:paraId="08B1C542" w14:textId="77777777" w:rsidR="007C68A4" w:rsidRPr="00355BCB" w:rsidRDefault="007C68A4" w:rsidP="007C68A4">
      <w:pPr>
        <w:pStyle w:val="Betarp"/>
        <w:rPr>
          <w:lang w:val="lt-LT"/>
        </w:rPr>
      </w:pPr>
    </w:p>
    <w:p w14:paraId="26E919EB" w14:textId="77777777" w:rsidR="007C68A4" w:rsidRPr="00355BCB" w:rsidRDefault="007C68A4" w:rsidP="007C68A4">
      <w:pPr>
        <w:pStyle w:val="Betarp"/>
        <w:rPr>
          <w:lang w:val="lt-LT"/>
        </w:rPr>
      </w:pPr>
    </w:p>
    <w:p w14:paraId="579414E7" w14:textId="77777777" w:rsidR="007C68A4" w:rsidRPr="00355BCB" w:rsidRDefault="007C68A4" w:rsidP="007C68A4">
      <w:pPr>
        <w:pStyle w:val="Betarp"/>
        <w:rPr>
          <w:b/>
          <w:lang w:val="lt-LT"/>
        </w:rPr>
      </w:pPr>
      <w:bookmarkStart w:id="2" w:name="_Toc129243099"/>
      <w:bookmarkStart w:id="3" w:name="_Toc129243224"/>
      <w:r w:rsidRPr="00355BCB">
        <w:rPr>
          <w:b/>
          <w:lang w:val="lt-LT"/>
        </w:rPr>
        <w:t>2.</w:t>
      </w:r>
      <w:r w:rsidRPr="00355BCB">
        <w:rPr>
          <w:b/>
          <w:lang w:val="lt-LT"/>
        </w:rPr>
        <w:tab/>
        <w:t>KOKYBINĖ IR KIEKYBINĖ SUDĖTIS</w:t>
      </w:r>
      <w:bookmarkEnd w:id="2"/>
      <w:bookmarkEnd w:id="3"/>
    </w:p>
    <w:p w14:paraId="66F2B529" w14:textId="77777777" w:rsidR="007C68A4" w:rsidRPr="00355BCB" w:rsidRDefault="007C68A4" w:rsidP="007C68A4">
      <w:pPr>
        <w:pStyle w:val="Betarp"/>
        <w:rPr>
          <w:lang w:val="lt-LT"/>
        </w:rPr>
      </w:pPr>
    </w:p>
    <w:p w14:paraId="081CDE88" w14:textId="77777777" w:rsidR="007C68A4" w:rsidRPr="00355BCB" w:rsidRDefault="007C68A4" w:rsidP="007C68A4">
      <w:pPr>
        <w:pStyle w:val="Betarp"/>
        <w:rPr>
          <w:lang w:val="lt-LT"/>
        </w:rPr>
      </w:pPr>
      <w:r w:rsidRPr="00355BCB">
        <w:rPr>
          <w:lang w:val="lt-LT"/>
        </w:rPr>
        <w:t>1 ml tirpalo yra 50 mikrogramų latanoprosto ir timololio maleato, atitinka</w:t>
      </w:r>
      <w:r>
        <w:rPr>
          <w:lang w:val="lt-LT"/>
        </w:rPr>
        <w:t>nčio</w:t>
      </w:r>
      <w:r w:rsidRPr="00355BCB">
        <w:rPr>
          <w:lang w:val="lt-LT"/>
        </w:rPr>
        <w:t xml:space="preserve"> 5 mg timololio.</w:t>
      </w:r>
    </w:p>
    <w:p w14:paraId="5691CBD1" w14:textId="77777777" w:rsidR="007C68A4" w:rsidRPr="00355BCB" w:rsidRDefault="007C68A4" w:rsidP="007C68A4">
      <w:pPr>
        <w:pStyle w:val="Betarp"/>
        <w:rPr>
          <w:lang w:val="lt-LT"/>
        </w:rPr>
      </w:pPr>
    </w:p>
    <w:p w14:paraId="3244E48C" w14:textId="77777777" w:rsidR="007C68A4" w:rsidRPr="00355BCB" w:rsidRDefault="007C68A4" w:rsidP="007C68A4">
      <w:pPr>
        <w:pStyle w:val="Betarp"/>
        <w:rPr>
          <w:lang w:val="lt-LT"/>
        </w:rPr>
      </w:pPr>
      <w:r w:rsidRPr="00355BCB">
        <w:rPr>
          <w:lang w:val="lt-LT"/>
        </w:rPr>
        <w:t>Viename laše yra maždaug 1,5 mikrogramo latanoprosto ir 0,15 mg timololio.</w:t>
      </w:r>
    </w:p>
    <w:p w14:paraId="18009D9D" w14:textId="77777777" w:rsidR="007C68A4" w:rsidRPr="00355BCB" w:rsidRDefault="007C68A4" w:rsidP="007C68A4">
      <w:pPr>
        <w:pStyle w:val="Betarp"/>
        <w:rPr>
          <w:lang w:val="lt-LT"/>
        </w:rPr>
      </w:pPr>
    </w:p>
    <w:p w14:paraId="6AAB3FD6" w14:textId="77777777" w:rsidR="007C68A4" w:rsidRPr="00355BCB" w:rsidRDefault="007C68A4" w:rsidP="007C68A4">
      <w:pPr>
        <w:pStyle w:val="Betarp"/>
        <w:rPr>
          <w:lang w:val="lt-LT"/>
        </w:rPr>
      </w:pPr>
      <w:r w:rsidRPr="00355BCB">
        <w:rPr>
          <w:u w:val="single"/>
          <w:lang w:val="lt-LT"/>
        </w:rPr>
        <w:t>Pagalbinė medžiaga, kurios poveikis žinomas</w:t>
      </w:r>
      <w:r w:rsidRPr="00355BCB">
        <w:rPr>
          <w:lang w:val="lt-LT"/>
        </w:rPr>
        <w:t>: 1 ml akių lašų (tirpalo) yra 50 mg makrogolglicerolio hidroksisterato (polioksil</w:t>
      </w:r>
      <w:r>
        <w:rPr>
          <w:lang w:val="lt-LT"/>
        </w:rPr>
        <w:t>o</w:t>
      </w:r>
      <w:r w:rsidRPr="00355BCB">
        <w:rPr>
          <w:lang w:val="lt-LT"/>
        </w:rPr>
        <w:t xml:space="preserve"> hidrint</w:t>
      </w:r>
      <w:r>
        <w:rPr>
          <w:lang w:val="lt-LT"/>
        </w:rPr>
        <w:t>o</w:t>
      </w:r>
      <w:r w:rsidRPr="00355BCB">
        <w:rPr>
          <w:lang w:val="lt-LT"/>
        </w:rPr>
        <w:t xml:space="preserve"> ricinos aliej</w:t>
      </w:r>
      <w:r>
        <w:rPr>
          <w:lang w:val="lt-LT"/>
        </w:rPr>
        <w:t>a</w:t>
      </w:r>
      <w:r w:rsidRPr="00355BCB">
        <w:rPr>
          <w:lang w:val="lt-LT"/>
        </w:rPr>
        <w:t>us).</w:t>
      </w:r>
    </w:p>
    <w:p w14:paraId="46BCF099" w14:textId="77777777" w:rsidR="007C68A4" w:rsidRPr="00355BCB" w:rsidRDefault="007C68A4" w:rsidP="007C68A4">
      <w:pPr>
        <w:pStyle w:val="Betarp"/>
        <w:rPr>
          <w:lang w:val="lt-LT"/>
        </w:rPr>
      </w:pPr>
    </w:p>
    <w:p w14:paraId="59670116" w14:textId="77777777" w:rsidR="007C68A4" w:rsidRPr="00317EEC" w:rsidRDefault="007C68A4" w:rsidP="007C68A4">
      <w:pPr>
        <w:pStyle w:val="Betarp"/>
        <w:rPr>
          <w:lang w:val="lt-LT"/>
        </w:rPr>
      </w:pPr>
      <w:r w:rsidRPr="00355BCB">
        <w:rPr>
          <w:lang w:val="lt-LT"/>
        </w:rPr>
        <w:t>Visos pagalbinės medžiagos išvardytos 6.1 skyriuje.</w:t>
      </w:r>
    </w:p>
    <w:p w14:paraId="5FA18B39" w14:textId="77777777" w:rsidR="007C68A4" w:rsidRPr="00355BCB" w:rsidRDefault="007C68A4" w:rsidP="007C68A4">
      <w:pPr>
        <w:pStyle w:val="Betarp"/>
        <w:rPr>
          <w:lang w:val="lt-LT"/>
        </w:rPr>
      </w:pPr>
    </w:p>
    <w:p w14:paraId="5366E891" w14:textId="77777777" w:rsidR="007C68A4" w:rsidRPr="00355BCB" w:rsidRDefault="007C68A4" w:rsidP="007C68A4">
      <w:pPr>
        <w:pStyle w:val="Betarp"/>
        <w:rPr>
          <w:lang w:val="lt-LT"/>
        </w:rPr>
      </w:pPr>
    </w:p>
    <w:p w14:paraId="2DF4DADE" w14:textId="77777777" w:rsidR="007C68A4" w:rsidRPr="00355BCB" w:rsidRDefault="007C68A4" w:rsidP="007C68A4">
      <w:pPr>
        <w:pStyle w:val="Betarp"/>
        <w:rPr>
          <w:b/>
          <w:lang w:val="lt-LT"/>
        </w:rPr>
      </w:pPr>
      <w:bookmarkStart w:id="4" w:name="_Toc129243100"/>
      <w:bookmarkStart w:id="5" w:name="_Toc129243225"/>
      <w:r w:rsidRPr="00355BCB">
        <w:rPr>
          <w:b/>
          <w:lang w:val="lt-LT"/>
        </w:rPr>
        <w:t>3.</w:t>
      </w:r>
      <w:r w:rsidRPr="00355BCB">
        <w:rPr>
          <w:b/>
          <w:lang w:val="lt-LT"/>
        </w:rPr>
        <w:tab/>
        <w:t>FARMACINĖ FORMA</w:t>
      </w:r>
      <w:bookmarkEnd w:id="4"/>
      <w:bookmarkEnd w:id="5"/>
    </w:p>
    <w:p w14:paraId="257D4879" w14:textId="77777777" w:rsidR="007C68A4" w:rsidRPr="00355BCB" w:rsidRDefault="007C68A4" w:rsidP="007C68A4">
      <w:pPr>
        <w:pStyle w:val="Betarp"/>
        <w:rPr>
          <w:lang w:val="lt-LT"/>
        </w:rPr>
      </w:pPr>
    </w:p>
    <w:p w14:paraId="52520AEB" w14:textId="77777777" w:rsidR="007C68A4" w:rsidRPr="00355BCB" w:rsidRDefault="007C68A4" w:rsidP="007C68A4">
      <w:pPr>
        <w:pStyle w:val="Betarp"/>
        <w:rPr>
          <w:lang w:val="lt-LT"/>
        </w:rPr>
      </w:pPr>
      <w:r w:rsidRPr="00355BCB">
        <w:rPr>
          <w:lang w:val="lt-LT"/>
        </w:rPr>
        <w:t>Akių lašai (tirpalas vienadozėje talpyklėje).</w:t>
      </w:r>
    </w:p>
    <w:p w14:paraId="3079C5B8" w14:textId="77777777" w:rsidR="007C68A4" w:rsidRPr="00355BCB" w:rsidRDefault="007C68A4" w:rsidP="007C68A4">
      <w:pPr>
        <w:pStyle w:val="Betarp"/>
        <w:rPr>
          <w:lang w:val="lt-LT"/>
        </w:rPr>
      </w:pPr>
      <w:r w:rsidRPr="00355BCB">
        <w:rPr>
          <w:lang w:val="lt-LT"/>
        </w:rPr>
        <w:t>Šviesiai geltonas</w:t>
      </w:r>
      <w:r>
        <w:rPr>
          <w:lang w:val="lt-LT"/>
        </w:rPr>
        <w:t>,</w:t>
      </w:r>
      <w:r w:rsidRPr="00355BCB">
        <w:rPr>
          <w:lang w:val="lt-LT"/>
        </w:rPr>
        <w:t xml:space="preserve"> opalinis tirpalas, beveik be dalelių.</w:t>
      </w:r>
    </w:p>
    <w:p w14:paraId="4AA2F058" w14:textId="77777777" w:rsidR="007C68A4" w:rsidRPr="006075E8" w:rsidRDefault="007C68A4" w:rsidP="007C68A4">
      <w:pPr>
        <w:pStyle w:val="Betarp"/>
        <w:rPr>
          <w:lang w:val="lt-LT"/>
        </w:rPr>
      </w:pPr>
      <w:r w:rsidRPr="0039136D">
        <w:rPr>
          <w:lang w:val="lt-LT"/>
        </w:rPr>
        <w:t>pH: 5,</w:t>
      </w:r>
      <w:r w:rsidRPr="00564A8E">
        <w:rPr>
          <w:lang w:val="lt-LT"/>
        </w:rPr>
        <w:t>7</w:t>
      </w:r>
      <w:r w:rsidRPr="0039136D">
        <w:rPr>
          <w:lang w:val="lt-LT"/>
        </w:rPr>
        <w:t>–6</w:t>
      </w:r>
      <w:r w:rsidRPr="0045727C">
        <w:rPr>
          <w:lang w:val="lt-LT"/>
        </w:rPr>
        <w:t>,</w:t>
      </w:r>
      <w:r w:rsidRPr="006075E8">
        <w:rPr>
          <w:lang w:val="lt-LT"/>
        </w:rPr>
        <w:t>2</w:t>
      </w:r>
    </w:p>
    <w:p w14:paraId="67EB4B44" w14:textId="77777777" w:rsidR="007C68A4" w:rsidRPr="00355BCB" w:rsidRDefault="007C68A4" w:rsidP="007C68A4">
      <w:pPr>
        <w:pStyle w:val="Betarp"/>
        <w:rPr>
          <w:lang w:val="lt-LT"/>
        </w:rPr>
      </w:pPr>
      <w:r w:rsidRPr="00355BCB">
        <w:rPr>
          <w:lang w:val="lt-LT"/>
        </w:rPr>
        <w:t>Osmolia</w:t>
      </w:r>
      <w:r>
        <w:rPr>
          <w:lang w:val="lt-LT"/>
        </w:rPr>
        <w:t>l</w:t>
      </w:r>
      <w:r w:rsidRPr="00355BCB">
        <w:rPr>
          <w:lang w:val="lt-LT"/>
        </w:rPr>
        <w:t>iškumas: 300–340 m</w:t>
      </w:r>
      <w:r>
        <w:rPr>
          <w:lang w:val="lt-LT"/>
        </w:rPr>
        <w:t>O</w:t>
      </w:r>
      <w:r w:rsidRPr="00355BCB">
        <w:rPr>
          <w:lang w:val="lt-LT"/>
        </w:rPr>
        <w:t>smol/kg</w:t>
      </w:r>
      <w:r>
        <w:rPr>
          <w:lang w:val="lt-LT"/>
        </w:rPr>
        <w:t>.</w:t>
      </w:r>
    </w:p>
    <w:p w14:paraId="48B34DBD" w14:textId="77777777" w:rsidR="007C68A4" w:rsidRPr="00355BCB" w:rsidRDefault="007C68A4" w:rsidP="007C68A4">
      <w:pPr>
        <w:pStyle w:val="Betarp"/>
        <w:rPr>
          <w:lang w:val="lt-LT"/>
        </w:rPr>
      </w:pPr>
    </w:p>
    <w:p w14:paraId="21BA23EE" w14:textId="77777777" w:rsidR="007C68A4" w:rsidRPr="00355BCB" w:rsidRDefault="007C68A4" w:rsidP="007C68A4">
      <w:pPr>
        <w:pStyle w:val="Betarp"/>
        <w:rPr>
          <w:lang w:val="lt-LT"/>
        </w:rPr>
      </w:pPr>
    </w:p>
    <w:p w14:paraId="7D0113E2" w14:textId="77777777" w:rsidR="007C68A4" w:rsidRPr="00355BCB" w:rsidRDefault="007C68A4" w:rsidP="007C68A4">
      <w:pPr>
        <w:pStyle w:val="Betarp"/>
        <w:rPr>
          <w:b/>
          <w:lang w:val="lt-LT"/>
        </w:rPr>
      </w:pPr>
      <w:bookmarkStart w:id="6" w:name="_Toc129243101"/>
      <w:bookmarkStart w:id="7" w:name="_Toc129243226"/>
      <w:r w:rsidRPr="00355BCB">
        <w:rPr>
          <w:b/>
          <w:lang w:val="lt-LT"/>
        </w:rPr>
        <w:t>4.</w:t>
      </w:r>
      <w:r w:rsidRPr="00355BCB">
        <w:rPr>
          <w:b/>
          <w:lang w:val="lt-LT"/>
        </w:rPr>
        <w:tab/>
        <w:t>KLINIKINĖ INFORMACIJA</w:t>
      </w:r>
      <w:bookmarkEnd w:id="6"/>
      <w:bookmarkEnd w:id="7"/>
    </w:p>
    <w:p w14:paraId="2D64CEAC" w14:textId="77777777" w:rsidR="007C68A4" w:rsidRPr="00355BCB" w:rsidRDefault="007C68A4" w:rsidP="007C68A4">
      <w:pPr>
        <w:pStyle w:val="Betarp"/>
        <w:rPr>
          <w:b/>
          <w:lang w:val="lt-LT"/>
        </w:rPr>
      </w:pPr>
    </w:p>
    <w:p w14:paraId="0F5962D8" w14:textId="77777777" w:rsidR="007C68A4" w:rsidRPr="00355BCB" w:rsidRDefault="007C68A4" w:rsidP="007C68A4">
      <w:pPr>
        <w:pStyle w:val="Betarp"/>
        <w:rPr>
          <w:b/>
          <w:lang w:val="lt-LT"/>
        </w:rPr>
      </w:pPr>
      <w:bookmarkStart w:id="8" w:name="_Toc129243102"/>
      <w:bookmarkStart w:id="9" w:name="_Toc129243227"/>
      <w:r w:rsidRPr="00355BCB">
        <w:rPr>
          <w:b/>
          <w:lang w:val="lt-LT"/>
        </w:rPr>
        <w:t>4.1</w:t>
      </w:r>
      <w:r w:rsidRPr="00355BCB">
        <w:rPr>
          <w:b/>
          <w:lang w:val="lt-LT"/>
        </w:rPr>
        <w:tab/>
        <w:t>Terapinės indikacijos</w:t>
      </w:r>
      <w:bookmarkEnd w:id="8"/>
      <w:bookmarkEnd w:id="9"/>
    </w:p>
    <w:p w14:paraId="7331C172" w14:textId="77777777" w:rsidR="007C68A4" w:rsidRPr="00355BCB" w:rsidRDefault="007C68A4" w:rsidP="007C68A4">
      <w:pPr>
        <w:pStyle w:val="Betarp"/>
        <w:rPr>
          <w:lang w:val="lt-LT"/>
        </w:rPr>
      </w:pPr>
    </w:p>
    <w:p w14:paraId="56D72F78" w14:textId="5C03CB14" w:rsidR="007C68A4" w:rsidRPr="00355BCB" w:rsidRDefault="00AE2CAB" w:rsidP="007C68A4">
      <w:pPr>
        <w:pStyle w:val="Betarp"/>
        <w:rPr>
          <w:lang w:val="lt-LT"/>
        </w:rPr>
      </w:pPr>
      <w:r w:rsidRPr="00324979">
        <w:rPr>
          <w:lang w:val="lt-LT"/>
        </w:rPr>
        <w:t xml:space="preserve">Fixopost skirtas suaugusiesiems </w:t>
      </w:r>
      <w:r w:rsidR="00B94A73" w:rsidRPr="00324979">
        <w:rPr>
          <w:lang w:val="lt-LT"/>
        </w:rPr>
        <w:t xml:space="preserve">pacientams </w:t>
      </w:r>
      <w:r w:rsidRPr="00324979">
        <w:rPr>
          <w:lang w:val="lt-LT"/>
        </w:rPr>
        <w:t>(įskaitant senyvus žmones) p</w:t>
      </w:r>
      <w:r w:rsidR="007C68A4" w:rsidRPr="00324979">
        <w:rPr>
          <w:lang w:val="lt-LT"/>
        </w:rPr>
        <w:t>adidėjusio akispūdžio mažinim</w:t>
      </w:r>
      <w:r w:rsidR="00764F75" w:rsidRPr="00324979">
        <w:rPr>
          <w:lang w:val="lt-LT"/>
        </w:rPr>
        <w:t>ui</w:t>
      </w:r>
      <w:r w:rsidR="007C68A4" w:rsidRPr="00324979">
        <w:rPr>
          <w:lang w:val="lt-LT"/>
        </w:rPr>
        <w:t xml:space="preserve"> , sergant atviro kampo glaukoma arba akies hipertenzija, jeigu reakcija į lokalaus poveikio beta adrenoblokatorius</w:t>
      </w:r>
      <w:r w:rsidR="007C68A4" w:rsidRPr="00355BCB">
        <w:rPr>
          <w:lang w:val="lt-LT"/>
        </w:rPr>
        <w:t xml:space="preserve"> ar prostaglandinų analogus nepakankama.</w:t>
      </w:r>
    </w:p>
    <w:p w14:paraId="1844EE94" w14:textId="77777777" w:rsidR="007C68A4" w:rsidRPr="00355BCB" w:rsidRDefault="007C68A4" w:rsidP="007C68A4">
      <w:pPr>
        <w:pStyle w:val="Betarp"/>
        <w:rPr>
          <w:lang w:val="lt-LT"/>
        </w:rPr>
      </w:pPr>
    </w:p>
    <w:p w14:paraId="27817165" w14:textId="77777777" w:rsidR="007C68A4" w:rsidRPr="00355BCB" w:rsidRDefault="007C68A4" w:rsidP="007C68A4">
      <w:pPr>
        <w:pStyle w:val="Betarp"/>
        <w:rPr>
          <w:b/>
          <w:lang w:val="lt-LT"/>
        </w:rPr>
      </w:pPr>
      <w:bookmarkStart w:id="10" w:name="_Toc129243103"/>
      <w:bookmarkStart w:id="11" w:name="_Toc129243228"/>
      <w:r w:rsidRPr="00355BCB">
        <w:rPr>
          <w:b/>
          <w:lang w:val="lt-LT"/>
        </w:rPr>
        <w:t>4.2</w:t>
      </w:r>
      <w:r w:rsidRPr="00355BCB">
        <w:rPr>
          <w:b/>
          <w:lang w:val="lt-LT"/>
        </w:rPr>
        <w:tab/>
        <w:t>Dozavimas ir vartojimo metodas</w:t>
      </w:r>
      <w:bookmarkEnd w:id="10"/>
      <w:bookmarkEnd w:id="11"/>
    </w:p>
    <w:p w14:paraId="2BE7EA10" w14:textId="77777777" w:rsidR="007C68A4" w:rsidRPr="00355BCB" w:rsidRDefault="007C68A4" w:rsidP="007C68A4">
      <w:pPr>
        <w:pStyle w:val="Betarp"/>
        <w:rPr>
          <w:lang w:val="lt-LT"/>
        </w:rPr>
      </w:pPr>
    </w:p>
    <w:p w14:paraId="7B0B2E64" w14:textId="77777777" w:rsidR="007C68A4" w:rsidRPr="00355BCB" w:rsidRDefault="007C68A4" w:rsidP="007C68A4">
      <w:pPr>
        <w:pStyle w:val="Betarp"/>
        <w:rPr>
          <w:u w:val="single"/>
          <w:lang w:val="lt-LT"/>
        </w:rPr>
      </w:pPr>
      <w:r w:rsidRPr="00355BCB">
        <w:rPr>
          <w:noProof/>
          <w:u w:val="single"/>
          <w:lang w:val="lt-LT"/>
        </w:rPr>
        <w:t>Dozavimas</w:t>
      </w:r>
    </w:p>
    <w:p w14:paraId="76FFB693" w14:textId="77777777" w:rsidR="007C68A4" w:rsidRPr="00355BCB" w:rsidRDefault="007C68A4" w:rsidP="007C68A4">
      <w:pPr>
        <w:pStyle w:val="Betarp"/>
        <w:rPr>
          <w:i/>
          <w:lang w:val="lt-LT"/>
        </w:rPr>
      </w:pPr>
      <w:r w:rsidRPr="00355BCB">
        <w:rPr>
          <w:i/>
          <w:lang w:val="lt-LT"/>
        </w:rPr>
        <w:t>Suaugusiesiems (įskaitant senyvus)</w:t>
      </w:r>
    </w:p>
    <w:p w14:paraId="4B0C162B" w14:textId="77777777" w:rsidR="007C68A4" w:rsidRPr="00355BCB" w:rsidRDefault="007C68A4" w:rsidP="007C68A4">
      <w:pPr>
        <w:pStyle w:val="Betarp"/>
        <w:rPr>
          <w:lang w:val="lt-LT"/>
        </w:rPr>
      </w:pPr>
      <w:r w:rsidRPr="00355BCB">
        <w:rPr>
          <w:lang w:val="lt-LT"/>
        </w:rPr>
        <w:t xml:space="preserve">Rekomenduojama dozė yra vienas lašas </w:t>
      </w:r>
      <w:r>
        <w:rPr>
          <w:lang w:val="lt-LT"/>
        </w:rPr>
        <w:t>ant</w:t>
      </w:r>
      <w:r w:rsidRPr="00355BCB">
        <w:rPr>
          <w:lang w:val="lt-LT"/>
        </w:rPr>
        <w:t xml:space="preserve"> pažeist</w:t>
      </w:r>
      <w:r>
        <w:rPr>
          <w:lang w:val="lt-LT"/>
        </w:rPr>
        <w:t>os</w:t>
      </w:r>
      <w:r w:rsidRPr="00355BCB">
        <w:rPr>
          <w:lang w:val="lt-LT"/>
        </w:rPr>
        <w:t xml:space="preserve"> (-</w:t>
      </w:r>
      <w:r>
        <w:rPr>
          <w:lang w:val="lt-LT"/>
        </w:rPr>
        <w:t>ų</w:t>
      </w:r>
      <w:r w:rsidRPr="00355BCB">
        <w:rPr>
          <w:lang w:val="lt-LT"/>
        </w:rPr>
        <w:t>) ak</w:t>
      </w:r>
      <w:r>
        <w:rPr>
          <w:lang w:val="lt-LT"/>
        </w:rPr>
        <w:t>ies</w:t>
      </w:r>
      <w:r w:rsidRPr="00355BCB">
        <w:rPr>
          <w:lang w:val="lt-LT"/>
        </w:rPr>
        <w:t xml:space="preserve"> (-i</w:t>
      </w:r>
      <w:r>
        <w:rPr>
          <w:lang w:val="lt-LT"/>
        </w:rPr>
        <w:t>ų</w:t>
      </w:r>
      <w:r w:rsidRPr="00355BCB">
        <w:rPr>
          <w:lang w:val="lt-LT"/>
        </w:rPr>
        <w:t>) vieną kartą per parą.</w:t>
      </w:r>
    </w:p>
    <w:p w14:paraId="29BB57B3" w14:textId="77777777" w:rsidR="007C68A4" w:rsidRPr="00355BCB" w:rsidRDefault="007C68A4" w:rsidP="007C68A4">
      <w:pPr>
        <w:pStyle w:val="Betarp"/>
        <w:rPr>
          <w:lang w:val="lt-LT"/>
        </w:rPr>
      </w:pPr>
      <w:r w:rsidRPr="00355BCB">
        <w:rPr>
          <w:lang w:val="lt-LT"/>
        </w:rPr>
        <w:t>Jeigu viena dozė praleidžiama, gydymą reikia tęsti lašinant kitą dozę taip, kaip planuota. Dozė turi būti ne didesnė</w:t>
      </w:r>
      <w:r>
        <w:rPr>
          <w:lang w:val="lt-LT"/>
        </w:rPr>
        <w:t>,</w:t>
      </w:r>
      <w:r w:rsidRPr="00355BCB">
        <w:rPr>
          <w:lang w:val="lt-LT"/>
        </w:rPr>
        <w:t xml:space="preserve"> kaip vienas lašas </w:t>
      </w:r>
      <w:r>
        <w:rPr>
          <w:lang w:val="lt-LT"/>
        </w:rPr>
        <w:t>ant</w:t>
      </w:r>
      <w:r w:rsidRPr="00355BCB">
        <w:rPr>
          <w:lang w:val="lt-LT"/>
        </w:rPr>
        <w:t xml:space="preserve"> pažeist</w:t>
      </w:r>
      <w:r>
        <w:rPr>
          <w:lang w:val="lt-LT"/>
        </w:rPr>
        <w:t>os</w:t>
      </w:r>
      <w:r w:rsidRPr="00355BCB">
        <w:rPr>
          <w:lang w:val="lt-LT"/>
        </w:rPr>
        <w:t xml:space="preserve"> (-</w:t>
      </w:r>
      <w:r>
        <w:rPr>
          <w:lang w:val="lt-LT"/>
        </w:rPr>
        <w:t>ų</w:t>
      </w:r>
      <w:r w:rsidRPr="00355BCB">
        <w:rPr>
          <w:lang w:val="lt-LT"/>
        </w:rPr>
        <w:t>) ak</w:t>
      </w:r>
      <w:r>
        <w:rPr>
          <w:lang w:val="lt-LT"/>
        </w:rPr>
        <w:t>ies</w:t>
      </w:r>
      <w:r w:rsidRPr="00355BCB">
        <w:rPr>
          <w:lang w:val="lt-LT"/>
        </w:rPr>
        <w:t xml:space="preserve"> (-i</w:t>
      </w:r>
      <w:r>
        <w:rPr>
          <w:lang w:val="lt-LT"/>
        </w:rPr>
        <w:t>ų</w:t>
      </w:r>
      <w:r w:rsidRPr="00355BCB">
        <w:rPr>
          <w:lang w:val="lt-LT"/>
        </w:rPr>
        <w:t>) per parą.</w:t>
      </w:r>
    </w:p>
    <w:p w14:paraId="13202CF8" w14:textId="77777777" w:rsidR="007C68A4" w:rsidRPr="00355BCB" w:rsidRDefault="007C68A4" w:rsidP="007C68A4">
      <w:pPr>
        <w:pStyle w:val="Betarp"/>
        <w:rPr>
          <w:lang w:val="lt-LT"/>
        </w:rPr>
      </w:pPr>
    </w:p>
    <w:p w14:paraId="5469EFBF" w14:textId="77777777" w:rsidR="007C68A4" w:rsidRPr="00355BCB" w:rsidRDefault="007C68A4" w:rsidP="007C68A4">
      <w:pPr>
        <w:pStyle w:val="Betarp"/>
        <w:rPr>
          <w:i/>
          <w:lang w:val="lt-LT"/>
        </w:rPr>
      </w:pPr>
      <w:r w:rsidRPr="00355BCB">
        <w:rPr>
          <w:i/>
          <w:lang w:val="lt-LT"/>
        </w:rPr>
        <w:t>Vaikų populiacija</w:t>
      </w:r>
    </w:p>
    <w:p w14:paraId="7F1F616D" w14:textId="77777777" w:rsidR="007C68A4" w:rsidRPr="00355BCB" w:rsidRDefault="007C68A4" w:rsidP="007C68A4">
      <w:pPr>
        <w:pStyle w:val="Betarp"/>
        <w:rPr>
          <w:lang w:val="lt-LT"/>
        </w:rPr>
      </w:pPr>
      <w:r w:rsidRPr="00564A8E">
        <w:rPr>
          <w:noProof/>
          <w:lang w:val="lt-LT"/>
        </w:rPr>
        <w:t>Fixopost</w:t>
      </w:r>
      <w:r w:rsidRPr="00355BCB">
        <w:rPr>
          <w:lang w:val="lt-LT"/>
        </w:rPr>
        <w:t xml:space="preserve"> saugumas ir veiksmingumas vaikams ir paaugliams neištirti.</w:t>
      </w:r>
    </w:p>
    <w:p w14:paraId="71E99A24" w14:textId="77777777" w:rsidR="007C68A4" w:rsidRPr="00355BCB" w:rsidRDefault="007C68A4" w:rsidP="007C68A4">
      <w:pPr>
        <w:pStyle w:val="Betarp"/>
        <w:rPr>
          <w:lang w:val="lt-LT"/>
        </w:rPr>
      </w:pPr>
    </w:p>
    <w:p w14:paraId="29CB478C" w14:textId="77777777" w:rsidR="007C68A4" w:rsidRPr="00355BCB" w:rsidRDefault="007C68A4" w:rsidP="007C68A4">
      <w:pPr>
        <w:pStyle w:val="Betarp"/>
        <w:rPr>
          <w:u w:val="single"/>
          <w:lang w:val="lt-LT"/>
        </w:rPr>
      </w:pPr>
      <w:r w:rsidRPr="00355BCB">
        <w:rPr>
          <w:noProof/>
          <w:u w:val="single"/>
          <w:lang w:val="lt-LT"/>
        </w:rPr>
        <w:t>Vartojimo metodas</w:t>
      </w:r>
    </w:p>
    <w:p w14:paraId="7684920F" w14:textId="77777777" w:rsidR="007C68A4" w:rsidRPr="00355BCB" w:rsidRDefault="007C68A4" w:rsidP="007C68A4">
      <w:pPr>
        <w:pStyle w:val="Betarp"/>
        <w:rPr>
          <w:lang w:val="lt-LT"/>
        </w:rPr>
      </w:pPr>
      <w:r w:rsidRPr="00355BCB">
        <w:rPr>
          <w:lang w:val="lt-LT"/>
        </w:rPr>
        <w:t xml:space="preserve">Vartoti </w:t>
      </w:r>
      <w:r>
        <w:rPr>
          <w:lang w:val="lt-LT"/>
        </w:rPr>
        <w:t>ant</w:t>
      </w:r>
      <w:r w:rsidRPr="00355BCB">
        <w:rPr>
          <w:lang w:val="lt-LT"/>
        </w:rPr>
        <w:t xml:space="preserve"> aki</w:t>
      </w:r>
      <w:r>
        <w:rPr>
          <w:lang w:val="lt-LT"/>
        </w:rPr>
        <w:t>ų</w:t>
      </w:r>
      <w:r w:rsidRPr="00355BCB">
        <w:rPr>
          <w:lang w:val="lt-LT"/>
        </w:rPr>
        <w:t>.</w:t>
      </w:r>
    </w:p>
    <w:p w14:paraId="56E43F3C" w14:textId="77777777" w:rsidR="007C68A4" w:rsidRPr="00355BCB" w:rsidRDefault="007C68A4" w:rsidP="007C68A4">
      <w:pPr>
        <w:pStyle w:val="Betarp"/>
        <w:rPr>
          <w:lang w:val="lt-LT"/>
        </w:rPr>
      </w:pPr>
    </w:p>
    <w:p w14:paraId="0D5ACF52" w14:textId="77777777" w:rsidR="007C68A4" w:rsidRPr="00355BCB" w:rsidRDefault="007C68A4" w:rsidP="007C68A4">
      <w:pPr>
        <w:pStyle w:val="Betarp"/>
        <w:rPr>
          <w:lang w:val="lt-LT"/>
        </w:rPr>
      </w:pPr>
      <w:r w:rsidRPr="00355BCB">
        <w:rPr>
          <w:lang w:val="lt-LT"/>
        </w:rPr>
        <w:t>Kaip ir vartojant bet kokių kitų akių lašų, siekiant sumažinti sisteminę absorbciją, rekomenduojama dviems minutėms užspausti ašarų maišelį ties vidiniu akies kampu. Tai reikia daryti iškart po kiekvieno lašo įlašinimo.</w:t>
      </w:r>
    </w:p>
    <w:p w14:paraId="6FD02D31" w14:textId="77777777" w:rsidR="007C68A4" w:rsidRPr="00355BCB" w:rsidRDefault="007C68A4" w:rsidP="007C68A4">
      <w:pPr>
        <w:pStyle w:val="Betarp"/>
        <w:rPr>
          <w:lang w:val="lt-LT"/>
        </w:rPr>
      </w:pPr>
      <w:r w:rsidRPr="00355BCB">
        <w:rPr>
          <w:lang w:val="lt-LT"/>
        </w:rPr>
        <w:t>Prieš lašinant lašus reikia išsiimti kontaktinius lęšius ir vėl juos įsidėti galima ne anksčiau</w:t>
      </w:r>
      <w:r>
        <w:rPr>
          <w:lang w:val="lt-LT"/>
        </w:rPr>
        <w:t>,</w:t>
      </w:r>
      <w:r w:rsidRPr="00355BCB">
        <w:rPr>
          <w:lang w:val="lt-LT"/>
        </w:rPr>
        <w:t xml:space="preserve"> kaip po 15 minučių.</w:t>
      </w:r>
    </w:p>
    <w:p w14:paraId="206297AE" w14:textId="77777777" w:rsidR="007C68A4" w:rsidRPr="00355BCB" w:rsidRDefault="007C68A4" w:rsidP="007C68A4">
      <w:pPr>
        <w:pStyle w:val="Betarp"/>
        <w:rPr>
          <w:lang w:val="lt-LT"/>
        </w:rPr>
      </w:pPr>
      <w:r w:rsidRPr="00355BCB">
        <w:rPr>
          <w:lang w:val="lt-LT"/>
        </w:rPr>
        <w:t xml:space="preserve">Vartojant daugiau negu vieną lokalaus poveikio </w:t>
      </w:r>
      <w:r>
        <w:rPr>
          <w:lang w:val="lt-LT"/>
        </w:rPr>
        <w:t xml:space="preserve">oftalmologinį </w:t>
      </w:r>
      <w:r w:rsidRPr="00355BCB">
        <w:rPr>
          <w:lang w:val="lt-LT"/>
        </w:rPr>
        <w:t xml:space="preserve">vaistinį preparatą, tarp jų sulašinimo reikia daryti mažiausiai </w:t>
      </w:r>
      <w:r>
        <w:rPr>
          <w:lang w:val="lt-LT"/>
        </w:rPr>
        <w:t>5 </w:t>
      </w:r>
      <w:r w:rsidRPr="00355BCB">
        <w:rPr>
          <w:lang w:val="lt-LT"/>
        </w:rPr>
        <w:t>min pertrauką.</w:t>
      </w:r>
    </w:p>
    <w:p w14:paraId="0161B0D4" w14:textId="77777777" w:rsidR="007C68A4" w:rsidRPr="00355BCB" w:rsidRDefault="007C68A4" w:rsidP="007C68A4">
      <w:pPr>
        <w:pStyle w:val="Betarp"/>
        <w:rPr>
          <w:lang w:val="lt-LT"/>
        </w:rPr>
      </w:pPr>
    </w:p>
    <w:p w14:paraId="1BC9547D" w14:textId="77777777" w:rsidR="007C68A4" w:rsidRPr="00355BCB" w:rsidRDefault="007C68A4" w:rsidP="007C68A4">
      <w:pPr>
        <w:pStyle w:val="Betarp"/>
        <w:rPr>
          <w:lang w:val="lt-LT"/>
        </w:rPr>
      </w:pPr>
      <w:r w:rsidRPr="00355BCB">
        <w:rPr>
          <w:lang w:val="lt-LT"/>
        </w:rPr>
        <w:t>Vienadozėje talpyklėje yra pakankamai akių lašų tirpalo abiem akims gydyti.</w:t>
      </w:r>
    </w:p>
    <w:p w14:paraId="15BAFDFB" w14:textId="77777777" w:rsidR="007C68A4" w:rsidRPr="00355BCB" w:rsidRDefault="007C68A4" w:rsidP="007C68A4">
      <w:pPr>
        <w:pStyle w:val="Betarp"/>
        <w:rPr>
          <w:lang w:val="lt-LT"/>
        </w:rPr>
      </w:pPr>
      <w:r w:rsidRPr="00355BCB">
        <w:rPr>
          <w:lang w:val="lt-LT"/>
        </w:rPr>
        <w:t>Tik vienkartiniam vartojimui.</w:t>
      </w:r>
    </w:p>
    <w:p w14:paraId="41AE3880" w14:textId="77777777" w:rsidR="007C68A4" w:rsidRPr="00355BCB" w:rsidRDefault="007C68A4" w:rsidP="007C68A4">
      <w:pPr>
        <w:pStyle w:val="Betarp"/>
        <w:rPr>
          <w:lang w:val="lt-LT"/>
        </w:rPr>
      </w:pPr>
      <w:r w:rsidRPr="00355BCB">
        <w:rPr>
          <w:lang w:val="lt-LT"/>
        </w:rPr>
        <w:t xml:space="preserve">Šis vaistinis preparatas yra sterilus tirpalas, kurio sudėtyje nėra konservantų. Po atidarymo vienadozėje talpyklėje esantį tirpalą reikia nedelsiant sulašinti </w:t>
      </w:r>
      <w:r>
        <w:rPr>
          <w:lang w:val="lt-LT"/>
        </w:rPr>
        <w:t>ant</w:t>
      </w:r>
      <w:r w:rsidRPr="00355BCB">
        <w:rPr>
          <w:lang w:val="lt-LT"/>
        </w:rPr>
        <w:t xml:space="preserve"> pažeist</w:t>
      </w:r>
      <w:r>
        <w:rPr>
          <w:lang w:val="lt-LT"/>
        </w:rPr>
        <w:t>os (-ų)</w:t>
      </w:r>
      <w:r w:rsidRPr="00355BCB">
        <w:rPr>
          <w:lang w:val="lt-LT"/>
        </w:rPr>
        <w:t xml:space="preserve"> ak</w:t>
      </w:r>
      <w:r>
        <w:rPr>
          <w:lang w:val="lt-LT"/>
        </w:rPr>
        <w:t>ies</w:t>
      </w:r>
      <w:r w:rsidRPr="00355BCB">
        <w:rPr>
          <w:lang w:val="lt-LT"/>
        </w:rPr>
        <w:t xml:space="preserve"> (-i</w:t>
      </w:r>
      <w:r>
        <w:rPr>
          <w:lang w:val="lt-LT"/>
        </w:rPr>
        <w:t>ų</w:t>
      </w:r>
      <w:r w:rsidRPr="00355BCB">
        <w:rPr>
          <w:lang w:val="lt-LT"/>
        </w:rPr>
        <w:t>). Kadangi po atidarymo talpyklėje esantis tirpalas neišlieka sterilus, po vartojimo talpyklės turinio likučius reikia nedelsiant išmesti.</w:t>
      </w:r>
    </w:p>
    <w:p w14:paraId="53BA4C12" w14:textId="77777777" w:rsidR="007C68A4" w:rsidRPr="00355BCB" w:rsidRDefault="007C68A4" w:rsidP="007C68A4">
      <w:pPr>
        <w:pStyle w:val="Betarp"/>
        <w:rPr>
          <w:i/>
          <w:lang w:val="lt-LT"/>
        </w:rPr>
      </w:pPr>
    </w:p>
    <w:p w14:paraId="2D052E4D" w14:textId="77777777" w:rsidR="007C68A4" w:rsidRPr="00355BCB" w:rsidRDefault="007C68A4" w:rsidP="007C68A4">
      <w:pPr>
        <w:pStyle w:val="Betarp"/>
        <w:rPr>
          <w:lang w:val="lt-LT"/>
        </w:rPr>
      </w:pPr>
      <w:r w:rsidRPr="00355BCB">
        <w:rPr>
          <w:i/>
          <w:lang w:val="lt-LT"/>
        </w:rPr>
        <w:t>Pacientus reikia įspėti</w:t>
      </w:r>
      <w:r w:rsidRPr="00355BCB">
        <w:rPr>
          <w:lang w:val="lt-LT"/>
        </w:rPr>
        <w:t>:</w:t>
      </w:r>
    </w:p>
    <w:p w14:paraId="3ACDF8B2" w14:textId="77777777" w:rsidR="007C68A4" w:rsidRPr="00355BCB" w:rsidRDefault="007C68A4" w:rsidP="007C68A4">
      <w:pPr>
        <w:pStyle w:val="Betarp"/>
        <w:numPr>
          <w:ilvl w:val="0"/>
          <w:numId w:val="28"/>
        </w:numPr>
        <w:ind w:left="567" w:hanging="578"/>
        <w:rPr>
          <w:lang w:val="lt-LT"/>
        </w:rPr>
      </w:pPr>
      <w:r w:rsidRPr="00355BCB">
        <w:rPr>
          <w:lang w:val="lt-LT"/>
        </w:rPr>
        <w:t>vengti lašintuvo galiuko sąlyčio su akimi ar akies vokais,</w:t>
      </w:r>
    </w:p>
    <w:p w14:paraId="0ACA8B66" w14:textId="77777777" w:rsidR="007C68A4" w:rsidRPr="00355BCB" w:rsidRDefault="007C68A4" w:rsidP="007C68A4">
      <w:pPr>
        <w:pStyle w:val="Betarp"/>
        <w:numPr>
          <w:ilvl w:val="0"/>
          <w:numId w:val="28"/>
        </w:numPr>
        <w:ind w:left="567" w:hanging="578"/>
        <w:rPr>
          <w:lang w:val="lt-LT"/>
        </w:rPr>
      </w:pPr>
      <w:r w:rsidRPr="00355BCB">
        <w:rPr>
          <w:lang w:val="lt-LT"/>
        </w:rPr>
        <w:t>po pirmo vienadozės talpyklės atidarymo akių lašų tirpalas turi būti nedelsiant suvartotas, o vienadozė talpyklė išmesta,</w:t>
      </w:r>
    </w:p>
    <w:p w14:paraId="17528D84" w14:textId="77777777" w:rsidR="007C68A4" w:rsidRPr="00355BCB" w:rsidRDefault="007C68A4" w:rsidP="007C68A4">
      <w:pPr>
        <w:pStyle w:val="Betarp"/>
        <w:numPr>
          <w:ilvl w:val="0"/>
          <w:numId w:val="28"/>
        </w:numPr>
        <w:ind w:left="567" w:hanging="578"/>
        <w:rPr>
          <w:lang w:val="lt-LT"/>
        </w:rPr>
      </w:pPr>
      <w:r w:rsidRPr="00355BCB">
        <w:rPr>
          <w:lang w:val="lt-LT"/>
        </w:rPr>
        <w:t>neatidarytas vienadozes talpykles laikyti paketėlyje.</w:t>
      </w:r>
    </w:p>
    <w:p w14:paraId="550BC30A" w14:textId="77777777" w:rsidR="007C68A4" w:rsidRPr="00355BCB" w:rsidRDefault="007C68A4" w:rsidP="007C68A4">
      <w:pPr>
        <w:pStyle w:val="Betarp"/>
        <w:rPr>
          <w:lang w:val="lt-LT"/>
        </w:rPr>
      </w:pPr>
    </w:p>
    <w:p w14:paraId="3F46386A" w14:textId="77777777" w:rsidR="007C68A4" w:rsidRPr="00355BCB" w:rsidRDefault="007C68A4" w:rsidP="007C68A4">
      <w:pPr>
        <w:pStyle w:val="Betarp"/>
        <w:rPr>
          <w:b/>
          <w:lang w:val="lt-LT"/>
        </w:rPr>
      </w:pPr>
      <w:bookmarkStart w:id="12" w:name="_Toc129243104"/>
      <w:bookmarkStart w:id="13" w:name="_Toc129243229"/>
      <w:r w:rsidRPr="00355BCB">
        <w:rPr>
          <w:b/>
          <w:lang w:val="lt-LT"/>
        </w:rPr>
        <w:t>4.3</w:t>
      </w:r>
      <w:r w:rsidRPr="00355BCB">
        <w:rPr>
          <w:b/>
          <w:lang w:val="lt-LT"/>
        </w:rPr>
        <w:tab/>
        <w:t>Kontraindikacijos</w:t>
      </w:r>
      <w:bookmarkEnd w:id="12"/>
      <w:bookmarkEnd w:id="13"/>
    </w:p>
    <w:p w14:paraId="03EF15ED" w14:textId="77777777" w:rsidR="007C68A4" w:rsidRPr="00355BCB" w:rsidRDefault="007C68A4" w:rsidP="007C68A4">
      <w:pPr>
        <w:pStyle w:val="Betarp"/>
        <w:rPr>
          <w:lang w:val="lt-LT"/>
        </w:rPr>
      </w:pPr>
    </w:p>
    <w:p w14:paraId="0628C94B" w14:textId="77777777" w:rsidR="007C68A4" w:rsidRPr="00355BCB" w:rsidRDefault="007C68A4" w:rsidP="007C68A4">
      <w:pPr>
        <w:pStyle w:val="Betarp"/>
        <w:rPr>
          <w:lang w:val="lt-LT"/>
        </w:rPr>
      </w:pPr>
      <w:bookmarkStart w:id="14" w:name="OLE_LINK4"/>
      <w:bookmarkStart w:id="15" w:name="OLE_LINK5"/>
      <w:r w:rsidRPr="007C68A4">
        <w:rPr>
          <w:lang w:val="fi-FI"/>
        </w:rPr>
        <w:t>Fixopost</w:t>
      </w:r>
      <w:r w:rsidRPr="00355BCB">
        <w:rPr>
          <w:lang w:val="lt-LT"/>
        </w:rPr>
        <w:t xml:space="preserve"> negalima vartoti pacientams, kuriems yra.</w:t>
      </w:r>
    </w:p>
    <w:p w14:paraId="65BEEB74" w14:textId="77777777" w:rsidR="007C68A4" w:rsidRPr="00355BCB" w:rsidRDefault="007C68A4" w:rsidP="007C68A4">
      <w:pPr>
        <w:pStyle w:val="Betarp"/>
        <w:numPr>
          <w:ilvl w:val="0"/>
          <w:numId w:val="28"/>
        </w:numPr>
        <w:ind w:left="567" w:hanging="567"/>
        <w:rPr>
          <w:lang w:val="lt-LT"/>
        </w:rPr>
      </w:pPr>
      <w:r w:rsidRPr="00355BCB">
        <w:rPr>
          <w:lang w:val="lt-LT"/>
        </w:rPr>
        <w:t>Reaktyvi kvėpavimo takų liga, įskaitant esamą ar buvusią bronchų astmą, sunkią lėtinę obstrukcinę plaučių ligą.</w:t>
      </w:r>
    </w:p>
    <w:p w14:paraId="685BBD98" w14:textId="77777777" w:rsidR="007C68A4" w:rsidRPr="00355BCB" w:rsidRDefault="007C68A4" w:rsidP="007C68A4">
      <w:pPr>
        <w:pStyle w:val="Betarp"/>
        <w:numPr>
          <w:ilvl w:val="0"/>
          <w:numId w:val="28"/>
        </w:numPr>
        <w:ind w:left="567" w:hanging="567"/>
        <w:rPr>
          <w:lang w:val="lt-LT"/>
        </w:rPr>
      </w:pPr>
      <w:r w:rsidRPr="00355BCB">
        <w:rPr>
          <w:lang w:val="lt-LT"/>
        </w:rPr>
        <w:t>Sinusinė bradikardija, sinusinio mazgo silpnumo sindromas, sinaotrialinė blokada, širdies stimuliatoriumi nevaldoma antrojo ar trečiojo laipsnio atrioventrikulinė blokada, išreikštas širdies nepakankamumas, kardiogeninis šokas.</w:t>
      </w:r>
    </w:p>
    <w:p w14:paraId="2285651C" w14:textId="77777777" w:rsidR="007C68A4" w:rsidRPr="00355BCB" w:rsidRDefault="007C68A4" w:rsidP="007C68A4">
      <w:pPr>
        <w:pStyle w:val="Betarp"/>
        <w:numPr>
          <w:ilvl w:val="0"/>
          <w:numId w:val="28"/>
        </w:numPr>
        <w:ind w:left="567" w:hanging="567"/>
        <w:rPr>
          <w:lang w:val="lt-LT"/>
        </w:rPr>
      </w:pPr>
      <w:r w:rsidRPr="00355BCB">
        <w:rPr>
          <w:lang w:val="lt-LT"/>
        </w:rPr>
        <w:t>Padidėjęs jautrumas veikli</w:t>
      </w:r>
      <w:r>
        <w:rPr>
          <w:lang w:val="lt-LT"/>
        </w:rPr>
        <w:t>osioms medžiagoms</w:t>
      </w:r>
      <w:r w:rsidRPr="00355BCB">
        <w:rPr>
          <w:lang w:val="lt-LT"/>
        </w:rPr>
        <w:t xml:space="preserve"> arba bet kuriai </w:t>
      </w:r>
      <w:r w:rsidRPr="00355BCB">
        <w:rPr>
          <w:noProof/>
          <w:lang w:val="lt-LT"/>
        </w:rPr>
        <w:t xml:space="preserve">6.1 skyriuje nurodytai </w:t>
      </w:r>
      <w:r w:rsidRPr="00355BCB">
        <w:rPr>
          <w:lang w:val="lt-LT"/>
        </w:rPr>
        <w:t>pagalbinei medžiagai.</w:t>
      </w:r>
    </w:p>
    <w:bookmarkEnd w:id="14"/>
    <w:bookmarkEnd w:id="15"/>
    <w:p w14:paraId="7284A46F" w14:textId="77777777" w:rsidR="007C68A4" w:rsidRPr="00355BCB" w:rsidRDefault="007C68A4" w:rsidP="007C68A4">
      <w:pPr>
        <w:pStyle w:val="Betarp"/>
        <w:rPr>
          <w:lang w:val="lt-LT"/>
        </w:rPr>
      </w:pPr>
    </w:p>
    <w:p w14:paraId="65A5182E" w14:textId="77777777" w:rsidR="007C68A4" w:rsidRPr="00355BCB" w:rsidRDefault="007C68A4" w:rsidP="007C68A4">
      <w:pPr>
        <w:pStyle w:val="Betarp"/>
        <w:rPr>
          <w:b/>
          <w:lang w:val="lt-LT"/>
        </w:rPr>
      </w:pPr>
      <w:bookmarkStart w:id="16" w:name="_Toc129243105"/>
      <w:bookmarkStart w:id="17" w:name="_Toc129243230"/>
      <w:r w:rsidRPr="00355BCB">
        <w:rPr>
          <w:b/>
          <w:lang w:val="lt-LT"/>
        </w:rPr>
        <w:t>4.4</w:t>
      </w:r>
      <w:r w:rsidRPr="00355BCB">
        <w:rPr>
          <w:b/>
          <w:lang w:val="lt-LT"/>
        </w:rPr>
        <w:tab/>
        <w:t>Specialūs įspėjimai ir atsargumo priemonės</w:t>
      </w:r>
      <w:bookmarkEnd w:id="16"/>
      <w:bookmarkEnd w:id="17"/>
    </w:p>
    <w:p w14:paraId="099D7F3F" w14:textId="77777777" w:rsidR="007C68A4" w:rsidRPr="00355BCB" w:rsidRDefault="007C68A4" w:rsidP="007C68A4">
      <w:pPr>
        <w:pStyle w:val="Betarp"/>
        <w:rPr>
          <w:i/>
          <w:iCs/>
          <w:u w:val="single"/>
          <w:lang w:val="lt-LT"/>
        </w:rPr>
      </w:pPr>
    </w:p>
    <w:p w14:paraId="7A2741E4" w14:textId="77777777" w:rsidR="007C68A4" w:rsidRPr="00355BCB" w:rsidRDefault="007C68A4" w:rsidP="007C68A4">
      <w:pPr>
        <w:pStyle w:val="Betarp"/>
        <w:rPr>
          <w:u w:val="single"/>
          <w:lang w:val="lt-LT"/>
        </w:rPr>
      </w:pPr>
      <w:r w:rsidRPr="00355BCB">
        <w:rPr>
          <w:u w:val="single"/>
          <w:lang w:val="lt-LT"/>
        </w:rPr>
        <w:t>Sisteminis poveikis</w:t>
      </w:r>
    </w:p>
    <w:p w14:paraId="4F17B5E6" w14:textId="77777777" w:rsidR="007C68A4" w:rsidRPr="00355BCB" w:rsidRDefault="007C68A4" w:rsidP="007C68A4">
      <w:pPr>
        <w:pStyle w:val="Betarp"/>
        <w:rPr>
          <w:lang w:val="lt-LT"/>
        </w:rPr>
      </w:pPr>
      <w:r w:rsidRPr="00564A8E">
        <w:rPr>
          <w:noProof/>
          <w:lang w:val="lt-LT"/>
        </w:rPr>
        <w:t>Fixopost</w:t>
      </w:r>
      <w:r w:rsidRPr="00355BCB">
        <w:rPr>
          <w:lang w:val="lt-LT"/>
        </w:rPr>
        <w:t xml:space="preserve">, kaip ir kiti lokaliai vartojami oftalmologiniai </w:t>
      </w:r>
      <w:r>
        <w:rPr>
          <w:lang w:val="lt-LT"/>
        </w:rPr>
        <w:t xml:space="preserve">vaistiniai </w:t>
      </w:r>
      <w:r w:rsidRPr="00355BCB">
        <w:rPr>
          <w:lang w:val="lt-LT"/>
        </w:rPr>
        <w:t xml:space="preserve">preparatai, absorbuojamas į sisteminę kraujotaką. Dėl beta andrenerginio komponento – timololio – gali pasitaikyti tokio paties tipo širdies ir kraujagyslių, plaučių bei kitų nepageidaujamų reakcijų, kokios pastebimos sistemiškai vartojant beta </w:t>
      </w:r>
      <w:r>
        <w:rPr>
          <w:lang w:val="lt-LT"/>
        </w:rPr>
        <w:t>adreno</w:t>
      </w:r>
      <w:r w:rsidRPr="00355BCB">
        <w:rPr>
          <w:lang w:val="lt-LT"/>
        </w:rPr>
        <w:t>blokatorius. Sisteminių nepageidaujamų reakcijų į vaistinį preparatą po lokalaus oftalmologinių preparatų pavartojimo atsiranda rečiau nei po sisteminio pavartojimo. Informacij</w:t>
      </w:r>
      <w:r>
        <w:rPr>
          <w:lang w:val="lt-LT"/>
        </w:rPr>
        <w:t>ą</w:t>
      </w:r>
      <w:r w:rsidRPr="00355BCB">
        <w:rPr>
          <w:lang w:val="lt-LT"/>
        </w:rPr>
        <w:t xml:space="preserve"> apie sisteminės absorbcijos mažinimą žr. 4.2 skyriuje.</w:t>
      </w:r>
    </w:p>
    <w:p w14:paraId="5BAA0BF3" w14:textId="77777777" w:rsidR="007C68A4" w:rsidRPr="00355BCB" w:rsidRDefault="007C68A4" w:rsidP="007C68A4">
      <w:pPr>
        <w:pStyle w:val="Betarp"/>
        <w:rPr>
          <w:lang w:val="lt-LT"/>
        </w:rPr>
      </w:pPr>
    </w:p>
    <w:p w14:paraId="2599497D" w14:textId="77777777" w:rsidR="007C68A4" w:rsidRPr="00355BCB" w:rsidRDefault="007C68A4" w:rsidP="007C68A4">
      <w:pPr>
        <w:pStyle w:val="Betarp"/>
        <w:rPr>
          <w:iCs/>
          <w:u w:val="single"/>
          <w:lang w:val="lt-LT"/>
        </w:rPr>
      </w:pPr>
      <w:r w:rsidRPr="00355BCB">
        <w:rPr>
          <w:iCs/>
          <w:u w:val="single"/>
          <w:lang w:val="lt-LT"/>
        </w:rPr>
        <w:t>Širdies sutrikimai</w:t>
      </w:r>
    </w:p>
    <w:p w14:paraId="04A4FC95" w14:textId="77777777" w:rsidR="007C68A4" w:rsidRPr="00355BCB" w:rsidRDefault="007C68A4" w:rsidP="007C68A4">
      <w:pPr>
        <w:pStyle w:val="Betarp"/>
        <w:rPr>
          <w:lang w:val="lt-LT"/>
        </w:rPr>
      </w:pPr>
      <w:r w:rsidRPr="00355BCB">
        <w:rPr>
          <w:lang w:val="lt-LT"/>
        </w:rPr>
        <w:t>Gydant pacientus, sergančius širdies ir kraujagyslių ligomis (pvz., koronarine širdies liga, Princmetalo</w:t>
      </w:r>
      <w:r>
        <w:rPr>
          <w:lang w:val="lt-LT"/>
        </w:rPr>
        <w:t xml:space="preserve"> (</w:t>
      </w:r>
      <w:r>
        <w:rPr>
          <w:i/>
          <w:lang w:val="lt-LT"/>
        </w:rPr>
        <w:t>Prinzmetal</w:t>
      </w:r>
      <w:r>
        <w:rPr>
          <w:lang w:val="lt-LT"/>
        </w:rPr>
        <w:t>)</w:t>
      </w:r>
      <w:r w:rsidRPr="00355BCB">
        <w:rPr>
          <w:lang w:val="lt-LT"/>
        </w:rPr>
        <w:t xml:space="preserve"> krūtinės angina ir širdies nepakankamu) ir hipotenzija, būtina kritiškai įvertinti gydymą beta </w:t>
      </w:r>
      <w:r>
        <w:rPr>
          <w:lang w:val="lt-LT"/>
        </w:rPr>
        <w:t>adreno</w:t>
      </w:r>
      <w:r w:rsidRPr="00355BCB">
        <w:rPr>
          <w:lang w:val="lt-LT"/>
        </w:rPr>
        <w:t>blokatoriais ir apsvarstyti gydymo kitomis veikliosiomis medžiagomis galimybes. Pacientai, sergantys širdies ir kraujagyslių ligomis, turi būti stebimi dėl šių ligų paūmėjimo ir nepageidaujamų reakcijų požymių.</w:t>
      </w:r>
    </w:p>
    <w:p w14:paraId="487A8E22" w14:textId="77777777" w:rsidR="007C68A4" w:rsidRPr="00355BCB" w:rsidRDefault="007C68A4" w:rsidP="007C68A4">
      <w:pPr>
        <w:pStyle w:val="Betarp"/>
        <w:rPr>
          <w:lang w:val="lt-LT"/>
        </w:rPr>
      </w:pPr>
      <w:r w:rsidRPr="00355BCB">
        <w:rPr>
          <w:lang w:val="lt-LT"/>
        </w:rPr>
        <w:t xml:space="preserve">Beta </w:t>
      </w:r>
      <w:r>
        <w:rPr>
          <w:lang w:val="lt-LT"/>
        </w:rPr>
        <w:t>adreno</w:t>
      </w:r>
      <w:r w:rsidRPr="00355BCB">
        <w:rPr>
          <w:lang w:val="lt-LT"/>
        </w:rPr>
        <w:t>blokatorių turi būti atsargiai skiriama pacientams, kuriems yra pirmojo laipsnio širdies blokada, nes jie neigiamai veikia širdies laidumo trukmę.</w:t>
      </w:r>
    </w:p>
    <w:p w14:paraId="20AB9C6C" w14:textId="77777777" w:rsidR="007C68A4" w:rsidRPr="00355BCB" w:rsidRDefault="007C68A4" w:rsidP="007C68A4">
      <w:pPr>
        <w:pStyle w:val="Betarp"/>
        <w:rPr>
          <w:lang w:val="lt-LT"/>
        </w:rPr>
      </w:pPr>
      <w:r w:rsidRPr="00355BCB">
        <w:rPr>
          <w:lang w:val="lt-LT"/>
        </w:rPr>
        <w:t>Po timololio vartojimo buvo pranešta apie širdies reakcijas ir retai su širdies nepakankamumu susijusios mirties atvej</w:t>
      </w:r>
      <w:r>
        <w:rPr>
          <w:lang w:val="lt-LT"/>
        </w:rPr>
        <w:t>us</w:t>
      </w:r>
      <w:r w:rsidRPr="00355BCB">
        <w:rPr>
          <w:lang w:val="lt-LT"/>
        </w:rPr>
        <w:t>.</w:t>
      </w:r>
    </w:p>
    <w:p w14:paraId="729CAE8D" w14:textId="77777777" w:rsidR="007C68A4" w:rsidRPr="00355BCB" w:rsidRDefault="007C68A4" w:rsidP="007C68A4">
      <w:pPr>
        <w:pStyle w:val="Betarp"/>
        <w:rPr>
          <w:lang w:val="lt-LT"/>
        </w:rPr>
      </w:pPr>
    </w:p>
    <w:p w14:paraId="7FE156D2" w14:textId="77777777" w:rsidR="007C68A4" w:rsidRPr="00355BCB" w:rsidRDefault="007C68A4" w:rsidP="007C68A4">
      <w:pPr>
        <w:pStyle w:val="Betarp"/>
        <w:rPr>
          <w:iCs/>
          <w:u w:val="single"/>
          <w:lang w:val="lt-LT"/>
        </w:rPr>
      </w:pPr>
      <w:r w:rsidRPr="00355BCB">
        <w:rPr>
          <w:iCs/>
          <w:u w:val="single"/>
          <w:lang w:val="lt-LT"/>
        </w:rPr>
        <w:t>Kraujagyslių sutrikimai</w:t>
      </w:r>
    </w:p>
    <w:p w14:paraId="02CCC362" w14:textId="77777777" w:rsidR="007C68A4" w:rsidRPr="00355BCB" w:rsidRDefault="007C68A4" w:rsidP="007C68A4">
      <w:pPr>
        <w:pStyle w:val="Betarp"/>
        <w:rPr>
          <w:lang w:val="lt-LT"/>
        </w:rPr>
      </w:pPr>
      <w:r w:rsidRPr="00355BCB">
        <w:rPr>
          <w:lang w:val="lt-LT"/>
        </w:rPr>
        <w:t>Pacientams, kuriems yra sunkus periferinės kraujotakos sutrikimas (pvz., sunki Reino (</w:t>
      </w:r>
      <w:r w:rsidRPr="00355BCB">
        <w:rPr>
          <w:i/>
          <w:lang w:val="lt-LT"/>
        </w:rPr>
        <w:t>Raynaud</w:t>
      </w:r>
      <w:r w:rsidRPr="00355BCB">
        <w:rPr>
          <w:lang w:val="lt-LT"/>
        </w:rPr>
        <w:t>) ligos forma ar Reino</w:t>
      </w:r>
      <w:r>
        <w:rPr>
          <w:lang w:val="lt-LT"/>
        </w:rPr>
        <w:t xml:space="preserve"> (</w:t>
      </w:r>
      <w:r>
        <w:rPr>
          <w:i/>
          <w:lang w:val="lt-LT"/>
        </w:rPr>
        <w:t>Raynaud</w:t>
      </w:r>
      <w:r>
        <w:rPr>
          <w:lang w:val="lt-LT"/>
        </w:rPr>
        <w:t>)</w:t>
      </w:r>
      <w:r w:rsidRPr="00355BCB">
        <w:rPr>
          <w:lang w:val="lt-LT"/>
        </w:rPr>
        <w:t xml:space="preserve"> sindromas), turi būti gydomi atsargiai.</w:t>
      </w:r>
    </w:p>
    <w:p w14:paraId="04703B48" w14:textId="77777777" w:rsidR="007C68A4" w:rsidRPr="00355BCB" w:rsidRDefault="007C68A4" w:rsidP="007C68A4">
      <w:pPr>
        <w:pStyle w:val="Betarp"/>
        <w:rPr>
          <w:lang w:val="lt-LT"/>
        </w:rPr>
      </w:pPr>
    </w:p>
    <w:p w14:paraId="609EE0DE" w14:textId="77777777" w:rsidR="007C68A4" w:rsidRPr="00355BCB" w:rsidRDefault="007C68A4" w:rsidP="007C68A4">
      <w:pPr>
        <w:pStyle w:val="Betarp"/>
        <w:rPr>
          <w:iCs/>
          <w:u w:val="single"/>
          <w:lang w:val="lt-LT"/>
        </w:rPr>
      </w:pPr>
      <w:r w:rsidRPr="00355BCB">
        <w:rPr>
          <w:iCs/>
          <w:u w:val="single"/>
          <w:lang w:val="lt-LT"/>
        </w:rPr>
        <w:t>Kvėpavimo sistemos sutrikimai</w:t>
      </w:r>
    </w:p>
    <w:p w14:paraId="4A259FD2" w14:textId="77777777" w:rsidR="007C68A4" w:rsidRPr="00355BCB" w:rsidRDefault="007C68A4" w:rsidP="007C68A4">
      <w:pPr>
        <w:pStyle w:val="Betarp"/>
        <w:rPr>
          <w:u w:val="single"/>
          <w:lang w:val="lt-LT"/>
        </w:rPr>
      </w:pPr>
      <w:r w:rsidRPr="00355BCB">
        <w:rPr>
          <w:lang w:val="lt-LT"/>
        </w:rPr>
        <w:t xml:space="preserve">Buvo atvejų, kai pavartojus kai kurių oftalmologinių beta </w:t>
      </w:r>
      <w:r>
        <w:rPr>
          <w:lang w:val="lt-LT"/>
        </w:rPr>
        <w:t>adreno</w:t>
      </w:r>
      <w:r w:rsidRPr="00355BCB">
        <w:rPr>
          <w:lang w:val="lt-LT"/>
        </w:rPr>
        <w:t xml:space="preserve">blokatorių preparatų atsirado kvėpavimo sistemos reakcijų, net mirtis nuo bronchų spazmo bronchine astma sergantiems pacientams. </w:t>
      </w:r>
      <w:r w:rsidRPr="00564A8E">
        <w:rPr>
          <w:noProof/>
          <w:lang w:val="lt-LT"/>
        </w:rPr>
        <w:t>Fixopost</w:t>
      </w:r>
      <w:r w:rsidRPr="00355BCB">
        <w:rPr>
          <w:lang w:val="lt-LT"/>
        </w:rPr>
        <w:t xml:space="preserve"> </w:t>
      </w:r>
      <w:r w:rsidRPr="00355BCB">
        <w:rPr>
          <w:rFonts w:eastAsia="Times New Roman"/>
          <w:lang w:val="lt-LT"/>
        </w:rPr>
        <w:t xml:space="preserve">reikia atsargiai vartoti pacientams, sergantiems </w:t>
      </w:r>
      <w:r>
        <w:rPr>
          <w:rFonts w:eastAsia="Times New Roman"/>
          <w:lang w:val="lt-LT"/>
        </w:rPr>
        <w:t>lengva</w:t>
      </w:r>
      <w:r w:rsidRPr="00355BCB">
        <w:rPr>
          <w:rFonts w:eastAsia="Times New Roman"/>
          <w:lang w:val="lt-LT"/>
        </w:rPr>
        <w:t xml:space="preserve"> arba vidutinio sunkumo lėtine obstrukcine plaučių liga (LOPL) ir tik tuomet, kai galima nauda viršija galim</w:t>
      </w:r>
      <w:r>
        <w:rPr>
          <w:rFonts w:eastAsia="Times New Roman"/>
          <w:lang w:val="lt-LT"/>
        </w:rPr>
        <w:t>ą</w:t>
      </w:r>
      <w:r w:rsidRPr="00355BCB">
        <w:rPr>
          <w:rFonts w:eastAsia="Times New Roman"/>
          <w:lang w:val="lt-LT"/>
        </w:rPr>
        <w:t xml:space="preserve"> riziką.</w:t>
      </w:r>
    </w:p>
    <w:p w14:paraId="20711D86" w14:textId="77777777" w:rsidR="007C68A4" w:rsidRPr="00355BCB" w:rsidRDefault="007C68A4" w:rsidP="007C68A4">
      <w:pPr>
        <w:pStyle w:val="Betarp"/>
        <w:rPr>
          <w:lang w:val="lt-LT"/>
        </w:rPr>
      </w:pPr>
    </w:p>
    <w:p w14:paraId="2E86562D" w14:textId="77777777" w:rsidR="007C68A4" w:rsidRPr="00355BCB" w:rsidRDefault="007C68A4" w:rsidP="007C68A4">
      <w:pPr>
        <w:pStyle w:val="Betarp"/>
        <w:rPr>
          <w:iCs/>
          <w:u w:val="single"/>
          <w:lang w:val="lt-LT"/>
        </w:rPr>
      </w:pPr>
      <w:r w:rsidRPr="00355BCB">
        <w:rPr>
          <w:iCs/>
          <w:u w:val="single"/>
          <w:lang w:val="lt-LT"/>
        </w:rPr>
        <w:t>Hipoglikemija/cukrinis</w:t>
      </w:r>
      <w:r>
        <w:rPr>
          <w:iCs/>
          <w:u w:val="single"/>
          <w:lang w:val="lt-LT"/>
        </w:rPr>
        <w:t xml:space="preserve"> </w:t>
      </w:r>
      <w:r w:rsidRPr="00355BCB">
        <w:rPr>
          <w:iCs/>
          <w:u w:val="single"/>
          <w:lang w:val="lt-LT"/>
        </w:rPr>
        <w:t>diabetas</w:t>
      </w:r>
    </w:p>
    <w:p w14:paraId="72A4D489" w14:textId="77777777" w:rsidR="007C68A4" w:rsidRPr="00355BCB" w:rsidRDefault="007C68A4" w:rsidP="007C68A4">
      <w:pPr>
        <w:pStyle w:val="Betarp"/>
        <w:rPr>
          <w:lang w:val="lt-LT"/>
        </w:rPr>
      </w:pPr>
      <w:r w:rsidRPr="00355BCB">
        <w:rPr>
          <w:lang w:val="lt-LT"/>
        </w:rPr>
        <w:t xml:space="preserve">Beta </w:t>
      </w:r>
      <w:r>
        <w:rPr>
          <w:lang w:val="lt-LT"/>
        </w:rPr>
        <w:t>adreno</w:t>
      </w:r>
      <w:r w:rsidRPr="00355BCB">
        <w:rPr>
          <w:lang w:val="lt-LT"/>
        </w:rPr>
        <w:t xml:space="preserve">blokatorių reikia atsargiai skirti pacientams, kuriems būna spontaninės hipoglikemijos epizodų arba kurie serga labiliu cukriniu diabetu, kadangi beta </w:t>
      </w:r>
      <w:r>
        <w:rPr>
          <w:lang w:val="lt-LT"/>
        </w:rPr>
        <w:t>adreno</w:t>
      </w:r>
      <w:r w:rsidRPr="00355BCB">
        <w:rPr>
          <w:lang w:val="lt-LT"/>
        </w:rPr>
        <w:t>blokatoriai gali slėpti ūminės hipoglikemijos požymius ir simptomus.</w:t>
      </w:r>
    </w:p>
    <w:p w14:paraId="387A83F5" w14:textId="77777777" w:rsidR="007C68A4" w:rsidRPr="00355BCB" w:rsidRDefault="007C68A4" w:rsidP="007C68A4">
      <w:pPr>
        <w:pStyle w:val="Betarp"/>
        <w:rPr>
          <w:u w:val="single"/>
          <w:lang w:val="lt-LT"/>
        </w:rPr>
      </w:pPr>
    </w:p>
    <w:p w14:paraId="4F250EF7" w14:textId="77777777" w:rsidR="007C68A4" w:rsidRPr="00355BCB" w:rsidRDefault="007C68A4" w:rsidP="007C68A4">
      <w:pPr>
        <w:pStyle w:val="Betarp"/>
        <w:keepNext/>
        <w:rPr>
          <w:u w:val="single"/>
          <w:lang w:val="lt-LT"/>
        </w:rPr>
      </w:pPr>
      <w:r w:rsidRPr="00355BCB">
        <w:rPr>
          <w:u w:val="single"/>
          <w:lang w:val="lt-LT"/>
        </w:rPr>
        <w:t>Hipertiroidizmas</w:t>
      </w:r>
    </w:p>
    <w:p w14:paraId="5BBC0613" w14:textId="77777777" w:rsidR="007C68A4" w:rsidRPr="00355BCB" w:rsidRDefault="007C68A4" w:rsidP="007C68A4">
      <w:pPr>
        <w:pStyle w:val="Betarp"/>
        <w:keepNext/>
        <w:rPr>
          <w:lang w:val="lt-LT"/>
        </w:rPr>
      </w:pPr>
      <w:r w:rsidRPr="00355BCB">
        <w:rPr>
          <w:lang w:val="lt-LT"/>
        </w:rPr>
        <w:t xml:space="preserve">Beta </w:t>
      </w:r>
      <w:r>
        <w:rPr>
          <w:lang w:val="lt-LT"/>
        </w:rPr>
        <w:t>adreno</w:t>
      </w:r>
      <w:r w:rsidRPr="00355BCB">
        <w:rPr>
          <w:lang w:val="lt-LT"/>
        </w:rPr>
        <w:t>blokatoriai gali slėpti hipertiroidizmo požymius.</w:t>
      </w:r>
    </w:p>
    <w:p w14:paraId="5741F9C4" w14:textId="77777777" w:rsidR="007C68A4" w:rsidRPr="00355BCB" w:rsidRDefault="007C68A4" w:rsidP="007C68A4">
      <w:pPr>
        <w:pStyle w:val="Betarp"/>
        <w:rPr>
          <w:u w:val="single"/>
          <w:lang w:val="lt-LT"/>
        </w:rPr>
      </w:pPr>
    </w:p>
    <w:p w14:paraId="1917BF81" w14:textId="77777777" w:rsidR="007C68A4" w:rsidRPr="00355BCB" w:rsidRDefault="007C68A4" w:rsidP="007C68A4">
      <w:pPr>
        <w:pStyle w:val="Betarp"/>
        <w:rPr>
          <w:iCs/>
          <w:u w:val="single"/>
          <w:lang w:val="lt-LT"/>
        </w:rPr>
      </w:pPr>
      <w:r w:rsidRPr="00355BCB">
        <w:rPr>
          <w:iCs/>
          <w:u w:val="single"/>
          <w:lang w:val="lt-LT"/>
        </w:rPr>
        <w:t>Ragenos ligos</w:t>
      </w:r>
    </w:p>
    <w:p w14:paraId="3F1A6F89" w14:textId="77777777" w:rsidR="007C68A4" w:rsidRPr="00355BCB" w:rsidRDefault="007C68A4" w:rsidP="007C68A4">
      <w:pPr>
        <w:pStyle w:val="Betarp"/>
        <w:rPr>
          <w:lang w:val="lt-LT"/>
        </w:rPr>
      </w:pPr>
      <w:r w:rsidRPr="00355BCB">
        <w:rPr>
          <w:rFonts w:eastAsia="Times New Roman"/>
          <w:lang w:val="lt-LT"/>
        </w:rPr>
        <w:t>Oftalmologiniai</w:t>
      </w:r>
      <w:r w:rsidRPr="00355BCB">
        <w:rPr>
          <w:lang w:val="lt-LT"/>
        </w:rPr>
        <w:t xml:space="preserve"> beta </w:t>
      </w:r>
      <w:r>
        <w:rPr>
          <w:lang w:val="lt-LT"/>
        </w:rPr>
        <w:t>adreno</w:t>
      </w:r>
      <w:r w:rsidRPr="00355BCB">
        <w:rPr>
          <w:lang w:val="lt-LT"/>
        </w:rPr>
        <w:t>blokatoriai gali sukelti akių sausumą. Ragenos ligomis sergančius pacientus būtina gydyti atsargiai.</w:t>
      </w:r>
    </w:p>
    <w:p w14:paraId="7435B308" w14:textId="77777777" w:rsidR="007C68A4" w:rsidRPr="00355BCB" w:rsidRDefault="007C68A4" w:rsidP="007C68A4">
      <w:pPr>
        <w:pStyle w:val="Betarp"/>
        <w:rPr>
          <w:u w:val="single"/>
          <w:lang w:val="lt-LT"/>
        </w:rPr>
      </w:pPr>
    </w:p>
    <w:p w14:paraId="4B22390F" w14:textId="77777777" w:rsidR="007C68A4" w:rsidRPr="00355BCB" w:rsidRDefault="007C68A4" w:rsidP="007C68A4">
      <w:pPr>
        <w:pStyle w:val="Betarp"/>
        <w:rPr>
          <w:iCs/>
          <w:u w:val="single"/>
          <w:lang w:val="lt-LT"/>
        </w:rPr>
      </w:pPr>
      <w:r w:rsidRPr="00355BCB">
        <w:rPr>
          <w:iCs/>
          <w:u w:val="single"/>
          <w:lang w:val="lt-LT"/>
        </w:rPr>
        <w:t xml:space="preserve">Kiti beta </w:t>
      </w:r>
      <w:r>
        <w:rPr>
          <w:iCs/>
          <w:u w:val="single"/>
          <w:lang w:val="lt-LT"/>
        </w:rPr>
        <w:t>adreno</w:t>
      </w:r>
      <w:r w:rsidRPr="00355BCB">
        <w:rPr>
          <w:iCs/>
          <w:u w:val="single"/>
          <w:lang w:val="lt-LT"/>
        </w:rPr>
        <w:t>blokatoriai</w:t>
      </w:r>
    </w:p>
    <w:p w14:paraId="7AF3D7BA" w14:textId="77777777" w:rsidR="007C68A4" w:rsidRPr="00355BCB" w:rsidRDefault="007C68A4" w:rsidP="007C68A4">
      <w:pPr>
        <w:pStyle w:val="Betarp"/>
        <w:rPr>
          <w:lang w:val="lt-LT"/>
        </w:rPr>
      </w:pPr>
      <w:r w:rsidRPr="00355BCB">
        <w:rPr>
          <w:lang w:val="lt-LT"/>
        </w:rPr>
        <w:t xml:space="preserve">Poveikis intraokuliniam spaudimui ar žinomas sisteminės beta adrenoreceptorių blokados poveikis gali sustiprėti, jei timololio skiriama pacientui, jau vartojančiam sisteminio beta adrenoreceptorius blokuojančio </w:t>
      </w:r>
      <w:r>
        <w:rPr>
          <w:lang w:val="lt-LT"/>
        </w:rPr>
        <w:t xml:space="preserve">vaistinio </w:t>
      </w:r>
      <w:r w:rsidRPr="00355BCB">
        <w:rPr>
          <w:lang w:val="lt-LT"/>
        </w:rPr>
        <w:t xml:space="preserve">preparato. </w:t>
      </w:r>
      <w:r w:rsidRPr="00355BCB">
        <w:rPr>
          <w:rFonts w:eastAsia="Times New Roman"/>
          <w:lang w:val="lt-LT"/>
        </w:rPr>
        <w:t xml:space="preserve">Tokių pacientų atsaką į </w:t>
      </w:r>
      <w:r w:rsidRPr="00355BCB">
        <w:rPr>
          <w:lang w:val="lt-LT"/>
        </w:rPr>
        <w:t xml:space="preserve">gydymą </w:t>
      </w:r>
      <w:r w:rsidRPr="00355BCB">
        <w:rPr>
          <w:rFonts w:eastAsia="Times New Roman"/>
          <w:lang w:val="lt-LT"/>
        </w:rPr>
        <w:t>reikia įdėmiai stebėti.</w:t>
      </w:r>
    </w:p>
    <w:p w14:paraId="77A7EE42" w14:textId="77777777" w:rsidR="007C68A4" w:rsidRPr="00355BCB" w:rsidRDefault="007C68A4" w:rsidP="007C68A4">
      <w:pPr>
        <w:pStyle w:val="Betarp"/>
        <w:rPr>
          <w:u w:val="single"/>
          <w:lang w:val="lt-LT"/>
        </w:rPr>
      </w:pPr>
    </w:p>
    <w:p w14:paraId="006C4534" w14:textId="77777777" w:rsidR="007C68A4" w:rsidRPr="00355BCB" w:rsidRDefault="007C68A4" w:rsidP="007C68A4">
      <w:pPr>
        <w:pStyle w:val="Betarp"/>
        <w:rPr>
          <w:u w:val="single"/>
          <w:lang w:val="lt-LT"/>
        </w:rPr>
      </w:pPr>
      <w:r w:rsidRPr="00355BCB">
        <w:rPr>
          <w:u w:val="single"/>
          <w:lang w:val="lt-LT"/>
        </w:rPr>
        <w:t xml:space="preserve">Kartu vartojami kiti vaistiniai </w:t>
      </w:r>
      <w:r w:rsidRPr="007C2E33">
        <w:rPr>
          <w:u w:val="single"/>
          <w:lang w:val="lt-LT"/>
        </w:rPr>
        <w:t>p</w:t>
      </w:r>
      <w:r w:rsidRPr="00D52643">
        <w:rPr>
          <w:u w:val="single"/>
          <w:lang w:val="lt-LT"/>
        </w:rPr>
        <w:t>reparatai</w:t>
      </w:r>
    </w:p>
    <w:p w14:paraId="54A78CAB" w14:textId="77777777" w:rsidR="007C68A4" w:rsidRPr="00355BCB" w:rsidRDefault="007C68A4" w:rsidP="007C68A4">
      <w:pPr>
        <w:pStyle w:val="Betarp"/>
        <w:rPr>
          <w:lang w:val="lt-LT"/>
        </w:rPr>
      </w:pPr>
      <w:r w:rsidRPr="00355BCB">
        <w:rPr>
          <w:lang w:val="lt-LT"/>
        </w:rPr>
        <w:t>Galima timololio ir kitų vaistinių preparatų sąveika (žr. 4.5 skyrių).</w:t>
      </w:r>
    </w:p>
    <w:p w14:paraId="3ACC5F7A" w14:textId="77777777" w:rsidR="007C68A4" w:rsidRPr="00355BCB" w:rsidRDefault="007C68A4" w:rsidP="007C68A4">
      <w:pPr>
        <w:pStyle w:val="Betarp"/>
        <w:rPr>
          <w:u w:val="single"/>
          <w:lang w:val="lt-LT"/>
        </w:rPr>
      </w:pPr>
    </w:p>
    <w:p w14:paraId="4D77AB14" w14:textId="77777777" w:rsidR="007C68A4" w:rsidRPr="00355BCB" w:rsidRDefault="007C68A4" w:rsidP="007C68A4">
      <w:pPr>
        <w:pStyle w:val="Betarp"/>
        <w:rPr>
          <w:u w:val="single"/>
          <w:lang w:val="lt-LT"/>
        </w:rPr>
      </w:pPr>
      <w:r w:rsidRPr="00355BCB">
        <w:rPr>
          <w:u w:val="single"/>
          <w:lang w:val="lt-LT"/>
        </w:rPr>
        <w:t>Kiti prostaglandinų analogai</w:t>
      </w:r>
    </w:p>
    <w:p w14:paraId="02EAFD5B" w14:textId="77777777" w:rsidR="007C68A4" w:rsidRPr="00355BCB" w:rsidRDefault="007C68A4" w:rsidP="007C68A4">
      <w:pPr>
        <w:pStyle w:val="Betarp"/>
        <w:rPr>
          <w:lang w:val="lt-LT"/>
        </w:rPr>
      </w:pPr>
      <w:r w:rsidRPr="00355BCB">
        <w:rPr>
          <w:lang w:val="lt-LT"/>
        </w:rPr>
        <w:t>Dviejų ar daugiau prostaglandinų, prostaglandinų analogų arba prostaglandinų darinių vartoti nerekomenduojama (žr. 4.5 skyrių).</w:t>
      </w:r>
    </w:p>
    <w:p w14:paraId="0C062C6E" w14:textId="77777777" w:rsidR="007C68A4" w:rsidRPr="00355BCB" w:rsidRDefault="007C68A4" w:rsidP="007C68A4">
      <w:pPr>
        <w:pStyle w:val="Betarp"/>
        <w:rPr>
          <w:u w:val="single"/>
          <w:lang w:val="lt-LT"/>
        </w:rPr>
      </w:pPr>
    </w:p>
    <w:p w14:paraId="63E33D6C" w14:textId="77777777" w:rsidR="007C68A4" w:rsidRPr="00355BCB" w:rsidRDefault="007C68A4" w:rsidP="007C68A4">
      <w:pPr>
        <w:pStyle w:val="Betarp"/>
        <w:rPr>
          <w:iCs/>
          <w:u w:val="single"/>
          <w:lang w:val="lt-LT"/>
        </w:rPr>
      </w:pPr>
      <w:r w:rsidRPr="00355BCB">
        <w:rPr>
          <w:iCs/>
          <w:u w:val="single"/>
          <w:lang w:val="lt-LT"/>
        </w:rPr>
        <w:t>Anafilaksinės reakcijos</w:t>
      </w:r>
    </w:p>
    <w:p w14:paraId="1FB83151" w14:textId="77777777" w:rsidR="007C68A4" w:rsidRPr="00355BCB" w:rsidRDefault="007C68A4" w:rsidP="007C68A4">
      <w:pPr>
        <w:pStyle w:val="Betarp"/>
        <w:rPr>
          <w:lang w:val="lt-LT"/>
        </w:rPr>
      </w:pPr>
      <w:r w:rsidRPr="00355BCB">
        <w:rPr>
          <w:lang w:val="lt-LT"/>
        </w:rPr>
        <w:t xml:space="preserve">Beta </w:t>
      </w:r>
      <w:r>
        <w:rPr>
          <w:lang w:val="lt-LT"/>
        </w:rPr>
        <w:t>adreno</w:t>
      </w:r>
      <w:r w:rsidRPr="00355BCB">
        <w:rPr>
          <w:lang w:val="lt-LT"/>
        </w:rPr>
        <w:t>blokatorių vartojantys pacientai, kuriems buvo pasireiškusi atopija ar sunki anafilaksinė reakcija į įvairius alergenus, gali stipriau reaguoti į pakartotinį kontaktą su tokiais alergenais ir nereaguoti į įprastas anafilaksinei reakcijai gydyti vartojamas adrenalino dozes.</w:t>
      </w:r>
    </w:p>
    <w:p w14:paraId="7848B9DA" w14:textId="77777777" w:rsidR="007C68A4" w:rsidRPr="00355BCB" w:rsidRDefault="007C68A4" w:rsidP="007C68A4">
      <w:pPr>
        <w:pStyle w:val="Betarp"/>
        <w:rPr>
          <w:u w:val="single"/>
          <w:lang w:val="lt-LT"/>
        </w:rPr>
      </w:pPr>
    </w:p>
    <w:p w14:paraId="190EE0B3" w14:textId="77777777" w:rsidR="007C68A4" w:rsidRPr="00355BCB" w:rsidRDefault="007C68A4" w:rsidP="007C68A4">
      <w:pPr>
        <w:pStyle w:val="Betarp"/>
        <w:rPr>
          <w:iCs/>
          <w:u w:val="single"/>
          <w:lang w:val="lt-LT"/>
        </w:rPr>
      </w:pPr>
      <w:r w:rsidRPr="00355BCB">
        <w:rPr>
          <w:iCs/>
          <w:u w:val="single"/>
          <w:lang w:val="lt-LT"/>
        </w:rPr>
        <w:t>Gyslainės atšoka</w:t>
      </w:r>
    </w:p>
    <w:p w14:paraId="6ACEFA48" w14:textId="77777777" w:rsidR="007C68A4" w:rsidRPr="00355BCB" w:rsidRDefault="007C68A4" w:rsidP="007C68A4">
      <w:pPr>
        <w:pStyle w:val="Betarp"/>
        <w:rPr>
          <w:lang w:val="lt-LT"/>
        </w:rPr>
      </w:pPr>
      <w:r w:rsidRPr="00355BCB">
        <w:rPr>
          <w:lang w:val="lt-LT"/>
        </w:rPr>
        <w:t>Buvo atvejų, kai vartojant akių skysčio susidarymą slopinančių vaistinių preparatų (pvz., timololio, acetazolamido) po filtruojamųjų procedūrų atšoko gyslainė.</w:t>
      </w:r>
    </w:p>
    <w:p w14:paraId="21649265" w14:textId="77777777" w:rsidR="007C68A4" w:rsidRPr="00355BCB" w:rsidRDefault="007C68A4" w:rsidP="007C68A4">
      <w:pPr>
        <w:pStyle w:val="Betarp"/>
        <w:rPr>
          <w:u w:val="single"/>
          <w:lang w:val="lt-LT"/>
        </w:rPr>
      </w:pPr>
    </w:p>
    <w:p w14:paraId="2A50F872" w14:textId="77777777" w:rsidR="007C68A4" w:rsidRPr="00355BCB" w:rsidRDefault="007C68A4" w:rsidP="007C68A4">
      <w:pPr>
        <w:pStyle w:val="Betarp"/>
        <w:rPr>
          <w:iCs/>
          <w:u w:val="single"/>
          <w:lang w:val="lt-LT"/>
        </w:rPr>
      </w:pPr>
      <w:r w:rsidRPr="00355BCB">
        <w:rPr>
          <w:iCs/>
          <w:u w:val="single"/>
          <w:lang w:val="lt-LT"/>
        </w:rPr>
        <w:t>Anestezija chirurginės operacijos metu</w:t>
      </w:r>
    </w:p>
    <w:p w14:paraId="7F57F963" w14:textId="77777777" w:rsidR="007C68A4" w:rsidRPr="00355BCB" w:rsidRDefault="007C68A4" w:rsidP="007C68A4">
      <w:pPr>
        <w:pStyle w:val="Betarp"/>
        <w:rPr>
          <w:lang w:val="lt-LT"/>
        </w:rPr>
      </w:pPr>
      <w:r w:rsidRPr="00355BCB">
        <w:rPr>
          <w:rFonts w:eastAsia="Times New Roman"/>
          <w:lang w:val="lt-LT"/>
        </w:rPr>
        <w:t>Oftalmologiniai</w:t>
      </w:r>
      <w:r w:rsidRPr="00355BCB">
        <w:rPr>
          <w:lang w:val="lt-LT"/>
        </w:rPr>
        <w:t xml:space="preserve"> beta </w:t>
      </w:r>
      <w:r>
        <w:rPr>
          <w:lang w:val="lt-LT"/>
        </w:rPr>
        <w:t>adreno</w:t>
      </w:r>
      <w:r w:rsidRPr="00355BCB">
        <w:rPr>
          <w:lang w:val="lt-LT"/>
        </w:rPr>
        <w:t>blokatorių</w:t>
      </w:r>
      <w:r>
        <w:rPr>
          <w:lang w:val="lt-LT"/>
        </w:rPr>
        <w:t xml:space="preserve"> vaistiniai</w:t>
      </w:r>
      <w:r w:rsidRPr="00355BCB">
        <w:rPr>
          <w:lang w:val="lt-LT"/>
        </w:rPr>
        <w:t xml:space="preserve"> preparatai gali blokuoti sisteminį beta agonistų, pvz., adrenalino, poveikį. Jei pacientas vartoja timololį, anesteziologas turi tai žinoti.</w:t>
      </w:r>
    </w:p>
    <w:p w14:paraId="6D075235" w14:textId="77777777" w:rsidR="007C68A4" w:rsidRPr="00355BCB" w:rsidRDefault="007C68A4" w:rsidP="007C68A4">
      <w:pPr>
        <w:pStyle w:val="Betarp"/>
        <w:rPr>
          <w:u w:val="single"/>
          <w:lang w:val="lt-LT"/>
        </w:rPr>
      </w:pPr>
    </w:p>
    <w:p w14:paraId="4CE9B636" w14:textId="77777777" w:rsidR="007C68A4" w:rsidRPr="00355BCB" w:rsidRDefault="007C68A4" w:rsidP="007C68A4">
      <w:pPr>
        <w:pStyle w:val="Betarp"/>
        <w:rPr>
          <w:u w:val="single"/>
          <w:lang w:val="lt-LT"/>
        </w:rPr>
      </w:pPr>
      <w:r w:rsidRPr="00355BCB">
        <w:rPr>
          <w:u w:val="single"/>
          <w:lang w:val="lt-LT"/>
        </w:rPr>
        <w:t>Rainelės pigmentacijos pokyčiai</w:t>
      </w:r>
    </w:p>
    <w:p w14:paraId="3D00124E" w14:textId="77777777" w:rsidR="007C68A4" w:rsidRPr="00355BCB" w:rsidRDefault="007C68A4" w:rsidP="007C68A4">
      <w:pPr>
        <w:pStyle w:val="Betarp"/>
        <w:rPr>
          <w:lang w:val="lt-LT"/>
        </w:rPr>
      </w:pPr>
      <w:r w:rsidRPr="00355BCB">
        <w:rPr>
          <w:lang w:val="lt-LT"/>
        </w:rPr>
        <w:t>Latanoprostas gali laipsniškai keisti akių spalvą didindamas rudo pigmento kiekį rainelėje. Panašiai kaip ir vartojant latanoprosto akių lašų, gydant ne ilgiau kaip vienerius metus latanoprosto ir timololio deriniu, rainelės pigmentacija padidėjo 16–20</w:t>
      </w:r>
      <w:r w:rsidRPr="00355BCB">
        <w:rPr>
          <w:lang w:val="lt-LT"/>
        </w:rPr>
        <w:sym w:font="Symbol" w:char="F025"/>
      </w:r>
      <w:r w:rsidRPr="00355BCB">
        <w:rPr>
          <w:lang w:val="lt-LT"/>
        </w:rPr>
        <w:t xml:space="preserve"> visų gydytų pacientų (remtasi fotografijomis). Toks poveikis dažniausiai pasireiškė pacientams, kurių rainelės spalva mišri, t. y. žaliai ruda, geltonai ruda ar melsvai arba pilkai ruda. Tokį poveikį sukelia melanino kiekio rainelės stromos melanocituose padidėjimas. Paprastai ruda pigmentacija aplink vyzdžius koncentriškai plinta į pažeist</w:t>
      </w:r>
      <w:r>
        <w:rPr>
          <w:lang w:val="lt-LT"/>
        </w:rPr>
        <w:t>ų</w:t>
      </w:r>
      <w:r w:rsidRPr="00355BCB">
        <w:rPr>
          <w:lang w:val="lt-LT"/>
        </w:rPr>
        <w:t xml:space="preserve"> aki</w:t>
      </w:r>
      <w:r>
        <w:rPr>
          <w:lang w:val="lt-LT"/>
        </w:rPr>
        <w:t xml:space="preserve">ų </w:t>
      </w:r>
      <w:r w:rsidRPr="00355BCB">
        <w:rPr>
          <w:lang w:val="lt-LT"/>
        </w:rPr>
        <w:t>periferiją, tačiau labiau paruduoti gali visa rainelė arba jos dalis. Klinikinių tyrimų metu</w:t>
      </w:r>
      <w:r>
        <w:rPr>
          <w:lang w:val="lt-LT"/>
        </w:rPr>
        <w:t>,</w:t>
      </w:r>
      <w:r w:rsidRPr="00355BCB">
        <w:rPr>
          <w:lang w:val="lt-LT"/>
        </w:rPr>
        <w:t xml:space="preserve"> dvejus metus vartojant latanoprosto, akių spalvos, kurios buvo vienodai mėlynos, pilkos, žalios arba rudos, pakitimų atvejai buvo labai reti.</w:t>
      </w:r>
    </w:p>
    <w:p w14:paraId="46CB0843" w14:textId="77777777" w:rsidR="007C68A4" w:rsidRPr="00355BCB" w:rsidRDefault="007C68A4" w:rsidP="007C68A4">
      <w:pPr>
        <w:pStyle w:val="Betarp"/>
        <w:rPr>
          <w:lang w:val="lt-LT"/>
        </w:rPr>
      </w:pPr>
      <w:r w:rsidRPr="00355BCB">
        <w:rPr>
          <w:lang w:val="lt-LT"/>
        </w:rPr>
        <w:t>Rainelės spalva kinta lėtai, pokyčiai gali</w:t>
      </w:r>
      <w:r>
        <w:rPr>
          <w:lang w:val="lt-LT"/>
        </w:rPr>
        <w:t xml:space="preserve"> būti </w:t>
      </w:r>
      <w:r w:rsidRPr="00355BCB">
        <w:rPr>
          <w:lang w:val="lt-LT"/>
        </w:rPr>
        <w:t>nepasteb</w:t>
      </w:r>
      <w:r>
        <w:rPr>
          <w:lang w:val="lt-LT"/>
        </w:rPr>
        <w:t>imi</w:t>
      </w:r>
      <w:r w:rsidRPr="00355BCB">
        <w:rPr>
          <w:lang w:val="lt-LT"/>
        </w:rPr>
        <w:t xml:space="preserve"> kelis mėnesius ar metus</w:t>
      </w:r>
      <w:r>
        <w:rPr>
          <w:lang w:val="lt-LT"/>
        </w:rPr>
        <w:t xml:space="preserve"> ir nesiejami su jokiu</w:t>
      </w:r>
      <w:r w:rsidRPr="00355BCB">
        <w:rPr>
          <w:lang w:val="lt-LT"/>
        </w:rPr>
        <w:t xml:space="preserve"> simptom</w:t>
      </w:r>
      <w:r>
        <w:rPr>
          <w:lang w:val="lt-LT"/>
        </w:rPr>
        <w:t>u</w:t>
      </w:r>
      <w:r w:rsidRPr="00355BCB">
        <w:rPr>
          <w:lang w:val="lt-LT"/>
        </w:rPr>
        <w:t xml:space="preserve"> ar patologini</w:t>
      </w:r>
      <w:r>
        <w:rPr>
          <w:lang w:val="lt-LT"/>
        </w:rPr>
        <w:t>ais</w:t>
      </w:r>
      <w:r w:rsidRPr="00355BCB">
        <w:rPr>
          <w:lang w:val="lt-LT"/>
        </w:rPr>
        <w:t xml:space="preserve"> pokyči</w:t>
      </w:r>
      <w:r>
        <w:rPr>
          <w:lang w:val="lt-LT"/>
        </w:rPr>
        <w:t>ais</w:t>
      </w:r>
      <w:r w:rsidRPr="00355BCB">
        <w:rPr>
          <w:lang w:val="lt-LT"/>
        </w:rPr>
        <w:t>.</w:t>
      </w:r>
    </w:p>
    <w:p w14:paraId="7608C894" w14:textId="77777777" w:rsidR="007C68A4" w:rsidRPr="00355BCB" w:rsidRDefault="007C68A4" w:rsidP="007C68A4">
      <w:pPr>
        <w:pStyle w:val="Betarp"/>
        <w:rPr>
          <w:lang w:val="lt-LT"/>
        </w:rPr>
      </w:pPr>
      <w:r w:rsidRPr="00355BCB">
        <w:rPr>
          <w:lang w:val="lt-LT"/>
        </w:rPr>
        <w:t>Gydymą nutraukus, rudo pigmento rainelėje nebedaugėja, tačiau spalva gali likti pakitusi visam laikui.</w:t>
      </w:r>
    </w:p>
    <w:p w14:paraId="4A03D897" w14:textId="77777777" w:rsidR="007C68A4" w:rsidRPr="00355BCB" w:rsidRDefault="007C68A4" w:rsidP="007C68A4">
      <w:pPr>
        <w:pStyle w:val="Betarp"/>
        <w:rPr>
          <w:lang w:val="lt-LT"/>
        </w:rPr>
      </w:pPr>
      <w:r w:rsidRPr="00355BCB">
        <w:rPr>
          <w:lang w:val="lt-LT"/>
        </w:rPr>
        <w:t>Rainelės apgamams ar strazdanoms gydymas poveikio nedarė.</w:t>
      </w:r>
    </w:p>
    <w:p w14:paraId="1098F864" w14:textId="77777777" w:rsidR="007C68A4" w:rsidRPr="00355BCB" w:rsidRDefault="007C68A4" w:rsidP="007C68A4">
      <w:pPr>
        <w:pStyle w:val="Betarp"/>
        <w:rPr>
          <w:lang w:val="lt-LT"/>
        </w:rPr>
      </w:pPr>
      <w:r w:rsidRPr="00355BCB">
        <w:rPr>
          <w:lang w:val="lt-LT"/>
        </w:rPr>
        <w:t>Pigmento kaupimosi trabekulių tinkle ar bet kurioje kitoje priekinės akies kameros vietoje nepastebėta, tačiau pacient</w:t>
      </w:r>
      <w:r>
        <w:rPr>
          <w:lang w:val="lt-LT"/>
        </w:rPr>
        <w:t>us</w:t>
      </w:r>
      <w:r w:rsidRPr="00355BCB">
        <w:rPr>
          <w:lang w:val="lt-LT"/>
        </w:rPr>
        <w:t xml:space="preserve"> reikia reguliariai tirti ir</w:t>
      </w:r>
      <w:r>
        <w:rPr>
          <w:lang w:val="lt-LT"/>
        </w:rPr>
        <w:t>,</w:t>
      </w:r>
      <w:r w:rsidRPr="00355BCB">
        <w:rPr>
          <w:lang w:val="lt-LT"/>
        </w:rPr>
        <w:t xml:space="preserve"> atsižvelgiant į klinikinę būklę, jei rainelės pigmentacija didėja, gydymą galima nutraukti.</w:t>
      </w:r>
    </w:p>
    <w:p w14:paraId="577DDE82" w14:textId="77777777" w:rsidR="007C68A4" w:rsidRPr="00355BCB" w:rsidRDefault="007C68A4" w:rsidP="007C68A4">
      <w:pPr>
        <w:pStyle w:val="Betarp"/>
        <w:rPr>
          <w:rFonts w:eastAsia="SimSun"/>
          <w:lang w:val="lt-LT"/>
        </w:rPr>
      </w:pPr>
      <w:r w:rsidRPr="00355BCB">
        <w:rPr>
          <w:rFonts w:eastAsia="SimSun"/>
          <w:lang w:val="lt-LT"/>
        </w:rPr>
        <w:t>Prieš pradedant gydyti, pacientą reikia informuoti apie galimą akių spalvos pokytį. Vienos akies gydymas gali lemti nepraeinančią heterochromiją.</w:t>
      </w:r>
    </w:p>
    <w:p w14:paraId="12CDF453" w14:textId="77777777" w:rsidR="007C68A4" w:rsidRPr="00355BCB" w:rsidRDefault="007C68A4" w:rsidP="007C68A4">
      <w:pPr>
        <w:pStyle w:val="Betarp"/>
        <w:rPr>
          <w:u w:val="single"/>
          <w:lang w:val="lt-LT"/>
        </w:rPr>
      </w:pPr>
    </w:p>
    <w:p w14:paraId="0222D87E" w14:textId="77777777" w:rsidR="007C68A4" w:rsidRPr="00355BCB" w:rsidRDefault="007C68A4" w:rsidP="007C68A4">
      <w:pPr>
        <w:pStyle w:val="Betarp"/>
        <w:rPr>
          <w:u w:val="single"/>
          <w:lang w:val="lt-LT"/>
        </w:rPr>
      </w:pPr>
      <w:r w:rsidRPr="00355BCB">
        <w:rPr>
          <w:u w:val="single"/>
          <w:lang w:val="lt-LT"/>
        </w:rPr>
        <w:t>Akies voko ir blakstienų pokyčiai</w:t>
      </w:r>
    </w:p>
    <w:p w14:paraId="0DD80011" w14:textId="77777777" w:rsidR="007C68A4" w:rsidRPr="00355BCB" w:rsidRDefault="007C68A4" w:rsidP="007C68A4">
      <w:pPr>
        <w:pStyle w:val="Betarp"/>
        <w:rPr>
          <w:lang w:val="lt-LT"/>
        </w:rPr>
      </w:pPr>
      <w:r w:rsidRPr="00355BCB">
        <w:rPr>
          <w:lang w:val="lt-LT"/>
        </w:rPr>
        <w:t>Vartojant latanoprosto, buvo pranešta apie akių patamsėjimą, kuris gali būti grįžtamas.</w:t>
      </w:r>
    </w:p>
    <w:p w14:paraId="328738B0" w14:textId="77777777" w:rsidR="007C68A4" w:rsidRPr="00355BCB" w:rsidRDefault="007C68A4" w:rsidP="007C68A4">
      <w:pPr>
        <w:pStyle w:val="Betarp"/>
        <w:rPr>
          <w:lang w:val="lt-LT"/>
        </w:rPr>
      </w:pPr>
    </w:p>
    <w:p w14:paraId="08967E60" w14:textId="77777777" w:rsidR="007C68A4" w:rsidRPr="00355BCB" w:rsidRDefault="007C68A4" w:rsidP="007C68A4">
      <w:pPr>
        <w:pStyle w:val="Betarp"/>
        <w:rPr>
          <w:lang w:val="lt-LT"/>
        </w:rPr>
      </w:pPr>
      <w:r w:rsidRPr="00355BCB">
        <w:rPr>
          <w:lang w:val="lt-LT"/>
        </w:rPr>
        <w:t>Latanoprostas laipsniškai gali keisti gydomos akies blakstienas ir plaukelius; galimi blakstienų ar plaukelių pailgėjim</w:t>
      </w:r>
      <w:r>
        <w:rPr>
          <w:lang w:val="lt-LT"/>
        </w:rPr>
        <w:t>o</w:t>
      </w:r>
      <w:r w:rsidRPr="00355BCB">
        <w:rPr>
          <w:lang w:val="lt-LT"/>
        </w:rPr>
        <w:t>, sustorėjim</w:t>
      </w:r>
      <w:r>
        <w:rPr>
          <w:lang w:val="lt-LT"/>
        </w:rPr>
        <w:t>o</w:t>
      </w:r>
      <w:r w:rsidRPr="00355BCB">
        <w:rPr>
          <w:lang w:val="lt-LT"/>
        </w:rPr>
        <w:t>, pigmentacij</w:t>
      </w:r>
      <w:r>
        <w:rPr>
          <w:lang w:val="lt-LT"/>
        </w:rPr>
        <w:t>os</w:t>
      </w:r>
      <w:r w:rsidRPr="00355BCB">
        <w:rPr>
          <w:lang w:val="lt-LT"/>
        </w:rPr>
        <w:t>, kiekio padidėjim</w:t>
      </w:r>
      <w:r>
        <w:rPr>
          <w:lang w:val="lt-LT"/>
        </w:rPr>
        <w:t>o</w:t>
      </w:r>
      <w:r w:rsidRPr="00355BCB">
        <w:rPr>
          <w:lang w:val="lt-LT"/>
        </w:rPr>
        <w:t xml:space="preserve"> bei blakstienų augim</w:t>
      </w:r>
      <w:r>
        <w:rPr>
          <w:lang w:val="lt-LT"/>
        </w:rPr>
        <w:t>o</w:t>
      </w:r>
      <w:r w:rsidRPr="00355BCB">
        <w:rPr>
          <w:lang w:val="lt-LT"/>
        </w:rPr>
        <w:t xml:space="preserve"> neteisinga kryptimi pokyčiai. Blakstienų pokyčiai yra laikini ir nutraukus gydymą išnyksta.</w:t>
      </w:r>
    </w:p>
    <w:p w14:paraId="107AD277" w14:textId="77777777" w:rsidR="007C68A4" w:rsidRPr="00355BCB" w:rsidRDefault="007C68A4" w:rsidP="007C68A4">
      <w:pPr>
        <w:pStyle w:val="Betarp"/>
        <w:rPr>
          <w:u w:val="single"/>
          <w:lang w:val="lt-LT"/>
        </w:rPr>
      </w:pPr>
    </w:p>
    <w:p w14:paraId="52E8CB70" w14:textId="77777777" w:rsidR="007C68A4" w:rsidRPr="00355BCB" w:rsidRDefault="007C68A4" w:rsidP="007C68A4">
      <w:pPr>
        <w:pStyle w:val="Betarp"/>
        <w:rPr>
          <w:lang w:val="lt-LT"/>
        </w:rPr>
      </w:pPr>
      <w:r w:rsidRPr="00355BCB">
        <w:rPr>
          <w:u w:val="single"/>
          <w:lang w:val="lt-LT"/>
        </w:rPr>
        <w:t>Glaukoma</w:t>
      </w:r>
    </w:p>
    <w:p w14:paraId="47D167F8" w14:textId="77777777" w:rsidR="007C68A4" w:rsidRPr="00355BCB" w:rsidRDefault="007C68A4" w:rsidP="007C68A4">
      <w:pPr>
        <w:pStyle w:val="Betarp"/>
        <w:rPr>
          <w:lang w:val="lt-LT"/>
        </w:rPr>
      </w:pPr>
      <w:r w:rsidRPr="00355BCB">
        <w:rPr>
          <w:lang w:val="lt-LT"/>
        </w:rPr>
        <w:t xml:space="preserve">Dokumentuotos latanoprosto vartojimo patirties gydant uždegimu pasireiškiančią, neovaskulinę, arba lėtinę uždaro kampo, atviro kampo glaukomą, kai yra pseudofakija, ir pigmentinę glaukomą, nėra. Latanoprostas neturi įtakos vyzdžiui arba jį veikia mažai, tačiau dokumentuotos jo vartojimo patirties, prasidėjus ūminiam uždaro kampo glaukomos priepuoliui, nėra. Kol atsiras daugiau klinikinės patirties, minėtais atvejais </w:t>
      </w:r>
      <w:r w:rsidRPr="00564A8E">
        <w:rPr>
          <w:noProof/>
          <w:lang w:val="lt-LT"/>
        </w:rPr>
        <w:t>Fixopost</w:t>
      </w:r>
      <w:r w:rsidRPr="00355BCB">
        <w:rPr>
          <w:lang w:val="lt-LT"/>
        </w:rPr>
        <w:t xml:space="preserve"> rekomenduojama vartoti atsargiai.</w:t>
      </w:r>
    </w:p>
    <w:p w14:paraId="478E7E98" w14:textId="77777777" w:rsidR="007C68A4" w:rsidRPr="00355BCB" w:rsidRDefault="007C68A4" w:rsidP="007C68A4">
      <w:pPr>
        <w:pStyle w:val="Betarp"/>
        <w:rPr>
          <w:u w:val="single"/>
          <w:lang w:val="lt-LT"/>
        </w:rPr>
      </w:pPr>
    </w:p>
    <w:p w14:paraId="409B5D78" w14:textId="77777777" w:rsidR="007C68A4" w:rsidRPr="00355BCB" w:rsidRDefault="007C68A4" w:rsidP="007C68A4">
      <w:pPr>
        <w:pStyle w:val="Betarp"/>
        <w:rPr>
          <w:u w:val="single"/>
          <w:lang w:val="lt-LT"/>
        </w:rPr>
      </w:pPr>
      <w:r w:rsidRPr="00355BCB">
        <w:rPr>
          <w:u w:val="single"/>
          <w:lang w:val="lt-LT"/>
        </w:rPr>
        <w:t>Herpetinis keratitas</w:t>
      </w:r>
    </w:p>
    <w:p w14:paraId="235D8CAD" w14:textId="77777777" w:rsidR="007C68A4" w:rsidRPr="00355BCB" w:rsidRDefault="007C68A4" w:rsidP="007C68A4">
      <w:pPr>
        <w:pStyle w:val="Betarp"/>
        <w:rPr>
          <w:rFonts w:eastAsia="SimSun"/>
          <w:lang w:val="lt-LT"/>
        </w:rPr>
      </w:pPr>
      <w:r w:rsidRPr="00355BCB">
        <w:rPr>
          <w:rFonts w:eastAsia="SimSun"/>
          <w:lang w:val="lt-LT"/>
        </w:rPr>
        <w:t xml:space="preserve">Latanoprostu atsargiai reikia gydyti pacientus, kurie anksčiau sirgo herpetiniu keratitu ir reikia vengti vartoti esant aktyviam keratitui, sukeltam </w:t>
      </w:r>
      <w:r w:rsidRPr="00355BCB">
        <w:rPr>
          <w:rFonts w:eastAsia="SimSun"/>
          <w:i/>
          <w:lang w:val="lt-LT"/>
        </w:rPr>
        <w:t>Herpes simplex</w:t>
      </w:r>
      <w:r w:rsidRPr="00355BCB">
        <w:rPr>
          <w:rFonts w:eastAsia="SimSun"/>
          <w:lang w:val="lt-LT"/>
        </w:rPr>
        <w:t>, bei kurie sirgo pasikartojančiu herpetiniu keratitu, susijusiu su prostaglandinų analogų vartojimu.</w:t>
      </w:r>
    </w:p>
    <w:p w14:paraId="56EA98A5" w14:textId="77777777" w:rsidR="007C68A4" w:rsidRPr="00355BCB" w:rsidRDefault="007C68A4" w:rsidP="007C68A4">
      <w:pPr>
        <w:pStyle w:val="Betarp"/>
        <w:rPr>
          <w:u w:val="single"/>
          <w:lang w:val="lt-LT"/>
        </w:rPr>
      </w:pPr>
    </w:p>
    <w:p w14:paraId="00EEDCF1" w14:textId="77777777" w:rsidR="007C68A4" w:rsidRPr="00355BCB" w:rsidRDefault="007C68A4" w:rsidP="007C68A4">
      <w:pPr>
        <w:pStyle w:val="Betarp"/>
        <w:rPr>
          <w:lang w:val="lt-LT"/>
        </w:rPr>
      </w:pPr>
      <w:r w:rsidRPr="00355BCB">
        <w:rPr>
          <w:u w:val="single"/>
          <w:lang w:val="lt-LT"/>
        </w:rPr>
        <w:t>Geltonosios dėmės edema</w:t>
      </w:r>
    </w:p>
    <w:p w14:paraId="669ECBB6" w14:textId="77777777" w:rsidR="007C68A4" w:rsidRPr="00355BCB" w:rsidRDefault="007C68A4" w:rsidP="007C68A4">
      <w:pPr>
        <w:pStyle w:val="Betarp"/>
        <w:rPr>
          <w:lang w:val="lt-LT"/>
        </w:rPr>
      </w:pPr>
      <w:r w:rsidRPr="00355BCB">
        <w:rPr>
          <w:lang w:val="lt-LT"/>
        </w:rPr>
        <w:t xml:space="preserve">Buvo atvejų, kai latanoprosto vartojimo metu pasireiškė geltonosios dėmės edema (įskaitant cistoidinę geltonosios dėmės edemą). Toks poveikis dažniausiai atsirasdavo pacientams, kuriems buvo afakija, pseudofakija su įplyšusia užpakaline lęšio kapsule arba geltonosios dėmės edemos rizikos veiksnių. Tokiems pacientams </w:t>
      </w:r>
      <w:r w:rsidRPr="00564A8E">
        <w:rPr>
          <w:noProof/>
          <w:lang w:val="lt-LT"/>
        </w:rPr>
        <w:t>Fixopost</w:t>
      </w:r>
      <w:r w:rsidRPr="00355BCB">
        <w:rPr>
          <w:lang w:val="lt-LT"/>
        </w:rPr>
        <w:t xml:space="preserve"> reikia vartoti atsargiai.</w:t>
      </w:r>
    </w:p>
    <w:p w14:paraId="74F9EDDD" w14:textId="77777777" w:rsidR="007C68A4" w:rsidRPr="00355BCB" w:rsidRDefault="007C68A4" w:rsidP="007C68A4">
      <w:pPr>
        <w:pStyle w:val="Betarp"/>
        <w:rPr>
          <w:u w:val="single"/>
          <w:lang w:val="lt-LT"/>
        </w:rPr>
      </w:pPr>
    </w:p>
    <w:p w14:paraId="33274068" w14:textId="77777777" w:rsidR="007C68A4" w:rsidRPr="00355BCB" w:rsidRDefault="007C68A4" w:rsidP="007C68A4">
      <w:pPr>
        <w:pStyle w:val="Betarp"/>
        <w:rPr>
          <w:u w:val="single"/>
          <w:lang w:val="lt-LT"/>
        </w:rPr>
      </w:pPr>
      <w:r w:rsidRPr="00355BCB">
        <w:rPr>
          <w:u w:val="single"/>
          <w:lang w:val="lt-LT"/>
        </w:rPr>
        <w:t>Pagalbinės medžiagos</w:t>
      </w:r>
    </w:p>
    <w:p w14:paraId="03DE98D9" w14:textId="77777777" w:rsidR="007C68A4" w:rsidRPr="00355BCB" w:rsidRDefault="007C68A4" w:rsidP="007C68A4">
      <w:pPr>
        <w:pStyle w:val="Betarp"/>
        <w:rPr>
          <w:lang w:val="lt-LT"/>
        </w:rPr>
      </w:pPr>
      <w:r w:rsidRPr="00564A8E">
        <w:rPr>
          <w:noProof/>
          <w:lang w:val="lt-LT"/>
        </w:rPr>
        <w:t>Fixopost</w:t>
      </w:r>
      <w:r w:rsidRPr="00355BCB">
        <w:rPr>
          <w:lang w:val="lt-LT"/>
        </w:rPr>
        <w:t xml:space="preserve"> sudėtyje yra makrogolglicerolio hidroksisterato (polioksil</w:t>
      </w:r>
      <w:r>
        <w:rPr>
          <w:lang w:val="lt-LT"/>
        </w:rPr>
        <w:t>o</w:t>
      </w:r>
      <w:r w:rsidRPr="00355BCB">
        <w:rPr>
          <w:lang w:val="lt-LT"/>
        </w:rPr>
        <w:t xml:space="preserve"> hidrint</w:t>
      </w:r>
      <w:r>
        <w:rPr>
          <w:lang w:val="lt-LT"/>
        </w:rPr>
        <w:t>o</w:t>
      </w:r>
      <w:r w:rsidRPr="00355BCB">
        <w:rPr>
          <w:lang w:val="lt-LT"/>
        </w:rPr>
        <w:t xml:space="preserve"> ricinos aliejaus), kuris gali sukelti odos reakcijas. Šiuo metu ilgalaikių saugumo tyrimų duomenų apie šią pagalbinę medžiagą nėra.</w:t>
      </w:r>
    </w:p>
    <w:p w14:paraId="0D9A5FC1" w14:textId="77777777" w:rsidR="007C68A4" w:rsidRPr="00355BCB" w:rsidRDefault="007C68A4" w:rsidP="007C68A4">
      <w:pPr>
        <w:pStyle w:val="Betarp"/>
        <w:rPr>
          <w:b/>
          <w:lang w:val="lt-LT"/>
        </w:rPr>
      </w:pPr>
    </w:p>
    <w:p w14:paraId="765814F3" w14:textId="77777777" w:rsidR="007C68A4" w:rsidRPr="00355BCB" w:rsidRDefault="007C68A4" w:rsidP="007C68A4">
      <w:pPr>
        <w:pStyle w:val="Betarp"/>
        <w:rPr>
          <w:b/>
          <w:lang w:val="lt-LT"/>
        </w:rPr>
      </w:pPr>
      <w:bookmarkStart w:id="18" w:name="_Toc129243106"/>
      <w:bookmarkStart w:id="19" w:name="_Toc129243231"/>
      <w:r w:rsidRPr="00355BCB">
        <w:rPr>
          <w:b/>
          <w:lang w:val="lt-LT"/>
        </w:rPr>
        <w:t>4.5</w:t>
      </w:r>
      <w:r w:rsidRPr="00355BCB">
        <w:rPr>
          <w:b/>
          <w:lang w:val="lt-LT"/>
        </w:rPr>
        <w:tab/>
        <w:t>Sąveika su kitais vaistiniais preparatais ir kitokia sąveika</w:t>
      </w:r>
      <w:bookmarkEnd w:id="18"/>
      <w:bookmarkEnd w:id="19"/>
    </w:p>
    <w:p w14:paraId="2C28A411" w14:textId="77777777" w:rsidR="007C68A4" w:rsidRPr="00355BCB" w:rsidRDefault="007C68A4" w:rsidP="007C68A4">
      <w:pPr>
        <w:pStyle w:val="Betarp"/>
        <w:rPr>
          <w:lang w:val="lt-LT"/>
        </w:rPr>
      </w:pPr>
    </w:p>
    <w:p w14:paraId="2E2AE855" w14:textId="77777777" w:rsidR="007C68A4" w:rsidRPr="00355BCB" w:rsidRDefault="007C68A4" w:rsidP="007C68A4">
      <w:pPr>
        <w:pStyle w:val="Betarp"/>
        <w:rPr>
          <w:lang w:val="lt-LT"/>
        </w:rPr>
      </w:pPr>
      <w:r w:rsidRPr="00355BCB">
        <w:rPr>
          <w:lang w:val="lt-LT"/>
        </w:rPr>
        <w:t xml:space="preserve">Specifinių </w:t>
      </w:r>
      <w:r w:rsidRPr="00564A8E">
        <w:rPr>
          <w:noProof/>
          <w:lang w:val="lt-LT"/>
        </w:rPr>
        <w:t>Fixopost</w:t>
      </w:r>
      <w:r w:rsidRPr="00355BCB">
        <w:rPr>
          <w:lang w:val="lt-LT"/>
        </w:rPr>
        <w:t xml:space="preserve"> ir kitų vaistinių preparatų sąveikos tyrimų neatlikta.</w:t>
      </w:r>
    </w:p>
    <w:p w14:paraId="3F1FDBA5" w14:textId="77777777" w:rsidR="007C68A4" w:rsidRPr="00355BCB" w:rsidRDefault="007C68A4" w:rsidP="007C68A4">
      <w:pPr>
        <w:pStyle w:val="Betarp"/>
        <w:rPr>
          <w:lang w:val="lt-LT"/>
        </w:rPr>
      </w:pPr>
      <w:r w:rsidRPr="00355BCB">
        <w:rPr>
          <w:lang w:val="lt-LT"/>
        </w:rPr>
        <w:t xml:space="preserve">Gauta pranešimų apie paradoksinį intraokulinio spaudimo padidėjimą po dviejų prostaglandinų analogų vartojimo </w:t>
      </w:r>
      <w:r>
        <w:rPr>
          <w:lang w:val="lt-LT"/>
        </w:rPr>
        <w:t>ant akių</w:t>
      </w:r>
      <w:r w:rsidRPr="00355BCB">
        <w:rPr>
          <w:lang w:val="lt-LT"/>
        </w:rPr>
        <w:t xml:space="preserve"> vienu metu. Todėl, dviejų ar daugiau prostaglandinų, prostaglandinų analogų arba prostaglandinų darinių vartoti nerekomenduojama.</w:t>
      </w:r>
    </w:p>
    <w:p w14:paraId="443A2FD1" w14:textId="77777777" w:rsidR="007C68A4" w:rsidRPr="00355BCB" w:rsidRDefault="007C68A4" w:rsidP="007C68A4">
      <w:pPr>
        <w:pStyle w:val="Betarp"/>
        <w:rPr>
          <w:rFonts w:eastAsia="SimSun"/>
          <w:lang w:val="lt-LT"/>
        </w:rPr>
      </w:pPr>
      <w:r w:rsidRPr="00355BCB">
        <w:rPr>
          <w:rFonts w:eastAsia="SimSun"/>
          <w:lang w:val="lt-LT"/>
        </w:rPr>
        <w:t xml:space="preserve">Oftalmologinių beta </w:t>
      </w:r>
      <w:r>
        <w:rPr>
          <w:rFonts w:eastAsia="SimSun"/>
          <w:lang w:val="lt-LT"/>
        </w:rPr>
        <w:t>adreno</w:t>
      </w:r>
      <w:r w:rsidRPr="00355BCB">
        <w:rPr>
          <w:rFonts w:eastAsia="SimSun"/>
          <w:lang w:val="lt-LT"/>
        </w:rPr>
        <w:t xml:space="preserve">blokatorių </w:t>
      </w:r>
      <w:r>
        <w:rPr>
          <w:rFonts w:eastAsia="SimSun"/>
          <w:lang w:val="lt-LT"/>
        </w:rPr>
        <w:t xml:space="preserve">vaistinių </w:t>
      </w:r>
      <w:r w:rsidRPr="00355BCB">
        <w:rPr>
          <w:rFonts w:eastAsia="SimSun"/>
          <w:lang w:val="lt-LT"/>
        </w:rPr>
        <w:t xml:space="preserve">preparatų vartojant kartu su geriamaisiais kalcio kanalų blokatoriais, beta adrenoreceptorių blokatoriais, antiaritminiais </w:t>
      </w:r>
      <w:r>
        <w:rPr>
          <w:rFonts w:eastAsia="SimSun"/>
          <w:lang w:val="lt-LT"/>
        </w:rPr>
        <w:t xml:space="preserve">vaistiniais </w:t>
      </w:r>
      <w:r w:rsidRPr="00355BCB">
        <w:rPr>
          <w:rFonts w:eastAsia="SimSun"/>
          <w:lang w:val="lt-LT"/>
        </w:rPr>
        <w:t xml:space="preserve">preparatais (įskaitant amjodaroną), širdį veikiančiais glikozidais, </w:t>
      </w:r>
      <w:r w:rsidRPr="00355BCB">
        <w:rPr>
          <w:lang w:val="lt-LT"/>
        </w:rPr>
        <w:t>parasimpatikomimetikais</w:t>
      </w:r>
      <w:r w:rsidRPr="00355BCB">
        <w:rPr>
          <w:rFonts w:eastAsia="SimSun"/>
          <w:lang w:val="lt-LT"/>
        </w:rPr>
        <w:t xml:space="preserve"> ar guanetidinu, gali pasireikšti adityvus poveikis ir atsirasti hipotenzija ir (arba) išreikšta bradikardija.</w:t>
      </w:r>
    </w:p>
    <w:p w14:paraId="07494DD4" w14:textId="77777777" w:rsidR="007C68A4" w:rsidRPr="00355BCB" w:rsidRDefault="007C68A4" w:rsidP="007C68A4">
      <w:pPr>
        <w:pStyle w:val="Betarp"/>
        <w:rPr>
          <w:lang w:val="lt-LT"/>
        </w:rPr>
      </w:pPr>
    </w:p>
    <w:p w14:paraId="223B7CE2" w14:textId="77777777" w:rsidR="007C68A4" w:rsidRPr="00355BCB" w:rsidRDefault="007C68A4" w:rsidP="007C68A4">
      <w:pPr>
        <w:pStyle w:val="Betarp"/>
        <w:rPr>
          <w:lang w:val="lt-LT"/>
        </w:rPr>
      </w:pPr>
      <w:r w:rsidRPr="00355BCB">
        <w:rPr>
          <w:rFonts w:eastAsia="SimSun"/>
          <w:lang w:val="lt-LT"/>
        </w:rPr>
        <w:t xml:space="preserve">Gauta pranešimų apie ryškią sisteminę beta adrenoreceptorių blokadą (pvz., </w:t>
      </w:r>
      <w:r w:rsidRPr="00355BCB">
        <w:rPr>
          <w:lang w:val="lt-LT"/>
        </w:rPr>
        <w:t>širdies plakimo suretėjimą</w:t>
      </w:r>
      <w:r w:rsidRPr="00355BCB">
        <w:rPr>
          <w:rFonts w:eastAsia="SimSun"/>
          <w:lang w:val="lt-LT"/>
        </w:rPr>
        <w:t>, depresiją), kai timololio buvo vartojama kartu su CYP2D6 inhibitoriais (pvz., chinidinu, fluoksetinu, paroksetinu).</w:t>
      </w:r>
    </w:p>
    <w:p w14:paraId="5F32ACC9" w14:textId="77777777" w:rsidR="007C68A4" w:rsidRPr="00355BCB" w:rsidRDefault="007C68A4" w:rsidP="007C68A4">
      <w:pPr>
        <w:pStyle w:val="Betarp"/>
        <w:rPr>
          <w:lang w:val="lt-LT"/>
        </w:rPr>
      </w:pPr>
      <w:r w:rsidRPr="00355BCB">
        <w:rPr>
          <w:lang w:val="lt-LT"/>
        </w:rPr>
        <w:t xml:space="preserve">Poveikis intraokuliniam spaudimui ar žinomas sisteminės beta adrenoreceptorių blokados poveikis gali sustiprėti, jei </w:t>
      </w:r>
      <w:r w:rsidRPr="00564A8E">
        <w:rPr>
          <w:noProof/>
          <w:lang w:val="lt-LT"/>
        </w:rPr>
        <w:t>Fixopost</w:t>
      </w:r>
      <w:r w:rsidRPr="00355BCB">
        <w:rPr>
          <w:lang w:val="lt-LT"/>
        </w:rPr>
        <w:t xml:space="preserve"> skiriama pacientui, jau vartojančiam geriamojo beta adrenoreceptorius blokuojančio preparato. Vienu metu vartoti dviejų ar daugiau lokalaus poveikio beta </w:t>
      </w:r>
      <w:r>
        <w:rPr>
          <w:lang w:val="lt-LT"/>
        </w:rPr>
        <w:t>adreno</w:t>
      </w:r>
      <w:r w:rsidRPr="00355BCB">
        <w:rPr>
          <w:lang w:val="lt-LT"/>
        </w:rPr>
        <w:t>blokatorių nerekomenduojama.</w:t>
      </w:r>
    </w:p>
    <w:p w14:paraId="361B8E2F" w14:textId="77777777" w:rsidR="007C68A4" w:rsidRPr="00355BCB" w:rsidRDefault="007C68A4" w:rsidP="007C68A4">
      <w:pPr>
        <w:pStyle w:val="Betarp"/>
        <w:rPr>
          <w:lang w:val="lt-LT"/>
        </w:rPr>
      </w:pPr>
      <w:r w:rsidRPr="00355BCB">
        <w:rPr>
          <w:lang w:val="lt-LT"/>
        </w:rPr>
        <w:t>Buvo pavienių pranešimų apie midriazę, kartu vartojant beta adrenoblokatorius ir adrenaliną (epinefriną).</w:t>
      </w:r>
    </w:p>
    <w:p w14:paraId="5A2A81E1" w14:textId="77777777" w:rsidR="007C68A4" w:rsidRPr="00355BCB" w:rsidRDefault="007C68A4" w:rsidP="007C68A4">
      <w:pPr>
        <w:pStyle w:val="Betarp"/>
        <w:rPr>
          <w:lang w:val="lt-LT"/>
        </w:rPr>
      </w:pPr>
      <w:r w:rsidRPr="00355BCB">
        <w:rPr>
          <w:lang w:val="lt-LT"/>
        </w:rPr>
        <w:t>Jei vartojama beta adrenoblokatorių, gali pasireikšti stipresnė hipertenzinė reakcija po staigaus gydymo klonidinu nutraukimo.</w:t>
      </w:r>
    </w:p>
    <w:p w14:paraId="2BC588A7" w14:textId="77777777" w:rsidR="007C68A4" w:rsidRDefault="007C68A4" w:rsidP="007C68A4">
      <w:pPr>
        <w:pStyle w:val="Betarp"/>
        <w:rPr>
          <w:lang w:val="lt-LT"/>
        </w:rPr>
      </w:pPr>
      <w:r w:rsidRPr="00355BCB">
        <w:rPr>
          <w:lang w:val="lt-LT"/>
        </w:rPr>
        <w:t>Beta adrenoblokatoriai gali stiprinti hipoglikeminį antidiabetinių preparatų poveikį. Beta adrenoblokatoriai gali slėpti hipoglikemijos požymius ir simptomus (žr. 4.4 skyrių).</w:t>
      </w:r>
    </w:p>
    <w:p w14:paraId="5418486E" w14:textId="77777777" w:rsidR="007C68A4" w:rsidRPr="00355BCB" w:rsidRDefault="007C68A4" w:rsidP="007C68A4">
      <w:pPr>
        <w:pStyle w:val="Betarp"/>
        <w:rPr>
          <w:lang w:val="lt-LT"/>
        </w:rPr>
      </w:pPr>
    </w:p>
    <w:p w14:paraId="429F9507" w14:textId="77777777" w:rsidR="007C68A4" w:rsidRPr="00355BCB" w:rsidRDefault="007C68A4" w:rsidP="007C68A4">
      <w:pPr>
        <w:pStyle w:val="Betarp"/>
        <w:keepNext/>
        <w:rPr>
          <w:b/>
          <w:lang w:val="lt-LT"/>
        </w:rPr>
      </w:pPr>
      <w:bookmarkStart w:id="20" w:name="_Toc129243107"/>
      <w:bookmarkStart w:id="21" w:name="_Toc129243232"/>
      <w:r w:rsidRPr="00355BCB">
        <w:rPr>
          <w:b/>
          <w:lang w:val="lt-LT"/>
        </w:rPr>
        <w:t>4.6</w:t>
      </w:r>
      <w:r w:rsidRPr="00355BCB">
        <w:rPr>
          <w:b/>
          <w:lang w:val="lt-LT"/>
        </w:rPr>
        <w:tab/>
        <w:t>Vaisingumas, nėštumo ir žindymo laikotarpis</w:t>
      </w:r>
      <w:bookmarkEnd w:id="20"/>
      <w:bookmarkEnd w:id="21"/>
    </w:p>
    <w:p w14:paraId="7F250B0D" w14:textId="77777777" w:rsidR="007C68A4" w:rsidRPr="00355BCB" w:rsidRDefault="007C68A4" w:rsidP="007C68A4">
      <w:pPr>
        <w:pStyle w:val="Betarp"/>
        <w:keepNext/>
        <w:rPr>
          <w:u w:val="single"/>
          <w:lang w:val="lt-LT"/>
        </w:rPr>
      </w:pPr>
    </w:p>
    <w:p w14:paraId="4B25E5F0" w14:textId="77777777" w:rsidR="007C68A4" w:rsidRPr="00355BCB" w:rsidRDefault="007C68A4" w:rsidP="007C68A4">
      <w:pPr>
        <w:pStyle w:val="Betarp"/>
        <w:keepNext/>
        <w:rPr>
          <w:i/>
          <w:lang w:val="lt-LT"/>
        </w:rPr>
      </w:pPr>
      <w:r w:rsidRPr="00355BCB">
        <w:rPr>
          <w:u w:val="single"/>
          <w:lang w:val="lt-LT"/>
        </w:rPr>
        <w:t>Nėštumas</w:t>
      </w:r>
    </w:p>
    <w:p w14:paraId="07F2F78A" w14:textId="77777777" w:rsidR="007C68A4" w:rsidRPr="00355BCB" w:rsidRDefault="007C68A4" w:rsidP="007C68A4">
      <w:pPr>
        <w:pStyle w:val="Betarp"/>
        <w:keepNext/>
        <w:rPr>
          <w:i/>
          <w:lang w:val="lt-LT"/>
        </w:rPr>
      </w:pPr>
      <w:r w:rsidRPr="00355BCB">
        <w:rPr>
          <w:i/>
          <w:lang w:val="lt-LT"/>
        </w:rPr>
        <w:t>Latanoprostas</w:t>
      </w:r>
    </w:p>
    <w:p w14:paraId="0F0F2A53" w14:textId="77777777" w:rsidR="007C68A4" w:rsidRPr="00355BCB" w:rsidRDefault="007C68A4" w:rsidP="007C68A4">
      <w:pPr>
        <w:pStyle w:val="Betarp"/>
        <w:keepNext/>
        <w:rPr>
          <w:lang w:val="lt-LT"/>
        </w:rPr>
      </w:pPr>
      <w:r w:rsidRPr="00355BCB">
        <w:rPr>
          <w:lang w:val="lt-LT"/>
        </w:rPr>
        <w:t>Reikiamų duomenų apie latanoprosto vartojimą nėštumo metu nėra. Su gyvūnais atlikti tyrimai parodė toksinį poveikį reprodukcijai (žr. 5.3 skyrių). Galimas pavojus žmogui nežinomas.</w:t>
      </w:r>
    </w:p>
    <w:p w14:paraId="53D766AD" w14:textId="77777777" w:rsidR="007C68A4" w:rsidRPr="00355BCB" w:rsidRDefault="007C68A4" w:rsidP="007C68A4">
      <w:pPr>
        <w:pStyle w:val="Betarp"/>
        <w:rPr>
          <w:i/>
          <w:lang w:val="lt-LT"/>
        </w:rPr>
      </w:pPr>
    </w:p>
    <w:p w14:paraId="098AE15A" w14:textId="77777777" w:rsidR="007C68A4" w:rsidRPr="00355BCB" w:rsidRDefault="007C68A4" w:rsidP="007C68A4">
      <w:pPr>
        <w:pStyle w:val="Betarp"/>
        <w:rPr>
          <w:i/>
          <w:lang w:val="lt-LT"/>
        </w:rPr>
      </w:pPr>
      <w:r w:rsidRPr="00355BCB">
        <w:rPr>
          <w:i/>
          <w:lang w:val="lt-LT"/>
        </w:rPr>
        <w:t>Timololis</w:t>
      </w:r>
    </w:p>
    <w:p w14:paraId="2FF3FFC1" w14:textId="77777777" w:rsidR="007C68A4" w:rsidRPr="00355BCB" w:rsidRDefault="007C68A4" w:rsidP="007C68A4">
      <w:pPr>
        <w:pStyle w:val="Betarp"/>
        <w:rPr>
          <w:lang w:val="lt-LT"/>
        </w:rPr>
      </w:pPr>
      <w:r w:rsidRPr="00355BCB">
        <w:rPr>
          <w:lang w:val="lt-LT"/>
        </w:rPr>
        <w:t>Duomenų apie timololio vartojimą nėštumo metu nėra. Timololio nėštumo metu vartoti negalima, išskyrus neabejotinai būtinus atvejus. Informacijos apie sisteminės absorbcijos mažinimą pateikta 4.2 skyriuje.</w:t>
      </w:r>
    </w:p>
    <w:p w14:paraId="3EA76295" w14:textId="77777777" w:rsidR="007C68A4" w:rsidRPr="00355BCB" w:rsidRDefault="007C68A4" w:rsidP="007C68A4">
      <w:pPr>
        <w:pStyle w:val="Betarp"/>
        <w:rPr>
          <w:lang w:val="lt-LT"/>
        </w:rPr>
      </w:pPr>
      <w:r w:rsidRPr="00355BCB">
        <w:rPr>
          <w:lang w:val="lt-LT"/>
        </w:rPr>
        <w:t xml:space="preserve">Epidemiologinių tyrimų metu duomenų apie apsigimimus sukeliantį poveikį negauta, tačiau nustatyta su geriamųjų beta </w:t>
      </w:r>
      <w:r>
        <w:rPr>
          <w:lang w:val="lt-LT"/>
        </w:rPr>
        <w:t>adreno</w:t>
      </w:r>
      <w:r w:rsidRPr="00355BCB">
        <w:rPr>
          <w:lang w:val="lt-LT"/>
        </w:rPr>
        <w:t xml:space="preserve">blokatorių vartojimu susijusi augimo gimdoje sulėtėjimo rizika. Be to, moterų, kurios iki gimdymo vartojo beta </w:t>
      </w:r>
      <w:r>
        <w:rPr>
          <w:lang w:val="lt-LT"/>
        </w:rPr>
        <w:t>adreno</w:t>
      </w:r>
      <w:r w:rsidRPr="00355BCB">
        <w:rPr>
          <w:lang w:val="lt-LT"/>
        </w:rPr>
        <w:t xml:space="preserve">blokatorių, naujagimiams atsirado beta receptorių blokados požymių ir simptomų (pvz., bradikardija, hipotenzija, kvėpavimo sutrikimas ir hipoglikemija). Jei </w:t>
      </w:r>
      <w:r w:rsidRPr="00564A8E">
        <w:rPr>
          <w:noProof/>
          <w:lang w:val="lt-LT"/>
        </w:rPr>
        <w:t>Fixopost</w:t>
      </w:r>
      <w:r w:rsidRPr="00355BCB">
        <w:rPr>
          <w:lang w:val="lt-LT"/>
        </w:rPr>
        <w:t xml:space="preserve"> vartojama iki gimdymo, naujagimį pirmosiomis gyvenimo dienomis būtina atidžiai stebėti.</w:t>
      </w:r>
    </w:p>
    <w:p w14:paraId="367DD54E" w14:textId="77777777" w:rsidR="007C68A4" w:rsidRPr="00355BCB" w:rsidRDefault="007C68A4" w:rsidP="007C68A4">
      <w:pPr>
        <w:pStyle w:val="Betarp"/>
        <w:rPr>
          <w:lang w:val="lt-LT"/>
        </w:rPr>
      </w:pPr>
    </w:p>
    <w:p w14:paraId="146CEFC0" w14:textId="77777777" w:rsidR="007C68A4" w:rsidRPr="00355BCB" w:rsidRDefault="007C68A4" w:rsidP="007C68A4">
      <w:pPr>
        <w:pStyle w:val="Betarp"/>
        <w:rPr>
          <w:lang w:val="lt-LT"/>
        </w:rPr>
      </w:pPr>
      <w:r w:rsidRPr="00355BCB">
        <w:rPr>
          <w:rFonts w:eastAsia="SimSun"/>
          <w:lang w:val="lt-LT"/>
        </w:rPr>
        <w:t xml:space="preserve">Todėl </w:t>
      </w:r>
      <w:r w:rsidRPr="00564A8E">
        <w:rPr>
          <w:noProof/>
          <w:lang w:val="lt-LT"/>
        </w:rPr>
        <w:t>Fixopost</w:t>
      </w:r>
      <w:r w:rsidRPr="00355BCB">
        <w:rPr>
          <w:rFonts w:eastAsia="SimSun"/>
          <w:lang w:val="lt-LT"/>
        </w:rPr>
        <w:t xml:space="preserve"> nėštumo metu vartoti negalima (žr. 5.3 skyrių).</w:t>
      </w:r>
    </w:p>
    <w:p w14:paraId="32364722" w14:textId="77777777" w:rsidR="007C68A4" w:rsidRPr="00355BCB" w:rsidRDefault="007C68A4" w:rsidP="007C68A4">
      <w:pPr>
        <w:pStyle w:val="Betarp"/>
        <w:rPr>
          <w:u w:val="single"/>
          <w:lang w:val="lt-LT"/>
        </w:rPr>
      </w:pPr>
    </w:p>
    <w:p w14:paraId="6753A789" w14:textId="77777777" w:rsidR="007C68A4" w:rsidRPr="00355BCB" w:rsidRDefault="007C68A4" w:rsidP="007C68A4">
      <w:pPr>
        <w:pStyle w:val="Betarp"/>
        <w:rPr>
          <w:u w:val="single"/>
          <w:lang w:val="lt-LT"/>
        </w:rPr>
      </w:pPr>
      <w:r w:rsidRPr="00355BCB">
        <w:rPr>
          <w:u w:val="single"/>
          <w:lang w:val="lt-LT"/>
        </w:rPr>
        <w:t>Žindymas</w:t>
      </w:r>
    </w:p>
    <w:p w14:paraId="0F4F17DA" w14:textId="77777777" w:rsidR="007C68A4" w:rsidRPr="00355BCB" w:rsidRDefault="007C68A4" w:rsidP="007C68A4">
      <w:pPr>
        <w:pStyle w:val="Betarp"/>
        <w:rPr>
          <w:lang w:val="lt-LT"/>
        </w:rPr>
      </w:pPr>
      <w:r w:rsidRPr="00355BCB">
        <w:rPr>
          <w:lang w:val="lt-LT"/>
        </w:rPr>
        <w:t xml:space="preserve">Beta </w:t>
      </w:r>
      <w:r>
        <w:rPr>
          <w:lang w:val="lt-LT"/>
        </w:rPr>
        <w:t>adreno</w:t>
      </w:r>
      <w:r w:rsidRPr="00355BCB">
        <w:rPr>
          <w:lang w:val="lt-LT"/>
        </w:rPr>
        <w:t>blokatoriai išsiskiria į motinos pieną. Tačiau mažai tikėtina, kad vartojant terapines timololio akių lašų dozes motinos piene jo susidarys tiek, kad kūdikiui pasireikštų klinikiniai beta adrenoreceptorių blokados simptomai. Kaip sumažinti sisteminę absorbciją, žr. 4.2 skyrių.</w:t>
      </w:r>
    </w:p>
    <w:p w14:paraId="6852BAF1" w14:textId="77777777" w:rsidR="007C68A4" w:rsidRPr="00355BCB" w:rsidRDefault="007C68A4" w:rsidP="007C68A4">
      <w:pPr>
        <w:pStyle w:val="Betarp"/>
        <w:rPr>
          <w:rFonts w:eastAsia="SimSun"/>
          <w:lang w:val="lt-LT"/>
        </w:rPr>
      </w:pPr>
      <w:r w:rsidRPr="00355BCB">
        <w:rPr>
          <w:rFonts w:eastAsia="SimSun"/>
          <w:lang w:val="lt-LT"/>
        </w:rPr>
        <w:t>Latanoprosto ir jo metabolitų gali išsiskirti į motinos pieną.</w:t>
      </w:r>
    </w:p>
    <w:p w14:paraId="48DAAAF5" w14:textId="77777777" w:rsidR="007C68A4" w:rsidRPr="00355BCB" w:rsidRDefault="007C68A4" w:rsidP="007C68A4">
      <w:pPr>
        <w:pStyle w:val="Betarp"/>
        <w:rPr>
          <w:lang w:val="lt-LT"/>
        </w:rPr>
      </w:pPr>
      <w:r w:rsidRPr="00355BCB">
        <w:rPr>
          <w:rFonts w:eastAsia="SimSun"/>
          <w:lang w:val="lt-LT"/>
        </w:rPr>
        <w:t xml:space="preserve">Todėl </w:t>
      </w:r>
      <w:r w:rsidRPr="00813E20">
        <w:rPr>
          <w:lang w:val="lt-LT"/>
        </w:rPr>
        <w:t>Fixopost</w:t>
      </w:r>
      <w:r w:rsidRPr="00355BCB">
        <w:rPr>
          <w:rFonts w:eastAsia="SimSun"/>
          <w:lang w:val="lt-LT"/>
        </w:rPr>
        <w:t xml:space="preserve"> kūdikį </w:t>
      </w:r>
      <w:r>
        <w:rPr>
          <w:rFonts w:eastAsia="SimSun"/>
          <w:lang w:val="lt-LT"/>
        </w:rPr>
        <w:t>žindančioms</w:t>
      </w:r>
      <w:r w:rsidRPr="0061771D">
        <w:rPr>
          <w:rFonts w:eastAsia="SimSun"/>
          <w:lang w:val="lt-LT"/>
        </w:rPr>
        <w:t xml:space="preserve"> </w:t>
      </w:r>
      <w:r w:rsidRPr="00355BCB">
        <w:rPr>
          <w:rFonts w:eastAsia="SimSun"/>
          <w:lang w:val="lt-LT"/>
        </w:rPr>
        <w:t>moterims vartoti negalima.</w:t>
      </w:r>
    </w:p>
    <w:p w14:paraId="07DD5911" w14:textId="77777777" w:rsidR="007C68A4" w:rsidRPr="00355BCB" w:rsidRDefault="007C68A4" w:rsidP="007C68A4">
      <w:pPr>
        <w:pStyle w:val="Betarp"/>
        <w:rPr>
          <w:u w:val="single"/>
          <w:lang w:val="lt-LT"/>
        </w:rPr>
      </w:pPr>
    </w:p>
    <w:p w14:paraId="51AE8F68" w14:textId="77777777" w:rsidR="007C68A4" w:rsidRPr="00355BCB" w:rsidRDefault="007C68A4" w:rsidP="007C68A4">
      <w:pPr>
        <w:pStyle w:val="Betarp"/>
        <w:rPr>
          <w:u w:val="single"/>
          <w:lang w:val="lt-LT"/>
        </w:rPr>
      </w:pPr>
      <w:r w:rsidRPr="00355BCB">
        <w:rPr>
          <w:u w:val="single"/>
          <w:lang w:val="lt-LT"/>
        </w:rPr>
        <w:t>Vaisingumas</w:t>
      </w:r>
    </w:p>
    <w:p w14:paraId="30C06565" w14:textId="77777777" w:rsidR="007C68A4" w:rsidRPr="00355BCB" w:rsidRDefault="007C68A4" w:rsidP="007C68A4">
      <w:pPr>
        <w:pStyle w:val="Betarp"/>
        <w:rPr>
          <w:rFonts w:eastAsia="SimSun"/>
          <w:lang w:val="lt-LT"/>
        </w:rPr>
      </w:pPr>
      <w:r w:rsidRPr="00355BCB">
        <w:rPr>
          <w:rFonts w:eastAsia="SimSun"/>
          <w:lang w:val="lt-LT"/>
        </w:rPr>
        <w:t>Tyrimų su gyvūnais metu nebuvo nustatyta, kad latanoprostas arba timololis turi kokį nors poveikį patelių arba patinų vaisingumui.</w:t>
      </w:r>
    </w:p>
    <w:p w14:paraId="5FFE9AA6" w14:textId="77777777" w:rsidR="007C68A4" w:rsidRPr="00355BCB" w:rsidRDefault="007C68A4" w:rsidP="007C68A4">
      <w:pPr>
        <w:pStyle w:val="Betarp"/>
        <w:rPr>
          <w:b/>
          <w:lang w:val="lt-LT"/>
        </w:rPr>
      </w:pPr>
    </w:p>
    <w:p w14:paraId="457FACAB" w14:textId="77777777" w:rsidR="007C68A4" w:rsidRPr="00355BCB" w:rsidRDefault="007C68A4" w:rsidP="007C68A4">
      <w:pPr>
        <w:pStyle w:val="Betarp"/>
        <w:rPr>
          <w:b/>
          <w:lang w:val="lt-LT"/>
        </w:rPr>
      </w:pPr>
      <w:bookmarkStart w:id="22" w:name="_Toc129243108"/>
      <w:bookmarkStart w:id="23" w:name="_Toc129243233"/>
      <w:r w:rsidRPr="00355BCB">
        <w:rPr>
          <w:b/>
          <w:lang w:val="lt-LT"/>
        </w:rPr>
        <w:t>4.7</w:t>
      </w:r>
      <w:r w:rsidRPr="00355BCB">
        <w:rPr>
          <w:b/>
          <w:lang w:val="lt-LT"/>
        </w:rPr>
        <w:tab/>
        <w:t>Poveikis gebėjimui vairuoti ir valdyti mechanizmus</w:t>
      </w:r>
      <w:bookmarkEnd w:id="22"/>
      <w:bookmarkEnd w:id="23"/>
    </w:p>
    <w:p w14:paraId="4E0FF835" w14:textId="77777777" w:rsidR="007C68A4" w:rsidRPr="00355BCB" w:rsidRDefault="007C68A4" w:rsidP="007C68A4">
      <w:pPr>
        <w:pStyle w:val="Betarp"/>
        <w:rPr>
          <w:lang w:val="lt-LT"/>
        </w:rPr>
      </w:pPr>
    </w:p>
    <w:p w14:paraId="55B1EC29" w14:textId="4D9F75ED" w:rsidR="007C68A4" w:rsidRPr="00355BCB" w:rsidRDefault="00AE2CAB" w:rsidP="007C68A4">
      <w:pPr>
        <w:pStyle w:val="Betarp"/>
        <w:rPr>
          <w:lang w:val="lt-LT"/>
        </w:rPr>
      </w:pPr>
      <w:r>
        <w:rPr>
          <w:lang w:val="lt-LT"/>
        </w:rPr>
        <w:t xml:space="preserve">Fixopost </w:t>
      </w:r>
      <w:r w:rsidRPr="00AE2CAB">
        <w:rPr>
          <w:lang w:val="lt-LT"/>
        </w:rPr>
        <w:t>gebėjim</w:t>
      </w:r>
      <w:r w:rsidR="00442E37">
        <w:rPr>
          <w:lang w:val="lt-LT"/>
        </w:rPr>
        <w:t>ą</w:t>
      </w:r>
      <w:r w:rsidRPr="00AE2CAB">
        <w:rPr>
          <w:lang w:val="lt-LT"/>
        </w:rPr>
        <w:t xml:space="preserve"> vairuoti ir valdyti mechanizmus</w:t>
      </w:r>
      <w:r w:rsidR="00442E37">
        <w:rPr>
          <w:lang w:val="lt-LT"/>
        </w:rPr>
        <w:t xml:space="preserve"> veikia silpnai</w:t>
      </w:r>
      <w:r>
        <w:rPr>
          <w:lang w:val="lt-LT"/>
        </w:rPr>
        <w:t xml:space="preserve">. </w:t>
      </w:r>
      <w:r w:rsidR="007C68A4" w:rsidRPr="00355BCB">
        <w:rPr>
          <w:lang w:val="lt-LT"/>
        </w:rPr>
        <w:t>Akių lašų vartojimas gali matomą vaizdą laikinai padaryti neryškų. Kol toks poveikis nepraeis, vairuoti ar valdyti mechanizmų negalima.</w:t>
      </w:r>
    </w:p>
    <w:p w14:paraId="25BDB1BE" w14:textId="77777777" w:rsidR="007C68A4" w:rsidRPr="00355BCB" w:rsidRDefault="007C68A4" w:rsidP="007C68A4">
      <w:pPr>
        <w:pStyle w:val="Betarp"/>
        <w:rPr>
          <w:b/>
          <w:lang w:val="lt-LT"/>
        </w:rPr>
      </w:pPr>
    </w:p>
    <w:p w14:paraId="79589F7C" w14:textId="77777777" w:rsidR="007C68A4" w:rsidRPr="00355BCB" w:rsidRDefault="007C68A4" w:rsidP="007C68A4">
      <w:pPr>
        <w:pStyle w:val="Betarp"/>
        <w:rPr>
          <w:b/>
          <w:lang w:val="lt-LT"/>
        </w:rPr>
      </w:pPr>
      <w:bookmarkStart w:id="24" w:name="_Toc129243109"/>
      <w:bookmarkStart w:id="25" w:name="_Toc129243234"/>
      <w:r w:rsidRPr="00355BCB">
        <w:rPr>
          <w:b/>
          <w:lang w:val="lt-LT"/>
        </w:rPr>
        <w:t>4.8</w:t>
      </w:r>
      <w:r w:rsidRPr="00355BCB">
        <w:rPr>
          <w:b/>
          <w:lang w:val="lt-LT"/>
        </w:rPr>
        <w:tab/>
        <w:t>Nepageidaujamas poveikis</w:t>
      </w:r>
      <w:bookmarkEnd w:id="24"/>
      <w:bookmarkEnd w:id="25"/>
    </w:p>
    <w:p w14:paraId="57EB539A" w14:textId="77777777" w:rsidR="007C68A4" w:rsidRPr="00355BCB" w:rsidRDefault="007C68A4" w:rsidP="007C68A4">
      <w:pPr>
        <w:pStyle w:val="Betarp"/>
        <w:rPr>
          <w:lang w:val="lt-LT"/>
        </w:rPr>
      </w:pPr>
    </w:p>
    <w:p w14:paraId="79F32903" w14:textId="77777777" w:rsidR="007C68A4" w:rsidRPr="00355BCB" w:rsidRDefault="007C68A4" w:rsidP="007C68A4">
      <w:pPr>
        <w:pStyle w:val="Betarp"/>
        <w:rPr>
          <w:rFonts w:eastAsia="SimSun"/>
          <w:lang w:val="lt-LT"/>
        </w:rPr>
      </w:pPr>
      <w:r w:rsidRPr="00355BCB">
        <w:rPr>
          <w:lang w:val="lt-LT"/>
        </w:rPr>
        <w:t xml:space="preserve">Dažniausi latanoprosto sukeliamos nepageidaujamos reakcijos susiję su regėjimo sistema. </w:t>
      </w:r>
      <w:r w:rsidRPr="00355BCB">
        <w:rPr>
          <w:rFonts w:eastAsia="SimSun"/>
          <w:lang w:val="lt-LT"/>
        </w:rPr>
        <w:t>Latanoprosto ir timololio derinio pagrindinių tyrimo pratęsimo fazės duomenimis, 16–20</w:t>
      </w:r>
      <w:r w:rsidRPr="0061771D">
        <w:rPr>
          <w:rFonts w:eastAsia="Times New Roman"/>
          <w:lang w:val="lt-LT"/>
        </w:rPr>
        <w:t> </w:t>
      </w:r>
      <w:r w:rsidRPr="00355BCB">
        <w:rPr>
          <w:rFonts w:eastAsia="SimSun"/>
          <w:lang w:val="lt-LT"/>
        </w:rPr>
        <w:sym w:font="Symbol" w:char="F025"/>
      </w:r>
      <w:r w:rsidRPr="00355BCB">
        <w:rPr>
          <w:rFonts w:eastAsia="SimSun"/>
          <w:lang w:val="lt-LT"/>
        </w:rPr>
        <w:t xml:space="preserve"> pacientų padidėjo rainelės pigmentacija, toks poveikis gali išlikti visam laikui. Atvir</w:t>
      </w:r>
      <w:r>
        <w:rPr>
          <w:rFonts w:eastAsia="SimSun"/>
          <w:lang w:val="lt-LT"/>
        </w:rPr>
        <w:t>o</w:t>
      </w:r>
      <w:r w:rsidRPr="00355BCB">
        <w:rPr>
          <w:rFonts w:eastAsia="SimSun"/>
          <w:lang w:val="lt-LT"/>
        </w:rPr>
        <w:t xml:space="preserve"> 5 metų trukmės latanoprosto saugumo tyrim</w:t>
      </w:r>
      <w:r>
        <w:rPr>
          <w:rFonts w:eastAsia="SimSun"/>
          <w:lang w:val="lt-LT"/>
        </w:rPr>
        <w:t>o</w:t>
      </w:r>
      <w:r w:rsidRPr="00355BCB">
        <w:rPr>
          <w:rFonts w:eastAsia="SimSun"/>
          <w:lang w:val="lt-LT"/>
        </w:rPr>
        <w:t xml:space="preserve"> metu rainelės pigmentacija pakito 33</w:t>
      </w:r>
      <w:r w:rsidRPr="0061771D">
        <w:rPr>
          <w:rFonts w:eastAsia="Times New Roman"/>
          <w:lang w:val="lt-LT"/>
        </w:rPr>
        <w:t> </w:t>
      </w:r>
      <w:r w:rsidRPr="00355BCB">
        <w:rPr>
          <w:rFonts w:eastAsia="SimSun"/>
          <w:lang w:val="lt-LT"/>
        </w:rPr>
        <w:sym w:font="Symbol" w:char="F025"/>
      </w:r>
      <w:r w:rsidRPr="00355BCB">
        <w:rPr>
          <w:rFonts w:eastAsia="SimSun"/>
          <w:lang w:val="lt-LT"/>
        </w:rPr>
        <w:t xml:space="preserve"> tiriamųjų (žr.</w:t>
      </w:r>
      <w:r w:rsidRPr="0061771D">
        <w:rPr>
          <w:rFonts w:eastAsia="Times New Roman"/>
          <w:lang w:val="lt-LT"/>
        </w:rPr>
        <w:t> </w:t>
      </w:r>
      <w:r w:rsidRPr="00355BCB">
        <w:rPr>
          <w:rFonts w:eastAsia="SimSun"/>
          <w:lang w:val="lt-LT"/>
        </w:rPr>
        <w:t>4.4 skyrių). Kitokios nepageidaujamos akių reakcijos paprastai būna laikinos ir pasireiškia lašinant dozę. Sunkiausia nepageidaujama timololio sukelta reakcija yra sisteminio pobūdžio, įskaitant bradikardiją, aritmiją, stazinį širdies nepakankamumą, bronchų spazmą ir alergines reakcijas.</w:t>
      </w:r>
    </w:p>
    <w:p w14:paraId="007951C7" w14:textId="77777777" w:rsidR="007C68A4" w:rsidRPr="00355BCB" w:rsidRDefault="007C68A4" w:rsidP="007C68A4">
      <w:pPr>
        <w:pStyle w:val="Betarp"/>
        <w:rPr>
          <w:lang w:val="lt-LT"/>
        </w:rPr>
      </w:pPr>
      <w:r w:rsidRPr="00355BCB">
        <w:rPr>
          <w:rFonts w:eastAsia="SimSun"/>
          <w:lang w:val="lt-LT"/>
        </w:rPr>
        <w:t xml:space="preserve">Timololio, kaip ir kitų lokaliai vartojamų oftalmologinių vaistinių preparatų, absorbuojama į sisteminę kraujotaką. </w:t>
      </w:r>
      <w:r w:rsidRPr="00355BCB">
        <w:rPr>
          <w:lang w:val="lt-LT"/>
        </w:rPr>
        <w:t xml:space="preserve">Gali atsirasti toks pat nepageidaujamas poveikis, koks pasireiškia vartojant sisteminio poveikio beta </w:t>
      </w:r>
      <w:r>
        <w:rPr>
          <w:lang w:val="lt-LT"/>
        </w:rPr>
        <w:t>adreno</w:t>
      </w:r>
      <w:r w:rsidRPr="00355BCB">
        <w:rPr>
          <w:lang w:val="lt-LT"/>
        </w:rPr>
        <w:t>blokatorių. Sisteminių nepageidaujamų  reakcijų į vaistinį preparatą po lokalaus oftalmologinių preparatų pavartojimo atsiranda rečiau nei po sisteminio pavartojimo. Išvardytos nepageidaujamos reakcijos apima ir reakcijas, pasireiškiančias vartojant oftalmologinių beta blokatorių klasės preparatų.</w:t>
      </w:r>
    </w:p>
    <w:p w14:paraId="4942F22B" w14:textId="77777777" w:rsidR="007C68A4" w:rsidRPr="00355BCB" w:rsidRDefault="007C68A4" w:rsidP="007C68A4">
      <w:pPr>
        <w:pStyle w:val="Betarp"/>
        <w:rPr>
          <w:rFonts w:eastAsia="SimSun"/>
          <w:lang w:val="lt-LT"/>
        </w:rPr>
      </w:pPr>
      <w:r w:rsidRPr="00355BCB">
        <w:rPr>
          <w:rFonts w:eastAsia="SimSun"/>
          <w:lang w:val="lt-LT"/>
        </w:rPr>
        <w:t>Su gydymu susijusios nepageidaujamos reakcijos, stebėtos klinikinių latanoprosto ir timololio derinio tyrimų metu, išvardytos toliau.</w:t>
      </w:r>
    </w:p>
    <w:p w14:paraId="28514247" w14:textId="77777777" w:rsidR="007C68A4" w:rsidRPr="00355BCB" w:rsidRDefault="007C68A4" w:rsidP="007C68A4">
      <w:pPr>
        <w:pStyle w:val="Betarp"/>
        <w:rPr>
          <w:rFonts w:eastAsia="SimSun"/>
          <w:lang w:val="lt-LT"/>
        </w:rPr>
      </w:pPr>
    </w:p>
    <w:p w14:paraId="506856E3" w14:textId="77777777" w:rsidR="007C68A4" w:rsidRDefault="007C68A4" w:rsidP="007C68A4">
      <w:pPr>
        <w:pStyle w:val="Betarp"/>
        <w:rPr>
          <w:rFonts w:eastAsia="Times New Roman"/>
          <w:snapToGrid w:val="0"/>
          <w:lang w:val="lt-LT"/>
        </w:rPr>
      </w:pPr>
      <w:r w:rsidRPr="00355BCB">
        <w:rPr>
          <w:rFonts w:eastAsia="Times New Roman"/>
          <w:snapToGrid w:val="0"/>
          <w:lang w:val="lt-LT"/>
        </w:rPr>
        <w:t>Nepageidaujamo poveikio dažnis apibūdinamas taip: labai dažnas (≥ 1/10), dažnas (nuo ≥ 1/100 iki &lt; 1/10), nedažnas (nuo ≥ 1/1000 iki &lt; 1/100), retas (nuo ≥ 1/10</w:t>
      </w:r>
      <w:r>
        <w:rPr>
          <w:rFonts w:eastAsia="Times New Roman"/>
          <w:snapToGrid w:val="0"/>
          <w:lang w:val="lt-LT"/>
        </w:rPr>
        <w:t xml:space="preserve"> </w:t>
      </w:r>
      <w:r w:rsidRPr="00355BCB">
        <w:rPr>
          <w:rFonts w:eastAsia="Times New Roman"/>
          <w:snapToGrid w:val="0"/>
          <w:lang w:val="lt-LT"/>
        </w:rPr>
        <w:t>000 iki &lt; 1/1000),</w:t>
      </w:r>
    </w:p>
    <w:p w14:paraId="4DDA2C0A" w14:textId="77777777" w:rsidR="007C68A4" w:rsidRPr="00355BCB" w:rsidRDefault="007C68A4" w:rsidP="007C68A4">
      <w:pPr>
        <w:pStyle w:val="Betarp"/>
        <w:rPr>
          <w:rFonts w:eastAsia="Times New Roman"/>
          <w:snapToGrid w:val="0"/>
          <w:lang w:val="lt-LT"/>
        </w:rPr>
      </w:pPr>
      <w:r w:rsidRPr="00355BCB">
        <w:rPr>
          <w:rFonts w:eastAsia="Times New Roman"/>
          <w:snapToGrid w:val="0"/>
          <w:lang w:val="lt-LT"/>
        </w:rPr>
        <w:t xml:space="preserve"> labai retas (&lt; 1/10</w:t>
      </w:r>
      <w:r>
        <w:rPr>
          <w:rFonts w:eastAsia="Times New Roman"/>
          <w:snapToGrid w:val="0"/>
          <w:lang w:val="lt-LT"/>
        </w:rPr>
        <w:t xml:space="preserve"> </w:t>
      </w:r>
      <w:r w:rsidRPr="00355BCB">
        <w:rPr>
          <w:rFonts w:eastAsia="Times New Roman"/>
          <w:snapToGrid w:val="0"/>
          <w:lang w:val="lt-LT"/>
        </w:rPr>
        <w:t>000) ir nežinomas (negali būti apskaičiuotas pagal turimus duomenis).</w:t>
      </w:r>
    </w:p>
    <w:p w14:paraId="45D852D9" w14:textId="77777777" w:rsidR="007C68A4" w:rsidRPr="00355BCB" w:rsidRDefault="007C68A4" w:rsidP="007C68A4">
      <w:pPr>
        <w:pStyle w:val="Betarp"/>
        <w:rPr>
          <w:rFonts w:eastAsia="Times New Roman"/>
          <w:snapToGrid w:val="0"/>
          <w:u w:val="single"/>
          <w:lang w:val="lt-LT"/>
        </w:rPr>
      </w:pPr>
    </w:p>
    <w:p w14:paraId="16EF3928" w14:textId="77777777" w:rsidR="007C68A4" w:rsidRPr="00355BCB" w:rsidRDefault="007C68A4" w:rsidP="007C68A4">
      <w:pPr>
        <w:pStyle w:val="BTEMEASMCA"/>
        <w:rPr>
          <w:u w:val="single"/>
        </w:rPr>
      </w:pPr>
      <w:r w:rsidRPr="00355BCB">
        <w:rPr>
          <w:u w:val="single"/>
        </w:rPr>
        <w:t>1 lentelė: Nepageidaujamos reakcijos, stebėtos klinikinių tyrimų metu</w:t>
      </w:r>
    </w:p>
    <w:p w14:paraId="727083B4" w14:textId="77777777" w:rsidR="007C68A4" w:rsidRPr="00355BCB" w:rsidRDefault="007C68A4" w:rsidP="007C68A4">
      <w:pPr>
        <w:pStyle w:val="BTEMEASMCA"/>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270"/>
        <w:gridCol w:w="2266"/>
        <w:gridCol w:w="2270"/>
      </w:tblGrid>
      <w:tr w:rsidR="007C68A4" w:rsidRPr="00355BCB" w14:paraId="34B7333A" w14:textId="77777777" w:rsidTr="00AE2CAB">
        <w:tc>
          <w:tcPr>
            <w:tcW w:w="2302" w:type="dxa"/>
            <w:shd w:val="clear" w:color="auto" w:fill="auto"/>
          </w:tcPr>
          <w:p w14:paraId="617977DD" w14:textId="77777777" w:rsidR="007C68A4" w:rsidRPr="00355BCB" w:rsidRDefault="007C68A4" w:rsidP="00AE2CAB">
            <w:pPr>
              <w:pStyle w:val="Betarp"/>
              <w:rPr>
                <w:b/>
                <w:lang w:val="lt-LT"/>
              </w:rPr>
            </w:pPr>
            <w:r w:rsidRPr="00355BCB">
              <w:rPr>
                <w:b/>
                <w:lang w:val="lt-LT"/>
              </w:rPr>
              <w:t>Organų sistemų klasės</w:t>
            </w:r>
          </w:p>
        </w:tc>
        <w:tc>
          <w:tcPr>
            <w:tcW w:w="2303" w:type="dxa"/>
            <w:shd w:val="clear" w:color="auto" w:fill="auto"/>
          </w:tcPr>
          <w:p w14:paraId="0BF853A6" w14:textId="77777777" w:rsidR="007C68A4" w:rsidRPr="00355BCB" w:rsidRDefault="007C68A4" w:rsidP="00AE2CAB">
            <w:pPr>
              <w:pStyle w:val="Betarp"/>
              <w:rPr>
                <w:b/>
                <w:lang w:val="lt-LT"/>
              </w:rPr>
            </w:pPr>
            <w:r w:rsidRPr="00355BCB">
              <w:rPr>
                <w:b/>
                <w:lang w:val="lt-LT"/>
              </w:rPr>
              <w:t xml:space="preserve">Labai dažnas </w:t>
            </w:r>
            <w:r w:rsidRPr="00355BCB">
              <w:rPr>
                <w:rFonts w:eastAsia="Times New Roman"/>
                <w:b/>
                <w:snapToGrid w:val="0"/>
                <w:lang w:val="lt-LT"/>
              </w:rPr>
              <w:t>(≥ 1/10)</w:t>
            </w:r>
          </w:p>
        </w:tc>
        <w:tc>
          <w:tcPr>
            <w:tcW w:w="2303" w:type="dxa"/>
            <w:shd w:val="clear" w:color="auto" w:fill="auto"/>
          </w:tcPr>
          <w:p w14:paraId="50ADAC2B" w14:textId="77777777" w:rsidR="007C68A4" w:rsidRPr="00355BCB" w:rsidRDefault="007C68A4" w:rsidP="00AE2CAB">
            <w:pPr>
              <w:pStyle w:val="Betarp"/>
              <w:rPr>
                <w:b/>
                <w:lang w:val="lt-LT"/>
              </w:rPr>
            </w:pPr>
            <w:r w:rsidRPr="00355BCB">
              <w:rPr>
                <w:b/>
                <w:lang w:val="lt-LT"/>
              </w:rPr>
              <w:t xml:space="preserve">Dažnas </w:t>
            </w:r>
            <w:r w:rsidRPr="00355BCB">
              <w:rPr>
                <w:rFonts w:eastAsia="Times New Roman"/>
                <w:b/>
                <w:snapToGrid w:val="0"/>
                <w:lang w:val="lt-LT"/>
              </w:rPr>
              <w:t>(nuo ≥ 1/100 iki &lt; 1/10)</w:t>
            </w:r>
          </w:p>
        </w:tc>
        <w:tc>
          <w:tcPr>
            <w:tcW w:w="2303" w:type="dxa"/>
            <w:shd w:val="clear" w:color="auto" w:fill="auto"/>
          </w:tcPr>
          <w:p w14:paraId="31B2D58C" w14:textId="77777777" w:rsidR="007C68A4" w:rsidRPr="00355BCB" w:rsidRDefault="007C68A4" w:rsidP="00AE2CAB">
            <w:pPr>
              <w:pStyle w:val="Betarp"/>
              <w:rPr>
                <w:b/>
                <w:lang w:val="lt-LT"/>
              </w:rPr>
            </w:pPr>
            <w:r w:rsidRPr="00355BCB">
              <w:rPr>
                <w:rFonts w:eastAsia="Times New Roman"/>
                <w:b/>
                <w:snapToGrid w:val="0"/>
                <w:lang w:val="lt-LT"/>
              </w:rPr>
              <w:t>Nedažnas (nuo ≥ 1/1000 iki &lt; 1/100)</w:t>
            </w:r>
          </w:p>
        </w:tc>
      </w:tr>
      <w:tr w:rsidR="007C68A4" w:rsidRPr="00355BCB" w14:paraId="53E37FCE" w14:textId="77777777" w:rsidTr="00AE2CAB">
        <w:tc>
          <w:tcPr>
            <w:tcW w:w="2302" w:type="dxa"/>
            <w:shd w:val="clear" w:color="auto" w:fill="auto"/>
          </w:tcPr>
          <w:p w14:paraId="733509F7" w14:textId="77777777" w:rsidR="007C68A4" w:rsidRPr="00355BCB" w:rsidRDefault="007C68A4" w:rsidP="00AE2CAB">
            <w:pPr>
              <w:pStyle w:val="Betarp"/>
              <w:rPr>
                <w:lang w:val="lt-LT"/>
              </w:rPr>
            </w:pPr>
            <w:r w:rsidRPr="00355BCB">
              <w:rPr>
                <w:lang w:val="lt-LT"/>
              </w:rPr>
              <w:t>Nervų sistemos sutrikimai</w:t>
            </w:r>
          </w:p>
        </w:tc>
        <w:tc>
          <w:tcPr>
            <w:tcW w:w="2303" w:type="dxa"/>
            <w:shd w:val="clear" w:color="auto" w:fill="auto"/>
          </w:tcPr>
          <w:p w14:paraId="54CC3706" w14:textId="77777777" w:rsidR="007C68A4" w:rsidRPr="00355BCB" w:rsidRDefault="007C68A4" w:rsidP="00AE2CAB">
            <w:pPr>
              <w:pStyle w:val="Betarp"/>
              <w:rPr>
                <w:lang w:val="lt-LT"/>
              </w:rPr>
            </w:pPr>
          </w:p>
        </w:tc>
        <w:tc>
          <w:tcPr>
            <w:tcW w:w="2303" w:type="dxa"/>
            <w:shd w:val="clear" w:color="auto" w:fill="auto"/>
          </w:tcPr>
          <w:p w14:paraId="3967C968" w14:textId="77777777" w:rsidR="007C68A4" w:rsidRPr="00355BCB" w:rsidRDefault="007C68A4" w:rsidP="00AE2CAB">
            <w:pPr>
              <w:pStyle w:val="Betarp"/>
              <w:rPr>
                <w:lang w:val="lt-LT"/>
              </w:rPr>
            </w:pPr>
          </w:p>
        </w:tc>
        <w:tc>
          <w:tcPr>
            <w:tcW w:w="2303" w:type="dxa"/>
            <w:shd w:val="clear" w:color="auto" w:fill="auto"/>
          </w:tcPr>
          <w:p w14:paraId="5DA667A8" w14:textId="77777777" w:rsidR="007C68A4" w:rsidRPr="00355BCB" w:rsidRDefault="007C68A4" w:rsidP="00AE2CAB">
            <w:pPr>
              <w:pStyle w:val="Betarp"/>
              <w:rPr>
                <w:lang w:val="lt-LT"/>
              </w:rPr>
            </w:pPr>
            <w:r w:rsidRPr="00355BCB">
              <w:rPr>
                <w:lang w:val="lt-LT"/>
              </w:rPr>
              <w:t>Galvos skausmas</w:t>
            </w:r>
          </w:p>
        </w:tc>
      </w:tr>
      <w:tr w:rsidR="007C68A4" w:rsidRPr="004D7BC6" w14:paraId="2D6AC10E" w14:textId="77777777" w:rsidTr="00AE2CAB">
        <w:tc>
          <w:tcPr>
            <w:tcW w:w="2302" w:type="dxa"/>
            <w:shd w:val="clear" w:color="auto" w:fill="auto"/>
          </w:tcPr>
          <w:p w14:paraId="59AAF1A1" w14:textId="77777777" w:rsidR="007C68A4" w:rsidRPr="00355BCB" w:rsidRDefault="007C68A4" w:rsidP="00AE2CAB">
            <w:pPr>
              <w:pStyle w:val="Betarp"/>
              <w:rPr>
                <w:lang w:val="lt-LT"/>
              </w:rPr>
            </w:pPr>
            <w:r w:rsidRPr="00355BCB">
              <w:rPr>
                <w:lang w:val="lt-LT"/>
              </w:rPr>
              <w:t>Akių sutrikimai</w:t>
            </w:r>
          </w:p>
        </w:tc>
        <w:tc>
          <w:tcPr>
            <w:tcW w:w="2303" w:type="dxa"/>
            <w:shd w:val="clear" w:color="auto" w:fill="auto"/>
          </w:tcPr>
          <w:p w14:paraId="0E0487A1" w14:textId="77777777" w:rsidR="007C68A4" w:rsidRPr="00355BCB" w:rsidRDefault="007C68A4" w:rsidP="00AE2CAB">
            <w:pPr>
              <w:pStyle w:val="Betarp"/>
              <w:rPr>
                <w:lang w:val="lt-LT"/>
              </w:rPr>
            </w:pPr>
            <w:r w:rsidRPr="00355BCB">
              <w:rPr>
                <w:lang w:val="lt-LT"/>
              </w:rPr>
              <w:t>Rainelės pigmentacijos padidėjimas</w:t>
            </w:r>
          </w:p>
        </w:tc>
        <w:tc>
          <w:tcPr>
            <w:tcW w:w="2303" w:type="dxa"/>
            <w:shd w:val="clear" w:color="auto" w:fill="auto"/>
          </w:tcPr>
          <w:p w14:paraId="5ED3F2AB" w14:textId="1EDCBD9B" w:rsidR="007C68A4" w:rsidRPr="00355BCB" w:rsidRDefault="007C68A4" w:rsidP="00AE2CAB">
            <w:pPr>
              <w:pStyle w:val="Betarp"/>
              <w:rPr>
                <w:lang w:val="lt-LT"/>
              </w:rPr>
            </w:pPr>
            <w:r w:rsidRPr="00355BCB">
              <w:rPr>
                <w:lang w:val="lt-LT"/>
              </w:rPr>
              <w:t>Akies skausmas, akių sudirginimas (įskaitant gėlimą, deginimą</w:t>
            </w:r>
            <w:r w:rsidR="00AE2CAB">
              <w:rPr>
                <w:lang w:val="lt-LT"/>
              </w:rPr>
              <w:t>,</w:t>
            </w:r>
            <w:r w:rsidR="00C033C0">
              <w:rPr>
                <w:lang w:val="lt-LT"/>
              </w:rPr>
              <w:t xml:space="preserve"> </w:t>
            </w:r>
            <w:r w:rsidRPr="00355BCB">
              <w:rPr>
                <w:lang w:val="lt-LT"/>
              </w:rPr>
              <w:t>niežėjimą, svetimkūnio pojūtį)</w:t>
            </w:r>
          </w:p>
        </w:tc>
        <w:tc>
          <w:tcPr>
            <w:tcW w:w="2303" w:type="dxa"/>
            <w:shd w:val="clear" w:color="auto" w:fill="auto"/>
          </w:tcPr>
          <w:p w14:paraId="04117965" w14:textId="77777777" w:rsidR="007C68A4" w:rsidRPr="00355BCB" w:rsidRDefault="007C68A4" w:rsidP="00AE2CAB">
            <w:pPr>
              <w:pStyle w:val="Betarp"/>
              <w:rPr>
                <w:lang w:val="lt-LT"/>
              </w:rPr>
            </w:pPr>
            <w:r w:rsidRPr="00355BCB">
              <w:rPr>
                <w:lang w:val="lt-LT"/>
              </w:rPr>
              <w:t>Ragenos sutrikimai, konjuktyvitas, blefaritas, akies hiperemija, neryškus matymas, ašarojimo sustiprėjimas</w:t>
            </w:r>
          </w:p>
        </w:tc>
      </w:tr>
      <w:tr w:rsidR="007C68A4" w:rsidRPr="00355BCB" w14:paraId="07472B3B" w14:textId="77777777" w:rsidTr="00AE2CAB">
        <w:tc>
          <w:tcPr>
            <w:tcW w:w="2302" w:type="dxa"/>
            <w:shd w:val="clear" w:color="auto" w:fill="auto"/>
          </w:tcPr>
          <w:p w14:paraId="737CF3C0" w14:textId="77777777" w:rsidR="007C68A4" w:rsidRPr="00355BCB" w:rsidRDefault="007C68A4" w:rsidP="00AE2CAB">
            <w:pPr>
              <w:pStyle w:val="Betarp"/>
              <w:rPr>
                <w:lang w:val="lt-LT"/>
              </w:rPr>
            </w:pPr>
            <w:r w:rsidRPr="00355BCB">
              <w:rPr>
                <w:lang w:val="lt-LT"/>
              </w:rPr>
              <w:t>Odos ir poodinio audinio sutrikimai</w:t>
            </w:r>
          </w:p>
        </w:tc>
        <w:tc>
          <w:tcPr>
            <w:tcW w:w="2303" w:type="dxa"/>
            <w:shd w:val="clear" w:color="auto" w:fill="auto"/>
          </w:tcPr>
          <w:p w14:paraId="1B9FF966" w14:textId="77777777" w:rsidR="007C68A4" w:rsidRPr="00355BCB" w:rsidRDefault="007C68A4" w:rsidP="00AE2CAB">
            <w:pPr>
              <w:pStyle w:val="Betarp"/>
              <w:rPr>
                <w:lang w:val="lt-LT"/>
              </w:rPr>
            </w:pPr>
          </w:p>
        </w:tc>
        <w:tc>
          <w:tcPr>
            <w:tcW w:w="2303" w:type="dxa"/>
            <w:shd w:val="clear" w:color="auto" w:fill="auto"/>
          </w:tcPr>
          <w:p w14:paraId="632F8037" w14:textId="77777777" w:rsidR="007C68A4" w:rsidRPr="00355BCB" w:rsidRDefault="007C68A4" w:rsidP="00AE2CAB">
            <w:pPr>
              <w:pStyle w:val="Betarp"/>
              <w:rPr>
                <w:lang w:val="lt-LT"/>
              </w:rPr>
            </w:pPr>
          </w:p>
        </w:tc>
        <w:tc>
          <w:tcPr>
            <w:tcW w:w="2303" w:type="dxa"/>
            <w:shd w:val="clear" w:color="auto" w:fill="auto"/>
          </w:tcPr>
          <w:p w14:paraId="3056A6BB" w14:textId="77777777" w:rsidR="007C68A4" w:rsidRPr="00355BCB" w:rsidRDefault="007C68A4" w:rsidP="00AE2CAB">
            <w:pPr>
              <w:pStyle w:val="Betarp"/>
              <w:rPr>
                <w:lang w:val="lt-LT"/>
              </w:rPr>
            </w:pPr>
            <w:r w:rsidRPr="00355BCB">
              <w:rPr>
                <w:lang w:val="lt-LT"/>
              </w:rPr>
              <w:t>Odos išbėrimas, niežėjimas</w:t>
            </w:r>
          </w:p>
        </w:tc>
      </w:tr>
    </w:tbl>
    <w:p w14:paraId="50521AFF" w14:textId="77777777" w:rsidR="007C68A4" w:rsidRPr="00355BCB" w:rsidRDefault="007C68A4" w:rsidP="007C68A4">
      <w:pPr>
        <w:pStyle w:val="Betarp"/>
        <w:rPr>
          <w:lang w:val="lt-LT"/>
        </w:rPr>
      </w:pPr>
    </w:p>
    <w:p w14:paraId="78E29B0D" w14:textId="77777777" w:rsidR="007C68A4" w:rsidRPr="00355BCB" w:rsidRDefault="007C68A4" w:rsidP="007C68A4">
      <w:pPr>
        <w:pStyle w:val="Betarp"/>
        <w:rPr>
          <w:lang w:val="lt-LT"/>
        </w:rPr>
      </w:pPr>
      <w:r w:rsidRPr="00355BCB">
        <w:rPr>
          <w:lang w:val="lt-LT"/>
        </w:rPr>
        <w:t xml:space="preserve">Klinikinių tyrimų metu bei gavus spontaninių pranešimų po </w:t>
      </w:r>
      <w:r>
        <w:rPr>
          <w:lang w:val="lt-LT"/>
        </w:rPr>
        <w:t xml:space="preserve">vaistinio </w:t>
      </w:r>
      <w:r w:rsidRPr="00355BCB">
        <w:rPr>
          <w:lang w:val="lt-LT"/>
        </w:rPr>
        <w:t xml:space="preserve">preparato pasirodymo rinkoje ir peržiūrėjus mokslinę literatūrą gauta duomenų apie papildomus nepageidaujamus reiškinius, specifinius atskirai </w:t>
      </w:r>
      <w:r w:rsidRPr="00564A8E">
        <w:rPr>
          <w:noProof/>
          <w:lang w:val="lt-LT"/>
        </w:rPr>
        <w:t>Fixopost</w:t>
      </w:r>
      <w:r w:rsidRPr="00355BCB">
        <w:rPr>
          <w:lang w:val="lt-LT"/>
        </w:rPr>
        <w:t xml:space="preserve"> medžiagai.</w:t>
      </w:r>
    </w:p>
    <w:p w14:paraId="28632993" w14:textId="77777777" w:rsidR="007C68A4" w:rsidRPr="00355BCB" w:rsidRDefault="007C68A4" w:rsidP="007C68A4">
      <w:pPr>
        <w:pStyle w:val="Betarp"/>
        <w:rPr>
          <w:u w:val="single"/>
          <w:lang w:val="lt-LT"/>
        </w:rPr>
      </w:pPr>
    </w:p>
    <w:p w14:paraId="7F3EBCF2" w14:textId="77777777" w:rsidR="007C68A4" w:rsidRPr="00355BCB" w:rsidRDefault="007C68A4" w:rsidP="007C68A4">
      <w:pPr>
        <w:pStyle w:val="Betarp"/>
        <w:rPr>
          <w:u w:val="single"/>
          <w:lang w:val="lt-LT"/>
        </w:rPr>
      </w:pPr>
      <w:r w:rsidRPr="00355BCB">
        <w:rPr>
          <w:u w:val="single"/>
          <w:lang w:val="lt-LT"/>
        </w:rPr>
        <w:t>Latanoprostui būdingos reakcijos</w:t>
      </w:r>
    </w:p>
    <w:p w14:paraId="24E39A3C" w14:textId="77777777" w:rsidR="007C68A4" w:rsidRPr="00355BCB" w:rsidRDefault="007C68A4" w:rsidP="007C68A4">
      <w:pPr>
        <w:pStyle w:val="Betarp"/>
        <w:rPr>
          <w:b/>
          <w:i/>
          <w:lang w:val="lt-LT"/>
        </w:rPr>
      </w:pPr>
    </w:p>
    <w:p w14:paraId="4AA0AF43" w14:textId="77777777" w:rsidR="007C68A4" w:rsidRPr="00355BCB" w:rsidRDefault="007C68A4" w:rsidP="007C68A4">
      <w:pPr>
        <w:pStyle w:val="Betarp"/>
        <w:rPr>
          <w:b/>
          <w:lang w:val="lt-LT"/>
        </w:rPr>
      </w:pPr>
      <w:r w:rsidRPr="00355BCB">
        <w:rPr>
          <w:b/>
          <w:lang w:val="lt-LT"/>
        </w:rPr>
        <w:t>2 lentelė: Nepageidaujamos reakcijos, latanoprost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4539"/>
      </w:tblGrid>
      <w:tr w:rsidR="007C68A4" w:rsidRPr="00355BCB" w14:paraId="35433C69" w14:textId="77777777" w:rsidTr="00AE2CAB">
        <w:tc>
          <w:tcPr>
            <w:tcW w:w="4605" w:type="dxa"/>
            <w:shd w:val="clear" w:color="auto" w:fill="auto"/>
          </w:tcPr>
          <w:p w14:paraId="1170716A" w14:textId="77777777" w:rsidR="007C68A4" w:rsidRPr="00355BCB" w:rsidRDefault="007C68A4" w:rsidP="00AE2CAB">
            <w:pPr>
              <w:pStyle w:val="Betarp"/>
              <w:rPr>
                <w:i/>
                <w:lang w:val="lt-LT"/>
              </w:rPr>
            </w:pPr>
            <w:r w:rsidRPr="00355BCB">
              <w:rPr>
                <w:b/>
                <w:lang w:val="lt-LT"/>
              </w:rPr>
              <w:t>Organų sistemų klasės</w:t>
            </w:r>
          </w:p>
        </w:tc>
        <w:tc>
          <w:tcPr>
            <w:tcW w:w="4606" w:type="dxa"/>
            <w:shd w:val="clear" w:color="auto" w:fill="auto"/>
          </w:tcPr>
          <w:p w14:paraId="21BB9B58" w14:textId="77777777" w:rsidR="007C68A4" w:rsidRPr="00355BCB" w:rsidRDefault="007C68A4" w:rsidP="00AE2CAB">
            <w:pPr>
              <w:pStyle w:val="Betarp"/>
              <w:rPr>
                <w:b/>
                <w:lang w:val="lt-LT"/>
              </w:rPr>
            </w:pPr>
            <w:r w:rsidRPr="00355BCB">
              <w:rPr>
                <w:b/>
                <w:lang w:val="lt-LT"/>
              </w:rPr>
              <w:t>Nepageidaujamos reakcijos</w:t>
            </w:r>
          </w:p>
        </w:tc>
      </w:tr>
      <w:tr w:rsidR="007C68A4" w:rsidRPr="00355BCB" w14:paraId="0281F2F3" w14:textId="77777777" w:rsidTr="00AE2CAB">
        <w:tc>
          <w:tcPr>
            <w:tcW w:w="4605" w:type="dxa"/>
            <w:shd w:val="clear" w:color="auto" w:fill="auto"/>
          </w:tcPr>
          <w:p w14:paraId="6F715FE2" w14:textId="77777777" w:rsidR="007C68A4" w:rsidRPr="00355BCB" w:rsidRDefault="007C68A4" w:rsidP="00AE2CAB">
            <w:pPr>
              <w:pStyle w:val="Betarp"/>
              <w:rPr>
                <w:lang w:val="lt-LT"/>
              </w:rPr>
            </w:pPr>
            <w:r w:rsidRPr="00355BCB">
              <w:rPr>
                <w:noProof/>
                <w:lang w:val="lt-LT"/>
              </w:rPr>
              <w:t>Infekcijos ir infestacijos</w:t>
            </w:r>
          </w:p>
        </w:tc>
        <w:tc>
          <w:tcPr>
            <w:tcW w:w="4606" w:type="dxa"/>
            <w:shd w:val="clear" w:color="auto" w:fill="auto"/>
          </w:tcPr>
          <w:p w14:paraId="6B7855D6" w14:textId="77777777" w:rsidR="007C68A4" w:rsidRPr="00355BCB" w:rsidRDefault="007C68A4" w:rsidP="00AE2CAB">
            <w:pPr>
              <w:pStyle w:val="Betarp"/>
              <w:rPr>
                <w:lang w:val="lt-LT"/>
              </w:rPr>
            </w:pPr>
            <w:r w:rsidRPr="00355BCB">
              <w:rPr>
                <w:rFonts w:eastAsia="SimSun"/>
                <w:lang w:val="lt-LT"/>
              </w:rPr>
              <w:t>Herpetini</w:t>
            </w:r>
            <w:r>
              <w:rPr>
                <w:rFonts w:eastAsia="SimSun"/>
                <w:lang w:val="lt-LT"/>
              </w:rPr>
              <w:t>s</w:t>
            </w:r>
            <w:r w:rsidRPr="00355BCB">
              <w:rPr>
                <w:rFonts w:eastAsia="SimSun"/>
                <w:lang w:val="lt-LT"/>
              </w:rPr>
              <w:t xml:space="preserve"> keratitas</w:t>
            </w:r>
          </w:p>
        </w:tc>
      </w:tr>
      <w:tr w:rsidR="007C68A4" w:rsidRPr="00355BCB" w14:paraId="6C408B38" w14:textId="77777777" w:rsidTr="00AE2CAB">
        <w:tc>
          <w:tcPr>
            <w:tcW w:w="4605" w:type="dxa"/>
            <w:shd w:val="clear" w:color="auto" w:fill="auto"/>
          </w:tcPr>
          <w:p w14:paraId="4E51FFA9" w14:textId="77777777" w:rsidR="007C68A4" w:rsidRPr="00355BCB" w:rsidRDefault="007C68A4" w:rsidP="00AE2CAB">
            <w:pPr>
              <w:pStyle w:val="Betarp"/>
              <w:rPr>
                <w:lang w:val="lt-LT"/>
              </w:rPr>
            </w:pPr>
            <w:r w:rsidRPr="00355BCB">
              <w:rPr>
                <w:lang w:val="lt-LT"/>
              </w:rPr>
              <w:t>Nervų sistemos sutrikimai</w:t>
            </w:r>
          </w:p>
        </w:tc>
        <w:tc>
          <w:tcPr>
            <w:tcW w:w="4606" w:type="dxa"/>
            <w:shd w:val="clear" w:color="auto" w:fill="auto"/>
          </w:tcPr>
          <w:p w14:paraId="3AC9D6C1" w14:textId="77777777" w:rsidR="007C68A4" w:rsidRPr="00355BCB" w:rsidRDefault="007C68A4" w:rsidP="00AE2CAB">
            <w:pPr>
              <w:pStyle w:val="Betarp"/>
              <w:rPr>
                <w:lang w:val="lt-LT"/>
              </w:rPr>
            </w:pPr>
            <w:r w:rsidRPr="00355BCB">
              <w:rPr>
                <w:lang w:val="lt-LT"/>
              </w:rPr>
              <w:t>Svaigulys</w:t>
            </w:r>
          </w:p>
        </w:tc>
      </w:tr>
      <w:tr w:rsidR="007C68A4" w:rsidRPr="004D7BC6" w14:paraId="4C8FB2E8" w14:textId="77777777" w:rsidTr="00AE2CAB">
        <w:tc>
          <w:tcPr>
            <w:tcW w:w="4605" w:type="dxa"/>
            <w:shd w:val="clear" w:color="auto" w:fill="auto"/>
          </w:tcPr>
          <w:p w14:paraId="0329CCC6" w14:textId="77777777" w:rsidR="007C68A4" w:rsidRPr="00355BCB" w:rsidRDefault="007C68A4" w:rsidP="00AE2CAB">
            <w:pPr>
              <w:pStyle w:val="Betarp"/>
              <w:rPr>
                <w:lang w:val="lt-LT"/>
              </w:rPr>
            </w:pPr>
            <w:r w:rsidRPr="00355BCB">
              <w:rPr>
                <w:lang w:val="lt-LT"/>
              </w:rPr>
              <w:t>Akių sutrikimai</w:t>
            </w:r>
          </w:p>
        </w:tc>
        <w:tc>
          <w:tcPr>
            <w:tcW w:w="4606" w:type="dxa"/>
            <w:shd w:val="clear" w:color="auto" w:fill="auto"/>
          </w:tcPr>
          <w:p w14:paraId="75A16AEB" w14:textId="77777777" w:rsidR="007C68A4" w:rsidRPr="00355BCB" w:rsidRDefault="007C68A4" w:rsidP="00AE2CAB">
            <w:pPr>
              <w:pStyle w:val="Betarp"/>
              <w:rPr>
                <w:lang w:val="lt-LT"/>
              </w:rPr>
            </w:pPr>
            <w:r w:rsidRPr="00355BCB">
              <w:rPr>
                <w:lang w:val="lt-LT"/>
              </w:rPr>
              <w:t>Akies voko blakstienų ir plaukelių pokyčiai (pailgėjimas, sustorėjimas, pigmentacija ir blakstienų kiekio padidėjimas), taškinis keratitas, periorbitalinė edema, iritas, uveitas, geltonosios dėmės edema, įskaitant cistoidinę geltonosios dėmės edemą, akių sausumas, keratitas, ragenos edema, ragenos erozija, trichiazė, rainelės cista, fotofobija, periorbitalinės srities ir vokų pokyčiai, sukeliantys vokų plyšio pagilėjimą, akies voko edema, lokali akies vokų odos reakcija, akies junginės pseudopemfigoidas, akies junginės pseudopemfigoidas, palpebralinės odos patamsėjimas</w:t>
            </w:r>
          </w:p>
        </w:tc>
      </w:tr>
      <w:tr w:rsidR="007C68A4" w:rsidRPr="005F51E9" w14:paraId="7D4F37BF" w14:textId="77777777" w:rsidTr="00AE2CAB">
        <w:tc>
          <w:tcPr>
            <w:tcW w:w="4605" w:type="dxa"/>
            <w:shd w:val="clear" w:color="auto" w:fill="auto"/>
          </w:tcPr>
          <w:p w14:paraId="3FCF50AA" w14:textId="77777777" w:rsidR="007C68A4" w:rsidRPr="00355BCB" w:rsidRDefault="007C68A4" w:rsidP="00AE2CAB">
            <w:pPr>
              <w:pStyle w:val="Betarp"/>
              <w:rPr>
                <w:lang w:val="lt-LT"/>
              </w:rPr>
            </w:pPr>
            <w:r w:rsidRPr="00355BCB">
              <w:rPr>
                <w:lang w:val="lt-LT"/>
              </w:rPr>
              <w:t>Širdies sutrikimai</w:t>
            </w:r>
          </w:p>
        </w:tc>
        <w:tc>
          <w:tcPr>
            <w:tcW w:w="4606" w:type="dxa"/>
            <w:shd w:val="clear" w:color="auto" w:fill="auto"/>
          </w:tcPr>
          <w:p w14:paraId="0F565032" w14:textId="77777777" w:rsidR="007C68A4" w:rsidRPr="00355BCB" w:rsidRDefault="007C68A4" w:rsidP="00AE2CAB">
            <w:pPr>
              <w:pStyle w:val="Betarp"/>
              <w:rPr>
                <w:lang w:val="lt-LT"/>
              </w:rPr>
            </w:pPr>
            <w:r w:rsidRPr="00355BCB">
              <w:rPr>
                <w:lang w:val="lt-LT"/>
              </w:rPr>
              <w:t>Krūtinės angina, nestabilioji krūtinės angina, palpitacijos</w:t>
            </w:r>
          </w:p>
        </w:tc>
      </w:tr>
      <w:tr w:rsidR="007C68A4" w:rsidRPr="00355BCB" w14:paraId="4ADA08C7" w14:textId="77777777" w:rsidTr="00AE2CAB">
        <w:tc>
          <w:tcPr>
            <w:tcW w:w="4605" w:type="dxa"/>
            <w:shd w:val="clear" w:color="auto" w:fill="auto"/>
          </w:tcPr>
          <w:p w14:paraId="631A9352" w14:textId="77777777" w:rsidR="007C68A4" w:rsidRPr="00355BCB" w:rsidRDefault="007C68A4" w:rsidP="00AE2CAB">
            <w:pPr>
              <w:pStyle w:val="Betarp"/>
              <w:rPr>
                <w:lang w:val="lt-LT"/>
              </w:rPr>
            </w:pPr>
            <w:r w:rsidRPr="00355BCB">
              <w:rPr>
                <w:noProof/>
                <w:lang w:val="lt-LT"/>
              </w:rPr>
              <w:t>Kvėpavimo sistemos, krūtinės ląstos ir tarpuplaučio sutrikimai</w:t>
            </w:r>
          </w:p>
        </w:tc>
        <w:tc>
          <w:tcPr>
            <w:tcW w:w="4606" w:type="dxa"/>
            <w:shd w:val="clear" w:color="auto" w:fill="auto"/>
          </w:tcPr>
          <w:p w14:paraId="0D92913A" w14:textId="77777777" w:rsidR="007C68A4" w:rsidRPr="00355BCB" w:rsidRDefault="007C68A4" w:rsidP="00AE2CAB">
            <w:pPr>
              <w:pStyle w:val="Betarp"/>
              <w:rPr>
                <w:lang w:val="lt-LT"/>
              </w:rPr>
            </w:pPr>
            <w:r w:rsidRPr="00355BCB">
              <w:rPr>
                <w:lang w:val="lt-LT"/>
              </w:rPr>
              <w:t>Astma, astmos pasunkėjimas, dispnėja</w:t>
            </w:r>
          </w:p>
        </w:tc>
      </w:tr>
      <w:tr w:rsidR="004B2775" w:rsidRPr="00355BCB" w14:paraId="5CE17BCB" w14:textId="77777777" w:rsidTr="00AE2CAB">
        <w:tc>
          <w:tcPr>
            <w:tcW w:w="4605" w:type="dxa"/>
            <w:shd w:val="clear" w:color="auto" w:fill="auto"/>
          </w:tcPr>
          <w:p w14:paraId="5E9E7A4C" w14:textId="43CFC4F2" w:rsidR="004B2775" w:rsidRPr="00355BCB" w:rsidRDefault="004B2775" w:rsidP="00AE2CAB">
            <w:pPr>
              <w:pStyle w:val="Betarp"/>
              <w:rPr>
                <w:noProof/>
                <w:lang w:val="lt-LT"/>
              </w:rPr>
            </w:pPr>
            <w:r w:rsidRPr="004B2775">
              <w:rPr>
                <w:noProof/>
                <w:lang w:val="lt-LT"/>
              </w:rPr>
              <w:t>Virškinimo trakto sutrikimai</w:t>
            </w:r>
          </w:p>
        </w:tc>
        <w:tc>
          <w:tcPr>
            <w:tcW w:w="4606" w:type="dxa"/>
            <w:shd w:val="clear" w:color="auto" w:fill="auto"/>
          </w:tcPr>
          <w:p w14:paraId="00C69226" w14:textId="23279477" w:rsidR="004B2775" w:rsidRPr="00355BCB" w:rsidRDefault="004B2775" w:rsidP="00AE2CAB">
            <w:pPr>
              <w:pStyle w:val="Betarp"/>
              <w:rPr>
                <w:lang w:val="lt-LT"/>
              </w:rPr>
            </w:pPr>
            <w:r>
              <w:rPr>
                <w:lang w:val="lt-LT"/>
              </w:rPr>
              <w:t>Pykinimas</w:t>
            </w:r>
            <w:r w:rsidR="00A11290">
              <w:rPr>
                <w:lang w:val="lt-LT"/>
              </w:rPr>
              <w:t>,</w:t>
            </w:r>
            <w:r>
              <w:rPr>
                <w:lang w:val="lt-LT"/>
              </w:rPr>
              <w:t xml:space="preserve"> v</w:t>
            </w:r>
            <w:r w:rsidRPr="004B2775">
              <w:rPr>
                <w:lang w:val="lt-LT"/>
              </w:rPr>
              <w:t>ėmimas</w:t>
            </w:r>
          </w:p>
        </w:tc>
      </w:tr>
      <w:tr w:rsidR="007C68A4" w:rsidRPr="00355BCB" w14:paraId="2EA84B9D" w14:textId="77777777" w:rsidTr="00AE2CAB">
        <w:tc>
          <w:tcPr>
            <w:tcW w:w="4605" w:type="dxa"/>
            <w:shd w:val="clear" w:color="auto" w:fill="auto"/>
          </w:tcPr>
          <w:p w14:paraId="298FA8AA" w14:textId="77777777" w:rsidR="007C68A4" w:rsidRPr="00355BCB" w:rsidRDefault="007C68A4" w:rsidP="00AE2CAB">
            <w:pPr>
              <w:pStyle w:val="Betarp"/>
              <w:rPr>
                <w:lang w:val="lt-LT"/>
              </w:rPr>
            </w:pPr>
            <w:r w:rsidRPr="00355BCB">
              <w:rPr>
                <w:noProof/>
                <w:lang w:val="lt-LT"/>
              </w:rPr>
              <w:t>Skeleto, raumenų ir jungiamojo audinio sutrikimai</w:t>
            </w:r>
          </w:p>
        </w:tc>
        <w:tc>
          <w:tcPr>
            <w:tcW w:w="4606" w:type="dxa"/>
            <w:shd w:val="clear" w:color="auto" w:fill="auto"/>
          </w:tcPr>
          <w:p w14:paraId="07464A98" w14:textId="77777777" w:rsidR="007C68A4" w:rsidRPr="00355BCB" w:rsidRDefault="007C68A4" w:rsidP="00AE2CAB">
            <w:pPr>
              <w:pStyle w:val="Betarp"/>
              <w:rPr>
                <w:lang w:val="lt-LT"/>
              </w:rPr>
            </w:pPr>
            <w:r w:rsidRPr="00355BCB">
              <w:rPr>
                <w:lang w:val="lt-LT"/>
              </w:rPr>
              <w:t>Mialgija; artralgija</w:t>
            </w:r>
          </w:p>
        </w:tc>
      </w:tr>
      <w:tr w:rsidR="007C68A4" w:rsidRPr="00355BCB" w14:paraId="16A0ACD9" w14:textId="77777777" w:rsidTr="00AE2CAB">
        <w:tc>
          <w:tcPr>
            <w:tcW w:w="4605" w:type="dxa"/>
            <w:shd w:val="clear" w:color="auto" w:fill="auto"/>
          </w:tcPr>
          <w:p w14:paraId="096987D3" w14:textId="77777777" w:rsidR="007C68A4" w:rsidRPr="00355BCB" w:rsidRDefault="007C68A4" w:rsidP="00AE2CAB">
            <w:pPr>
              <w:pStyle w:val="Betarp"/>
              <w:rPr>
                <w:lang w:val="lt-LT"/>
              </w:rPr>
            </w:pPr>
            <w:r w:rsidRPr="00355BCB">
              <w:rPr>
                <w:noProof/>
                <w:lang w:val="lt-LT"/>
              </w:rPr>
              <w:t>Bendrieji sutrikimai ir vartojimo vietos pažeidimai</w:t>
            </w:r>
          </w:p>
        </w:tc>
        <w:tc>
          <w:tcPr>
            <w:tcW w:w="4606" w:type="dxa"/>
            <w:shd w:val="clear" w:color="auto" w:fill="auto"/>
          </w:tcPr>
          <w:p w14:paraId="308C6F90" w14:textId="77777777" w:rsidR="007C68A4" w:rsidRPr="00355BCB" w:rsidRDefault="007C68A4" w:rsidP="00AE2CAB">
            <w:pPr>
              <w:pStyle w:val="Betarp"/>
              <w:rPr>
                <w:lang w:val="lt-LT"/>
              </w:rPr>
            </w:pPr>
            <w:r w:rsidRPr="00355BCB">
              <w:rPr>
                <w:lang w:val="lt-LT"/>
              </w:rPr>
              <w:t>Krūtinės skausmas</w:t>
            </w:r>
          </w:p>
        </w:tc>
      </w:tr>
    </w:tbl>
    <w:p w14:paraId="2D13C9E3" w14:textId="77777777" w:rsidR="007C68A4" w:rsidRPr="00355BCB" w:rsidRDefault="007C68A4" w:rsidP="007C68A4">
      <w:pPr>
        <w:pStyle w:val="Betarp"/>
        <w:rPr>
          <w:u w:val="single"/>
          <w:lang w:val="lt-LT"/>
        </w:rPr>
      </w:pPr>
    </w:p>
    <w:p w14:paraId="6B34E71F" w14:textId="77777777" w:rsidR="007C68A4" w:rsidRPr="00355BCB" w:rsidRDefault="007C68A4" w:rsidP="007C68A4">
      <w:pPr>
        <w:pStyle w:val="Betarp"/>
        <w:rPr>
          <w:u w:val="single"/>
          <w:lang w:val="lt-LT"/>
        </w:rPr>
      </w:pPr>
      <w:r w:rsidRPr="00355BCB">
        <w:rPr>
          <w:u w:val="single"/>
          <w:lang w:val="lt-LT"/>
        </w:rPr>
        <w:t>Timololiui būdingos reakcijos</w:t>
      </w:r>
    </w:p>
    <w:p w14:paraId="67939269" w14:textId="77777777" w:rsidR="007C68A4" w:rsidRPr="00355BCB" w:rsidRDefault="007C68A4" w:rsidP="007C68A4">
      <w:pPr>
        <w:pStyle w:val="Betarp"/>
        <w:rPr>
          <w:b/>
          <w:lang w:val="lt-LT"/>
        </w:rPr>
      </w:pPr>
    </w:p>
    <w:p w14:paraId="2364B39E" w14:textId="77777777" w:rsidR="007C68A4" w:rsidRPr="00355BCB" w:rsidRDefault="007C68A4" w:rsidP="007C68A4">
      <w:pPr>
        <w:pStyle w:val="Betarp"/>
        <w:rPr>
          <w:b/>
          <w:lang w:val="lt-LT"/>
        </w:rPr>
      </w:pPr>
      <w:r w:rsidRPr="00355BCB">
        <w:rPr>
          <w:b/>
          <w:lang w:val="lt-LT"/>
        </w:rPr>
        <w:t>3 lentelė: Nepageidaujamos reakcijos,</w:t>
      </w:r>
      <w:r>
        <w:rPr>
          <w:b/>
          <w:lang w:val="lt-LT"/>
        </w:rPr>
        <w:t xml:space="preserve"> timololio maleatas (vartojant ant akių</w:t>
      </w:r>
      <w:r w:rsidRPr="00355BCB">
        <w:rPr>
          <w:b/>
          <w:lang w:val="lt-L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4"/>
        <w:gridCol w:w="4537"/>
      </w:tblGrid>
      <w:tr w:rsidR="007C68A4" w:rsidRPr="00355BCB" w14:paraId="30EF50A6" w14:textId="77777777" w:rsidTr="00AE2CAB">
        <w:tc>
          <w:tcPr>
            <w:tcW w:w="4605" w:type="dxa"/>
            <w:shd w:val="clear" w:color="auto" w:fill="auto"/>
          </w:tcPr>
          <w:p w14:paraId="694B7655" w14:textId="77777777" w:rsidR="007C68A4" w:rsidRPr="00355BCB" w:rsidRDefault="007C68A4" w:rsidP="00AE2CAB">
            <w:pPr>
              <w:pStyle w:val="Betarp"/>
              <w:rPr>
                <w:i/>
                <w:lang w:val="lt-LT"/>
              </w:rPr>
            </w:pPr>
            <w:r w:rsidRPr="00355BCB">
              <w:rPr>
                <w:b/>
                <w:lang w:val="lt-LT"/>
              </w:rPr>
              <w:t>Organų sistemų klasės</w:t>
            </w:r>
          </w:p>
        </w:tc>
        <w:tc>
          <w:tcPr>
            <w:tcW w:w="4606" w:type="dxa"/>
            <w:shd w:val="clear" w:color="auto" w:fill="auto"/>
          </w:tcPr>
          <w:p w14:paraId="0F079517" w14:textId="77777777" w:rsidR="007C68A4" w:rsidRPr="00355BCB" w:rsidRDefault="007C68A4" w:rsidP="00AE2CAB">
            <w:pPr>
              <w:pStyle w:val="Betarp"/>
              <w:rPr>
                <w:b/>
                <w:lang w:val="lt-LT"/>
              </w:rPr>
            </w:pPr>
            <w:r w:rsidRPr="00355BCB">
              <w:rPr>
                <w:b/>
                <w:lang w:val="lt-LT"/>
              </w:rPr>
              <w:t>Nepageidaujamos reakcijos</w:t>
            </w:r>
          </w:p>
        </w:tc>
      </w:tr>
      <w:tr w:rsidR="007C68A4" w:rsidRPr="004D7BC6" w14:paraId="7A9B0AED" w14:textId="77777777" w:rsidTr="00AE2CAB">
        <w:tc>
          <w:tcPr>
            <w:tcW w:w="4605" w:type="dxa"/>
            <w:shd w:val="clear" w:color="auto" w:fill="auto"/>
          </w:tcPr>
          <w:p w14:paraId="67F5BA1B" w14:textId="77777777" w:rsidR="007C68A4" w:rsidRPr="00355BCB" w:rsidRDefault="007C68A4" w:rsidP="00AE2CAB">
            <w:pPr>
              <w:pStyle w:val="Betarp"/>
              <w:rPr>
                <w:lang w:val="lt-LT"/>
              </w:rPr>
            </w:pPr>
            <w:r w:rsidRPr="00355BCB">
              <w:rPr>
                <w:lang w:val="lt-LT"/>
              </w:rPr>
              <w:t>Imuninės sistemos sutrikimai</w:t>
            </w:r>
          </w:p>
          <w:p w14:paraId="58F19ACA" w14:textId="77777777" w:rsidR="007C68A4" w:rsidRPr="00355BCB" w:rsidRDefault="007C68A4" w:rsidP="00AE2CAB">
            <w:pPr>
              <w:pStyle w:val="Betarp"/>
              <w:rPr>
                <w:i/>
                <w:lang w:val="lt-LT"/>
              </w:rPr>
            </w:pPr>
          </w:p>
        </w:tc>
        <w:tc>
          <w:tcPr>
            <w:tcW w:w="4606" w:type="dxa"/>
            <w:shd w:val="clear" w:color="auto" w:fill="auto"/>
          </w:tcPr>
          <w:p w14:paraId="47CC1053" w14:textId="77777777" w:rsidR="007C68A4" w:rsidRPr="00355BCB" w:rsidRDefault="007C68A4" w:rsidP="00AE2CAB">
            <w:pPr>
              <w:pStyle w:val="Betarp"/>
              <w:rPr>
                <w:i/>
                <w:lang w:val="lt-LT"/>
              </w:rPr>
            </w:pPr>
            <w:r w:rsidRPr="00355BCB">
              <w:rPr>
                <w:lang w:val="lt-LT"/>
              </w:rPr>
              <w:t>Sisteminės alerginės reakcijos, įskaitant anafilaksinę reakciją, angioneurozinę edemą, dilgėlinę bei lokalizuotą ir išplitusį išbėrimą, niežėjimą</w:t>
            </w:r>
          </w:p>
        </w:tc>
      </w:tr>
      <w:tr w:rsidR="007C68A4" w:rsidRPr="00355BCB" w14:paraId="24F514AD" w14:textId="77777777" w:rsidTr="00AE2CAB">
        <w:tc>
          <w:tcPr>
            <w:tcW w:w="4605" w:type="dxa"/>
            <w:shd w:val="clear" w:color="auto" w:fill="auto"/>
          </w:tcPr>
          <w:p w14:paraId="28FF30F1" w14:textId="77777777" w:rsidR="007C68A4" w:rsidRPr="00355BCB" w:rsidRDefault="007C68A4" w:rsidP="00AE2CAB">
            <w:pPr>
              <w:pStyle w:val="Betarp"/>
              <w:rPr>
                <w:i/>
                <w:lang w:val="lt-LT"/>
              </w:rPr>
            </w:pPr>
            <w:r w:rsidRPr="00355BCB">
              <w:rPr>
                <w:noProof/>
                <w:lang w:val="lt-LT"/>
              </w:rPr>
              <w:t>Metabolizmo ir mitybos sutrikimai</w:t>
            </w:r>
          </w:p>
        </w:tc>
        <w:tc>
          <w:tcPr>
            <w:tcW w:w="4606" w:type="dxa"/>
            <w:shd w:val="clear" w:color="auto" w:fill="auto"/>
          </w:tcPr>
          <w:p w14:paraId="6105575A" w14:textId="77777777" w:rsidR="007C68A4" w:rsidRPr="00355BCB" w:rsidRDefault="007C68A4" w:rsidP="00AE2CAB">
            <w:pPr>
              <w:pStyle w:val="Betarp"/>
              <w:rPr>
                <w:i/>
                <w:lang w:val="lt-LT"/>
              </w:rPr>
            </w:pPr>
            <w:r w:rsidRPr="00355BCB">
              <w:rPr>
                <w:lang w:val="lt-LT"/>
              </w:rPr>
              <w:t>Hipoglikemija</w:t>
            </w:r>
          </w:p>
        </w:tc>
      </w:tr>
      <w:tr w:rsidR="007C68A4" w:rsidRPr="004D7BC6" w14:paraId="4BC62E9B" w14:textId="77777777" w:rsidTr="00AE2CAB">
        <w:tc>
          <w:tcPr>
            <w:tcW w:w="4605" w:type="dxa"/>
            <w:shd w:val="clear" w:color="auto" w:fill="auto"/>
          </w:tcPr>
          <w:p w14:paraId="692709C9" w14:textId="77777777" w:rsidR="007C68A4" w:rsidRPr="00355BCB" w:rsidRDefault="007C68A4" w:rsidP="00AE2CAB">
            <w:pPr>
              <w:pStyle w:val="Betarp"/>
              <w:rPr>
                <w:lang w:val="lt-LT"/>
              </w:rPr>
            </w:pPr>
            <w:r w:rsidRPr="00355BCB">
              <w:rPr>
                <w:lang w:val="lt-LT"/>
              </w:rPr>
              <w:t>Psichikos sutrikimai</w:t>
            </w:r>
          </w:p>
          <w:p w14:paraId="19AF552A" w14:textId="77777777" w:rsidR="007C68A4" w:rsidRPr="00355BCB" w:rsidRDefault="007C68A4" w:rsidP="00AE2CAB">
            <w:pPr>
              <w:pStyle w:val="Betarp"/>
              <w:rPr>
                <w:i/>
                <w:lang w:val="lt-LT"/>
              </w:rPr>
            </w:pPr>
          </w:p>
        </w:tc>
        <w:tc>
          <w:tcPr>
            <w:tcW w:w="4606" w:type="dxa"/>
            <w:shd w:val="clear" w:color="auto" w:fill="auto"/>
          </w:tcPr>
          <w:p w14:paraId="7662EA5F" w14:textId="188BC66D" w:rsidR="007C68A4" w:rsidRPr="00355BCB" w:rsidRDefault="007C68A4" w:rsidP="00AE2CAB">
            <w:pPr>
              <w:pStyle w:val="Betarp"/>
              <w:rPr>
                <w:i/>
                <w:lang w:val="lt-LT"/>
              </w:rPr>
            </w:pPr>
            <w:r w:rsidRPr="00355BCB">
              <w:rPr>
                <w:lang w:val="lt-LT"/>
              </w:rPr>
              <w:t>Atminties netekimas, nemiga, depresija, košmariški sapnai</w:t>
            </w:r>
            <w:r w:rsidR="00C033C0">
              <w:rPr>
                <w:lang w:val="lt-LT"/>
              </w:rPr>
              <w:t>, haliucinacijos</w:t>
            </w:r>
          </w:p>
        </w:tc>
      </w:tr>
      <w:tr w:rsidR="007C68A4" w:rsidRPr="004D7BC6" w14:paraId="09B442D8" w14:textId="77777777" w:rsidTr="00AE2CAB">
        <w:tc>
          <w:tcPr>
            <w:tcW w:w="4605" w:type="dxa"/>
            <w:shd w:val="clear" w:color="auto" w:fill="auto"/>
          </w:tcPr>
          <w:p w14:paraId="0CF6BFF6" w14:textId="77777777" w:rsidR="007C68A4" w:rsidRPr="00355BCB" w:rsidRDefault="007C68A4" w:rsidP="00AE2CAB">
            <w:pPr>
              <w:pStyle w:val="Betarp"/>
              <w:rPr>
                <w:lang w:val="lt-LT"/>
              </w:rPr>
            </w:pPr>
            <w:r w:rsidRPr="00355BCB">
              <w:rPr>
                <w:lang w:val="lt-LT"/>
              </w:rPr>
              <w:t>Nervų sistemos sutrikimai</w:t>
            </w:r>
          </w:p>
          <w:p w14:paraId="712EF710" w14:textId="77777777" w:rsidR="007C68A4" w:rsidRPr="00355BCB" w:rsidRDefault="007C68A4" w:rsidP="00AE2CAB">
            <w:pPr>
              <w:pStyle w:val="Betarp"/>
              <w:rPr>
                <w:i/>
                <w:lang w:val="lt-LT"/>
              </w:rPr>
            </w:pPr>
          </w:p>
        </w:tc>
        <w:tc>
          <w:tcPr>
            <w:tcW w:w="4606" w:type="dxa"/>
            <w:shd w:val="clear" w:color="auto" w:fill="auto"/>
          </w:tcPr>
          <w:p w14:paraId="31C91195" w14:textId="77777777" w:rsidR="007C68A4" w:rsidRPr="00355BCB" w:rsidRDefault="007C68A4" w:rsidP="00AE2CAB">
            <w:pPr>
              <w:pStyle w:val="Betarp"/>
              <w:rPr>
                <w:i/>
                <w:lang w:val="lt-LT"/>
              </w:rPr>
            </w:pPr>
            <w:r w:rsidRPr="00355BCB">
              <w:rPr>
                <w:rFonts w:eastAsia="SimSun"/>
                <w:lang w:val="lt-LT"/>
              </w:rPr>
              <w:t xml:space="preserve">Smegenų kraujagyslių sutrikimai, smegenų išemija, svaigulys, </w:t>
            </w:r>
            <w:r>
              <w:rPr>
                <w:rFonts w:eastAsia="SimSun"/>
                <w:lang w:val="lt-LT"/>
              </w:rPr>
              <w:t xml:space="preserve">generalizuotos </w:t>
            </w:r>
            <w:r w:rsidRPr="00355BCB">
              <w:rPr>
                <w:rFonts w:eastAsia="SimSun"/>
                <w:lang w:val="lt-LT"/>
              </w:rPr>
              <w:t>miastenijos</w:t>
            </w:r>
            <w:r>
              <w:rPr>
                <w:rFonts w:eastAsia="SimSun"/>
                <w:lang w:val="lt-LT"/>
              </w:rPr>
              <w:t xml:space="preserve"> (</w:t>
            </w:r>
            <w:r>
              <w:rPr>
                <w:rFonts w:eastAsia="SimSun"/>
                <w:i/>
                <w:lang w:val="lt-LT"/>
              </w:rPr>
              <w:t>myasthenia gravis</w:t>
            </w:r>
            <w:r>
              <w:rPr>
                <w:rFonts w:eastAsia="SimSun"/>
                <w:lang w:val="lt-LT"/>
              </w:rPr>
              <w:t>)</w:t>
            </w:r>
            <w:r w:rsidRPr="00355BCB">
              <w:rPr>
                <w:rFonts w:eastAsia="SimSun"/>
                <w:lang w:val="lt-LT"/>
              </w:rPr>
              <w:t xml:space="preserve"> požymių ir simptomų pasunkėjimas, parestezija, galvos skausmas, sinkopė</w:t>
            </w:r>
          </w:p>
        </w:tc>
      </w:tr>
      <w:tr w:rsidR="007C68A4" w:rsidRPr="004D7BC6" w14:paraId="622FE127" w14:textId="77777777" w:rsidTr="00AE2CAB">
        <w:tc>
          <w:tcPr>
            <w:tcW w:w="4605" w:type="dxa"/>
            <w:shd w:val="clear" w:color="auto" w:fill="auto"/>
          </w:tcPr>
          <w:p w14:paraId="63751768" w14:textId="77777777" w:rsidR="007C68A4" w:rsidRPr="00355BCB" w:rsidRDefault="007C68A4" w:rsidP="00AE2CAB">
            <w:pPr>
              <w:pStyle w:val="Betarp"/>
              <w:rPr>
                <w:i/>
                <w:lang w:val="lt-LT"/>
              </w:rPr>
            </w:pPr>
            <w:r w:rsidRPr="00355BCB">
              <w:rPr>
                <w:lang w:val="lt-LT"/>
              </w:rPr>
              <w:t>Akių sutrikimai</w:t>
            </w:r>
          </w:p>
        </w:tc>
        <w:tc>
          <w:tcPr>
            <w:tcW w:w="4606" w:type="dxa"/>
            <w:shd w:val="clear" w:color="auto" w:fill="auto"/>
          </w:tcPr>
          <w:p w14:paraId="1E0FE0CD" w14:textId="77777777" w:rsidR="007C68A4" w:rsidRPr="00355BCB" w:rsidRDefault="007C68A4" w:rsidP="00AE2CAB">
            <w:pPr>
              <w:pStyle w:val="Betarp"/>
              <w:rPr>
                <w:i/>
                <w:lang w:val="lt-LT"/>
              </w:rPr>
            </w:pPr>
            <w:r w:rsidRPr="00355BCB">
              <w:rPr>
                <w:lang w:val="lt-LT"/>
              </w:rPr>
              <w:t>Gyslainės atšoka po filtruojamųjų operacijų (žr.</w:t>
            </w:r>
            <w:r w:rsidRPr="0061771D">
              <w:rPr>
                <w:rFonts w:eastAsia="Times New Roman"/>
                <w:lang w:val="lt-LT"/>
              </w:rPr>
              <w:t> </w:t>
            </w:r>
            <w:r w:rsidRPr="00355BCB">
              <w:rPr>
                <w:lang w:val="lt-LT"/>
              </w:rPr>
              <w:t>4.4 skyrių), ragenos erozija, keratitas, diplopija, ragenos jautrumo sumažėjimas, akių dirginimo požymiai ir simptomai (pvz., deginimas, gėlimas, niežėjimas, ašarojimas, paraudimas), akių sausumas, ptozė, blefaritas, neryškus matymas</w:t>
            </w:r>
          </w:p>
        </w:tc>
      </w:tr>
      <w:tr w:rsidR="007C68A4" w:rsidRPr="00355BCB" w14:paraId="3B17B8BB" w14:textId="77777777" w:rsidTr="00AE2CAB">
        <w:tc>
          <w:tcPr>
            <w:tcW w:w="4605" w:type="dxa"/>
            <w:shd w:val="clear" w:color="auto" w:fill="auto"/>
          </w:tcPr>
          <w:p w14:paraId="61DD7659" w14:textId="77777777" w:rsidR="007C68A4" w:rsidRPr="00355BCB" w:rsidRDefault="007C68A4" w:rsidP="00AE2CAB">
            <w:pPr>
              <w:pStyle w:val="Betarp"/>
              <w:rPr>
                <w:i/>
                <w:lang w:val="lt-LT"/>
              </w:rPr>
            </w:pPr>
            <w:r w:rsidRPr="00355BCB">
              <w:rPr>
                <w:noProof/>
                <w:lang w:val="lt-LT"/>
              </w:rPr>
              <w:t>Ausų ir labirintų sutrikimai</w:t>
            </w:r>
          </w:p>
        </w:tc>
        <w:tc>
          <w:tcPr>
            <w:tcW w:w="4606" w:type="dxa"/>
            <w:shd w:val="clear" w:color="auto" w:fill="auto"/>
          </w:tcPr>
          <w:p w14:paraId="081224BA" w14:textId="77777777" w:rsidR="007C68A4" w:rsidRPr="00355BCB" w:rsidRDefault="007C68A4" w:rsidP="00AE2CAB">
            <w:pPr>
              <w:pStyle w:val="Betarp"/>
              <w:rPr>
                <w:i/>
                <w:lang w:val="lt-LT"/>
              </w:rPr>
            </w:pPr>
            <w:r w:rsidRPr="00355BCB">
              <w:rPr>
                <w:lang w:val="lt-LT"/>
              </w:rPr>
              <w:t>Spengimas ausyse</w:t>
            </w:r>
          </w:p>
        </w:tc>
      </w:tr>
      <w:tr w:rsidR="007C68A4" w:rsidRPr="004D7BC6" w14:paraId="06A00E95" w14:textId="77777777" w:rsidTr="00AE2CAB">
        <w:tc>
          <w:tcPr>
            <w:tcW w:w="4605" w:type="dxa"/>
            <w:shd w:val="clear" w:color="auto" w:fill="auto"/>
          </w:tcPr>
          <w:p w14:paraId="1816AA83" w14:textId="77777777" w:rsidR="007C68A4" w:rsidRPr="00355BCB" w:rsidRDefault="007C68A4" w:rsidP="00AE2CAB">
            <w:pPr>
              <w:pStyle w:val="Betarp"/>
              <w:rPr>
                <w:lang w:val="lt-LT"/>
              </w:rPr>
            </w:pPr>
            <w:r w:rsidRPr="00355BCB">
              <w:rPr>
                <w:lang w:val="lt-LT"/>
              </w:rPr>
              <w:t>Širdies sutrikimai</w:t>
            </w:r>
          </w:p>
          <w:p w14:paraId="38982F7E" w14:textId="77777777" w:rsidR="007C68A4" w:rsidRPr="00355BCB" w:rsidRDefault="007C68A4" w:rsidP="00AE2CAB">
            <w:pPr>
              <w:pStyle w:val="Betarp"/>
              <w:rPr>
                <w:i/>
                <w:lang w:val="lt-LT"/>
              </w:rPr>
            </w:pPr>
          </w:p>
        </w:tc>
        <w:tc>
          <w:tcPr>
            <w:tcW w:w="4606" w:type="dxa"/>
            <w:shd w:val="clear" w:color="auto" w:fill="auto"/>
          </w:tcPr>
          <w:p w14:paraId="4162CEB0" w14:textId="77777777" w:rsidR="007C68A4" w:rsidRPr="00355BCB" w:rsidRDefault="007C68A4" w:rsidP="00AE2CAB">
            <w:pPr>
              <w:pStyle w:val="Betarp"/>
              <w:rPr>
                <w:i/>
                <w:lang w:val="lt-LT"/>
              </w:rPr>
            </w:pPr>
            <w:r w:rsidRPr="00355BCB">
              <w:rPr>
                <w:rFonts w:eastAsia="SimSun"/>
                <w:lang w:val="lt-LT"/>
              </w:rPr>
              <w:t>Širdies sustojimas, širdies nepankamumas, atrioventrikulinė blokada, stazinis širdies nepakankamumas, krūtinės skausmas, aritmija, bradikardija, edema, palpitacijos</w:t>
            </w:r>
          </w:p>
        </w:tc>
      </w:tr>
      <w:tr w:rsidR="007C68A4" w:rsidRPr="004D7BC6" w14:paraId="23E0FF3F" w14:textId="77777777" w:rsidTr="00AE2CAB">
        <w:tc>
          <w:tcPr>
            <w:tcW w:w="4605" w:type="dxa"/>
            <w:shd w:val="clear" w:color="auto" w:fill="auto"/>
          </w:tcPr>
          <w:p w14:paraId="455C1909" w14:textId="77777777" w:rsidR="007C68A4" w:rsidRPr="00355BCB" w:rsidRDefault="007C68A4" w:rsidP="00AE2CAB">
            <w:pPr>
              <w:pStyle w:val="Betarp"/>
              <w:rPr>
                <w:i/>
                <w:lang w:val="lt-LT"/>
              </w:rPr>
            </w:pPr>
            <w:r w:rsidRPr="00355BCB">
              <w:rPr>
                <w:noProof/>
                <w:lang w:val="lt-LT"/>
              </w:rPr>
              <w:t>Kraujagyslių sutrikimai</w:t>
            </w:r>
          </w:p>
        </w:tc>
        <w:tc>
          <w:tcPr>
            <w:tcW w:w="4606" w:type="dxa"/>
            <w:shd w:val="clear" w:color="auto" w:fill="auto"/>
          </w:tcPr>
          <w:p w14:paraId="79393CDE" w14:textId="77777777" w:rsidR="007C68A4" w:rsidRPr="00355BCB" w:rsidRDefault="007C68A4" w:rsidP="00AE2CAB">
            <w:pPr>
              <w:pStyle w:val="Betarp"/>
              <w:rPr>
                <w:i/>
                <w:lang w:val="lt-LT"/>
              </w:rPr>
            </w:pPr>
            <w:r w:rsidRPr="00355BCB">
              <w:rPr>
                <w:lang w:val="lt-LT"/>
              </w:rPr>
              <w:t xml:space="preserve">Plaštakų ir pėdų šalimas, hipotenzija, </w:t>
            </w:r>
            <w:r>
              <w:rPr>
                <w:lang w:val="lt-LT"/>
              </w:rPr>
              <w:t>Reino (</w:t>
            </w:r>
            <w:r w:rsidRPr="00355BCB">
              <w:rPr>
                <w:rFonts w:eastAsia="SimSun"/>
                <w:i/>
                <w:lang w:val="lt-LT"/>
              </w:rPr>
              <w:t>Raynaud</w:t>
            </w:r>
            <w:r>
              <w:rPr>
                <w:rFonts w:eastAsia="SimSun"/>
                <w:lang w:val="lt-LT"/>
              </w:rPr>
              <w:t>)</w:t>
            </w:r>
            <w:r w:rsidRPr="00355BCB">
              <w:rPr>
                <w:rFonts w:eastAsia="SimSun"/>
                <w:lang w:val="lt-LT"/>
              </w:rPr>
              <w:t xml:space="preserve"> sindromas</w:t>
            </w:r>
          </w:p>
        </w:tc>
      </w:tr>
      <w:tr w:rsidR="007C68A4" w:rsidRPr="004D7BC6" w14:paraId="735D4034" w14:textId="77777777" w:rsidTr="00AE2CAB">
        <w:tc>
          <w:tcPr>
            <w:tcW w:w="4605" w:type="dxa"/>
            <w:shd w:val="clear" w:color="auto" w:fill="auto"/>
          </w:tcPr>
          <w:p w14:paraId="09ACCB43" w14:textId="77777777" w:rsidR="007C68A4" w:rsidRPr="00355BCB" w:rsidRDefault="007C68A4" w:rsidP="00AE2CAB">
            <w:pPr>
              <w:pStyle w:val="Betarp"/>
              <w:rPr>
                <w:i/>
                <w:lang w:val="lt-LT"/>
              </w:rPr>
            </w:pPr>
            <w:r w:rsidRPr="00355BCB">
              <w:rPr>
                <w:noProof/>
                <w:lang w:val="lt-LT"/>
              </w:rPr>
              <w:t>Kvėpavimo sistemos, krūtinės ląstos ir tarpuplaučio sutrikimai</w:t>
            </w:r>
          </w:p>
        </w:tc>
        <w:tc>
          <w:tcPr>
            <w:tcW w:w="4606" w:type="dxa"/>
            <w:shd w:val="clear" w:color="auto" w:fill="auto"/>
          </w:tcPr>
          <w:p w14:paraId="44FE85BB" w14:textId="77777777" w:rsidR="007C68A4" w:rsidRPr="00355BCB" w:rsidRDefault="007C68A4" w:rsidP="00AE2CAB">
            <w:pPr>
              <w:pStyle w:val="Betarp"/>
              <w:rPr>
                <w:i/>
                <w:lang w:val="lt-LT"/>
              </w:rPr>
            </w:pPr>
            <w:r w:rsidRPr="00355BCB">
              <w:rPr>
                <w:lang w:val="lt-LT"/>
              </w:rPr>
              <w:t>Bronchų spazmas (dažniausiai pacientams, jau sirgusiems su bronchų spazmu susijusia liga), kosulys</w:t>
            </w:r>
            <w:r>
              <w:rPr>
                <w:lang w:val="lt-LT"/>
              </w:rPr>
              <w:t>,</w:t>
            </w:r>
            <w:r w:rsidRPr="00355BCB">
              <w:rPr>
                <w:lang w:val="lt-LT"/>
              </w:rPr>
              <w:t>dispnėja</w:t>
            </w:r>
          </w:p>
        </w:tc>
      </w:tr>
      <w:tr w:rsidR="007C68A4" w:rsidRPr="004D7BC6" w14:paraId="2F36185C" w14:textId="77777777" w:rsidTr="00AE2CAB">
        <w:tc>
          <w:tcPr>
            <w:tcW w:w="4605" w:type="dxa"/>
            <w:shd w:val="clear" w:color="auto" w:fill="auto"/>
          </w:tcPr>
          <w:p w14:paraId="5B7512F6" w14:textId="77777777" w:rsidR="007C68A4" w:rsidRPr="00355BCB" w:rsidRDefault="007C68A4" w:rsidP="00AE2CAB">
            <w:pPr>
              <w:pStyle w:val="Betarp"/>
              <w:rPr>
                <w:lang w:val="lt-LT"/>
              </w:rPr>
            </w:pPr>
            <w:r w:rsidRPr="00355BCB">
              <w:rPr>
                <w:lang w:val="lt-LT"/>
              </w:rPr>
              <w:t>Virškinimo trakto sutrikimai</w:t>
            </w:r>
          </w:p>
          <w:p w14:paraId="35653BD0" w14:textId="77777777" w:rsidR="007C68A4" w:rsidRPr="00355BCB" w:rsidRDefault="007C68A4" w:rsidP="00AE2CAB">
            <w:pPr>
              <w:pStyle w:val="Betarp"/>
              <w:rPr>
                <w:i/>
                <w:lang w:val="lt-LT"/>
              </w:rPr>
            </w:pPr>
          </w:p>
        </w:tc>
        <w:tc>
          <w:tcPr>
            <w:tcW w:w="4606" w:type="dxa"/>
            <w:shd w:val="clear" w:color="auto" w:fill="auto"/>
          </w:tcPr>
          <w:p w14:paraId="07B4693E" w14:textId="77777777" w:rsidR="007C68A4" w:rsidRPr="00355BCB" w:rsidRDefault="007C68A4" w:rsidP="00AE2CAB">
            <w:pPr>
              <w:pStyle w:val="Betarp"/>
              <w:rPr>
                <w:i/>
                <w:lang w:val="lt-LT"/>
              </w:rPr>
            </w:pPr>
            <w:r w:rsidRPr="00355BCB">
              <w:rPr>
                <w:lang w:val="lt-LT"/>
              </w:rPr>
              <w:t>Pilvo skausmas, vėmimas, viduriavimas, burnos džiūvimas, disgeuzija, dispepsija, pykinimas</w:t>
            </w:r>
          </w:p>
        </w:tc>
      </w:tr>
      <w:tr w:rsidR="007C68A4" w:rsidRPr="004D7BC6" w14:paraId="123F6DCF" w14:textId="77777777" w:rsidTr="00AE2CAB">
        <w:tc>
          <w:tcPr>
            <w:tcW w:w="4605" w:type="dxa"/>
            <w:shd w:val="clear" w:color="auto" w:fill="auto"/>
          </w:tcPr>
          <w:p w14:paraId="49515B09" w14:textId="77777777" w:rsidR="007C68A4" w:rsidRPr="00355BCB" w:rsidRDefault="007C68A4" w:rsidP="00AE2CAB">
            <w:pPr>
              <w:pStyle w:val="Betarp"/>
              <w:rPr>
                <w:i/>
                <w:lang w:val="lt-LT"/>
              </w:rPr>
            </w:pPr>
            <w:r w:rsidRPr="00355BCB">
              <w:rPr>
                <w:noProof/>
                <w:lang w:val="lt-LT"/>
              </w:rPr>
              <w:t>Odos ir poodinio audinio sutrikimai</w:t>
            </w:r>
          </w:p>
        </w:tc>
        <w:tc>
          <w:tcPr>
            <w:tcW w:w="4606" w:type="dxa"/>
            <w:shd w:val="clear" w:color="auto" w:fill="auto"/>
          </w:tcPr>
          <w:p w14:paraId="511E4B66" w14:textId="77777777" w:rsidR="007C68A4" w:rsidRPr="00355BCB" w:rsidRDefault="007C68A4" w:rsidP="00AE2CAB">
            <w:pPr>
              <w:pStyle w:val="Betarp"/>
              <w:rPr>
                <w:i/>
                <w:lang w:val="lt-LT"/>
              </w:rPr>
            </w:pPr>
            <w:r w:rsidRPr="00355BCB">
              <w:rPr>
                <w:lang w:val="lt-LT"/>
              </w:rPr>
              <w:t>Odos išbėrimas, į psoriazę panašus išbėrimas, psoriazės paūmėjimas, alopecija</w:t>
            </w:r>
          </w:p>
        </w:tc>
      </w:tr>
      <w:tr w:rsidR="007C68A4" w:rsidRPr="00355BCB" w14:paraId="2E09DD50" w14:textId="77777777" w:rsidTr="00AE2CAB">
        <w:tc>
          <w:tcPr>
            <w:tcW w:w="4605" w:type="dxa"/>
            <w:shd w:val="clear" w:color="auto" w:fill="auto"/>
          </w:tcPr>
          <w:p w14:paraId="26646B4D" w14:textId="77777777" w:rsidR="007C68A4" w:rsidRPr="00355BCB" w:rsidRDefault="007C68A4" w:rsidP="00AE2CAB">
            <w:pPr>
              <w:pStyle w:val="Betarp"/>
              <w:rPr>
                <w:i/>
                <w:lang w:val="lt-LT"/>
              </w:rPr>
            </w:pPr>
            <w:r w:rsidRPr="00355BCB">
              <w:rPr>
                <w:noProof/>
                <w:lang w:val="lt-LT"/>
              </w:rPr>
              <w:t>Skeleto, raumenų ir jungiamojo audinio sutrikimai</w:t>
            </w:r>
          </w:p>
        </w:tc>
        <w:tc>
          <w:tcPr>
            <w:tcW w:w="4606" w:type="dxa"/>
            <w:shd w:val="clear" w:color="auto" w:fill="auto"/>
          </w:tcPr>
          <w:p w14:paraId="75753F4A" w14:textId="77777777" w:rsidR="007C68A4" w:rsidRPr="00355BCB" w:rsidRDefault="007C68A4" w:rsidP="00AE2CAB">
            <w:pPr>
              <w:pStyle w:val="Betarp"/>
              <w:rPr>
                <w:i/>
                <w:lang w:val="lt-LT"/>
              </w:rPr>
            </w:pPr>
            <w:r w:rsidRPr="00355BCB">
              <w:rPr>
                <w:lang w:val="lt-LT"/>
              </w:rPr>
              <w:t>Mialgija</w:t>
            </w:r>
          </w:p>
        </w:tc>
      </w:tr>
      <w:tr w:rsidR="007C68A4" w:rsidRPr="004D7BC6" w14:paraId="2BB06A0F" w14:textId="77777777" w:rsidTr="00AE2CAB">
        <w:tc>
          <w:tcPr>
            <w:tcW w:w="4605" w:type="dxa"/>
            <w:shd w:val="clear" w:color="auto" w:fill="auto"/>
          </w:tcPr>
          <w:p w14:paraId="4B7C2166" w14:textId="77777777" w:rsidR="007C68A4" w:rsidRPr="00355BCB" w:rsidRDefault="007C68A4" w:rsidP="00AE2CAB">
            <w:pPr>
              <w:pStyle w:val="Betarp"/>
              <w:rPr>
                <w:i/>
                <w:lang w:val="lt-LT"/>
              </w:rPr>
            </w:pPr>
            <w:r w:rsidRPr="00355BCB">
              <w:rPr>
                <w:noProof/>
                <w:lang w:val="lt-LT"/>
              </w:rPr>
              <w:t>Lytinės sistemos ir krūties sutrikimai</w:t>
            </w:r>
          </w:p>
        </w:tc>
        <w:tc>
          <w:tcPr>
            <w:tcW w:w="4606" w:type="dxa"/>
            <w:shd w:val="clear" w:color="auto" w:fill="auto"/>
          </w:tcPr>
          <w:p w14:paraId="741A3000" w14:textId="77777777" w:rsidR="007C68A4" w:rsidRPr="00355BCB" w:rsidRDefault="007C68A4" w:rsidP="00AE2CAB">
            <w:pPr>
              <w:pStyle w:val="Betarp"/>
              <w:rPr>
                <w:i/>
                <w:lang w:val="lt-LT"/>
              </w:rPr>
            </w:pPr>
            <w:r w:rsidRPr="00355BCB">
              <w:rPr>
                <w:lang w:val="lt-LT"/>
              </w:rPr>
              <w:t>Lytinės funkcijos sutrikimas, lytinio potraukio susilpnėjimas</w:t>
            </w:r>
          </w:p>
        </w:tc>
      </w:tr>
      <w:tr w:rsidR="007C68A4" w:rsidRPr="00355BCB" w14:paraId="52F8C5E1" w14:textId="77777777" w:rsidTr="00AE2CAB">
        <w:tc>
          <w:tcPr>
            <w:tcW w:w="4605" w:type="dxa"/>
            <w:shd w:val="clear" w:color="auto" w:fill="auto"/>
          </w:tcPr>
          <w:p w14:paraId="29E1973E" w14:textId="77777777" w:rsidR="007C68A4" w:rsidRPr="00355BCB" w:rsidRDefault="007C68A4" w:rsidP="00AE2CAB">
            <w:pPr>
              <w:pStyle w:val="Betarp"/>
              <w:rPr>
                <w:i/>
                <w:lang w:val="lt-LT"/>
              </w:rPr>
            </w:pPr>
            <w:r w:rsidRPr="00355BCB">
              <w:rPr>
                <w:noProof/>
                <w:lang w:val="lt-LT"/>
              </w:rPr>
              <w:t>Bendrieji sutrikimai ir vartojimo vietos pažeidimai</w:t>
            </w:r>
          </w:p>
        </w:tc>
        <w:tc>
          <w:tcPr>
            <w:tcW w:w="4606" w:type="dxa"/>
            <w:shd w:val="clear" w:color="auto" w:fill="auto"/>
          </w:tcPr>
          <w:p w14:paraId="4E73FE8A" w14:textId="77777777" w:rsidR="007C68A4" w:rsidRPr="00355BCB" w:rsidRDefault="007C68A4" w:rsidP="00AE2CAB">
            <w:pPr>
              <w:pStyle w:val="Betarp"/>
              <w:rPr>
                <w:i/>
                <w:lang w:val="lt-LT"/>
              </w:rPr>
            </w:pPr>
            <w:r w:rsidRPr="00355BCB">
              <w:rPr>
                <w:lang w:val="lt-LT"/>
              </w:rPr>
              <w:t>Astenija, nuovargis</w:t>
            </w:r>
          </w:p>
        </w:tc>
      </w:tr>
    </w:tbl>
    <w:p w14:paraId="2CCC2919" w14:textId="77777777" w:rsidR="007C68A4" w:rsidRPr="00355BCB" w:rsidRDefault="007C68A4" w:rsidP="007C68A4">
      <w:pPr>
        <w:pStyle w:val="Betarp"/>
        <w:rPr>
          <w:i/>
          <w:u w:val="single"/>
          <w:lang w:val="lt-LT"/>
        </w:rPr>
      </w:pPr>
    </w:p>
    <w:p w14:paraId="2F516E30" w14:textId="77777777" w:rsidR="007C68A4" w:rsidRPr="00355BCB" w:rsidRDefault="007C68A4" w:rsidP="007C68A4">
      <w:pPr>
        <w:pStyle w:val="Betarp"/>
        <w:rPr>
          <w:u w:val="single"/>
          <w:lang w:val="lt-LT"/>
        </w:rPr>
      </w:pPr>
      <w:r w:rsidRPr="00355BCB">
        <w:rPr>
          <w:noProof/>
          <w:u w:val="single"/>
          <w:lang w:val="lt-LT"/>
        </w:rPr>
        <w:t>Pranešimas apie įtariamas nepageidaujamas reakcijas</w:t>
      </w:r>
    </w:p>
    <w:p w14:paraId="61FCF390" w14:textId="77777777" w:rsidR="007C68A4" w:rsidRPr="00355BCB" w:rsidRDefault="007C68A4" w:rsidP="007C68A4">
      <w:pPr>
        <w:pStyle w:val="Betarp"/>
        <w:rPr>
          <w:noProof/>
          <w:lang w:val="lt-LT"/>
        </w:rPr>
      </w:pPr>
      <w:r w:rsidRPr="00355BCB">
        <w:rPr>
          <w:noProof/>
          <w:lang w:val="lt-LT"/>
        </w:rPr>
        <w:t>Svarbu pranešti apie įtariamas nepageidaujamas reakcijas, pastebėtas po vaistinio preparato registracijos, nes tai leidžia nuolat stebėti vaistinio preparato naudos ir rizikos santykį.</w:t>
      </w:r>
      <w:r w:rsidRPr="00355BCB">
        <w:rPr>
          <w:lang w:val="lt-LT"/>
        </w:rPr>
        <w:t xml:space="preserve"> </w:t>
      </w:r>
      <w:r w:rsidRPr="00355BCB">
        <w:rPr>
          <w:noProof/>
          <w:lang w:val="lt-LT"/>
        </w:rPr>
        <w:t>Sveikatos priežiūros specialistai turi pranešti apie bet kokias įtariamas nepageidaujamas reakcijas, užpildę interneto svetainėje http://</w:t>
      </w:r>
      <w:hyperlink r:id="rId11" w:history="1">
        <w:r w:rsidRPr="00355BCB">
          <w:rPr>
            <w:rStyle w:val="Hipersaitas"/>
            <w:rFonts w:eastAsia="SimSun"/>
            <w:noProof/>
            <w:lang w:val="lt-LT"/>
          </w:rPr>
          <w:t>www.vvkt.lt</w:t>
        </w:r>
      </w:hyperlink>
      <w:r w:rsidRPr="00355BCB">
        <w:rPr>
          <w:noProof/>
          <w:lang w:val="lt-LT"/>
        </w:rPr>
        <w:t xml:space="preserve">/ esančią formą, ir pateikti ją Valstybinei vaistų kontrolės tarnybai prie Lietuvos Respublikos sveikatos apsaugos ministerijos vienu iš šių būdų: raštu (adresu Žirmūnų g. 139A, LT 09120 Vilnius), faksu (nemokamu fakso numeriu (8 800) 20 131), elektroniniu paštu (adresu </w:t>
      </w:r>
      <w:hyperlink r:id="rId12" w:history="1">
        <w:r w:rsidRPr="00355BCB">
          <w:rPr>
            <w:rStyle w:val="Hipersaitas"/>
            <w:rFonts w:eastAsia="SimSun"/>
            <w:noProof/>
            <w:lang w:val="lt-LT"/>
          </w:rPr>
          <w:t>NepageidaujamaR@vvkt.lt</w:t>
        </w:r>
      </w:hyperlink>
      <w:r w:rsidRPr="00355BCB">
        <w:rPr>
          <w:noProof/>
          <w:lang w:val="lt-LT"/>
        </w:rPr>
        <w:t xml:space="preserve">), per interneto svetainę (adresu </w:t>
      </w:r>
      <w:hyperlink r:id="rId13" w:history="1">
        <w:r w:rsidRPr="00917F96">
          <w:rPr>
            <w:rStyle w:val="Hipersaitas"/>
            <w:noProof/>
            <w:lang w:val="lt-LT"/>
          </w:rPr>
          <w:t>http://www.vvkt.lt</w:t>
        </w:r>
      </w:hyperlink>
      <w:r>
        <w:rPr>
          <w:noProof/>
          <w:lang w:val="lt-LT"/>
        </w:rPr>
        <w:t xml:space="preserve"> </w:t>
      </w:r>
      <w:r w:rsidRPr="00355BCB">
        <w:rPr>
          <w:noProof/>
          <w:lang w:val="lt-LT"/>
        </w:rPr>
        <w:t>).</w:t>
      </w:r>
    </w:p>
    <w:p w14:paraId="4018CA22" w14:textId="77777777" w:rsidR="007C68A4" w:rsidRPr="00355BCB" w:rsidRDefault="007C68A4" w:rsidP="007C68A4">
      <w:pPr>
        <w:pStyle w:val="Betarp"/>
        <w:rPr>
          <w:b/>
          <w:lang w:val="lt-LT"/>
        </w:rPr>
      </w:pPr>
    </w:p>
    <w:p w14:paraId="120F46A2" w14:textId="77777777" w:rsidR="007C68A4" w:rsidRPr="00355BCB" w:rsidRDefault="007C68A4" w:rsidP="007C68A4">
      <w:pPr>
        <w:pStyle w:val="Betarp"/>
        <w:rPr>
          <w:b/>
          <w:lang w:val="lt-LT"/>
        </w:rPr>
      </w:pPr>
      <w:bookmarkStart w:id="26" w:name="_Toc129243110"/>
      <w:bookmarkStart w:id="27" w:name="_Toc129243235"/>
      <w:r w:rsidRPr="00355BCB">
        <w:rPr>
          <w:b/>
          <w:lang w:val="lt-LT"/>
        </w:rPr>
        <w:t>4.9</w:t>
      </w:r>
      <w:r w:rsidRPr="00355BCB">
        <w:rPr>
          <w:b/>
          <w:lang w:val="lt-LT"/>
        </w:rPr>
        <w:tab/>
        <w:t>Perdozavimas</w:t>
      </w:r>
      <w:bookmarkEnd w:id="26"/>
      <w:bookmarkEnd w:id="27"/>
    </w:p>
    <w:p w14:paraId="6F1564E1" w14:textId="77777777" w:rsidR="007C68A4" w:rsidRPr="00355BCB" w:rsidRDefault="007C68A4" w:rsidP="007C68A4">
      <w:pPr>
        <w:pStyle w:val="Betarp"/>
        <w:rPr>
          <w:lang w:val="lt-LT"/>
        </w:rPr>
      </w:pPr>
    </w:p>
    <w:p w14:paraId="22CBF623" w14:textId="4547FECA" w:rsidR="007C68A4" w:rsidRDefault="007C68A4" w:rsidP="007C68A4">
      <w:pPr>
        <w:pStyle w:val="Betarp"/>
        <w:rPr>
          <w:lang w:val="lt-LT"/>
        </w:rPr>
      </w:pPr>
      <w:r w:rsidRPr="00355BCB">
        <w:rPr>
          <w:lang w:val="lt-LT"/>
        </w:rPr>
        <w:t xml:space="preserve">Duomenų apie </w:t>
      </w:r>
      <w:r w:rsidRPr="00564A8E">
        <w:rPr>
          <w:noProof/>
          <w:lang w:val="lt-LT"/>
        </w:rPr>
        <w:t>Fixopost</w:t>
      </w:r>
      <w:r w:rsidRPr="00355BCB">
        <w:rPr>
          <w:lang w:val="lt-LT"/>
        </w:rPr>
        <w:t xml:space="preserve"> perdozavimą žmonėms nėra.</w:t>
      </w:r>
    </w:p>
    <w:p w14:paraId="26684440" w14:textId="03985F2D" w:rsidR="00C033C0" w:rsidRDefault="00C033C0" w:rsidP="000E6056">
      <w:pPr>
        <w:pStyle w:val="Betarp"/>
        <w:spacing w:before="120" w:after="120"/>
        <w:rPr>
          <w:lang w:val="lt-LT"/>
        </w:rPr>
      </w:pPr>
      <w:r w:rsidRPr="000E6056">
        <w:rPr>
          <w:u w:val="single"/>
          <w:lang w:val="lt-LT"/>
        </w:rPr>
        <w:t>Simptomai</w:t>
      </w:r>
    </w:p>
    <w:p w14:paraId="1364FCA2" w14:textId="3EE305F4" w:rsidR="00C033C0" w:rsidRDefault="007C68A4" w:rsidP="000E6056">
      <w:pPr>
        <w:pStyle w:val="Betarp"/>
        <w:spacing w:after="60"/>
        <w:rPr>
          <w:lang w:val="lt-LT"/>
        </w:rPr>
      </w:pPr>
      <w:r w:rsidRPr="00355BCB">
        <w:rPr>
          <w:lang w:val="lt-LT"/>
        </w:rPr>
        <w:t xml:space="preserve">Sisteminio timololio perdozavimo simptomai yra bradikardija, hipotenzija, bronchų spazmas ir širdies sustojimas. </w:t>
      </w:r>
    </w:p>
    <w:p w14:paraId="3254AA95" w14:textId="33F29D74" w:rsidR="00C033C0" w:rsidRDefault="00F75110" w:rsidP="000E6056">
      <w:pPr>
        <w:pStyle w:val="Betarp"/>
        <w:spacing w:after="60"/>
        <w:rPr>
          <w:lang w:val="lt-LT"/>
        </w:rPr>
      </w:pPr>
      <w:r w:rsidRPr="00355BCB">
        <w:rPr>
          <w:lang w:val="lt-LT"/>
        </w:rPr>
        <w:t>Išskyrus akių dirginimą ir junginės hiperemiją, duomenų apie kitokį akių ar sisteminį nepageidaujamą poveikį, atsirandantį perdozavus latanoprosto, nėra</w:t>
      </w:r>
      <w:r w:rsidR="00C033C0">
        <w:rPr>
          <w:lang w:val="lt-LT"/>
        </w:rPr>
        <w:t>.</w:t>
      </w:r>
    </w:p>
    <w:p w14:paraId="20AA7138" w14:textId="77777777" w:rsidR="00C033C0" w:rsidRPr="000E6056" w:rsidRDefault="00C033C0" w:rsidP="000E6056">
      <w:pPr>
        <w:pStyle w:val="Betarp"/>
        <w:spacing w:before="120" w:after="120"/>
        <w:rPr>
          <w:u w:val="single"/>
          <w:lang w:val="lt-LT"/>
        </w:rPr>
      </w:pPr>
      <w:r w:rsidRPr="000E6056">
        <w:rPr>
          <w:u w:val="single"/>
          <w:lang w:val="lt-LT"/>
        </w:rPr>
        <w:t>Gydymas</w:t>
      </w:r>
    </w:p>
    <w:p w14:paraId="109F7BEB" w14:textId="0657CDDD" w:rsidR="007C68A4" w:rsidRPr="00355BCB" w:rsidRDefault="007C68A4" w:rsidP="000E6056">
      <w:pPr>
        <w:pStyle w:val="Betarp"/>
        <w:spacing w:after="60"/>
        <w:rPr>
          <w:lang w:val="lt-LT"/>
        </w:rPr>
      </w:pPr>
      <w:r w:rsidRPr="00355BCB">
        <w:rPr>
          <w:lang w:val="lt-LT"/>
        </w:rPr>
        <w:t xml:space="preserve">Jei </w:t>
      </w:r>
      <w:r w:rsidR="00C033C0">
        <w:rPr>
          <w:lang w:val="lt-LT"/>
        </w:rPr>
        <w:t>perdozavimo</w:t>
      </w:r>
      <w:r w:rsidR="00C033C0" w:rsidRPr="00355BCB">
        <w:rPr>
          <w:lang w:val="lt-LT"/>
        </w:rPr>
        <w:t xml:space="preserve"> </w:t>
      </w:r>
      <w:r w:rsidRPr="00355BCB">
        <w:rPr>
          <w:lang w:val="lt-LT"/>
        </w:rPr>
        <w:t xml:space="preserve">simptomų atsiranda, taikomas simptominis ir palaikomasis gydymas. </w:t>
      </w:r>
    </w:p>
    <w:p w14:paraId="6F97F157" w14:textId="4C6D6168" w:rsidR="007C68A4" w:rsidRPr="00324979" w:rsidRDefault="007C68A4" w:rsidP="000E6056">
      <w:pPr>
        <w:pStyle w:val="Betarp"/>
        <w:spacing w:after="60"/>
        <w:rPr>
          <w:lang w:val="lt-LT"/>
        </w:rPr>
      </w:pPr>
      <w:r w:rsidRPr="00355BCB">
        <w:rPr>
          <w:lang w:val="lt-LT"/>
        </w:rPr>
        <w:t xml:space="preserve">Jei netyčia </w:t>
      </w:r>
      <w:r w:rsidRPr="00324979">
        <w:rPr>
          <w:lang w:val="lt-LT"/>
        </w:rPr>
        <w:t>nuryjama, gali būti naudinga toliau pateikta informacija</w:t>
      </w:r>
      <w:r w:rsidR="00492FBA" w:rsidRPr="00324979">
        <w:rPr>
          <w:lang w:val="lt-LT"/>
        </w:rPr>
        <w:t>.</w:t>
      </w:r>
    </w:p>
    <w:p w14:paraId="6EEEFA46" w14:textId="5ADF55C0" w:rsidR="00F75110" w:rsidRPr="00324979" w:rsidRDefault="00F75110" w:rsidP="000E6056">
      <w:pPr>
        <w:pStyle w:val="Betarp"/>
        <w:spacing w:after="60"/>
        <w:rPr>
          <w:lang w:val="lt-LT"/>
        </w:rPr>
      </w:pPr>
      <w:r w:rsidRPr="00324979">
        <w:rPr>
          <w:lang w:val="lt-LT"/>
        </w:rPr>
        <w:t>Tyrimų metu nustatyta, kad</w:t>
      </w:r>
      <w:r w:rsidR="00B94A73" w:rsidRPr="00324979">
        <w:rPr>
          <w:lang w:val="lt-LT"/>
        </w:rPr>
        <w:t>,</w:t>
      </w:r>
      <w:r w:rsidRPr="00324979">
        <w:rPr>
          <w:lang w:val="lt-LT"/>
        </w:rPr>
        <w:t xml:space="preserve"> </w:t>
      </w:r>
      <w:r w:rsidR="00B94A73" w:rsidRPr="00324979">
        <w:rPr>
          <w:lang w:val="lt-LT"/>
        </w:rPr>
        <w:t>taikant</w:t>
      </w:r>
      <w:r w:rsidRPr="00324979">
        <w:rPr>
          <w:lang w:val="lt-LT"/>
        </w:rPr>
        <w:t xml:space="preserve"> dializ</w:t>
      </w:r>
      <w:r w:rsidR="00B94A73" w:rsidRPr="00324979">
        <w:rPr>
          <w:lang w:val="lt-LT"/>
        </w:rPr>
        <w:t>ę, timololis nėra lengvai</w:t>
      </w:r>
      <w:r w:rsidRPr="00324979">
        <w:rPr>
          <w:lang w:val="lt-LT"/>
        </w:rPr>
        <w:t xml:space="preserve"> pašalinama</w:t>
      </w:r>
      <w:r w:rsidR="00B94A73" w:rsidRPr="00324979">
        <w:rPr>
          <w:lang w:val="lt-LT"/>
        </w:rPr>
        <w:t>s</w:t>
      </w:r>
      <w:r w:rsidRPr="00324979">
        <w:rPr>
          <w:lang w:val="lt-LT"/>
        </w:rPr>
        <w:t>.</w:t>
      </w:r>
    </w:p>
    <w:p w14:paraId="30C83D2A" w14:textId="44E99D49" w:rsidR="00F75110" w:rsidRPr="00324979" w:rsidRDefault="007C68A4" w:rsidP="000E6056">
      <w:pPr>
        <w:pStyle w:val="Betarp"/>
        <w:spacing w:after="60"/>
        <w:rPr>
          <w:lang w:val="lt-LT"/>
        </w:rPr>
      </w:pPr>
      <w:r w:rsidRPr="00324979">
        <w:rPr>
          <w:lang w:val="lt-LT"/>
        </w:rPr>
        <w:t xml:space="preserve">Jei reikia, plaunamas skrandis. </w:t>
      </w:r>
    </w:p>
    <w:p w14:paraId="331295D6" w14:textId="5143E0FF" w:rsidR="007C68A4" w:rsidRPr="00355BCB" w:rsidRDefault="007C68A4" w:rsidP="000E6056">
      <w:pPr>
        <w:pStyle w:val="Betarp"/>
        <w:spacing w:after="60"/>
        <w:rPr>
          <w:lang w:val="lt-LT"/>
        </w:rPr>
      </w:pPr>
      <w:r w:rsidRPr="00324979">
        <w:rPr>
          <w:lang w:val="lt-LT"/>
        </w:rPr>
        <w:t>Latanoprostas ekstensyviai</w:t>
      </w:r>
      <w:r w:rsidRPr="00355BCB">
        <w:rPr>
          <w:lang w:val="lt-LT"/>
        </w:rPr>
        <w:t xml:space="preserve"> metabolizuojamas pirmojo prasiskverbimo per kepenis metu. Sveikiems savanoriams į veną infuzuota 3 mikrogramų/kg kūno svorio dozė simptomų nesukėlė, tačiau 5,5</w:t>
      </w:r>
      <w:r w:rsidRPr="00355BCB">
        <w:rPr>
          <w:lang w:val="lt-LT"/>
        </w:rPr>
        <w:noBreakHyphen/>
        <w:t>10 mikrogramų/kg kūno svorio dozė sukėlė pykinimą, pilvo skausmą, svaigulį, nuovargį, karščio pylimą ir prakaitavimą. Tokie poveikiai paprastai būdavo lengvi ar vidutinio sunkumo ir nutraukus infuzavimą per 4</w:t>
      </w:r>
      <w:r>
        <w:rPr>
          <w:lang w:val="lt-LT"/>
        </w:rPr>
        <w:t xml:space="preserve"> </w:t>
      </w:r>
      <w:r w:rsidRPr="00355BCB">
        <w:rPr>
          <w:lang w:val="lt-LT"/>
        </w:rPr>
        <w:t>valandas praeidavo negydomas.</w:t>
      </w:r>
    </w:p>
    <w:p w14:paraId="6B0AF6B3" w14:textId="77777777" w:rsidR="007C68A4" w:rsidRPr="00355BCB" w:rsidRDefault="007C68A4" w:rsidP="007C68A4">
      <w:pPr>
        <w:pStyle w:val="Betarp"/>
        <w:rPr>
          <w:lang w:val="lt-LT"/>
        </w:rPr>
      </w:pPr>
    </w:p>
    <w:p w14:paraId="1EA72791" w14:textId="77777777" w:rsidR="007C68A4" w:rsidRPr="00355BCB" w:rsidRDefault="007C68A4" w:rsidP="007C68A4">
      <w:pPr>
        <w:pStyle w:val="Betarp"/>
        <w:rPr>
          <w:b/>
          <w:lang w:val="lt-LT"/>
        </w:rPr>
      </w:pPr>
    </w:p>
    <w:p w14:paraId="0DA5A6F1" w14:textId="77777777" w:rsidR="007C68A4" w:rsidRPr="00355BCB" w:rsidRDefault="007C68A4" w:rsidP="007C68A4">
      <w:pPr>
        <w:pStyle w:val="Betarp"/>
        <w:rPr>
          <w:b/>
          <w:lang w:val="lt-LT"/>
        </w:rPr>
      </w:pPr>
      <w:bookmarkStart w:id="28" w:name="_Toc129243111"/>
      <w:bookmarkStart w:id="29" w:name="_Toc129243236"/>
      <w:r w:rsidRPr="00355BCB">
        <w:rPr>
          <w:b/>
          <w:lang w:val="lt-LT"/>
        </w:rPr>
        <w:t>5.</w:t>
      </w:r>
      <w:r w:rsidRPr="00355BCB">
        <w:rPr>
          <w:b/>
          <w:lang w:val="lt-LT"/>
        </w:rPr>
        <w:tab/>
        <w:t>FARMAKOLOGINĖS SAVYBĖS</w:t>
      </w:r>
      <w:bookmarkEnd w:id="28"/>
      <w:bookmarkEnd w:id="29"/>
    </w:p>
    <w:p w14:paraId="2702270C" w14:textId="77777777" w:rsidR="007C68A4" w:rsidRPr="00355BCB" w:rsidRDefault="007C68A4" w:rsidP="007C68A4">
      <w:pPr>
        <w:pStyle w:val="Betarp"/>
        <w:rPr>
          <w:b/>
          <w:lang w:val="lt-LT"/>
        </w:rPr>
      </w:pPr>
    </w:p>
    <w:p w14:paraId="18A0B361" w14:textId="77777777" w:rsidR="007C68A4" w:rsidRPr="00355BCB" w:rsidRDefault="007C68A4" w:rsidP="007C68A4">
      <w:pPr>
        <w:pStyle w:val="Betarp"/>
        <w:rPr>
          <w:b/>
          <w:lang w:val="lt-LT"/>
        </w:rPr>
      </w:pPr>
      <w:bookmarkStart w:id="30" w:name="_Toc129243112"/>
      <w:bookmarkStart w:id="31" w:name="_Toc129243237"/>
      <w:r w:rsidRPr="00355BCB">
        <w:rPr>
          <w:b/>
          <w:lang w:val="lt-LT"/>
        </w:rPr>
        <w:t>5.1</w:t>
      </w:r>
      <w:r w:rsidRPr="00355BCB">
        <w:rPr>
          <w:b/>
          <w:lang w:val="lt-LT"/>
        </w:rPr>
        <w:tab/>
        <w:t>Farmakodinaminės savybės</w:t>
      </w:r>
      <w:bookmarkEnd w:id="30"/>
      <w:bookmarkEnd w:id="31"/>
    </w:p>
    <w:p w14:paraId="680E56AB" w14:textId="77777777" w:rsidR="007C68A4" w:rsidRPr="00355BCB" w:rsidRDefault="007C68A4" w:rsidP="007C68A4">
      <w:pPr>
        <w:pStyle w:val="Betarp"/>
        <w:rPr>
          <w:lang w:val="lt-LT"/>
        </w:rPr>
      </w:pPr>
    </w:p>
    <w:p w14:paraId="091FD470" w14:textId="77777777" w:rsidR="007C68A4" w:rsidRPr="00355BCB" w:rsidRDefault="007C68A4" w:rsidP="000E6056">
      <w:pPr>
        <w:pStyle w:val="Betarp"/>
        <w:jc w:val="both"/>
        <w:rPr>
          <w:lang w:val="lt-LT"/>
        </w:rPr>
      </w:pPr>
      <w:r w:rsidRPr="00355BCB">
        <w:rPr>
          <w:lang w:val="lt-LT"/>
        </w:rPr>
        <w:t>Farmakoterapinė grupė – oftalmologiniai beta adrenoeceptorius blokuojantys preparatai, timololis, deriniai, ATC kodas – S01ED51</w:t>
      </w:r>
    </w:p>
    <w:p w14:paraId="252578E6" w14:textId="77777777" w:rsidR="007C68A4" w:rsidRPr="00355BCB" w:rsidRDefault="007C68A4" w:rsidP="007C68A4">
      <w:pPr>
        <w:pStyle w:val="Betarp"/>
        <w:rPr>
          <w:u w:val="single"/>
          <w:lang w:val="lt-LT"/>
        </w:rPr>
      </w:pPr>
    </w:p>
    <w:p w14:paraId="299BC97A" w14:textId="77777777" w:rsidR="007C68A4" w:rsidRPr="00355BCB" w:rsidRDefault="007C68A4" w:rsidP="007C68A4">
      <w:pPr>
        <w:pStyle w:val="Betarp"/>
        <w:rPr>
          <w:u w:val="single"/>
          <w:lang w:val="lt-LT"/>
        </w:rPr>
      </w:pPr>
      <w:r w:rsidRPr="00355BCB">
        <w:rPr>
          <w:u w:val="single"/>
          <w:lang w:val="lt-LT"/>
        </w:rPr>
        <w:t>Veikimo mechanizmas</w:t>
      </w:r>
    </w:p>
    <w:p w14:paraId="588D1074" w14:textId="77777777" w:rsidR="007C68A4" w:rsidRPr="00355BCB" w:rsidRDefault="007C68A4" w:rsidP="000E6056">
      <w:pPr>
        <w:pStyle w:val="Betarp"/>
        <w:jc w:val="both"/>
        <w:rPr>
          <w:lang w:val="lt-LT"/>
        </w:rPr>
      </w:pPr>
      <w:r w:rsidRPr="00564A8E">
        <w:rPr>
          <w:noProof/>
          <w:lang w:val="fr-FR"/>
        </w:rPr>
        <w:t>Fixopost</w:t>
      </w:r>
      <w:r w:rsidRPr="00355BCB">
        <w:rPr>
          <w:lang w:val="lt-LT"/>
        </w:rPr>
        <w:t xml:space="preserve"> sudėtyje yra 2 du komponentai: latanoprostas ir timololio maleatas. Šie du komponentai mažina padidėjusį akispūdį skirtingais veikimo mechanizmais. Dėl kombinuotojo poveikio akispūdis sumažėja labiau negu kiekvieno komponento vartojant atskirai.</w:t>
      </w:r>
    </w:p>
    <w:p w14:paraId="36BD28C1" w14:textId="1AD3B436" w:rsidR="007C68A4" w:rsidRPr="00355BCB" w:rsidRDefault="007C68A4" w:rsidP="000E6056">
      <w:pPr>
        <w:pStyle w:val="Betarp"/>
        <w:jc w:val="both"/>
        <w:rPr>
          <w:rFonts w:eastAsia="Times New Roman"/>
          <w:iCs/>
          <w:kern w:val="1"/>
          <w:lang w:val="lt-LT"/>
        </w:rPr>
      </w:pPr>
      <w:r w:rsidRPr="00355BCB">
        <w:rPr>
          <w:lang w:val="lt-LT"/>
        </w:rPr>
        <w:t>Latanoprostas yra prostaglandino F</w:t>
      </w:r>
      <w:r w:rsidR="00F75110">
        <w:rPr>
          <w:lang w:val="lt-LT"/>
        </w:rPr>
        <w:t xml:space="preserve"> </w:t>
      </w:r>
      <w:r w:rsidR="00F75110">
        <w:rPr>
          <w:rFonts w:ascii="Segoe UI" w:hAnsi="Segoe UI" w:cs="Segoe UI"/>
          <w:color w:val="000000"/>
          <w:sz w:val="12"/>
          <w:szCs w:val="12"/>
          <w:lang w:val="fr-FR" w:eastAsia="fr-FR"/>
        </w:rPr>
        <w:t>2α</w:t>
      </w:r>
      <w:r w:rsidR="00F75110" w:rsidRPr="00355BCB" w:rsidDel="00F75110">
        <w:rPr>
          <w:vertAlign w:val="subscript"/>
          <w:lang w:val="lt-LT"/>
        </w:rPr>
        <w:t xml:space="preserve"> </w:t>
      </w:r>
      <w:r w:rsidRPr="00355BCB">
        <w:rPr>
          <w:lang w:val="lt-LT"/>
        </w:rPr>
        <w:t xml:space="preserve"> analogas, selektyvus poveikio prostanoidų FP receptorių agonistas, kuris didina akies skysčio nutekėjimą, todėl mažina akispūdį. Pagrindinis jo veikimo mechanizmas yra padidėjęs uveosklerinis skysčio nutekėjimas. Be to, žmogaus akyje šiek tiek pagerėja nutekamoji geba (sumažėja trabekulių pasipriešinimas nutekėjimui). </w:t>
      </w:r>
      <w:r w:rsidRPr="00355BCB">
        <w:rPr>
          <w:rFonts w:eastAsia="Times New Roman"/>
          <w:iCs/>
          <w:kern w:val="1"/>
          <w:lang w:val="lt-LT"/>
        </w:rPr>
        <w:t>Reikšmingo poveikio akies skysčio gamybai, kraujo ir skysčio barjerui ar akių vidaus kraujotakai latanoprostas nedaro. Nuolat latanoprostu gydant beždžionių akis po atliktos ekstrakapsulinės lęšių ekstrakcijos, poveikio tinklainės kraujagyslėms, vertinant fluoresceino angiografijos tyrimu, nepasireiškė. Trumpalaikio gydymo metu latanoprostas nesukėlė fluoresceino nutekėjimo į žmogaus, kuriam yra pseudofakija, akies užpakalinį segmentą.</w:t>
      </w:r>
    </w:p>
    <w:p w14:paraId="11D13C33" w14:textId="77777777" w:rsidR="007C68A4" w:rsidRPr="00355BCB" w:rsidRDefault="007C68A4" w:rsidP="000E6056">
      <w:pPr>
        <w:pStyle w:val="Betarp"/>
        <w:jc w:val="both"/>
        <w:rPr>
          <w:lang w:val="lt-LT"/>
        </w:rPr>
      </w:pPr>
      <w:r w:rsidRPr="00355BCB">
        <w:rPr>
          <w:lang w:val="lt-LT"/>
        </w:rPr>
        <w:t>Timololis yra beta1 ir beta2 (neselektyvus poveikio) adrenerginių receptorių blokatorius. Jis neturi reikšmingo vidinio simpatomimetinio, tiesioginio miokardą slopinančio ar membranas stabilizuojančio poveikio. Timololis akispūdį mažina, slopindamas akių skysčio gamybą krumplyno epitelyje.</w:t>
      </w:r>
    </w:p>
    <w:p w14:paraId="22FF19F7" w14:textId="77777777" w:rsidR="007C68A4" w:rsidRPr="00355BCB" w:rsidRDefault="007C68A4" w:rsidP="000E6056">
      <w:pPr>
        <w:pStyle w:val="Betarp"/>
        <w:jc w:val="both"/>
        <w:rPr>
          <w:lang w:val="lt-LT"/>
        </w:rPr>
      </w:pPr>
      <w:r w:rsidRPr="00355BCB">
        <w:rPr>
          <w:lang w:val="lt-LT"/>
        </w:rPr>
        <w:t xml:space="preserve">Tikslus timololio veikimo mechanizmas neištirtas, tačiau tikriausiai jis slopina endogeninės beta adrenerginės stimuliacijos sukeltą pagreitėjusią ciklinio AMF sintezę. Reikšmingos timololio įtakos kraujo ir akies skysčio barjero laidumui </w:t>
      </w:r>
      <w:r>
        <w:rPr>
          <w:lang w:val="lt-LT"/>
        </w:rPr>
        <w:t xml:space="preserve">kraujo </w:t>
      </w:r>
      <w:r w:rsidRPr="00355BCB">
        <w:rPr>
          <w:lang w:val="lt-LT"/>
        </w:rPr>
        <w:t>plazmos baltymams nenustatyta. Ilgai vartojamas timololis regioninės triušio akies kraujotakos neveikė.</w:t>
      </w:r>
    </w:p>
    <w:p w14:paraId="2F93DD5E" w14:textId="77777777" w:rsidR="007C68A4" w:rsidRPr="00355BCB" w:rsidRDefault="007C68A4" w:rsidP="007C68A4">
      <w:pPr>
        <w:pStyle w:val="Betarp"/>
        <w:rPr>
          <w:lang w:val="lt-LT"/>
        </w:rPr>
      </w:pPr>
    </w:p>
    <w:p w14:paraId="56A0214F" w14:textId="77777777" w:rsidR="007C68A4" w:rsidRPr="00355BCB" w:rsidRDefault="007C68A4" w:rsidP="007C68A4">
      <w:pPr>
        <w:pStyle w:val="Betarp"/>
        <w:rPr>
          <w:rFonts w:eastAsia="Times New Roman"/>
          <w:i/>
          <w:iCs/>
          <w:kern w:val="1"/>
          <w:lang w:val="lt-LT"/>
        </w:rPr>
      </w:pPr>
      <w:r w:rsidRPr="00355BCB">
        <w:rPr>
          <w:rFonts w:eastAsia="Times New Roman"/>
          <w:iCs/>
          <w:kern w:val="1"/>
          <w:u w:val="single"/>
          <w:lang w:val="lt-LT"/>
        </w:rPr>
        <w:t>Farmakodinaminis poveikis</w:t>
      </w:r>
    </w:p>
    <w:p w14:paraId="582ABC73" w14:textId="77777777" w:rsidR="007C68A4" w:rsidRPr="00355BCB" w:rsidRDefault="007C68A4" w:rsidP="007C68A4">
      <w:pPr>
        <w:pStyle w:val="Betarp"/>
        <w:rPr>
          <w:i/>
          <w:lang w:val="lt-LT"/>
        </w:rPr>
      </w:pPr>
      <w:r w:rsidRPr="000941BE">
        <w:rPr>
          <w:i/>
          <w:noProof/>
          <w:lang w:val="lt-LT"/>
        </w:rPr>
        <w:t>Klinikinis poveikis</w:t>
      </w:r>
    </w:p>
    <w:p w14:paraId="7A8C5F11" w14:textId="77777777" w:rsidR="007C68A4" w:rsidRPr="00355BCB" w:rsidRDefault="007C68A4" w:rsidP="000E6056">
      <w:pPr>
        <w:pStyle w:val="Betarp"/>
        <w:jc w:val="both"/>
        <w:rPr>
          <w:lang w:val="lt-LT"/>
        </w:rPr>
      </w:pPr>
      <w:r w:rsidRPr="00355BCB">
        <w:rPr>
          <w:rFonts w:eastAsia="SimSun"/>
          <w:iCs/>
          <w:lang w:val="lt-LT"/>
        </w:rPr>
        <w:t xml:space="preserve">Dozės nustatymo tyrimų metu </w:t>
      </w:r>
      <w:r w:rsidRPr="00355BCB">
        <w:rPr>
          <w:lang w:val="lt-LT" w:eastAsia="fr-FR"/>
        </w:rPr>
        <w:t>konservantų sudėtyje turintis</w:t>
      </w:r>
      <w:r w:rsidRPr="00355BCB">
        <w:rPr>
          <w:rFonts w:eastAsia="SimSun"/>
          <w:iCs/>
          <w:lang w:val="lt-LT"/>
        </w:rPr>
        <w:t xml:space="preserve"> latanoprosto ir timololio derinio </w:t>
      </w:r>
      <w:r w:rsidRPr="00355BCB">
        <w:rPr>
          <w:lang w:val="lt-LT" w:eastAsia="fr-FR"/>
        </w:rPr>
        <w:t xml:space="preserve">referentinis vaistinis preparatas </w:t>
      </w:r>
      <w:r w:rsidRPr="00355BCB">
        <w:rPr>
          <w:rFonts w:eastAsia="SimSun"/>
          <w:iCs/>
          <w:lang w:val="lt-LT"/>
        </w:rPr>
        <w:t xml:space="preserve">vidutinį akispūdį paros laikotarpiu mažino reikšmingai daugiau, negu kartą per parą vartojami vien latanoprostas arba timololis. Dviejų gerai kontroliuojamų, dvigubai koduotų 6 mėnesių trukmės klinikinių tyrimų metu buvo lygintas gydymo </w:t>
      </w:r>
      <w:r w:rsidRPr="00355BCB">
        <w:rPr>
          <w:lang w:val="lt-LT" w:eastAsia="fr-FR"/>
        </w:rPr>
        <w:t>konservantų sudėtyje turinčio</w:t>
      </w:r>
      <w:r w:rsidRPr="00355BCB">
        <w:rPr>
          <w:rFonts w:eastAsia="SimSun"/>
          <w:iCs/>
          <w:lang w:val="lt-LT"/>
        </w:rPr>
        <w:t xml:space="preserve"> latanoprosto ir timololio derinio </w:t>
      </w:r>
      <w:r w:rsidRPr="00355BCB">
        <w:rPr>
          <w:lang w:val="lt-LT" w:eastAsia="fr-FR"/>
        </w:rPr>
        <w:t>referentinio vaistinio preparato</w:t>
      </w:r>
      <w:r w:rsidRPr="00355BCB">
        <w:rPr>
          <w:rFonts w:eastAsia="SimSun"/>
          <w:iCs/>
          <w:lang w:val="lt-LT"/>
        </w:rPr>
        <w:t xml:space="preserve"> ir gydymo vien latanoprostu ar timololiu veiksmingumas pacientams, kurių akispūdis buvo 25 mm Hg arba didesnis. Po pradinio 2–4</w:t>
      </w:r>
      <w:r>
        <w:rPr>
          <w:rFonts w:eastAsia="Times New Roman"/>
          <w:lang w:val="lt-LT"/>
        </w:rPr>
        <w:t xml:space="preserve"> </w:t>
      </w:r>
      <w:r w:rsidRPr="00355BCB">
        <w:rPr>
          <w:rFonts w:eastAsia="SimSun"/>
          <w:iCs/>
          <w:lang w:val="lt-LT"/>
        </w:rPr>
        <w:t>savaičių gydymo vien timololiu (vidutinis akispūdis, palyginti su buvusiu prieš pradedant gydyti, sumažėjo 5 mm Hg), vidutinis akispūdis paros laikotarpiu papildomai sumažėjo 3,1 mm Hg, 2,0 mm Hg ir 0,6 mm Hg po 6</w:t>
      </w:r>
      <w:r>
        <w:rPr>
          <w:rFonts w:eastAsia="SimSun"/>
          <w:iCs/>
          <w:lang w:val="lt-LT"/>
        </w:rPr>
        <w:t xml:space="preserve"> </w:t>
      </w:r>
      <w:r w:rsidRPr="00355BCB">
        <w:rPr>
          <w:rFonts w:eastAsia="SimSun"/>
          <w:iCs/>
          <w:lang w:val="lt-LT"/>
        </w:rPr>
        <w:t xml:space="preserve">mėnesių gydymo atitinkamai </w:t>
      </w:r>
      <w:r w:rsidRPr="00355BCB">
        <w:rPr>
          <w:lang w:val="lt-LT" w:eastAsia="fr-FR"/>
        </w:rPr>
        <w:t>konservantų sudėtyje turinčiu</w:t>
      </w:r>
      <w:r w:rsidRPr="00355BCB">
        <w:rPr>
          <w:rFonts w:eastAsia="SimSun"/>
          <w:iCs/>
          <w:lang w:val="lt-LT"/>
        </w:rPr>
        <w:t xml:space="preserve"> latanoprosto ir timololio derinio </w:t>
      </w:r>
      <w:r w:rsidRPr="00355BCB">
        <w:rPr>
          <w:lang w:val="lt-LT" w:eastAsia="fr-FR"/>
        </w:rPr>
        <w:t>referentiniu vaistiniu preparatu</w:t>
      </w:r>
      <w:r w:rsidRPr="00355BCB">
        <w:rPr>
          <w:rFonts w:eastAsia="SimSun"/>
          <w:iCs/>
          <w:lang w:val="lt-LT"/>
        </w:rPr>
        <w:t>, du kartus per parą vartojamu latanoprostu arba du kartus per parą vartojamu timololiu. 6</w:t>
      </w:r>
      <w:r>
        <w:rPr>
          <w:rFonts w:eastAsia="SimSun"/>
          <w:iCs/>
          <w:lang w:val="lt-LT"/>
        </w:rPr>
        <w:t xml:space="preserve"> </w:t>
      </w:r>
      <w:r w:rsidRPr="00355BCB">
        <w:rPr>
          <w:rFonts w:eastAsia="SimSun"/>
          <w:iCs/>
          <w:lang w:val="lt-LT"/>
        </w:rPr>
        <w:t xml:space="preserve">mėnesių trukmės atvirų tyrimų pratesimų metu </w:t>
      </w:r>
      <w:r w:rsidRPr="00355BCB">
        <w:rPr>
          <w:lang w:val="lt-LT" w:eastAsia="fr-FR"/>
        </w:rPr>
        <w:t>konservantų sudėtyje turinčio</w:t>
      </w:r>
      <w:r w:rsidRPr="00355BCB">
        <w:rPr>
          <w:rFonts w:eastAsia="SimSun"/>
          <w:iCs/>
          <w:lang w:val="lt-LT"/>
        </w:rPr>
        <w:t xml:space="preserve"> latanoprosto ir timololio derinio </w:t>
      </w:r>
      <w:r w:rsidRPr="00355BCB">
        <w:rPr>
          <w:lang w:val="lt-LT" w:eastAsia="fr-FR"/>
        </w:rPr>
        <w:t xml:space="preserve">referentinio vaistinio preparato </w:t>
      </w:r>
      <w:r w:rsidRPr="00355BCB">
        <w:rPr>
          <w:rFonts w:eastAsia="SimSun"/>
          <w:iCs/>
          <w:lang w:val="lt-LT"/>
        </w:rPr>
        <w:t>akispūdį mažinantis poveikis išliko.</w:t>
      </w:r>
    </w:p>
    <w:p w14:paraId="76280077" w14:textId="77777777" w:rsidR="007C68A4" w:rsidRPr="00355BCB" w:rsidRDefault="007C68A4" w:rsidP="007C68A4">
      <w:pPr>
        <w:pStyle w:val="Betarp"/>
        <w:rPr>
          <w:rFonts w:eastAsia="SimSun"/>
          <w:iCs/>
          <w:lang w:val="lt-LT"/>
        </w:rPr>
      </w:pPr>
      <w:r w:rsidRPr="00355BCB">
        <w:rPr>
          <w:rFonts w:eastAsia="SimSun"/>
          <w:iCs/>
          <w:lang w:val="lt-LT"/>
        </w:rPr>
        <w:t xml:space="preserve">Turimi duomenys rodo, kad akispūdžiui mažinti vakare vartojamas vaistinis preparatas gali būti veiksmingesnis už vartojamą ryte. Vis dėlto, vaistinio preparato rekomenduojant vartoti ryte arba vakare, reikia pakankamai įvertinti paciento gyvenimo būdą ir tikėtiną gydymo nurodymų vykdymą. </w:t>
      </w:r>
    </w:p>
    <w:p w14:paraId="77A6C7A5" w14:textId="77777777" w:rsidR="007C68A4" w:rsidRPr="00355BCB" w:rsidRDefault="007C68A4" w:rsidP="007C68A4">
      <w:pPr>
        <w:pStyle w:val="Betarp"/>
        <w:rPr>
          <w:rFonts w:eastAsia="SimSun"/>
          <w:iCs/>
          <w:lang w:val="lt-LT"/>
        </w:rPr>
      </w:pPr>
      <w:r w:rsidRPr="00355BCB">
        <w:rPr>
          <w:rFonts w:eastAsia="SimSun"/>
          <w:iCs/>
          <w:lang w:val="lt-LT"/>
        </w:rPr>
        <w:t>Reikia turėti omenyje, kad tuo atveju, kai fiksuoto derinio veiksmingumas yra nepakankamas, nefiksuoto derinio pavidalu du kartus per parą vartojamas timololis ir kartą per parą vartojamas latanoprostas vis dar gali būti veiksmingi (remiamasi tyrimų duomenimis).</w:t>
      </w:r>
    </w:p>
    <w:p w14:paraId="5445ECDE" w14:textId="77777777" w:rsidR="007C68A4" w:rsidRPr="00355BCB" w:rsidRDefault="007C68A4" w:rsidP="007C68A4">
      <w:pPr>
        <w:pStyle w:val="Betarp"/>
        <w:rPr>
          <w:iCs/>
          <w:lang w:val="lt-LT"/>
        </w:rPr>
      </w:pPr>
      <w:r w:rsidRPr="00355BCB">
        <w:rPr>
          <w:lang w:val="lt-LT" w:eastAsia="fr-FR"/>
        </w:rPr>
        <w:t>Konservantų sudėtyje turintis</w:t>
      </w:r>
      <w:r w:rsidRPr="00355BCB">
        <w:rPr>
          <w:iCs/>
          <w:lang w:val="lt-LT"/>
        </w:rPr>
        <w:t xml:space="preserve"> latanoprosto ir timololio derinio </w:t>
      </w:r>
      <w:r w:rsidRPr="00355BCB">
        <w:rPr>
          <w:lang w:val="lt-LT" w:eastAsia="fr-FR"/>
        </w:rPr>
        <w:t>referentinis vaistinis preparatas</w:t>
      </w:r>
      <w:r w:rsidRPr="00355BCB">
        <w:rPr>
          <w:iCs/>
          <w:lang w:val="lt-LT"/>
        </w:rPr>
        <w:t xml:space="preserve"> pradeda veikti per vieną valandą, stipriausias poveikis pasireiškia per 6–8 val. Vartojant kartotines dozes, pakankamai akispūdis mažinamas 24</w:t>
      </w:r>
      <w:r>
        <w:rPr>
          <w:iCs/>
          <w:lang w:val="lt-LT"/>
        </w:rPr>
        <w:t xml:space="preserve"> </w:t>
      </w:r>
      <w:r w:rsidRPr="00355BCB">
        <w:rPr>
          <w:iCs/>
          <w:lang w:val="lt-LT"/>
        </w:rPr>
        <w:t>valandas po dozės pavartojimo.</w:t>
      </w:r>
    </w:p>
    <w:p w14:paraId="199CD818" w14:textId="77777777" w:rsidR="007C68A4" w:rsidRPr="00355BCB" w:rsidRDefault="007C68A4" w:rsidP="007C68A4">
      <w:pPr>
        <w:pStyle w:val="Betarp"/>
        <w:rPr>
          <w:u w:val="single"/>
          <w:lang w:val="lt-LT"/>
        </w:rPr>
      </w:pPr>
    </w:p>
    <w:p w14:paraId="311AC339" w14:textId="77777777" w:rsidR="007C68A4" w:rsidRPr="00355BCB" w:rsidRDefault="007C68A4" w:rsidP="007C68A4">
      <w:pPr>
        <w:pStyle w:val="Betarp"/>
        <w:rPr>
          <w:u w:val="single"/>
          <w:lang w:val="lt-LT"/>
        </w:rPr>
      </w:pPr>
      <w:r w:rsidRPr="00355BCB">
        <w:rPr>
          <w:u w:val="single"/>
          <w:lang w:val="lt-LT"/>
        </w:rPr>
        <w:t>Klinikinis veiksmingumas ir saugumas</w:t>
      </w:r>
    </w:p>
    <w:p w14:paraId="6AC02584" w14:textId="77777777" w:rsidR="007C68A4" w:rsidRPr="00355BCB" w:rsidRDefault="007C68A4" w:rsidP="007C68A4">
      <w:pPr>
        <w:pStyle w:val="Betarp"/>
        <w:rPr>
          <w:lang w:val="lt-LT" w:eastAsia="fr-FR"/>
        </w:rPr>
      </w:pPr>
      <w:r w:rsidRPr="00355BCB">
        <w:rPr>
          <w:lang w:val="lt-LT" w:eastAsia="fr-FR"/>
        </w:rPr>
        <w:t>Konservantų sudėtyje neturintis</w:t>
      </w:r>
      <w:r w:rsidRPr="00355BCB">
        <w:rPr>
          <w:lang w:val="lt-LT"/>
        </w:rPr>
        <w:t xml:space="preserve"> </w:t>
      </w:r>
      <w:r w:rsidRPr="00564A8E">
        <w:rPr>
          <w:noProof/>
          <w:lang w:val="lt-LT"/>
        </w:rPr>
        <w:t>Fixopost</w:t>
      </w:r>
      <w:r w:rsidRPr="00355BCB">
        <w:rPr>
          <w:lang w:val="lt-LT"/>
        </w:rPr>
        <w:t xml:space="preserve">, </w:t>
      </w:r>
      <w:r w:rsidRPr="00355BCB">
        <w:rPr>
          <w:lang w:val="lt-LT" w:eastAsia="fr-FR"/>
        </w:rPr>
        <w:t xml:space="preserve">buvo vertinamas 3 mėnesių trukmės, atsitiktinių imčių, klinikinio tyrimo, kuriam buvo taikomas tyrėjo maskavimas, metu. </w:t>
      </w:r>
      <w:r w:rsidRPr="00564A8E">
        <w:rPr>
          <w:noProof/>
          <w:lang w:val="lt-LT"/>
        </w:rPr>
        <w:t>Fixopost</w:t>
      </w:r>
      <w:r w:rsidRPr="00355BCB">
        <w:rPr>
          <w:lang w:val="lt-LT"/>
        </w:rPr>
        <w:t xml:space="preserve"> </w:t>
      </w:r>
      <w:r w:rsidRPr="00355BCB">
        <w:rPr>
          <w:lang w:val="lt-LT" w:eastAsia="fr-FR"/>
        </w:rPr>
        <w:t xml:space="preserve">buvo lyginamas su konservantų sudėtyje turinčiu </w:t>
      </w:r>
      <w:r w:rsidRPr="00355BCB">
        <w:rPr>
          <w:lang w:val="lt-LT"/>
        </w:rPr>
        <w:t>50 mikrogramų/5 mg</w:t>
      </w:r>
      <w:r>
        <w:rPr>
          <w:lang w:val="lt-LT"/>
        </w:rPr>
        <w:t>/ml</w:t>
      </w:r>
      <w:r w:rsidRPr="00355BCB">
        <w:rPr>
          <w:lang w:val="lt-LT" w:eastAsia="fr-FR"/>
        </w:rPr>
        <w:t xml:space="preserve"> latanoprosto ir timololio referentiniu vaistiniu preparatu 242 pacientams</w:t>
      </w:r>
      <w:r>
        <w:rPr>
          <w:lang w:val="lt-LT" w:eastAsia="fr-FR"/>
        </w:rPr>
        <w:t xml:space="preserve">, </w:t>
      </w:r>
      <w:r w:rsidRPr="00355BCB">
        <w:rPr>
          <w:lang w:val="lt-LT" w:eastAsia="fr-FR"/>
        </w:rPr>
        <w:t>sergantiems akies hipertenzija ar atviro kampo glaukoma ir kurių būklė buvo nepakankamai kontroliuojama monoterapija. Prieš pradedant tyrimą, pacientai buvo gydomi ir kontroliuojami referentiniu ar generiniu vaistiniu preparatu (konservantų sudėtyje turinčiais</w:t>
      </w:r>
      <w:r w:rsidRPr="00355BCB">
        <w:rPr>
          <w:rFonts w:eastAsia="SimSun"/>
          <w:iCs/>
          <w:lang w:val="lt-LT"/>
        </w:rPr>
        <w:t xml:space="preserve"> fiksuoto derinio </w:t>
      </w:r>
      <w:r w:rsidRPr="00355BCB">
        <w:rPr>
          <w:lang w:val="lt-LT" w:eastAsia="fr-FR"/>
        </w:rPr>
        <w:t>latanoprosto ir timololio</w:t>
      </w:r>
      <w:r w:rsidRPr="00355BCB">
        <w:rPr>
          <w:lang w:val="lt-LT"/>
        </w:rPr>
        <w:t xml:space="preserve"> 50 mikrogramų/5 mg</w:t>
      </w:r>
      <w:r>
        <w:rPr>
          <w:lang w:val="lt-LT"/>
        </w:rPr>
        <w:t>/ml</w:t>
      </w:r>
      <w:r w:rsidRPr="00355BCB">
        <w:rPr>
          <w:lang w:val="lt-LT"/>
        </w:rPr>
        <w:t xml:space="preserve"> akių lašais) mažiausiai 2 mėnesius.</w:t>
      </w:r>
    </w:p>
    <w:p w14:paraId="686C218D" w14:textId="77777777" w:rsidR="007C68A4" w:rsidRPr="00355BCB" w:rsidRDefault="007C68A4" w:rsidP="007C68A4">
      <w:pPr>
        <w:pStyle w:val="Betarp"/>
        <w:rPr>
          <w:lang w:val="lt-LT" w:eastAsia="fr-FR"/>
        </w:rPr>
      </w:pPr>
    </w:p>
    <w:p w14:paraId="17500DF2" w14:textId="77777777" w:rsidR="007C68A4" w:rsidRPr="00355BCB" w:rsidRDefault="007C68A4" w:rsidP="007C68A4">
      <w:pPr>
        <w:pStyle w:val="Betarp"/>
        <w:rPr>
          <w:lang w:val="lt-LT" w:eastAsia="fr-FR"/>
        </w:rPr>
      </w:pPr>
      <w:r w:rsidRPr="00355BCB">
        <w:rPr>
          <w:iCs/>
          <w:lang w:val="lt-LT"/>
        </w:rPr>
        <w:t>Pirminė veiksmingumo vertinamoji baigtis buvo akispūdžio</w:t>
      </w:r>
      <w:r w:rsidRPr="00355BCB">
        <w:rPr>
          <w:lang w:val="lt-LT" w:eastAsia="fr-FR"/>
        </w:rPr>
        <w:t xml:space="preserve"> sumažėjimas 84-ą gydymo parą, palyginti su pradiniu.</w:t>
      </w:r>
    </w:p>
    <w:p w14:paraId="7533A9B8" w14:textId="77777777" w:rsidR="007C68A4" w:rsidRPr="00355BCB" w:rsidRDefault="007C68A4" w:rsidP="007C68A4">
      <w:pPr>
        <w:pStyle w:val="Betarp"/>
        <w:rPr>
          <w:lang w:val="lt-LT" w:eastAsia="fr-FR"/>
        </w:rPr>
      </w:pPr>
    </w:p>
    <w:p w14:paraId="5A02E982" w14:textId="77777777" w:rsidR="007C68A4" w:rsidRPr="00355BCB" w:rsidRDefault="007C68A4" w:rsidP="007C68A4">
      <w:pPr>
        <w:pStyle w:val="Betarp"/>
        <w:rPr>
          <w:lang w:val="lt-LT" w:eastAsia="fr-FR"/>
        </w:rPr>
      </w:pPr>
      <w:r w:rsidRPr="00355BCB">
        <w:rPr>
          <w:lang w:val="lt-LT" w:eastAsia="fr-FR"/>
        </w:rPr>
        <w:t xml:space="preserve">84-ą gydymo parą, </w:t>
      </w:r>
      <w:r w:rsidRPr="00564A8E">
        <w:rPr>
          <w:noProof/>
          <w:lang w:val="lt-LT"/>
        </w:rPr>
        <w:t>Fixopost</w:t>
      </w:r>
      <w:r w:rsidRPr="00355BCB">
        <w:rPr>
          <w:lang w:val="lt-LT" w:eastAsia="fr-FR"/>
        </w:rPr>
        <w:t xml:space="preserve"> sąlygotas </w:t>
      </w:r>
      <w:r w:rsidRPr="00355BCB">
        <w:rPr>
          <w:iCs/>
          <w:lang w:val="lt-LT"/>
        </w:rPr>
        <w:t>akispūdžio</w:t>
      </w:r>
      <w:r w:rsidRPr="00355BCB">
        <w:rPr>
          <w:lang w:val="lt-LT" w:eastAsia="fr-FR"/>
        </w:rPr>
        <w:t xml:space="preserve"> sumažėjimas </w:t>
      </w:r>
      <w:r>
        <w:rPr>
          <w:lang w:val="lt-LT" w:eastAsia="fr-FR"/>
        </w:rPr>
        <w:t xml:space="preserve">vidutiniškai </w:t>
      </w:r>
      <w:r w:rsidRPr="00355BCB">
        <w:rPr>
          <w:lang w:val="lt-LT" w:eastAsia="fr-FR"/>
        </w:rPr>
        <w:t>buvo</w:t>
      </w:r>
      <w:r>
        <w:rPr>
          <w:lang w:val="lt-LT" w:eastAsia="fr-FR"/>
        </w:rPr>
        <w:t xml:space="preserve"> </w:t>
      </w:r>
      <w:r w:rsidRPr="00355BCB">
        <w:rPr>
          <w:lang w:val="lt-LT" w:eastAsia="fr-FR"/>
        </w:rPr>
        <w:t>0,49 mmHg</w:t>
      </w:r>
      <w:r>
        <w:rPr>
          <w:lang w:val="lt-LT" w:eastAsia="fr-FR"/>
        </w:rPr>
        <w:t xml:space="preserve"> ir</w:t>
      </w:r>
      <w:r w:rsidRPr="00355BCB">
        <w:rPr>
          <w:lang w:val="lt-LT" w:eastAsia="fr-FR"/>
        </w:rPr>
        <w:t xml:space="preserve"> panašus į konservantų sudėtyje turinčio </w:t>
      </w:r>
      <w:r w:rsidRPr="00355BCB">
        <w:rPr>
          <w:lang w:val="lt-LT"/>
        </w:rPr>
        <w:t>50 mikrogramų/5 mg</w:t>
      </w:r>
      <w:r>
        <w:rPr>
          <w:lang w:val="lt-LT"/>
        </w:rPr>
        <w:t>/ml</w:t>
      </w:r>
      <w:r w:rsidRPr="00355BCB">
        <w:rPr>
          <w:lang w:val="lt-LT" w:eastAsia="fr-FR"/>
        </w:rPr>
        <w:t xml:space="preserve"> latanoprosto ir timololio referentinio vaistinio preparato.</w:t>
      </w:r>
    </w:p>
    <w:p w14:paraId="3CC50F32" w14:textId="77777777" w:rsidR="007C68A4" w:rsidRPr="00355BCB" w:rsidRDefault="007C68A4" w:rsidP="007C68A4">
      <w:pPr>
        <w:pStyle w:val="Betarp"/>
        <w:rPr>
          <w:lang w:val="lt-LT"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265"/>
        <w:gridCol w:w="2258"/>
        <w:gridCol w:w="2270"/>
      </w:tblGrid>
      <w:tr w:rsidR="007C68A4" w:rsidRPr="00355BCB" w14:paraId="353FFF68" w14:textId="77777777" w:rsidTr="00AE2CAB">
        <w:tc>
          <w:tcPr>
            <w:tcW w:w="2302" w:type="dxa"/>
            <w:shd w:val="clear" w:color="auto" w:fill="auto"/>
          </w:tcPr>
          <w:p w14:paraId="6EE4CB60" w14:textId="77777777" w:rsidR="007C68A4" w:rsidRPr="00355BCB" w:rsidRDefault="007C68A4" w:rsidP="00AE2CAB">
            <w:pPr>
              <w:pStyle w:val="Betarp"/>
              <w:rPr>
                <w:b/>
                <w:lang w:val="lt-LT" w:eastAsia="fr-FR"/>
              </w:rPr>
            </w:pPr>
            <w:r w:rsidRPr="00355BCB">
              <w:rPr>
                <w:b/>
                <w:lang w:val="lt-LT" w:eastAsia="fr-FR"/>
              </w:rPr>
              <w:t>Blogiau matanti akis</w:t>
            </w:r>
          </w:p>
          <w:p w14:paraId="5A5B1663" w14:textId="77777777" w:rsidR="007C68A4" w:rsidRPr="00355BCB" w:rsidRDefault="007C68A4" w:rsidP="00AE2CAB">
            <w:pPr>
              <w:pStyle w:val="Betarp"/>
              <w:rPr>
                <w:lang w:val="lt-LT" w:eastAsia="fr-FR"/>
              </w:rPr>
            </w:pPr>
            <w:r w:rsidRPr="00355BCB">
              <w:rPr>
                <w:b/>
                <w:lang w:val="lt-LT" w:eastAsia="fr-FR"/>
              </w:rPr>
              <w:t>(</w:t>
            </w:r>
            <w:r w:rsidRPr="00355BCB">
              <w:rPr>
                <w:b/>
                <w:iCs/>
                <w:lang w:val="lt-LT" w:eastAsia="fr-FR"/>
              </w:rPr>
              <w:t>mITT populiacija</w:t>
            </w:r>
            <w:r w:rsidRPr="00355BCB">
              <w:rPr>
                <w:b/>
                <w:lang w:val="lt-LT" w:eastAsia="fr-FR"/>
              </w:rPr>
              <w:t>)</w:t>
            </w:r>
          </w:p>
        </w:tc>
        <w:tc>
          <w:tcPr>
            <w:tcW w:w="2303" w:type="dxa"/>
            <w:shd w:val="clear" w:color="auto" w:fill="auto"/>
          </w:tcPr>
          <w:p w14:paraId="7376BF2F" w14:textId="77777777" w:rsidR="007C68A4" w:rsidRPr="00355BCB" w:rsidRDefault="007C68A4" w:rsidP="00AE2CAB">
            <w:pPr>
              <w:pStyle w:val="Betarp"/>
              <w:rPr>
                <w:lang w:val="lt-LT" w:eastAsia="fr-FR"/>
              </w:rPr>
            </w:pPr>
          </w:p>
        </w:tc>
        <w:tc>
          <w:tcPr>
            <w:tcW w:w="2303" w:type="dxa"/>
            <w:shd w:val="clear" w:color="auto" w:fill="auto"/>
          </w:tcPr>
          <w:p w14:paraId="2D916B81" w14:textId="77777777" w:rsidR="007C68A4" w:rsidRPr="00F84FF0" w:rsidRDefault="007C68A4" w:rsidP="00AE2CAB">
            <w:pPr>
              <w:pStyle w:val="Betarp"/>
              <w:rPr>
                <w:b/>
                <w:lang w:val="lt-LT" w:eastAsia="fr-FR"/>
              </w:rPr>
            </w:pPr>
            <w:r w:rsidRPr="00F84FF0">
              <w:rPr>
                <w:b/>
                <w:noProof/>
              </w:rPr>
              <w:t>Fixopost</w:t>
            </w:r>
          </w:p>
        </w:tc>
        <w:tc>
          <w:tcPr>
            <w:tcW w:w="2303" w:type="dxa"/>
            <w:shd w:val="clear" w:color="auto" w:fill="auto"/>
          </w:tcPr>
          <w:p w14:paraId="3ED61066" w14:textId="77777777" w:rsidR="007C68A4" w:rsidRPr="00355BCB" w:rsidRDefault="007C68A4" w:rsidP="00AE2CAB">
            <w:pPr>
              <w:pStyle w:val="Betarp"/>
              <w:rPr>
                <w:lang w:val="lt-LT" w:eastAsia="fr-FR"/>
              </w:rPr>
            </w:pPr>
            <w:r w:rsidRPr="00355BCB">
              <w:rPr>
                <w:b/>
                <w:lang w:val="lt-LT" w:eastAsia="fr-FR"/>
              </w:rPr>
              <w:t>Referentinis vaistinis preparata</w:t>
            </w:r>
          </w:p>
        </w:tc>
      </w:tr>
      <w:tr w:rsidR="007C68A4" w:rsidRPr="00355BCB" w14:paraId="699E3824" w14:textId="77777777" w:rsidTr="00AE2CAB">
        <w:tc>
          <w:tcPr>
            <w:tcW w:w="2302" w:type="dxa"/>
            <w:shd w:val="clear" w:color="auto" w:fill="auto"/>
          </w:tcPr>
          <w:p w14:paraId="73361743" w14:textId="77777777" w:rsidR="007C68A4" w:rsidRPr="00355BCB" w:rsidRDefault="007C68A4" w:rsidP="00AE2CAB">
            <w:pPr>
              <w:pStyle w:val="Betarp"/>
              <w:rPr>
                <w:lang w:val="lt-LT" w:eastAsia="fr-FR"/>
              </w:rPr>
            </w:pPr>
            <w:r w:rsidRPr="00355BCB">
              <w:rPr>
                <w:lang w:val="lt-LT" w:eastAsia="fr-FR"/>
              </w:rPr>
              <w:t>Pradinis (0 gydymo para)</w:t>
            </w:r>
          </w:p>
        </w:tc>
        <w:tc>
          <w:tcPr>
            <w:tcW w:w="2303" w:type="dxa"/>
            <w:shd w:val="clear" w:color="auto" w:fill="auto"/>
          </w:tcPr>
          <w:p w14:paraId="7D276769" w14:textId="77777777" w:rsidR="007C68A4" w:rsidRPr="00355BCB" w:rsidRDefault="007C68A4" w:rsidP="00AE2CAB">
            <w:pPr>
              <w:pStyle w:val="Betarp"/>
              <w:rPr>
                <w:lang w:val="lt-LT" w:eastAsia="fr-FR"/>
              </w:rPr>
            </w:pPr>
            <w:r w:rsidRPr="00355BCB">
              <w:rPr>
                <w:lang w:val="lt-LT" w:eastAsia="fr-FR"/>
              </w:rPr>
              <w:t>n</w:t>
            </w:r>
          </w:p>
          <w:p w14:paraId="6BB733EF" w14:textId="77777777" w:rsidR="007C68A4" w:rsidRPr="00355BCB" w:rsidRDefault="007C68A4" w:rsidP="00AE2CAB">
            <w:pPr>
              <w:pStyle w:val="Betarp"/>
              <w:rPr>
                <w:lang w:val="lt-LT" w:eastAsia="fr-FR"/>
              </w:rPr>
            </w:pPr>
            <w:r w:rsidRPr="00355BCB">
              <w:rPr>
                <w:lang w:val="lt-LT" w:eastAsia="fr-FR"/>
              </w:rPr>
              <w:t>Vidutinis ± SN</w:t>
            </w:r>
          </w:p>
        </w:tc>
        <w:tc>
          <w:tcPr>
            <w:tcW w:w="2303" w:type="dxa"/>
            <w:shd w:val="clear" w:color="auto" w:fill="auto"/>
          </w:tcPr>
          <w:p w14:paraId="6E503D59" w14:textId="77777777" w:rsidR="007C68A4" w:rsidRPr="00355BCB" w:rsidRDefault="007C68A4" w:rsidP="00AE2CAB">
            <w:pPr>
              <w:pStyle w:val="Betarp"/>
              <w:rPr>
                <w:color w:val="000000"/>
                <w:lang w:val="lt-LT" w:eastAsia="fr-FR"/>
              </w:rPr>
            </w:pPr>
            <w:r w:rsidRPr="00355BCB">
              <w:rPr>
                <w:color w:val="000000"/>
                <w:lang w:val="lt-LT" w:eastAsia="fr-FR"/>
              </w:rPr>
              <w:t>124</w:t>
            </w:r>
          </w:p>
          <w:p w14:paraId="174E8455" w14:textId="77777777" w:rsidR="007C68A4" w:rsidRPr="00355BCB" w:rsidRDefault="007C68A4" w:rsidP="00AE2CAB">
            <w:pPr>
              <w:pStyle w:val="Betarp"/>
              <w:rPr>
                <w:color w:val="000000"/>
                <w:lang w:val="lt-LT" w:eastAsia="fr-FR"/>
              </w:rPr>
            </w:pPr>
            <w:r w:rsidRPr="00355BCB">
              <w:rPr>
                <w:color w:val="000000"/>
                <w:lang w:val="lt-LT" w:eastAsia="fr-FR"/>
              </w:rPr>
              <w:t>15,6 ± 2,1</w:t>
            </w:r>
          </w:p>
        </w:tc>
        <w:tc>
          <w:tcPr>
            <w:tcW w:w="2303" w:type="dxa"/>
            <w:shd w:val="clear" w:color="auto" w:fill="auto"/>
          </w:tcPr>
          <w:p w14:paraId="3A37743D" w14:textId="77777777" w:rsidR="007C68A4" w:rsidRPr="00355BCB" w:rsidRDefault="007C68A4" w:rsidP="00AE2CAB">
            <w:pPr>
              <w:pStyle w:val="Betarp"/>
              <w:rPr>
                <w:color w:val="000000"/>
                <w:lang w:val="lt-LT" w:eastAsia="fr-FR"/>
              </w:rPr>
            </w:pPr>
            <w:r w:rsidRPr="00355BCB">
              <w:rPr>
                <w:color w:val="000000"/>
                <w:lang w:val="lt-LT" w:eastAsia="fr-FR"/>
              </w:rPr>
              <w:t>112</w:t>
            </w:r>
          </w:p>
          <w:p w14:paraId="7C732D4F" w14:textId="77777777" w:rsidR="007C68A4" w:rsidRPr="00355BCB" w:rsidRDefault="007C68A4" w:rsidP="00AE2CAB">
            <w:pPr>
              <w:pStyle w:val="Betarp"/>
              <w:rPr>
                <w:color w:val="000000"/>
                <w:lang w:val="lt-LT" w:eastAsia="fr-FR"/>
              </w:rPr>
            </w:pPr>
            <w:r w:rsidRPr="00355BCB">
              <w:rPr>
                <w:color w:val="000000"/>
                <w:lang w:val="lt-LT" w:eastAsia="fr-FR"/>
              </w:rPr>
              <w:t>15,7 ± 2,1</w:t>
            </w:r>
          </w:p>
        </w:tc>
      </w:tr>
      <w:tr w:rsidR="007C68A4" w:rsidRPr="00355BCB" w14:paraId="2481A147" w14:textId="77777777" w:rsidTr="00AE2CAB">
        <w:tc>
          <w:tcPr>
            <w:tcW w:w="2302" w:type="dxa"/>
            <w:shd w:val="clear" w:color="auto" w:fill="auto"/>
          </w:tcPr>
          <w:p w14:paraId="75DCB470" w14:textId="77777777" w:rsidR="007C68A4" w:rsidRPr="00355BCB" w:rsidRDefault="007C68A4" w:rsidP="00AE2CAB">
            <w:pPr>
              <w:pStyle w:val="Betarp"/>
              <w:rPr>
                <w:lang w:val="lt-LT" w:eastAsia="fr-FR"/>
              </w:rPr>
            </w:pPr>
            <w:r w:rsidRPr="00355BCB">
              <w:rPr>
                <w:lang w:val="lt-LT" w:eastAsia="fr-FR"/>
              </w:rPr>
              <w:t>84-a gydymo para</w:t>
            </w:r>
          </w:p>
        </w:tc>
        <w:tc>
          <w:tcPr>
            <w:tcW w:w="2303" w:type="dxa"/>
            <w:shd w:val="clear" w:color="auto" w:fill="auto"/>
          </w:tcPr>
          <w:p w14:paraId="2F031417" w14:textId="77777777" w:rsidR="007C68A4" w:rsidRPr="00355BCB" w:rsidRDefault="007C68A4" w:rsidP="00AE2CAB">
            <w:pPr>
              <w:pStyle w:val="Betarp"/>
              <w:rPr>
                <w:lang w:val="lt-LT" w:eastAsia="fr-FR"/>
              </w:rPr>
            </w:pPr>
            <w:r w:rsidRPr="00355BCB">
              <w:rPr>
                <w:lang w:val="lt-LT" w:eastAsia="fr-FR"/>
              </w:rPr>
              <w:t>n</w:t>
            </w:r>
          </w:p>
          <w:p w14:paraId="2426834F" w14:textId="77777777" w:rsidR="007C68A4" w:rsidRPr="00355BCB" w:rsidRDefault="007C68A4" w:rsidP="00AE2CAB">
            <w:pPr>
              <w:pStyle w:val="Betarp"/>
              <w:rPr>
                <w:lang w:val="lt-LT" w:eastAsia="fr-FR"/>
              </w:rPr>
            </w:pPr>
            <w:r w:rsidRPr="00355BCB">
              <w:rPr>
                <w:lang w:val="lt-LT" w:eastAsia="fr-FR"/>
              </w:rPr>
              <w:t>Vidutinis ± SN</w:t>
            </w:r>
          </w:p>
        </w:tc>
        <w:tc>
          <w:tcPr>
            <w:tcW w:w="2303" w:type="dxa"/>
            <w:shd w:val="clear" w:color="auto" w:fill="auto"/>
          </w:tcPr>
          <w:p w14:paraId="74883614" w14:textId="77777777" w:rsidR="007C68A4" w:rsidRPr="00355BCB" w:rsidRDefault="007C68A4" w:rsidP="00AE2CAB">
            <w:pPr>
              <w:pStyle w:val="Betarp"/>
              <w:rPr>
                <w:color w:val="000000"/>
                <w:lang w:val="lt-LT" w:eastAsia="fr-FR"/>
              </w:rPr>
            </w:pPr>
            <w:r w:rsidRPr="00355BCB">
              <w:rPr>
                <w:color w:val="000000"/>
                <w:lang w:val="lt-LT" w:eastAsia="fr-FR"/>
              </w:rPr>
              <w:t>122</w:t>
            </w:r>
          </w:p>
          <w:p w14:paraId="288F88F0" w14:textId="77777777" w:rsidR="007C68A4" w:rsidRPr="00355BCB" w:rsidRDefault="007C68A4" w:rsidP="00AE2CAB">
            <w:pPr>
              <w:pStyle w:val="Betarp"/>
              <w:rPr>
                <w:color w:val="000000"/>
                <w:lang w:val="lt-LT" w:eastAsia="fr-FR"/>
              </w:rPr>
            </w:pPr>
            <w:r w:rsidRPr="00355BCB">
              <w:rPr>
                <w:color w:val="000000"/>
                <w:lang w:val="lt-LT" w:eastAsia="fr-FR"/>
              </w:rPr>
              <w:t>15,1 ± 2.4</w:t>
            </w:r>
          </w:p>
        </w:tc>
        <w:tc>
          <w:tcPr>
            <w:tcW w:w="2303" w:type="dxa"/>
            <w:shd w:val="clear" w:color="auto" w:fill="auto"/>
          </w:tcPr>
          <w:p w14:paraId="258539C7" w14:textId="77777777" w:rsidR="007C68A4" w:rsidRPr="00355BCB" w:rsidRDefault="007C68A4" w:rsidP="00AE2CAB">
            <w:pPr>
              <w:pStyle w:val="Betarp"/>
              <w:rPr>
                <w:color w:val="000000"/>
                <w:lang w:val="lt-LT" w:eastAsia="fr-FR"/>
              </w:rPr>
            </w:pPr>
            <w:r w:rsidRPr="00355BCB">
              <w:rPr>
                <w:color w:val="000000"/>
                <w:lang w:val="lt-LT" w:eastAsia="fr-FR"/>
              </w:rPr>
              <w:t>110</w:t>
            </w:r>
          </w:p>
          <w:p w14:paraId="030651ED" w14:textId="77777777" w:rsidR="007C68A4" w:rsidRPr="00355BCB" w:rsidRDefault="007C68A4" w:rsidP="00AE2CAB">
            <w:pPr>
              <w:pStyle w:val="Betarp"/>
              <w:rPr>
                <w:color w:val="000000"/>
                <w:lang w:val="lt-LT" w:eastAsia="fr-FR"/>
              </w:rPr>
            </w:pPr>
            <w:r w:rsidRPr="00355BCB">
              <w:rPr>
                <w:color w:val="000000"/>
                <w:lang w:val="lt-LT" w:eastAsia="fr-FR"/>
              </w:rPr>
              <w:t>15,2 ± 2,2</w:t>
            </w:r>
          </w:p>
        </w:tc>
      </w:tr>
      <w:tr w:rsidR="007C68A4" w:rsidRPr="00355BCB" w14:paraId="7E4E4395" w14:textId="77777777" w:rsidTr="00AE2CAB">
        <w:tc>
          <w:tcPr>
            <w:tcW w:w="2302" w:type="dxa"/>
            <w:shd w:val="clear" w:color="auto" w:fill="auto"/>
          </w:tcPr>
          <w:p w14:paraId="1C14F2C5" w14:textId="77777777" w:rsidR="007C68A4" w:rsidRDefault="007C68A4" w:rsidP="00AE2CAB">
            <w:pPr>
              <w:pStyle w:val="Betarp"/>
              <w:rPr>
                <w:lang w:val="lt-LT" w:eastAsia="fr-FR"/>
              </w:rPr>
            </w:pPr>
            <w:r w:rsidRPr="00355BCB">
              <w:rPr>
                <w:lang w:val="lt-LT" w:eastAsia="fr-FR"/>
              </w:rPr>
              <w:t xml:space="preserve">Vidutinis pokytis </w:t>
            </w:r>
          </w:p>
          <w:p w14:paraId="6AB22F1A" w14:textId="77777777" w:rsidR="007C68A4" w:rsidRPr="00355BCB" w:rsidRDefault="007C68A4" w:rsidP="00AE2CAB">
            <w:pPr>
              <w:pStyle w:val="Betarp"/>
              <w:rPr>
                <w:lang w:val="lt-LT" w:eastAsia="fr-FR"/>
              </w:rPr>
            </w:pPr>
            <w:r w:rsidRPr="00355BCB">
              <w:rPr>
                <w:lang w:val="lt-LT" w:eastAsia="fr-FR"/>
              </w:rPr>
              <w:t>(0–84-a gydymo para)</w:t>
            </w:r>
          </w:p>
        </w:tc>
        <w:tc>
          <w:tcPr>
            <w:tcW w:w="2303" w:type="dxa"/>
            <w:shd w:val="clear" w:color="auto" w:fill="auto"/>
          </w:tcPr>
          <w:p w14:paraId="50C5F9D9" w14:textId="77777777" w:rsidR="007C68A4" w:rsidRPr="00355BCB" w:rsidRDefault="007C68A4" w:rsidP="00AE2CAB">
            <w:pPr>
              <w:pStyle w:val="Betarp"/>
              <w:rPr>
                <w:lang w:val="lt-LT" w:eastAsia="fr-FR"/>
              </w:rPr>
            </w:pPr>
            <w:r w:rsidRPr="00355BCB">
              <w:rPr>
                <w:lang w:val="lt-LT" w:eastAsia="fr-FR"/>
              </w:rPr>
              <w:t>n</w:t>
            </w:r>
          </w:p>
          <w:p w14:paraId="560EC7E8" w14:textId="77777777" w:rsidR="007C68A4" w:rsidRPr="00355BCB" w:rsidRDefault="007C68A4" w:rsidP="00AE2CAB">
            <w:pPr>
              <w:pStyle w:val="Betarp"/>
              <w:rPr>
                <w:lang w:val="lt-LT" w:eastAsia="fr-FR"/>
              </w:rPr>
            </w:pPr>
            <w:r w:rsidRPr="00355BCB">
              <w:rPr>
                <w:lang w:val="lt-LT" w:eastAsia="fr-FR"/>
              </w:rPr>
              <w:t>Vidutinis ± SN</w:t>
            </w:r>
          </w:p>
          <w:p w14:paraId="1017F377" w14:textId="77777777" w:rsidR="007C68A4" w:rsidRPr="00355BCB" w:rsidRDefault="007C68A4" w:rsidP="00AE2CAB">
            <w:pPr>
              <w:pStyle w:val="Betarp"/>
              <w:rPr>
                <w:lang w:val="lt-LT" w:eastAsia="fr-FR"/>
              </w:rPr>
            </w:pPr>
            <w:r w:rsidRPr="00355BCB">
              <w:rPr>
                <w:lang w:val="lt-LT" w:eastAsia="fr-FR"/>
              </w:rPr>
              <w:t>[95 % PI]</w:t>
            </w:r>
          </w:p>
        </w:tc>
        <w:tc>
          <w:tcPr>
            <w:tcW w:w="2303" w:type="dxa"/>
            <w:shd w:val="clear" w:color="auto" w:fill="auto"/>
          </w:tcPr>
          <w:p w14:paraId="01E3CA17" w14:textId="77777777" w:rsidR="007C68A4" w:rsidRPr="00355BCB" w:rsidRDefault="007C68A4" w:rsidP="00AE2CAB">
            <w:pPr>
              <w:pStyle w:val="Betarp"/>
              <w:rPr>
                <w:color w:val="000000"/>
                <w:lang w:val="lt-LT" w:eastAsia="fr-FR"/>
              </w:rPr>
            </w:pPr>
            <w:r w:rsidRPr="00355BCB">
              <w:rPr>
                <w:color w:val="000000"/>
                <w:lang w:val="lt-LT" w:eastAsia="fr-FR"/>
              </w:rPr>
              <w:t>122</w:t>
            </w:r>
          </w:p>
          <w:p w14:paraId="1ACC8E21" w14:textId="77777777" w:rsidR="007C68A4" w:rsidRPr="00355BCB" w:rsidRDefault="007C68A4" w:rsidP="00AE2CAB">
            <w:pPr>
              <w:pStyle w:val="Betarp"/>
              <w:rPr>
                <w:color w:val="000000"/>
                <w:lang w:val="lt-LT" w:eastAsia="fr-FR"/>
              </w:rPr>
            </w:pPr>
            <w:r w:rsidRPr="00355BCB">
              <w:rPr>
                <w:b/>
                <w:color w:val="000000"/>
                <w:lang w:val="lt-LT" w:eastAsia="fr-FR"/>
              </w:rPr>
              <w:t>-0,49 ± 1,80</w:t>
            </w:r>
          </w:p>
          <w:p w14:paraId="34753D31" w14:textId="77777777" w:rsidR="007C68A4" w:rsidRPr="00355BCB" w:rsidRDefault="007C68A4" w:rsidP="00AE2CAB">
            <w:pPr>
              <w:pStyle w:val="Betarp"/>
              <w:rPr>
                <w:color w:val="000000"/>
                <w:lang w:val="lt-LT" w:eastAsia="fr-FR"/>
              </w:rPr>
            </w:pPr>
            <w:r w:rsidRPr="00355BCB">
              <w:rPr>
                <w:color w:val="000000"/>
                <w:lang w:val="lt-LT" w:eastAsia="fr-FR"/>
              </w:rPr>
              <w:t>[-0,81; -0,17]</w:t>
            </w:r>
          </w:p>
        </w:tc>
        <w:tc>
          <w:tcPr>
            <w:tcW w:w="2303" w:type="dxa"/>
            <w:shd w:val="clear" w:color="auto" w:fill="auto"/>
          </w:tcPr>
          <w:p w14:paraId="10B949EF" w14:textId="77777777" w:rsidR="007C68A4" w:rsidRPr="00355BCB" w:rsidRDefault="007C68A4" w:rsidP="00AE2CAB">
            <w:pPr>
              <w:pStyle w:val="Betarp"/>
              <w:rPr>
                <w:color w:val="000000"/>
                <w:lang w:val="lt-LT" w:eastAsia="fr-FR"/>
              </w:rPr>
            </w:pPr>
            <w:r w:rsidRPr="00355BCB">
              <w:rPr>
                <w:color w:val="000000"/>
                <w:lang w:val="lt-LT" w:eastAsia="fr-FR"/>
              </w:rPr>
              <w:t>110</w:t>
            </w:r>
          </w:p>
          <w:p w14:paraId="2F561417" w14:textId="77777777" w:rsidR="007C68A4" w:rsidRPr="00355BCB" w:rsidRDefault="007C68A4" w:rsidP="00AE2CAB">
            <w:pPr>
              <w:pStyle w:val="Betarp"/>
              <w:rPr>
                <w:color w:val="000000"/>
                <w:lang w:val="lt-LT" w:eastAsia="fr-FR"/>
              </w:rPr>
            </w:pPr>
            <w:r w:rsidRPr="00355BCB">
              <w:rPr>
                <w:b/>
                <w:color w:val="000000"/>
                <w:lang w:val="lt-LT" w:eastAsia="fr-FR"/>
              </w:rPr>
              <w:t>-0,49 ± 2,25</w:t>
            </w:r>
          </w:p>
          <w:p w14:paraId="144D8E06" w14:textId="77777777" w:rsidR="007C68A4" w:rsidRPr="00355BCB" w:rsidRDefault="007C68A4" w:rsidP="00AE2CAB">
            <w:pPr>
              <w:pStyle w:val="Betarp"/>
              <w:rPr>
                <w:color w:val="000000"/>
                <w:lang w:val="lt-LT" w:eastAsia="fr-FR"/>
              </w:rPr>
            </w:pPr>
            <w:r w:rsidRPr="00355BCB">
              <w:rPr>
                <w:color w:val="000000"/>
                <w:lang w:val="lt-LT" w:eastAsia="fr-FR"/>
              </w:rPr>
              <w:t>[-0,92; -0,07]</w:t>
            </w:r>
          </w:p>
        </w:tc>
      </w:tr>
      <w:tr w:rsidR="007C68A4" w:rsidRPr="00355BCB" w14:paraId="7F9F059F" w14:textId="77777777" w:rsidTr="00AE2CAB">
        <w:tc>
          <w:tcPr>
            <w:tcW w:w="2302" w:type="dxa"/>
            <w:shd w:val="clear" w:color="auto" w:fill="auto"/>
          </w:tcPr>
          <w:p w14:paraId="1B83AF4E" w14:textId="77777777" w:rsidR="007C68A4" w:rsidRPr="00355BCB" w:rsidRDefault="007C68A4" w:rsidP="00AE2CAB">
            <w:pPr>
              <w:pStyle w:val="Betarp"/>
              <w:rPr>
                <w:lang w:val="lt-LT" w:eastAsia="fr-FR"/>
              </w:rPr>
            </w:pPr>
            <w:r w:rsidRPr="00355BCB">
              <w:rPr>
                <w:lang w:val="lt-LT" w:eastAsia="fr-FR"/>
              </w:rPr>
              <w:t>Statistinė analizė</w:t>
            </w:r>
          </w:p>
        </w:tc>
        <w:tc>
          <w:tcPr>
            <w:tcW w:w="2303" w:type="dxa"/>
            <w:shd w:val="clear" w:color="auto" w:fill="auto"/>
          </w:tcPr>
          <w:p w14:paraId="25E906B3" w14:textId="77777777" w:rsidR="007C68A4" w:rsidRPr="00355BCB" w:rsidRDefault="007C68A4" w:rsidP="00AE2CAB">
            <w:pPr>
              <w:pStyle w:val="Betarp"/>
              <w:rPr>
                <w:lang w:val="lt-LT" w:eastAsia="fr-FR"/>
              </w:rPr>
            </w:pPr>
            <w:r w:rsidRPr="00355BCB">
              <w:rPr>
                <w:lang w:val="lt-LT" w:eastAsia="fr-FR"/>
              </w:rPr>
              <w:t xml:space="preserve">Koreguotas vidutinis skirtumas E (SP) </w:t>
            </w:r>
          </w:p>
          <w:p w14:paraId="77B2BFD0" w14:textId="77777777" w:rsidR="007C68A4" w:rsidRPr="00355BCB" w:rsidRDefault="007C68A4" w:rsidP="00AE2CAB">
            <w:pPr>
              <w:pStyle w:val="Betarp"/>
              <w:rPr>
                <w:lang w:val="lt-LT" w:eastAsia="fr-FR"/>
              </w:rPr>
            </w:pPr>
            <w:r w:rsidRPr="00355BCB">
              <w:rPr>
                <w:lang w:val="lt-LT" w:eastAsia="fr-FR"/>
              </w:rPr>
              <w:t>[95 %PI]</w:t>
            </w:r>
          </w:p>
        </w:tc>
        <w:tc>
          <w:tcPr>
            <w:tcW w:w="2303" w:type="dxa"/>
            <w:tcBorders>
              <w:right w:val="single" w:sz="4" w:space="0" w:color="FFFFFF"/>
            </w:tcBorders>
            <w:shd w:val="clear" w:color="auto" w:fill="auto"/>
          </w:tcPr>
          <w:p w14:paraId="1F759702" w14:textId="77777777" w:rsidR="007C68A4" w:rsidRPr="00355BCB" w:rsidRDefault="007C68A4" w:rsidP="00AE2CAB">
            <w:pPr>
              <w:pStyle w:val="Betarp"/>
              <w:rPr>
                <w:color w:val="000000"/>
                <w:lang w:val="lt-LT" w:eastAsia="fr-FR"/>
              </w:rPr>
            </w:pPr>
            <w:r w:rsidRPr="00355BCB">
              <w:rPr>
                <w:b/>
                <w:color w:val="000000"/>
                <w:lang w:val="lt-LT" w:eastAsia="fr-FR"/>
              </w:rPr>
              <w:t>0.01 ± 0.25</w:t>
            </w:r>
          </w:p>
          <w:p w14:paraId="7D2EF8B8" w14:textId="77777777" w:rsidR="007C68A4" w:rsidRPr="00355BCB" w:rsidRDefault="007C68A4" w:rsidP="00AE2CAB">
            <w:pPr>
              <w:pStyle w:val="Betarp"/>
              <w:rPr>
                <w:lang w:val="lt-LT" w:eastAsia="fr-FR"/>
              </w:rPr>
            </w:pPr>
            <w:r w:rsidRPr="00355BCB">
              <w:rPr>
                <w:b/>
                <w:color w:val="000000"/>
                <w:lang w:val="lt-LT" w:eastAsia="fr-FR"/>
              </w:rPr>
              <w:t>[-0.48; 0.50]</w:t>
            </w:r>
          </w:p>
        </w:tc>
        <w:tc>
          <w:tcPr>
            <w:tcW w:w="2303" w:type="dxa"/>
            <w:tcBorders>
              <w:left w:val="single" w:sz="4" w:space="0" w:color="FFFFFF"/>
            </w:tcBorders>
            <w:shd w:val="clear" w:color="auto" w:fill="auto"/>
          </w:tcPr>
          <w:p w14:paraId="0E08B89D" w14:textId="77777777" w:rsidR="007C68A4" w:rsidRPr="00355BCB" w:rsidRDefault="007C68A4" w:rsidP="00AE2CAB">
            <w:pPr>
              <w:pStyle w:val="Betarp"/>
              <w:rPr>
                <w:lang w:val="lt-LT" w:eastAsia="fr-FR"/>
              </w:rPr>
            </w:pPr>
          </w:p>
        </w:tc>
      </w:tr>
    </w:tbl>
    <w:p w14:paraId="12A79382" w14:textId="77777777" w:rsidR="007C68A4" w:rsidRPr="00355BCB" w:rsidRDefault="007C68A4" w:rsidP="007C68A4">
      <w:pPr>
        <w:pStyle w:val="Betarp"/>
        <w:rPr>
          <w:sz w:val="18"/>
          <w:szCs w:val="18"/>
          <w:lang w:val="lt-LT" w:eastAsia="fr-FR"/>
        </w:rPr>
      </w:pPr>
      <w:r w:rsidRPr="00355BCB">
        <w:rPr>
          <w:sz w:val="18"/>
          <w:szCs w:val="18"/>
          <w:lang w:val="lt-LT" w:eastAsia="fr-FR"/>
        </w:rPr>
        <w:t>CI=pasikliautinas intervalas; N=pacientų skaičius gydymo grupėje; mITT=</w:t>
      </w:r>
      <w:r w:rsidRPr="00355BCB">
        <w:rPr>
          <w:iCs/>
          <w:sz w:val="18"/>
          <w:szCs w:val="18"/>
          <w:lang w:val="lt-LT" w:eastAsia="fr-FR"/>
        </w:rPr>
        <w:t>modifikuota</w:t>
      </w:r>
      <w:r w:rsidRPr="00355BCB">
        <w:rPr>
          <w:sz w:val="18"/>
          <w:szCs w:val="18"/>
          <w:lang w:val="lt-LT" w:eastAsia="fr-FR"/>
        </w:rPr>
        <w:t xml:space="preserve"> ketinamų gydyti </w:t>
      </w:r>
      <w:r w:rsidRPr="00355BCB">
        <w:rPr>
          <w:iCs/>
          <w:sz w:val="18"/>
          <w:szCs w:val="18"/>
          <w:lang w:val="lt-LT" w:eastAsia="fr-FR"/>
        </w:rPr>
        <w:t>pacientų populiacija; n</w:t>
      </w:r>
      <w:r w:rsidRPr="00355BCB">
        <w:rPr>
          <w:sz w:val="18"/>
          <w:szCs w:val="18"/>
          <w:lang w:val="lt-LT" w:eastAsia="fr-FR"/>
        </w:rPr>
        <w:t>=duomenų apie pacientų skaičius; SE=standartinė paklaida; SD=standartinis nuokrypis</w:t>
      </w:r>
    </w:p>
    <w:p w14:paraId="41D2A7AF" w14:textId="77777777" w:rsidR="007C68A4" w:rsidRPr="00355BCB" w:rsidRDefault="007C68A4" w:rsidP="007C68A4">
      <w:pPr>
        <w:pStyle w:val="Betarp"/>
        <w:rPr>
          <w:lang w:val="lt-LT" w:eastAsia="fr-FR"/>
        </w:rPr>
      </w:pPr>
    </w:p>
    <w:p w14:paraId="4977CD06" w14:textId="77777777" w:rsidR="007C68A4" w:rsidRPr="00355BCB" w:rsidRDefault="007C68A4" w:rsidP="007C68A4">
      <w:pPr>
        <w:pStyle w:val="Betarp"/>
        <w:rPr>
          <w:lang w:val="lt-LT" w:eastAsia="fr-FR"/>
        </w:rPr>
      </w:pPr>
      <w:r w:rsidRPr="00355BCB">
        <w:rPr>
          <w:lang w:val="lt-LT" w:eastAsia="fr-FR"/>
        </w:rPr>
        <w:t xml:space="preserve">Šis trijų mėnesių trukmės tyrimas parodė, kad vartojant </w:t>
      </w:r>
      <w:r w:rsidRPr="00564A8E">
        <w:rPr>
          <w:noProof/>
          <w:lang w:val="lt-LT"/>
        </w:rPr>
        <w:t>Fixopost</w:t>
      </w:r>
      <w:r w:rsidRPr="00355BCB">
        <w:rPr>
          <w:lang w:val="lt-LT" w:eastAsia="fr-FR"/>
        </w:rPr>
        <w:t xml:space="preserve"> nepasireiškė jokių akių nepageidaujamų reiškinių, išskyrus tuos, kurie jau buvo aprašyti vartojant BAK-konservantų sudėtyje turinčio latanoprosto ir timololio referentinio vaistinio preparato. 84-ą gydymo parą po įlašinimo, </w:t>
      </w:r>
      <w:r w:rsidRPr="00564A8E">
        <w:rPr>
          <w:noProof/>
          <w:lang w:val="lt-LT"/>
        </w:rPr>
        <w:t>Fixopost</w:t>
      </w:r>
      <w:r w:rsidRPr="00355BCB">
        <w:rPr>
          <w:lang w:val="lt-LT" w:eastAsia="fr-FR"/>
        </w:rPr>
        <w:t xml:space="preserve"> sukėlė mažiau subjektyvių simptomų (dirginimas, deginimas, gėlimas: 20,5 </w:t>
      </w:r>
      <w:r w:rsidRPr="00355BCB">
        <w:rPr>
          <w:lang w:val="lt-LT"/>
        </w:rPr>
        <w:t>% lyginant su 41,8 %, p&lt;0,001; niežėjimas: 4,9 % lyginant su 13,9 %, p</w:t>
      </w:r>
      <w:r w:rsidRPr="00355BCB">
        <w:rPr>
          <w:lang w:val="lt-LT" w:eastAsia="fr-FR"/>
        </w:rPr>
        <w:t>=0,010) taip pat ir subjektyvių simptomų per visą dieną nepriklausomai nuo įlašinimo (dirginimas, deginimas, gėlimas: 7,4 </w:t>
      </w:r>
      <w:r w:rsidRPr="00355BCB">
        <w:rPr>
          <w:lang w:val="lt-LT"/>
        </w:rPr>
        <w:t>% lyginant su 12,7 %, p</w:t>
      </w:r>
      <w:r w:rsidRPr="00355BCB">
        <w:rPr>
          <w:lang w:val="lt-LT" w:eastAsia="fr-FR"/>
        </w:rPr>
        <w:t>=</w:t>
      </w:r>
      <w:r w:rsidRPr="00355BCB">
        <w:rPr>
          <w:lang w:val="lt-LT"/>
        </w:rPr>
        <w:t>0,094; niežėjimas: 1,6 % lyginant su 13,6 %, p</w:t>
      </w:r>
      <w:r w:rsidRPr="00355BCB">
        <w:rPr>
          <w:lang w:val="lt-LT" w:eastAsia="fr-FR"/>
        </w:rPr>
        <w:t>&lt;0,010) lyginant su referenciniu vaistiniu preparatu.</w:t>
      </w:r>
    </w:p>
    <w:p w14:paraId="140140F7" w14:textId="77777777" w:rsidR="007C68A4" w:rsidRPr="00355BCB" w:rsidRDefault="007C68A4" w:rsidP="007C68A4">
      <w:pPr>
        <w:pStyle w:val="Betarp"/>
        <w:rPr>
          <w:lang w:val="lt-LT" w:eastAsia="fr-FR"/>
        </w:rPr>
      </w:pPr>
      <w:r w:rsidRPr="00355BCB">
        <w:rPr>
          <w:lang w:val="lt-LT" w:eastAsia="fr-FR"/>
        </w:rPr>
        <w:t>Vartojant konservantų sudėtyje turintį latanoprosto ir timololio referentinį vaistinį preparatą nedažnai pasireiškė kelios sisteminės nepageidaujamos reakcijos (dizgeuzija, aritmija ir nuovargis), kurias sukelia timololis, bet nestebėtos klinikinių tyrimų metu (žr. 4.8 skyrių).</w:t>
      </w:r>
    </w:p>
    <w:p w14:paraId="0F25F8C8" w14:textId="77777777" w:rsidR="007C68A4" w:rsidRPr="00355BCB" w:rsidRDefault="007C68A4" w:rsidP="007C68A4">
      <w:pPr>
        <w:pStyle w:val="Betarp"/>
        <w:rPr>
          <w:b/>
          <w:lang w:val="lt-LT"/>
        </w:rPr>
      </w:pPr>
    </w:p>
    <w:p w14:paraId="3EC5DB36" w14:textId="77777777" w:rsidR="007C68A4" w:rsidRPr="00355BCB" w:rsidRDefault="007C68A4" w:rsidP="007C68A4">
      <w:pPr>
        <w:pStyle w:val="Betarp"/>
        <w:rPr>
          <w:b/>
          <w:lang w:val="lt-LT"/>
        </w:rPr>
      </w:pPr>
      <w:bookmarkStart w:id="32" w:name="_Toc129243113"/>
      <w:bookmarkStart w:id="33" w:name="_Toc129243238"/>
      <w:r w:rsidRPr="00355BCB">
        <w:rPr>
          <w:b/>
          <w:lang w:val="lt-LT"/>
        </w:rPr>
        <w:t>5.2</w:t>
      </w:r>
      <w:r w:rsidRPr="00355BCB">
        <w:rPr>
          <w:b/>
          <w:lang w:val="lt-LT"/>
        </w:rPr>
        <w:tab/>
        <w:t>Farmakokinetinės savybės</w:t>
      </w:r>
      <w:bookmarkEnd w:id="32"/>
      <w:bookmarkEnd w:id="33"/>
    </w:p>
    <w:p w14:paraId="47777631" w14:textId="77777777" w:rsidR="007C68A4" w:rsidRPr="00355BCB" w:rsidRDefault="007C68A4" w:rsidP="007C68A4">
      <w:pPr>
        <w:pStyle w:val="Betarp"/>
        <w:rPr>
          <w:u w:val="single"/>
          <w:lang w:val="lt-LT"/>
        </w:rPr>
      </w:pPr>
    </w:p>
    <w:p w14:paraId="4CFE0BE5" w14:textId="53E5FA65" w:rsidR="007C68A4" w:rsidRDefault="007C68A4" w:rsidP="007C68A4">
      <w:pPr>
        <w:pStyle w:val="Betarp"/>
        <w:rPr>
          <w:u w:val="single"/>
          <w:lang w:val="lt-LT"/>
        </w:rPr>
      </w:pPr>
      <w:r w:rsidRPr="00355BCB">
        <w:rPr>
          <w:u w:val="single"/>
          <w:lang w:val="lt-LT"/>
        </w:rPr>
        <w:t>Latanoprostas</w:t>
      </w:r>
    </w:p>
    <w:p w14:paraId="38C3CD1C" w14:textId="71EE7D80" w:rsidR="006D5C72" w:rsidRPr="000E6056" w:rsidRDefault="006D5C72" w:rsidP="000E6056">
      <w:pPr>
        <w:pStyle w:val="Betarp"/>
        <w:spacing w:after="60"/>
        <w:rPr>
          <w:i/>
          <w:iCs/>
          <w:lang w:val="lt-LT"/>
        </w:rPr>
      </w:pPr>
      <w:r w:rsidRPr="000E6056">
        <w:rPr>
          <w:i/>
          <w:iCs/>
          <w:lang w:val="lt-LT"/>
        </w:rPr>
        <w:t>Absorbcija</w:t>
      </w:r>
    </w:p>
    <w:p w14:paraId="020E15FE" w14:textId="71EE7D80" w:rsidR="006D5C72" w:rsidRDefault="007C68A4" w:rsidP="000E6056">
      <w:pPr>
        <w:pStyle w:val="Betarp"/>
        <w:jc w:val="both"/>
        <w:rPr>
          <w:lang w:val="lt-LT"/>
        </w:rPr>
      </w:pPr>
      <w:r w:rsidRPr="00355BCB">
        <w:rPr>
          <w:lang w:val="lt-LT"/>
        </w:rPr>
        <w:t xml:space="preserve">Latanoprostas yra provaistas izopropilo esteris. Jis pats neaktyvus, bet biologiškai aktyviu tampa vykstant hidrolizei į latanoprosto rūgštį (reakciją katalizuoja ragenos esterazės). Provaistas gerai absorbuojamas per rageną. Prasiskverbimo per rageną metu hidrolizuojamas visas į akių skystį patekęs vaistinis preparatas. </w:t>
      </w:r>
    </w:p>
    <w:p w14:paraId="32A050FD" w14:textId="4B4FB554" w:rsidR="006D5C72" w:rsidRDefault="006D5C72" w:rsidP="007C68A4">
      <w:pPr>
        <w:pStyle w:val="Betarp"/>
        <w:rPr>
          <w:lang w:val="lt-LT"/>
        </w:rPr>
      </w:pPr>
    </w:p>
    <w:p w14:paraId="4BEC32EE" w14:textId="0FDFA8A9" w:rsidR="006D5C72" w:rsidRPr="000E6056" w:rsidRDefault="006D5C72" w:rsidP="000E6056">
      <w:pPr>
        <w:pStyle w:val="Betarp"/>
        <w:spacing w:after="60"/>
        <w:rPr>
          <w:i/>
          <w:iCs/>
          <w:lang w:val="lt-LT"/>
        </w:rPr>
      </w:pPr>
      <w:r w:rsidRPr="000E6056">
        <w:rPr>
          <w:i/>
          <w:iCs/>
          <w:lang w:val="lt-LT"/>
        </w:rPr>
        <w:t>Pasiskirstymas</w:t>
      </w:r>
    </w:p>
    <w:p w14:paraId="491B1EB7" w14:textId="716E6186" w:rsidR="007C68A4" w:rsidRPr="00355BCB" w:rsidRDefault="007C68A4" w:rsidP="000E6056">
      <w:pPr>
        <w:pStyle w:val="Betarp"/>
        <w:jc w:val="both"/>
        <w:rPr>
          <w:lang w:val="lt-LT"/>
        </w:rPr>
      </w:pPr>
      <w:r w:rsidRPr="00355BCB">
        <w:rPr>
          <w:lang w:val="lt-LT"/>
        </w:rPr>
        <w:t>Tyrimų su žmonėmis duomenys rodo, kad lokaliai pavartojus tik latanoprosto, didžiausia jo koncentracija (apie 15</w:t>
      </w:r>
      <w:r w:rsidRPr="00355BCB">
        <w:rPr>
          <w:lang w:val="lt-LT"/>
        </w:rPr>
        <w:noBreakHyphen/>
        <w:t>30 ng/ml) akies skyst</w:t>
      </w:r>
      <w:r>
        <w:rPr>
          <w:lang w:val="lt-LT"/>
        </w:rPr>
        <w:t>yje susidaro maždaug po 2 val. Ant beždžionių akių</w:t>
      </w:r>
      <w:r w:rsidRPr="00355BCB">
        <w:rPr>
          <w:lang w:val="lt-LT"/>
        </w:rPr>
        <w:t xml:space="preserve"> pavartotas latanoprostas daugiausia pasiskirsto priekiniame akies segmente, junginėje ir akių vokuose.</w:t>
      </w:r>
    </w:p>
    <w:p w14:paraId="30763A1C" w14:textId="12561AC9" w:rsidR="007C68A4" w:rsidRDefault="007C68A4" w:rsidP="007C68A4">
      <w:pPr>
        <w:pStyle w:val="Betarp"/>
        <w:rPr>
          <w:lang w:val="lt-LT"/>
        </w:rPr>
      </w:pPr>
      <w:r w:rsidRPr="00355BCB">
        <w:rPr>
          <w:lang w:val="lt-LT"/>
        </w:rPr>
        <w:t xml:space="preserve">Latanoprosto rūgšties klirensas plazmoje yra 0,40 l/val./kg, o pasiskirstymo tūris yra mažas (0,16 l/kg kūno svorio), todėl pusinis eliminacijos laikas plazmoje yra trumpas – 17 min. Vartojant lokaliai (į akį), latanoprosto rūgšties biologinis prieinamumas yra 45 %. 87 % latanoprosto rūgšties prisijungia prie </w:t>
      </w:r>
      <w:r>
        <w:rPr>
          <w:lang w:val="lt-LT"/>
        </w:rPr>
        <w:t xml:space="preserve">kraujo </w:t>
      </w:r>
      <w:r w:rsidRPr="00355BCB">
        <w:rPr>
          <w:lang w:val="lt-LT"/>
        </w:rPr>
        <w:t>plazmos baltymų.</w:t>
      </w:r>
    </w:p>
    <w:p w14:paraId="0C4E5E20" w14:textId="357DA195" w:rsidR="006D5C72" w:rsidRDefault="006D5C72" w:rsidP="007C68A4">
      <w:pPr>
        <w:pStyle w:val="Betarp"/>
        <w:rPr>
          <w:lang w:val="lt-LT"/>
        </w:rPr>
      </w:pPr>
    </w:p>
    <w:p w14:paraId="2FAC8E32" w14:textId="75444537" w:rsidR="006D5C72" w:rsidRPr="000E6056" w:rsidRDefault="006D5C72" w:rsidP="000E6056">
      <w:pPr>
        <w:pStyle w:val="Betarp"/>
        <w:spacing w:after="60"/>
        <w:rPr>
          <w:i/>
          <w:iCs/>
          <w:lang w:val="lt-LT"/>
        </w:rPr>
      </w:pPr>
      <w:r w:rsidRPr="000E6056">
        <w:rPr>
          <w:i/>
          <w:iCs/>
          <w:lang w:val="lt-LT"/>
        </w:rPr>
        <w:t>Biotransformacija ir eliminacija</w:t>
      </w:r>
    </w:p>
    <w:p w14:paraId="429FFFAA" w14:textId="77777777" w:rsidR="007C68A4" w:rsidRPr="00355BCB" w:rsidRDefault="007C68A4" w:rsidP="000E6056">
      <w:pPr>
        <w:pStyle w:val="Betarp"/>
        <w:jc w:val="both"/>
        <w:rPr>
          <w:lang w:val="lt-LT"/>
        </w:rPr>
      </w:pPr>
      <w:r w:rsidRPr="00355BCB">
        <w:rPr>
          <w:lang w:val="lt-LT"/>
        </w:rPr>
        <w:t>Latanoprosto rūgštis akyje beveik nemetabolizuojama, daugiausia jos metabolizuojama kepenyse. Tyrimų su gyvūnais metu svarbiausių metabolitų, t. y. 1,2-dinormetabolito ir 1,2,3,4-tetranormetabolito, biologinis aktyvumas buvo silpnas arba jo visai nebuvo, iš organizmo metabolitai išsiskyrė daugiausia su šlapimu.</w:t>
      </w:r>
    </w:p>
    <w:p w14:paraId="0F1FFF24" w14:textId="77777777" w:rsidR="007C68A4" w:rsidRPr="00355BCB" w:rsidRDefault="007C68A4" w:rsidP="007C68A4">
      <w:pPr>
        <w:pStyle w:val="Betarp"/>
        <w:rPr>
          <w:u w:val="single"/>
          <w:lang w:val="lt-LT"/>
        </w:rPr>
      </w:pPr>
    </w:p>
    <w:p w14:paraId="598BCE82" w14:textId="57204B96" w:rsidR="007C68A4" w:rsidRDefault="007C68A4" w:rsidP="007C68A4">
      <w:pPr>
        <w:pStyle w:val="Betarp"/>
        <w:rPr>
          <w:u w:val="single"/>
          <w:lang w:val="lt-LT"/>
        </w:rPr>
      </w:pPr>
      <w:r w:rsidRPr="00355BCB">
        <w:rPr>
          <w:u w:val="single"/>
          <w:lang w:val="lt-LT"/>
        </w:rPr>
        <w:t>Timololis</w:t>
      </w:r>
    </w:p>
    <w:p w14:paraId="0D009608" w14:textId="17A75BBF" w:rsidR="006D5C72" w:rsidRPr="000E6056" w:rsidRDefault="006D5C72" w:rsidP="000E6056">
      <w:pPr>
        <w:pStyle w:val="Betarp"/>
        <w:spacing w:after="60"/>
        <w:rPr>
          <w:i/>
          <w:iCs/>
          <w:lang w:val="lt-LT"/>
        </w:rPr>
      </w:pPr>
      <w:r w:rsidRPr="000E6056">
        <w:rPr>
          <w:i/>
          <w:iCs/>
          <w:lang w:val="lt-LT"/>
        </w:rPr>
        <w:t>Absorbcija ir pasiskirstymas</w:t>
      </w:r>
    </w:p>
    <w:p w14:paraId="744AB6DE" w14:textId="77777777" w:rsidR="006D5C72" w:rsidRDefault="007C68A4" w:rsidP="006D5C72">
      <w:pPr>
        <w:pStyle w:val="Betarp"/>
        <w:jc w:val="both"/>
        <w:rPr>
          <w:lang w:val="lt-LT"/>
        </w:rPr>
      </w:pPr>
      <w:r w:rsidRPr="00355BCB">
        <w:rPr>
          <w:lang w:val="lt-LT"/>
        </w:rPr>
        <w:t xml:space="preserve">Lokaliai pavartojus akių lašų, didžiausia timololio koncentracija akies skystyje susidaro maždaug po 1 val. Vartojant po vieną lašą (300 mikrogramų per parą) </w:t>
      </w:r>
      <w:r>
        <w:rPr>
          <w:lang w:val="lt-LT"/>
        </w:rPr>
        <w:t>ant</w:t>
      </w:r>
      <w:r w:rsidRPr="00355BCB">
        <w:rPr>
          <w:lang w:val="lt-LT"/>
        </w:rPr>
        <w:t xml:space="preserve"> abi</w:t>
      </w:r>
      <w:r>
        <w:rPr>
          <w:lang w:val="lt-LT"/>
        </w:rPr>
        <w:t>ejų akių</w:t>
      </w:r>
      <w:r w:rsidRPr="00355BCB">
        <w:rPr>
          <w:lang w:val="lt-LT"/>
        </w:rPr>
        <w:t xml:space="preserve"> vieną kartą per parą, dalis dozės absorbuojama į sisteminę kraujotaką, didžiausia koncentracija </w:t>
      </w:r>
      <w:r>
        <w:rPr>
          <w:lang w:val="lt-LT"/>
        </w:rPr>
        <w:t xml:space="preserve">kraujo </w:t>
      </w:r>
      <w:r w:rsidRPr="00355BCB">
        <w:rPr>
          <w:lang w:val="lt-LT"/>
        </w:rPr>
        <w:t xml:space="preserve">plazmoje (1 ng/ml) susidaro po 10–20 min. </w:t>
      </w:r>
    </w:p>
    <w:p w14:paraId="1A4914E0" w14:textId="77777777" w:rsidR="006D5C72" w:rsidRDefault="006D5C72" w:rsidP="006D5C72">
      <w:pPr>
        <w:pStyle w:val="Betarp"/>
        <w:jc w:val="both"/>
        <w:rPr>
          <w:lang w:val="lt-LT"/>
        </w:rPr>
      </w:pPr>
    </w:p>
    <w:p w14:paraId="24446A7F" w14:textId="77777777" w:rsidR="006D5C72" w:rsidRPr="000E6056" w:rsidRDefault="006D5C72" w:rsidP="000E6056">
      <w:pPr>
        <w:pStyle w:val="Betarp"/>
        <w:spacing w:after="60"/>
        <w:jc w:val="both"/>
        <w:rPr>
          <w:i/>
          <w:iCs/>
          <w:lang w:val="lt-LT"/>
        </w:rPr>
      </w:pPr>
      <w:r w:rsidRPr="000E6056">
        <w:rPr>
          <w:i/>
          <w:iCs/>
          <w:lang w:val="lt-LT"/>
        </w:rPr>
        <w:t>Biotransformacija</w:t>
      </w:r>
    </w:p>
    <w:p w14:paraId="70506D37" w14:textId="528DC827" w:rsidR="006D5C72" w:rsidRDefault="007C68A4" w:rsidP="006D5C72">
      <w:pPr>
        <w:pStyle w:val="Betarp"/>
        <w:jc w:val="both"/>
        <w:rPr>
          <w:lang w:val="lt-LT"/>
        </w:rPr>
      </w:pPr>
      <w:r w:rsidRPr="00355BCB">
        <w:rPr>
          <w:lang w:val="lt-LT"/>
        </w:rPr>
        <w:t xml:space="preserve">Timololio pusinės eliminacijos iš </w:t>
      </w:r>
      <w:r>
        <w:rPr>
          <w:lang w:val="lt-LT"/>
        </w:rPr>
        <w:t xml:space="preserve">kraujo </w:t>
      </w:r>
      <w:r w:rsidRPr="00355BCB">
        <w:rPr>
          <w:lang w:val="lt-LT"/>
        </w:rPr>
        <w:t>plazmos periodas yra apie 6</w:t>
      </w:r>
      <w:r w:rsidRPr="0061771D">
        <w:rPr>
          <w:lang w:val="lt-LT" w:eastAsia="sv-SE"/>
        </w:rPr>
        <w:t> </w:t>
      </w:r>
      <w:r w:rsidRPr="00355BCB">
        <w:rPr>
          <w:lang w:val="lt-LT"/>
        </w:rPr>
        <w:t xml:space="preserve">val. Timololis ekstensyviai metabolizuojamas kepenyse. </w:t>
      </w:r>
    </w:p>
    <w:p w14:paraId="7781E727" w14:textId="77777777" w:rsidR="006D5C72" w:rsidRDefault="006D5C72" w:rsidP="006D5C72">
      <w:pPr>
        <w:pStyle w:val="Betarp"/>
        <w:jc w:val="both"/>
        <w:rPr>
          <w:lang w:val="lt-LT"/>
        </w:rPr>
      </w:pPr>
    </w:p>
    <w:p w14:paraId="7E9C3CBD" w14:textId="77777777" w:rsidR="006D5C72" w:rsidRPr="000E6056" w:rsidRDefault="006D5C72" w:rsidP="000E6056">
      <w:pPr>
        <w:pStyle w:val="Betarp"/>
        <w:spacing w:after="60"/>
        <w:jc w:val="both"/>
        <w:rPr>
          <w:i/>
          <w:iCs/>
          <w:lang w:val="lt-LT"/>
        </w:rPr>
      </w:pPr>
      <w:r w:rsidRPr="000E6056">
        <w:rPr>
          <w:i/>
          <w:iCs/>
          <w:lang w:val="lt-LT"/>
        </w:rPr>
        <w:t>Eliminacija</w:t>
      </w:r>
    </w:p>
    <w:p w14:paraId="637E4789" w14:textId="28AFE2CB" w:rsidR="007C68A4" w:rsidRPr="00324979" w:rsidRDefault="007C68A4" w:rsidP="000E6056">
      <w:pPr>
        <w:pStyle w:val="Betarp"/>
        <w:jc w:val="both"/>
        <w:rPr>
          <w:lang w:val="lt-LT"/>
        </w:rPr>
      </w:pPr>
      <w:r w:rsidRPr="00324979">
        <w:rPr>
          <w:lang w:val="lt-LT"/>
        </w:rPr>
        <w:t>Metabolitai ir dalis nepakitusio timololio išsiskiria su šlapimu.</w:t>
      </w:r>
    </w:p>
    <w:p w14:paraId="7E8B4BB3" w14:textId="77777777" w:rsidR="007C68A4" w:rsidRPr="00324979" w:rsidRDefault="007C68A4" w:rsidP="007C68A4">
      <w:pPr>
        <w:pStyle w:val="Betarp"/>
        <w:rPr>
          <w:u w:val="single"/>
          <w:lang w:val="lt-LT"/>
        </w:rPr>
      </w:pPr>
    </w:p>
    <w:p w14:paraId="40E418AC" w14:textId="3620EE29" w:rsidR="007C68A4" w:rsidRPr="00324979" w:rsidRDefault="007C68A4" w:rsidP="000E6056">
      <w:pPr>
        <w:pStyle w:val="Betarp"/>
        <w:spacing w:after="60"/>
        <w:rPr>
          <w:u w:val="single"/>
          <w:lang w:val="lt-LT" w:eastAsia="fr-FR"/>
        </w:rPr>
      </w:pPr>
      <w:r w:rsidRPr="00324979">
        <w:rPr>
          <w:u w:val="single"/>
          <w:lang w:val="lt-LT" w:eastAsia="fr-FR"/>
        </w:rPr>
        <w:t>Konservantų sudėtyje turintis latanoprosto ir timololio referentinis vaistinis preparatas</w:t>
      </w:r>
    </w:p>
    <w:p w14:paraId="285D58A3" w14:textId="3296FDF7" w:rsidR="006D5C72" w:rsidRPr="00324979" w:rsidRDefault="00DD626D" w:rsidP="000E6056">
      <w:pPr>
        <w:pStyle w:val="Betarp"/>
        <w:spacing w:after="60"/>
        <w:rPr>
          <w:i/>
          <w:iCs/>
          <w:lang w:val="lt-LT"/>
        </w:rPr>
      </w:pPr>
      <w:r w:rsidRPr="00324979">
        <w:rPr>
          <w:i/>
          <w:iCs/>
          <w:lang w:val="lt-LT" w:eastAsia="fr-FR"/>
        </w:rPr>
        <w:t>Santykis tarp farmakokinetikos ir farmakodinamikos</w:t>
      </w:r>
    </w:p>
    <w:p w14:paraId="09936810" w14:textId="77777777" w:rsidR="007C68A4" w:rsidRPr="00355BCB" w:rsidRDefault="007C68A4" w:rsidP="000E6056">
      <w:pPr>
        <w:pStyle w:val="Betarp"/>
        <w:jc w:val="both"/>
        <w:rPr>
          <w:b/>
          <w:lang w:val="lt-LT"/>
        </w:rPr>
      </w:pPr>
      <w:r w:rsidRPr="00324979">
        <w:rPr>
          <w:lang w:val="lt-LT"/>
        </w:rPr>
        <w:t xml:space="preserve">Farmakokinetinės sąveikos tarp latanoprosto ir timololio nepastebėta, nors praėjus 1–4 val. po </w:t>
      </w:r>
      <w:r w:rsidRPr="00324979">
        <w:rPr>
          <w:lang w:val="lt-LT" w:eastAsia="fr-FR"/>
        </w:rPr>
        <w:t>konservantų</w:t>
      </w:r>
      <w:r w:rsidRPr="00355BCB">
        <w:rPr>
          <w:lang w:val="lt-LT" w:eastAsia="fr-FR"/>
        </w:rPr>
        <w:t xml:space="preserve"> sudėtyje turinčio latanoprosto ir timololio referentinio vaistinio preparato</w:t>
      </w:r>
      <w:r w:rsidRPr="00355BCB">
        <w:rPr>
          <w:lang w:val="lt-LT"/>
        </w:rPr>
        <w:t xml:space="preserve"> įlašinimo, latanoprosto rūgšties koncentracija akių skystyje buvo 2 kartus didesnė, negu po latanoprosto akių lašų įlašinimo.</w:t>
      </w:r>
    </w:p>
    <w:p w14:paraId="770BDEAA" w14:textId="77777777" w:rsidR="007C68A4" w:rsidRPr="00355BCB" w:rsidRDefault="007C68A4" w:rsidP="007C68A4">
      <w:pPr>
        <w:pStyle w:val="Betarp"/>
        <w:rPr>
          <w:b/>
          <w:lang w:val="lt-LT"/>
        </w:rPr>
      </w:pPr>
    </w:p>
    <w:p w14:paraId="1D6A0A15" w14:textId="77777777" w:rsidR="007C68A4" w:rsidRPr="00355BCB" w:rsidRDefault="007C68A4" w:rsidP="007C68A4">
      <w:pPr>
        <w:pStyle w:val="Betarp"/>
        <w:rPr>
          <w:b/>
          <w:lang w:val="lt-LT"/>
        </w:rPr>
      </w:pPr>
      <w:bookmarkStart w:id="34" w:name="_Toc129243114"/>
      <w:bookmarkStart w:id="35" w:name="_Toc129243239"/>
      <w:r w:rsidRPr="00355BCB">
        <w:rPr>
          <w:b/>
          <w:lang w:val="lt-LT"/>
        </w:rPr>
        <w:t>5.3</w:t>
      </w:r>
      <w:r w:rsidRPr="00355BCB">
        <w:rPr>
          <w:b/>
          <w:lang w:val="lt-LT"/>
        </w:rPr>
        <w:tab/>
        <w:t>Ikiklinikinių saugumo tyrimų duomenys</w:t>
      </w:r>
      <w:bookmarkEnd w:id="34"/>
      <w:bookmarkEnd w:id="35"/>
    </w:p>
    <w:p w14:paraId="081197E1" w14:textId="77777777" w:rsidR="007C68A4" w:rsidRPr="00355BCB" w:rsidRDefault="007C68A4" w:rsidP="007C68A4">
      <w:pPr>
        <w:pStyle w:val="Betarp"/>
        <w:rPr>
          <w:lang w:val="lt-LT"/>
        </w:rPr>
      </w:pPr>
    </w:p>
    <w:p w14:paraId="25FC5AD2" w14:textId="77777777" w:rsidR="007C68A4" w:rsidRPr="00355BCB" w:rsidRDefault="007C68A4" w:rsidP="000E6056">
      <w:pPr>
        <w:pStyle w:val="Betarp"/>
        <w:jc w:val="both"/>
        <w:rPr>
          <w:rFonts w:eastAsia="Times New Roman"/>
          <w:kern w:val="1"/>
          <w:lang w:val="lt-LT"/>
        </w:rPr>
      </w:pPr>
      <w:r w:rsidRPr="00355BCB">
        <w:rPr>
          <w:rFonts w:eastAsia="Times New Roman"/>
          <w:kern w:val="1"/>
          <w:lang w:val="lt-LT"/>
        </w:rPr>
        <w:t>Ki</w:t>
      </w:r>
      <w:r>
        <w:rPr>
          <w:rFonts w:eastAsia="Times New Roman"/>
          <w:kern w:val="1"/>
          <w:lang w:val="lt-LT"/>
        </w:rPr>
        <w:t>ekvienos medžiagos, pavartotos ant akių</w:t>
      </w:r>
      <w:r w:rsidRPr="00355BCB">
        <w:rPr>
          <w:rFonts w:eastAsia="Times New Roman"/>
          <w:kern w:val="1"/>
          <w:lang w:val="lt-LT"/>
        </w:rPr>
        <w:t xml:space="preserve"> ar sisteminiu būdu, saugumas yra gerai ištirtas. Triušiams, lokaliai vartojami fiksuoto latanoprosto ir timololio derinio akių lašai arba </w:t>
      </w:r>
      <w:r w:rsidRPr="00355BCB">
        <w:rPr>
          <w:lang w:val="lt-LT"/>
        </w:rPr>
        <w:t>atskirų latanoprosto ir timololio akių tirpalai</w:t>
      </w:r>
      <w:r w:rsidRPr="00355BCB">
        <w:rPr>
          <w:rFonts w:eastAsia="Times New Roman"/>
          <w:kern w:val="1"/>
          <w:lang w:val="lt-LT"/>
        </w:rPr>
        <w:t>, nepageidaujamo poveikio akims ar sisteminio nepageidaujamo poveikio nesukėlė. Įprastų farmakologinio saugumo, genotoksiškumo ir galimo kancerogeniškumo ikiklinikinių tyrimų duomenys specifinio pavojaus žmogui nerodo. Triušių ragenos žaizdų gijimui latanoprostas poveikio nedarė, o timololis, vartojamas dažniau negu kartą per parą, triušių ir beždžionių akyse šį procesą slopino.</w:t>
      </w:r>
    </w:p>
    <w:p w14:paraId="5D34FA16" w14:textId="77777777" w:rsidR="007C68A4" w:rsidRPr="00355BCB" w:rsidRDefault="007C68A4" w:rsidP="000E6056">
      <w:pPr>
        <w:pStyle w:val="Betarp"/>
        <w:jc w:val="both"/>
        <w:rPr>
          <w:rFonts w:eastAsia="Times New Roman"/>
          <w:kern w:val="1"/>
          <w:lang w:val="lt-LT"/>
        </w:rPr>
      </w:pPr>
      <w:r w:rsidRPr="00355BCB">
        <w:rPr>
          <w:rFonts w:eastAsia="Times New Roman"/>
          <w:kern w:val="1"/>
          <w:lang w:val="lt-LT"/>
        </w:rPr>
        <w:t>Žiurkių patinų ir patelių vaisingumo latanoprostas neveikė, teratogeninio poveikio žiurkėms ir triušiams nesukėlė. Žiurkėms į veną leidžiamos ne didesnės kaip 250 mikrogramų/kg kūno svorio paros dozės toksinio poveikio jų embrionui nesukėlė, tačiau vaikingoms triušių patelėms į veną leidžiamos 5 mg/kg kūno svorio latanoprosto paros dozės (jos yra maždaug 100 kartų didesnės už gydomąją dozę, rekomenduojamą vartoti žmogui) arba didesnės sukėlė toksinį poveikį jų embrionui ir vaisiui, pasireiškusį vėlyvąja rezorbcija, abortu bei vaisiaus svorio sumažėjimu. Timololis žiurkių patinų ir patelių vaisingumui poveikio nedarė, pelėms, žiurkėms ir triušiams teratogeninio poveikio nesukėlė.</w:t>
      </w:r>
    </w:p>
    <w:p w14:paraId="546B08FD" w14:textId="77777777" w:rsidR="007C68A4" w:rsidRPr="00355BCB" w:rsidRDefault="007C68A4" w:rsidP="007C68A4">
      <w:pPr>
        <w:pStyle w:val="Betarp"/>
        <w:rPr>
          <w:i/>
          <w:lang w:val="lt-LT"/>
        </w:rPr>
      </w:pPr>
    </w:p>
    <w:p w14:paraId="2944BA70" w14:textId="77777777" w:rsidR="007C68A4" w:rsidRPr="00355BCB" w:rsidRDefault="007C68A4" w:rsidP="007C68A4">
      <w:pPr>
        <w:pStyle w:val="Betarp"/>
        <w:rPr>
          <w:i/>
          <w:lang w:val="lt-LT"/>
        </w:rPr>
      </w:pPr>
      <w:r w:rsidRPr="00355BCB">
        <w:rPr>
          <w:i/>
          <w:lang w:val="lt-LT"/>
        </w:rPr>
        <w:t>Toksiškumas akims</w:t>
      </w:r>
    </w:p>
    <w:p w14:paraId="4CB11D13" w14:textId="77777777" w:rsidR="007C68A4" w:rsidRPr="00355BCB" w:rsidRDefault="007C68A4" w:rsidP="000E6056">
      <w:pPr>
        <w:pStyle w:val="Betarp"/>
        <w:jc w:val="both"/>
        <w:rPr>
          <w:lang w:val="lt-LT"/>
        </w:rPr>
      </w:pPr>
      <w:r w:rsidRPr="00355BCB">
        <w:rPr>
          <w:lang w:val="lt-LT"/>
        </w:rPr>
        <w:t>Su g</w:t>
      </w:r>
      <w:r>
        <w:rPr>
          <w:lang w:val="lt-LT"/>
        </w:rPr>
        <w:t>yvūnais atliekamų tyrimų metu, ant akių</w:t>
      </w:r>
      <w:r w:rsidRPr="00355BCB">
        <w:rPr>
          <w:lang w:val="lt-LT"/>
        </w:rPr>
        <w:t xml:space="preserve"> </w:t>
      </w:r>
      <w:r>
        <w:rPr>
          <w:lang w:val="lt-LT"/>
        </w:rPr>
        <w:t>2</w:t>
      </w:r>
      <w:r w:rsidRPr="00355BCB">
        <w:rPr>
          <w:lang w:val="lt-LT"/>
        </w:rPr>
        <w:t xml:space="preserve"> kartus per parą 28 paras vartojami </w:t>
      </w:r>
      <w:r w:rsidRPr="00564A8E">
        <w:rPr>
          <w:noProof/>
          <w:lang w:val="lt-LT"/>
        </w:rPr>
        <w:t>Fixopost</w:t>
      </w:r>
      <w:r w:rsidRPr="00355BCB">
        <w:rPr>
          <w:lang w:val="lt-LT"/>
        </w:rPr>
        <w:t xml:space="preserve"> akių lašai vietinio ar sisteminio toksiškumo neparodė.</w:t>
      </w:r>
    </w:p>
    <w:p w14:paraId="41B53932" w14:textId="77777777" w:rsidR="007C68A4" w:rsidRPr="00355BCB" w:rsidRDefault="007C68A4" w:rsidP="007C68A4">
      <w:pPr>
        <w:pStyle w:val="Betarp"/>
        <w:rPr>
          <w:lang w:val="lt-LT"/>
        </w:rPr>
      </w:pPr>
    </w:p>
    <w:p w14:paraId="605FFE17" w14:textId="77777777" w:rsidR="007C68A4" w:rsidRPr="00355BCB" w:rsidRDefault="007C68A4" w:rsidP="007C68A4">
      <w:pPr>
        <w:pStyle w:val="Betarp"/>
        <w:rPr>
          <w:b/>
          <w:lang w:val="lt-LT"/>
        </w:rPr>
      </w:pPr>
    </w:p>
    <w:p w14:paraId="5DA3AAC5" w14:textId="77777777" w:rsidR="007C68A4" w:rsidRPr="00355BCB" w:rsidRDefault="007C68A4" w:rsidP="007C68A4">
      <w:pPr>
        <w:pStyle w:val="Betarp"/>
        <w:rPr>
          <w:b/>
          <w:lang w:val="lt-LT"/>
        </w:rPr>
      </w:pPr>
      <w:bookmarkStart w:id="36" w:name="_Toc129243115"/>
      <w:bookmarkStart w:id="37" w:name="_Toc129243240"/>
      <w:r w:rsidRPr="00355BCB">
        <w:rPr>
          <w:b/>
          <w:lang w:val="lt-LT"/>
        </w:rPr>
        <w:t>6.</w:t>
      </w:r>
      <w:r w:rsidRPr="00355BCB">
        <w:rPr>
          <w:b/>
          <w:lang w:val="lt-LT"/>
        </w:rPr>
        <w:tab/>
        <w:t>FARMACINĖ INFORMACIJA</w:t>
      </w:r>
      <w:bookmarkEnd w:id="36"/>
      <w:bookmarkEnd w:id="37"/>
    </w:p>
    <w:p w14:paraId="6ADB2F6A" w14:textId="77777777" w:rsidR="007C68A4" w:rsidRPr="00355BCB" w:rsidRDefault="007C68A4" w:rsidP="007C68A4">
      <w:pPr>
        <w:pStyle w:val="Betarp"/>
        <w:rPr>
          <w:b/>
          <w:lang w:val="lt-LT"/>
        </w:rPr>
      </w:pPr>
    </w:p>
    <w:p w14:paraId="75B6EC44" w14:textId="77777777" w:rsidR="007C68A4" w:rsidRPr="00355BCB" w:rsidRDefault="007C68A4" w:rsidP="007C68A4">
      <w:pPr>
        <w:pStyle w:val="Betarp"/>
        <w:rPr>
          <w:b/>
          <w:lang w:val="lt-LT"/>
        </w:rPr>
      </w:pPr>
      <w:bookmarkStart w:id="38" w:name="_Toc129243116"/>
      <w:bookmarkStart w:id="39" w:name="_Toc129243241"/>
      <w:r w:rsidRPr="00355BCB">
        <w:rPr>
          <w:b/>
          <w:lang w:val="lt-LT"/>
        </w:rPr>
        <w:t>6.1</w:t>
      </w:r>
      <w:r w:rsidRPr="00355BCB">
        <w:rPr>
          <w:b/>
          <w:lang w:val="lt-LT"/>
        </w:rPr>
        <w:tab/>
        <w:t>Pagalbinių medžiagų sąrašas</w:t>
      </w:r>
      <w:bookmarkEnd w:id="38"/>
      <w:bookmarkEnd w:id="39"/>
    </w:p>
    <w:p w14:paraId="0592E92A" w14:textId="77777777" w:rsidR="007C68A4" w:rsidRPr="00355BCB" w:rsidRDefault="007C68A4" w:rsidP="007C68A4">
      <w:pPr>
        <w:pStyle w:val="Betarp"/>
        <w:rPr>
          <w:lang w:val="lt-LT"/>
        </w:rPr>
      </w:pPr>
    </w:p>
    <w:p w14:paraId="7007987E" w14:textId="77777777" w:rsidR="007C68A4" w:rsidRPr="00355BCB" w:rsidRDefault="007C68A4" w:rsidP="007C68A4">
      <w:pPr>
        <w:pStyle w:val="Betarp"/>
        <w:rPr>
          <w:lang w:val="lt-LT"/>
        </w:rPr>
      </w:pPr>
      <w:r w:rsidRPr="00355BCB">
        <w:rPr>
          <w:lang w:val="lt-LT"/>
        </w:rPr>
        <w:t>Makrogolglicerolio hidroksisteratas</w:t>
      </w:r>
    </w:p>
    <w:p w14:paraId="6E72085D" w14:textId="77777777" w:rsidR="007C68A4" w:rsidRPr="00355BCB" w:rsidRDefault="007C68A4" w:rsidP="007C68A4">
      <w:pPr>
        <w:pStyle w:val="Betarp"/>
        <w:rPr>
          <w:lang w:val="lt-LT"/>
        </w:rPr>
      </w:pPr>
      <w:r w:rsidRPr="00355BCB">
        <w:rPr>
          <w:lang w:val="lt-LT"/>
        </w:rPr>
        <w:t>Sorbitolis</w:t>
      </w:r>
    </w:p>
    <w:p w14:paraId="27B7DBE3" w14:textId="77777777" w:rsidR="007C68A4" w:rsidRPr="00355BCB" w:rsidRDefault="007C68A4" w:rsidP="007C68A4">
      <w:pPr>
        <w:pStyle w:val="Betarp"/>
        <w:rPr>
          <w:lang w:val="lt-LT"/>
        </w:rPr>
      </w:pPr>
      <w:r w:rsidRPr="00355BCB">
        <w:rPr>
          <w:lang w:val="lt-LT"/>
        </w:rPr>
        <w:t>Makrogolis</w:t>
      </w:r>
    </w:p>
    <w:p w14:paraId="537B4FEE" w14:textId="77777777" w:rsidR="007C68A4" w:rsidRPr="00355BCB" w:rsidRDefault="007C68A4" w:rsidP="007C68A4">
      <w:pPr>
        <w:pStyle w:val="Betarp"/>
        <w:rPr>
          <w:lang w:val="lt-LT"/>
        </w:rPr>
      </w:pPr>
      <w:r w:rsidRPr="00355BCB">
        <w:rPr>
          <w:lang w:val="lt-LT"/>
        </w:rPr>
        <w:t>Karbomera</w:t>
      </w:r>
      <w:r>
        <w:rPr>
          <w:lang w:val="lt-LT"/>
        </w:rPr>
        <w:t>s</w:t>
      </w:r>
    </w:p>
    <w:p w14:paraId="3CB64DB4" w14:textId="77777777" w:rsidR="007C68A4" w:rsidRPr="00355BCB" w:rsidRDefault="007C68A4" w:rsidP="007C68A4">
      <w:pPr>
        <w:pStyle w:val="Betarp"/>
        <w:rPr>
          <w:lang w:val="lt-LT"/>
        </w:rPr>
      </w:pPr>
      <w:r w:rsidRPr="00355BCB">
        <w:rPr>
          <w:lang w:val="lt-LT"/>
        </w:rPr>
        <w:t>Dinatrio edetatas</w:t>
      </w:r>
    </w:p>
    <w:p w14:paraId="38CFCFFA" w14:textId="77777777" w:rsidR="007C68A4" w:rsidRPr="00355BCB" w:rsidRDefault="007C68A4" w:rsidP="007C68A4">
      <w:pPr>
        <w:pStyle w:val="Betarp"/>
        <w:rPr>
          <w:lang w:val="lt-LT"/>
        </w:rPr>
      </w:pPr>
      <w:r w:rsidRPr="00355BCB">
        <w:rPr>
          <w:lang w:val="lt-LT"/>
        </w:rPr>
        <w:t>Natrio hidroksidas (pH koreguoti)</w:t>
      </w:r>
    </w:p>
    <w:p w14:paraId="176A7EA4" w14:textId="77777777" w:rsidR="007C68A4" w:rsidRPr="00355BCB" w:rsidRDefault="007C68A4" w:rsidP="007C68A4">
      <w:pPr>
        <w:pStyle w:val="Betarp"/>
        <w:rPr>
          <w:lang w:val="lt-LT"/>
        </w:rPr>
      </w:pPr>
      <w:r w:rsidRPr="00355BCB">
        <w:rPr>
          <w:lang w:val="lt-LT"/>
        </w:rPr>
        <w:t>Injekcinis vanduo</w:t>
      </w:r>
    </w:p>
    <w:p w14:paraId="6B8924BB" w14:textId="77777777" w:rsidR="007C68A4" w:rsidRPr="00355BCB" w:rsidRDefault="007C68A4" w:rsidP="007C68A4">
      <w:pPr>
        <w:pStyle w:val="Betarp"/>
        <w:rPr>
          <w:b/>
          <w:lang w:val="lt-LT"/>
        </w:rPr>
      </w:pPr>
    </w:p>
    <w:p w14:paraId="0752FAE5" w14:textId="77777777" w:rsidR="007C68A4" w:rsidRPr="00355BCB" w:rsidRDefault="007C68A4" w:rsidP="007C68A4">
      <w:pPr>
        <w:pStyle w:val="Betarp"/>
        <w:rPr>
          <w:b/>
          <w:lang w:val="lt-LT"/>
        </w:rPr>
      </w:pPr>
      <w:bookmarkStart w:id="40" w:name="_Toc129243117"/>
      <w:bookmarkStart w:id="41" w:name="_Toc129243242"/>
      <w:r w:rsidRPr="00355BCB">
        <w:rPr>
          <w:b/>
          <w:lang w:val="lt-LT"/>
        </w:rPr>
        <w:t>6.2</w:t>
      </w:r>
      <w:r w:rsidRPr="00355BCB">
        <w:rPr>
          <w:b/>
          <w:lang w:val="lt-LT"/>
        </w:rPr>
        <w:tab/>
        <w:t>Nesuderinamumas</w:t>
      </w:r>
      <w:bookmarkEnd w:id="40"/>
      <w:bookmarkEnd w:id="41"/>
    </w:p>
    <w:p w14:paraId="156FD878" w14:textId="77777777" w:rsidR="007C68A4" w:rsidRPr="00355BCB" w:rsidRDefault="007C68A4" w:rsidP="007C68A4">
      <w:pPr>
        <w:pStyle w:val="Betarp"/>
        <w:rPr>
          <w:lang w:val="lt-LT"/>
        </w:rPr>
      </w:pPr>
    </w:p>
    <w:p w14:paraId="7ED02CB0" w14:textId="77777777" w:rsidR="007C68A4" w:rsidRPr="00355BCB" w:rsidRDefault="007C68A4" w:rsidP="007C68A4">
      <w:pPr>
        <w:pStyle w:val="Betarp"/>
        <w:rPr>
          <w:lang w:val="lt-LT"/>
        </w:rPr>
      </w:pPr>
      <w:r w:rsidRPr="00355BCB">
        <w:rPr>
          <w:lang w:val="lt-LT"/>
        </w:rPr>
        <w:t>Suderinamumo tyrimų neatlikta, todėl šio vaistinio preparato maišyti su kitais negalima.</w:t>
      </w:r>
    </w:p>
    <w:p w14:paraId="134F4584" w14:textId="77777777" w:rsidR="007C68A4" w:rsidRPr="00355BCB" w:rsidRDefault="007C68A4" w:rsidP="007C68A4">
      <w:pPr>
        <w:pStyle w:val="Betarp"/>
        <w:rPr>
          <w:b/>
          <w:lang w:val="lt-LT"/>
        </w:rPr>
      </w:pPr>
    </w:p>
    <w:p w14:paraId="632A89E1" w14:textId="77777777" w:rsidR="007C68A4" w:rsidRPr="00355BCB" w:rsidRDefault="007C68A4" w:rsidP="007C68A4">
      <w:pPr>
        <w:pStyle w:val="Betarp"/>
        <w:rPr>
          <w:b/>
          <w:lang w:val="lt-LT"/>
        </w:rPr>
      </w:pPr>
      <w:bookmarkStart w:id="42" w:name="_Toc129243118"/>
      <w:bookmarkStart w:id="43" w:name="_Toc129243243"/>
      <w:r w:rsidRPr="00355BCB">
        <w:rPr>
          <w:b/>
          <w:lang w:val="lt-LT"/>
        </w:rPr>
        <w:t>6.3</w:t>
      </w:r>
      <w:r w:rsidRPr="00355BCB">
        <w:rPr>
          <w:b/>
          <w:lang w:val="lt-LT"/>
        </w:rPr>
        <w:tab/>
        <w:t>Tinkamumo laikas</w:t>
      </w:r>
      <w:bookmarkEnd w:id="42"/>
      <w:bookmarkEnd w:id="43"/>
    </w:p>
    <w:p w14:paraId="71F86E07" w14:textId="77777777" w:rsidR="007C68A4" w:rsidRPr="00355BCB" w:rsidRDefault="007C68A4" w:rsidP="007C68A4">
      <w:pPr>
        <w:pStyle w:val="Betarp"/>
        <w:rPr>
          <w:lang w:val="lt-LT"/>
        </w:rPr>
      </w:pPr>
    </w:p>
    <w:p w14:paraId="62A1F4F5" w14:textId="77777777" w:rsidR="007C68A4" w:rsidRPr="00355BCB" w:rsidRDefault="007C68A4" w:rsidP="007C68A4">
      <w:pPr>
        <w:pStyle w:val="Betarp"/>
        <w:rPr>
          <w:lang w:val="lt-LT"/>
        </w:rPr>
      </w:pPr>
      <w:r w:rsidRPr="00355BCB">
        <w:rPr>
          <w:lang w:val="lt-LT"/>
        </w:rPr>
        <w:t>2 metai</w:t>
      </w:r>
    </w:p>
    <w:p w14:paraId="7A3F42ED" w14:textId="77777777" w:rsidR="007C68A4" w:rsidRPr="00355BCB" w:rsidRDefault="007C68A4" w:rsidP="007C68A4">
      <w:pPr>
        <w:pStyle w:val="Betarp"/>
        <w:rPr>
          <w:lang w:val="lt-LT"/>
        </w:rPr>
      </w:pPr>
      <w:r w:rsidRPr="00355BCB">
        <w:rPr>
          <w:lang w:val="lt-LT"/>
        </w:rPr>
        <w:t>Po paketėlio atidarymo: vaistinį preparatą vienadozėse talpyklėse suvartoti per 1 mėnesį.</w:t>
      </w:r>
    </w:p>
    <w:p w14:paraId="67F77BD3" w14:textId="77777777" w:rsidR="007C68A4" w:rsidRPr="00355BCB" w:rsidRDefault="007C68A4" w:rsidP="007C68A4">
      <w:pPr>
        <w:pStyle w:val="Betarp"/>
        <w:rPr>
          <w:lang w:val="lt-LT"/>
        </w:rPr>
      </w:pPr>
      <w:r w:rsidRPr="00355BCB">
        <w:rPr>
          <w:lang w:val="lt-LT"/>
        </w:rPr>
        <w:t>Po vienadozės talpyklės atidarymo: tirpalą būtina nedelsiant suvartoti, o vienadozę talpyklę išmesti.</w:t>
      </w:r>
    </w:p>
    <w:p w14:paraId="1C564611" w14:textId="77777777" w:rsidR="007C68A4" w:rsidRPr="00355BCB" w:rsidRDefault="007C68A4" w:rsidP="007C68A4">
      <w:pPr>
        <w:pStyle w:val="Betarp"/>
        <w:rPr>
          <w:lang w:val="lt-LT"/>
        </w:rPr>
      </w:pPr>
      <w:r w:rsidRPr="00355BCB">
        <w:rPr>
          <w:lang w:val="lt-LT"/>
        </w:rPr>
        <w:t>Nepanaudotos vienadozės talpyklės turi būti laikomos atidarytuose paketėliuose, kad vaistinis preparatas būtų apsaugotas nuo šviesos.</w:t>
      </w:r>
    </w:p>
    <w:p w14:paraId="34CAA9AE" w14:textId="77777777" w:rsidR="007C68A4" w:rsidRPr="00355BCB" w:rsidRDefault="007C68A4" w:rsidP="007C68A4">
      <w:pPr>
        <w:pStyle w:val="Betarp"/>
        <w:rPr>
          <w:b/>
          <w:lang w:val="lt-LT"/>
        </w:rPr>
      </w:pPr>
    </w:p>
    <w:p w14:paraId="5DDC5831" w14:textId="77777777" w:rsidR="007C68A4" w:rsidRPr="00355BCB" w:rsidRDefault="007C68A4" w:rsidP="007C68A4">
      <w:pPr>
        <w:pStyle w:val="Betarp"/>
        <w:rPr>
          <w:b/>
          <w:lang w:val="lt-LT"/>
        </w:rPr>
      </w:pPr>
      <w:bookmarkStart w:id="44" w:name="_Toc129243119"/>
      <w:bookmarkStart w:id="45" w:name="_Toc129243244"/>
      <w:r w:rsidRPr="00355BCB">
        <w:rPr>
          <w:b/>
          <w:lang w:val="lt-LT"/>
        </w:rPr>
        <w:t>6.4</w:t>
      </w:r>
      <w:r w:rsidRPr="00355BCB">
        <w:rPr>
          <w:b/>
          <w:lang w:val="lt-LT"/>
        </w:rPr>
        <w:tab/>
        <w:t>Specialios laikymo sąlygos</w:t>
      </w:r>
      <w:bookmarkEnd w:id="44"/>
      <w:bookmarkEnd w:id="45"/>
    </w:p>
    <w:p w14:paraId="693043CA" w14:textId="77777777" w:rsidR="007C68A4" w:rsidRPr="00355BCB" w:rsidRDefault="007C68A4" w:rsidP="007C68A4">
      <w:pPr>
        <w:pStyle w:val="Betarp"/>
        <w:rPr>
          <w:lang w:val="lt-LT"/>
        </w:rPr>
      </w:pPr>
    </w:p>
    <w:p w14:paraId="7BA57D1D" w14:textId="77777777" w:rsidR="007C68A4" w:rsidRPr="00355BCB" w:rsidRDefault="007C68A4" w:rsidP="007C68A4">
      <w:pPr>
        <w:pStyle w:val="Betarp"/>
        <w:rPr>
          <w:lang w:val="lt-LT"/>
        </w:rPr>
      </w:pPr>
      <w:r w:rsidRPr="00136C60">
        <w:rPr>
          <w:lang w:val="lt-LT"/>
        </w:rPr>
        <w:t>Šio vaistinio preparato laikymui specialių temperatūros sąlygų nereikalaujama</w:t>
      </w:r>
      <w:r w:rsidRPr="00355BCB">
        <w:rPr>
          <w:lang w:val="lt-LT"/>
        </w:rPr>
        <w:t>.</w:t>
      </w:r>
    </w:p>
    <w:p w14:paraId="16BDAE7C" w14:textId="77777777" w:rsidR="007C68A4" w:rsidRPr="00355BCB" w:rsidRDefault="007C68A4" w:rsidP="007C68A4">
      <w:pPr>
        <w:pStyle w:val="Betarp"/>
        <w:rPr>
          <w:lang w:val="lt-LT"/>
        </w:rPr>
      </w:pPr>
      <w:r w:rsidRPr="00355BCB">
        <w:rPr>
          <w:lang w:val="lt-LT"/>
        </w:rPr>
        <w:t xml:space="preserve">Vienadozes talpykles laikyti paketėlyje, kad </w:t>
      </w:r>
      <w:r>
        <w:rPr>
          <w:lang w:val="lt-LT"/>
        </w:rPr>
        <w:t xml:space="preserve">vaistinis </w:t>
      </w:r>
      <w:r w:rsidRPr="00355BCB">
        <w:rPr>
          <w:lang w:val="lt-LT"/>
        </w:rPr>
        <w:t>preparatas būtų apsaugotas nuo šviesos.</w:t>
      </w:r>
    </w:p>
    <w:p w14:paraId="05DB82B9" w14:textId="77777777" w:rsidR="007C68A4" w:rsidRPr="00355BCB" w:rsidRDefault="007C68A4" w:rsidP="007C68A4">
      <w:pPr>
        <w:pStyle w:val="Betarp"/>
        <w:rPr>
          <w:lang w:val="lt-LT"/>
        </w:rPr>
      </w:pPr>
      <w:r w:rsidRPr="00136C60">
        <w:rPr>
          <w:lang w:val="lt-LT"/>
        </w:rPr>
        <w:t>Pirmą kartą atidaryto vaistinio preparato laikymo s</w:t>
      </w:r>
      <w:r>
        <w:rPr>
          <w:lang w:val="lt-LT"/>
        </w:rPr>
        <w:t>ąlygos pateikiamos 6.3 skyriuje</w:t>
      </w:r>
      <w:r w:rsidRPr="00355BCB">
        <w:rPr>
          <w:lang w:val="lt-LT"/>
        </w:rPr>
        <w:t>.</w:t>
      </w:r>
    </w:p>
    <w:p w14:paraId="5132A51C" w14:textId="77777777" w:rsidR="007C68A4" w:rsidRPr="00355BCB" w:rsidRDefault="007C68A4" w:rsidP="007C68A4">
      <w:pPr>
        <w:pStyle w:val="Betarp"/>
        <w:rPr>
          <w:b/>
          <w:lang w:val="lt-LT"/>
        </w:rPr>
      </w:pPr>
    </w:p>
    <w:p w14:paraId="1EF4FBF7" w14:textId="77777777" w:rsidR="007C68A4" w:rsidRPr="00355BCB" w:rsidRDefault="007C68A4" w:rsidP="007C68A4">
      <w:pPr>
        <w:pStyle w:val="Betarp"/>
        <w:rPr>
          <w:b/>
          <w:lang w:val="lt-LT"/>
        </w:rPr>
      </w:pPr>
      <w:bookmarkStart w:id="46" w:name="_Toc129243120"/>
      <w:bookmarkStart w:id="47" w:name="_Toc129243245"/>
      <w:r w:rsidRPr="00355BCB">
        <w:rPr>
          <w:b/>
          <w:lang w:val="lt-LT"/>
        </w:rPr>
        <w:t>6.5</w:t>
      </w:r>
      <w:r w:rsidRPr="00355BCB">
        <w:rPr>
          <w:b/>
          <w:lang w:val="lt-LT"/>
        </w:rPr>
        <w:tab/>
        <w:t>Talpyklės pobūdis ir jos turinys</w:t>
      </w:r>
      <w:bookmarkEnd w:id="46"/>
      <w:bookmarkEnd w:id="47"/>
    </w:p>
    <w:p w14:paraId="3772EF93" w14:textId="77777777" w:rsidR="007C68A4" w:rsidRPr="00355BCB" w:rsidRDefault="007C68A4" w:rsidP="007C68A4">
      <w:pPr>
        <w:pStyle w:val="Betarp"/>
        <w:rPr>
          <w:lang w:val="lt-LT"/>
        </w:rPr>
      </w:pPr>
    </w:p>
    <w:p w14:paraId="4F5DA0C2" w14:textId="77777777" w:rsidR="007C68A4" w:rsidRPr="00355BCB" w:rsidRDefault="007C68A4" w:rsidP="007C68A4">
      <w:pPr>
        <w:pStyle w:val="Betarp"/>
        <w:rPr>
          <w:lang w:val="lt-LT"/>
        </w:rPr>
      </w:pPr>
      <w:r w:rsidRPr="00355BCB">
        <w:rPr>
          <w:lang w:val="lt-LT"/>
        </w:rPr>
        <w:t>5 vienadozės talpyklės (MTPE), kuriose yra 0,2 ml akių lašų (tirpalo) supakuotos paketėlyje (polietilenas/aliuminis/kopolimeras).</w:t>
      </w:r>
    </w:p>
    <w:p w14:paraId="55ED21D2" w14:textId="77777777" w:rsidR="007C68A4" w:rsidRPr="00355BCB" w:rsidRDefault="007C68A4" w:rsidP="007C68A4">
      <w:pPr>
        <w:pStyle w:val="Betarp"/>
        <w:rPr>
          <w:lang w:val="lt-LT"/>
        </w:rPr>
      </w:pPr>
      <w:r w:rsidRPr="00355BCB">
        <w:rPr>
          <w:rFonts w:eastAsia="SimSun"/>
          <w:lang w:val="lt-LT"/>
        </w:rPr>
        <w:t xml:space="preserve">Pakuotės dydis: </w:t>
      </w:r>
      <w:r w:rsidRPr="00355BCB">
        <w:rPr>
          <w:lang w:val="lt-LT" w:eastAsia="sv-SE"/>
        </w:rPr>
        <w:t>30 (6</w:t>
      </w:r>
      <w:r>
        <w:rPr>
          <w:lang w:val="lt-LT" w:eastAsia="sv-SE"/>
        </w:rPr>
        <w:t> </w:t>
      </w:r>
      <w:r w:rsidRPr="00355BCB">
        <w:rPr>
          <w:lang w:val="lt-LT" w:eastAsia="sv-SE"/>
        </w:rPr>
        <w:t>x</w:t>
      </w:r>
      <w:r>
        <w:rPr>
          <w:lang w:val="lt-LT" w:eastAsia="sv-SE"/>
        </w:rPr>
        <w:t> </w:t>
      </w:r>
      <w:r w:rsidRPr="00355BCB">
        <w:rPr>
          <w:lang w:val="lt-LT" w:eastAsia="sv-SE"/>
        </w:rPr>
        <w:t>5) arba 90 (18</w:t>
      </w:r>
      <w:r>
        <w:rPr>
          <w:lang w:val="lt-LT" w:eastAsia="sv-SE"/>
        </w:rPr>
        <w:t> </w:t>
      </w:r>
      <w:r w:rsidRPr="00355BCB">
        <w:rPr>
          <w:lang w:val="lt-LT" w:eastAsia="sv-SE"/>
        </w:rPr>
        <w:t>x</w:t>
      </w:r>
      <w:r>
        <w:rPr>
          <w:lang w:val="lt-LT" w:eastAsia="sv-SE"/>
        </w:rPr>
        <w:t> </w:t>
      </w:r>
      <w:r w:rsidRPr="00355BCB">
        <w:rPr>
          <w:lang w:val="lt-LT" w:eastAsia="sv-SE"/>
        </w:rPr>
        <w:t>5) vienadozių talpyklių.</w:t>
      </w:r>
    </w:p>
    <w:p w14:paraId="05374BFC" w14:textId="77777777" w:rsidR="007C68A4" w:rsidRPr="00355BCB" w:rsidRDefault="007C68A4" w:rsidP="007C68A4">
      <w:pPr>
        <w:pStyle w:val="Betarp"/>
        <w:rPr>
          <w:lang w:val="lt-LT"/>
        </w:rPr>
      </w:pPr>
      <w:r w:rsidRPr="00355BCB">
        <w:rPr>
          <w:lang w:val="lt-LT"/>
        </w:rPr>
        <w:t>Gali būti tiekiamos ne visų dydžių pakuotės.</w:t>
      </w:r>
    </w:p>
    <w:p w14:paraId="356ABC18" w14:textId="77777777" w:rsidR="007C68A4" w:rsidRPr="00355BCB" w:rsidRDefault="007C68A4" w:rsidP="007C68A4">
      <w:pPr>
        <w:pStyle w:val="Betarp"/>
        <w:rPr>
          <w:b/>
          <w:lang w:val="lt-LT"/>
        </w:rPr>
      </w:pPr>
    </w:p>
    <w:p w14:paraId="5ABEAB60" w14:textId="77777777" w:rsidR="007C68A4" w:rsidRPr="00355BCB" w:rsidRDefault="007C68A4" w:rsidP="007C68A4">
      <w:pPr>
        <w:pStyle w:val="Betarp"/>
        <w:rPr>
          <w:b/>
          <w:lang w:val="lt-LT"/>
        </w:rPr>
      </w:pPr>
      <w:bookmarkStart w:id="48" w:name="_Toc129243121"/>
      <w:bookmarkStart w:id="49" w:name="_Toc129243246"/>
      <w:r w:rsidRPr="00355BCB">
        <w:rPr>
          <w:b/>
          <w:lang w:val="lt-LT"/>
        </w:rPr>
        <w:t>6.6</w:t>
      </w:r>
      <w:r w:rsidRPr="00355BCB">
        <w:rPr>
          <w:b/>
          <w:lang w:val="lt-LT"/>
        </w:rPr>
        <w:tab/>
        <w:t>Specialūs reikalavimai atliekoms tvarkyti</w:t>
      </w:r>
      <w:bookmarkEnd w:id="48"/>
      <w:bookmarkEnd w:id="49"/>
    </w:p>
    <w:p w14:paraId="5FC166BA" w14:textId="77777777" w:rsidR="007C68A4" w:rsidRPr="00355BCB" w:rsidRDefault="007C68A4" w:rsidP="007C68A4">
      <w:pPr>
        <w:pStyle w:val="Betarp"/>
        <w:rPr>
          <w:lang w:val="lt-LT"/>
        </w:rPr>
      </w:pPr>
    </w:p>
    <w:p w14:paraId="198EDA25" w14:textId="77777777" w:rsidR="007C68A4" w:rsidRPr="00355BCB" w:rsidRDefault="007C68A4" w:rsidP="007C68A4">
      <w:pPr>
        <w:pStyle w:val="Betarp"/>
        <w:rPr>
          <w:lang w:val="lt-LT"/>
        </w:rPr>
      </w:pPr>
      <w:r w:rsidRPr="00355BCB">
        <w:rPr>
          <w:lang w:val="lt-LT"/>
        </w:rPr>
        <w:t>Specialių reikalavimų nėra.</w:t>
      </w:r>
    </w:p>
    <w:p w14:paraId="1853787D" w14:textId="77777777" w:rsidR="007C68A4" w:rsidRPr="00355BCB" w:rsidRDefault="007C68A4" w:rsidP="007C68A4">
      <w:pPr>
        <w:pStyle w:val="Betarp"/>
        <w:rPr>
          <w:lang w:val="lt-LT"/>
        </w:rPr>
      </w:pPr>
    </w:p>
    <w:p w14:paraId="55420BFB" w14:textId="77777777" w:rsidR="007C68A4" w:rsidRPr="00355BCB" w:rsidRDefault="007C68A4" w:rsidP="007C68A4">
      <w:pPr>
        <w:pStyle w:val="Betarp"/>
        <w:rPr>
          <w:b/>
          <w:lang w:val="lt-LT"/>
        </w:rPr>
      </w:pPr>
    </w:p>
    <w:p w14:paraId="61D27B57" w14:textId="77777777" w:rsidR="007C68A4" w:rsidRPr="00355BCB" w:rsidRDefault="007C68A4" w:rsidP="007C68A4">
      <w:pPr>
        <w:pStyle w:val="Betarp"/>
        <w:rPr>
          <w:b/>
          <w:lang w:val="lt-LT"/>
        </w:rPr>
      </w:pPr>
      <w:bookmarkStart w:id="50" w:name="_Toc129243122"/>
      <w:bookmarkStart w:id="51" w:name="_Toc129243247"/>
      <w:r w:rsidRPr="00355BCB">
        <w:rPr>
          <w:b/>
          <w:lang w:val="lt-LT"/>
        </w:rPr>
        <w:t>7.</w:t>
      </w:r>
      <w:r w:rsidRPr="00355BCB">
        <w:rPr>
          <w:b/>
          <w:lang w:val="lt-LT"/>
        </w:rPr>
        <w:tab/>
      </w:r>
      <w:bookmarkEnd w:id="50"/>
      <w:bookmarkEnd w:id="51"/>
      <w:r w:rsidRPr="00355BCB">
        <w:rPr>
          <w:b/>
          <w:lang w:val="lt-LT"/>
        </w:rPr>
        <w:t>REGISTRUOTOJAS</w:t>
      </w:r>
    </w:p>
    <w:p w14:paraId="62D2ACAB" w14:textId="77777777" w:rsidR="007C68A4" w:rsidRPr="00355BCB" w:rsidRDefault="007C68A4" w:rsidP="007C68A4">
      <w:pPr>
        <w:pStyle w:val="Betarp"/>
        <w:rPr>
          <w:lang w:val="lt-LT"/>
        </w:rPr>
      </w:pPr>
    </w:p>
    <w:p w14:paraId="473703D2" w14:textId="77777777" w:rsidR="007C68A4" w:rsidRPr="00355BCB" w:rsidRDefault="007C68A4" w:rsidP="007C68A4">
      <w:pPr>
        <w:pStyle w:val="Betarp"/>
        <w:rPr>
          <w:noProof/>
          <w:lang w:val="lt-LT"/>
        </w:rPr>
      </w:pPr>
      <w:r w:rsidRPr="00355BCB">
        <w:rPr>
          <w:noProof/>
          <w:lang w:val="lt-LT"/>
        </w:rPr>
        <w:t>Laboratoires THEA</w:t>
      </w:r>
    </w:p>
    <w:p w14:paraId="249A781E" w14:textId="77777777" w:rsidR="007C68A4" w:rsidRPr="00355BCB" w:rsidRDefault="007C68A4" w:rsidP="007C68A4">
      <w:pPr>
        <w:pStyle w:val="Betarp"/>
        <w:rPr>
          <w:noProof/>
          <w:lang w:val="lt-LT"/>
        </w:rPr>
      </w:pPr>
      <w:r w:rsidRPr="00355BCB">
        <w:rPr>
          <w:noProof/>
          <w:lang w:val="lt-LT"/>
        </w:rPr>
        <w:t>12 rue Louis Blériot</w:t>
      </w:r>
    </w:p>
    <w:p w14:paraId="54FECECB" w14:textId="77777777" w:rsidR="007C68A4" w:rsidRPr="00355BCB" w:rsidRDefault="007C68A4" w:rsidP="007C68A4">
      <w:pPr>
        <w:pStyle w:val="Betarp"/>
        <w:rPr>
          <w:noProof/>
          <w:lang w:val="lt-LT"/>
        </w:rPr>
      </w:pPr>
      <w:r w:rsidRPr="00355BCB">
        <w:rPr>
          <w:noProof/>
          <w:lang w:val="lt-LT"/>
        </w:rPr>
        <w:t>63017 Clermont-Ferrand Cedex 2</w:t>
      </w:r>
    </w:p>
    <w:p w14:paraId="4E502EEB" w14:textId="77777777" w:rsidR="007C68A4" w:rsidRPr="00355BCB" w:rsidRDefault="007C68A4" w:rsidP="007C68A4">
      <w:pPr>
        <w:pStyle w:val="Betarp"/>
        <w:rPr>
          <w:lang w:val="lt-LT"/>
        </w:rPr>
      </w:pPr>
      <w:r w:rsidRPr="00355BCB">
        <w:rPr>
          <w:lang w:val="lt-LT"/>
        </w:rPr>
        <w:t>Prancūzija</w:t>
      </w:r>
    </w:p>
    <w:p w14:paraId="7524B9CC" w14:textId="77777777" w:rsidR="007C68A4" w:rsidRPr="00355BCB" w:rsidRDefault="007C68A4" w:rsidP="007C68A4">
      <w:pPr>
        <w:pStyle w:val="Betarp"/>
        <w:rPr>
          <w:lang w:val="lt-LT"/>
        </w:rPr>
      </w:pPr>
    </w:p>
    <w:p w14:paraId="1CF8AB71" w14:textId="77777777" w:rsidR="007C68A4" w:rsidRPr="00355BCB" w:rsidRDefault="007C68A4" w:rsidP="007C68A4">
      <w:pPr>
        <w:pStyle w:val="Betarp"/>
        <w:rPr>
          <w:b/>
          <w:lang w:val="lt-LT"/>
        </w:rPr>
      </w:pPr>
    </w:p>
    <w:p w14:paraId="0AD5C9EC" w14:textId="77777777" w:rsidR="007C68A4" w:rsidRPr="00355BCB" w:rsidRDefault="007C68A4" w:rsidP="007C68A4">
      <w:pPr>
        <w:pStyle w:val="Betarp"/>
        <w:rPr>
          <w:b/>
          <w:lang w:val="lt-LT"/>
        </w:rPr>
      </w:pPr>
      <w:bookmarkStart w:id="52" w:name="_Toc129243123"/>
      <w:bookmarkStart w:id="53" w:name="_Toc129243248"/>
      <w:r w:rsidRPr="00355BCB">
        <w:rPr>
          <w:b/>
          <w:lang w:val="lt-LT"/>
        </w:rPr>
        <w:t>8.</w:t>
      </w:r>
      <w:r w:rsidRPr="00355BCB">
        <w:rPr>
          <w:b/>
          <w:lang w:val="lt-LT"/>
        </w:rPr>
        <w:tab/>
        <w:t>REGISTR</w:t>
      </w:r>
      <w:r>
        <w:rPr>
          <w:b/>
          <w:lang w:val="lt-LT"/>
        </w:rPr>
        <w:t>A</w:t>
      </w:r>
      <w:r w:rsidRPr="00355BCB">
        <w:rPr>
          <w:b/>
          <w:lang w:val="lt-LT"/>
        </w:rPr>
        <w:t xml:space="preserve">CIJOS </w:t>
      </w:r>
      <w:r w:rsidRPr="00355BCB">
        <w:rPr>
          <w:b/>
          <w:noProof/>
          <w:lang w:val="lt-LT"/>
        </w:rPr>
        <w:t>PAŽYMĖJIMO</w:t>
      </w:r>
      <w:r w:rsidRPr="00355BCB">
        <w:rPr>
          <w:b/>
          <w:lang w:val="lt-LT"/>
        </w:rPr>
        <w:t xml:space="preserve"> NUMERIS</w:t>
      </w:r>
      <w:bookmarkEnd w:id="52"/>
      <w:bookmarkEnd w:id="53"/>
      <w:r w:rsidRPr="00355BCB">
        <w:rPr>
          <w:b/>
          <w:lang w:val="lt-LT"/>
        </w:rPr>
        <w:t xml:space="preserve"> (-IAI)</w:t>
      </w:r>
    </w:p>
    <w:p w14:paraId="46B01B3B" w14:textId="77777777" w:rsidR="007C68A4" w:rsidRPr="00355BCB" w:rsidRDefault="007C68A4" w:rsidP="007C68A4">
      <w:pPr>
        <w:pStyle w:val="Betarp"/>
        <w:rPr>
          <w:lang w:val="lt-LT"/>
        </w:rPr>
      </w:pPr>
    </w:p>
    <w:p w14:paraId="6D117E9F" w14:textId="77777777" w:rsidR="007C68A4" w:rsidRPr="004A1A36" w:rsidRDefault="007C68A4" w:rsidP="007C68A4">
      <w:pPr>
        <w:spacing w:line="240" w:lineRule="auto"/>
        <w:rPr>
          <w:bCs/>
          <w:lang w:val="lt-LT"/>
        </w:rPr>
      </w:pPr>
      <w:r>
        <w:rPr>
          <w:lang w:val="lt-LT"/>
        </w:rPr>
        <w:t>LT/1/18/4235</w:t>
      </w:r>
      <w:r w:rsidRPr="004A1A36">
        <w:rPr>
          <w:lang w:val="lt-LT"/>
        </w:rPr>
        <w:t>/001</w:t>
      </w:r>
      <w:r w:rsidRPr="004A1A36">
        <w:rPr>
          <w:bCs/>
          <w:lang w:val="lt-LT"/>
        </w:rPr>
        <w:t xml:space="preserve"> –</w:t>
      </w:r>
      <w:r>
        <w:rPr>
          <w:bCs/>
          <w:lang w:val="lt-LT"/>
        </w:rPr>
        <w:t xml:space="preserve"> 0,2 ml </w:t>
      </w:r>
      <w:r w:rsidRPr="004A1A36">
        <w:rPr>
          <w:bCs/>
          <w:lang w:val="lt-LT"/>
        </w:rPr>
        <w:t>N</w:t>
      </w:r>
      <w:r>
        <w:rPr>
          <w:bCs/>
          <w:lang w:val="lt-LT"/>
        </w:rPr>
        <w:t>30 (6x5)</w:t>
      </w:r>
    </w:p>
    <w:p w14:paraId="533391F2" w14:textId="77777777" w:rsidR="007C68A4" w:rsidRDefault="007C68A4" w:rsidP="007C68A4">
      <w:pPr>
        <w:pStyle w:val="Betarp"/>
        <w:rPr>
          <w:bCs/>
          <w:lang w:val="lt-LT"/>
        </w:rPr>
      </w:pPr>
      <w:r>
        <w:rPr>
          <w:lang w:val="lt-LT"/>
        </w:rPr>
        <w:t>LT/1/18/4235/002</w:t>
      </w:r>
      <w:r w:rsidRPr="004A1A36">
        <w:rPr>
          <w:bCs/>
          <w:lang w:val="lt-LT"/>
        </w:rPr>
        <w:t xml:space="preserve"> –</w:t>
      </w:r>
      <w:r>
        <w:rPr>
          <w:bCs/>
          <w:lang w:val="lt-LT"/>
        </w:rPr>
        <w:t xml:space="preserve"> 0,2 ml </w:t>
      </w:r>
      <w:r w:rsidRPr="004A1A36">
        <w:rPr>
          <w:bCs/>
          <w:lang w:val="lt-LT"/>
        </w:rPr>
        <w:t>N</w:t>
      </w:r>
      <w:r>
        <w:rPr>
          <w:bCs/>
          <w:lang w:val="lt-LT"/>
        </w:rPr>
        <w:t>90 (18x5)</w:t>
      </w:r>
    </w:p>
    <w:p w14:paraId="7C72D83D" w14:textId="77777777" w:rsidR="007C68A4" w:rsidRPr="00355BCB" w:rsidRDefault="007C68A4" w:rsidP="007C68A4">
      <w:pPr>
        <w:pStyle w:val="Betarp"/>
        <w:rPr>
          <w:lang w:val="lt-LT"/>
        </w:rPr>
      </w:pPr>
    </w:p>
    <w:p w14:paraId="5CDE8881" w14:textId="77777777" w:rsidR="007C68A4" w:rsidRPr="00355BCB" w:rsidRDefault="007C68A4" w:rsidP="007C68A4">
      <w:pPr>
        <w:pStyle w:val="Betarp"/>
        <w:rPr>
          <w:b/>
          <w:lang w:val="lt-LT"/>
        </w:rPr>
      </w:pPr>
    </w:p>
    <w:p w14:paraId="6027AFE0" w14:textId="77777777" w:rsidR="007C68A4" w:rsidRPr="00355BCB" w:rsidRDefault="007C68A4" w:rsidP="007C68A4">
      <w:pPr>
        <w:pStyle w:val="Betarp"/>
        <w:rPr>
          <w:b/>
          <w:lang w:val="lt-LT"/>
        </w:rPr>
      </w:pPr>
      <w:bookmarkStart w:id="54" w:name="_Toc129243124"/>
      <w:bookmarkStart w:id="55" w:name="_Toc129243249"/>
      <w:r w:rsidRPr="00355BCB">
        <w:rPr>
          <w:b/>
          <w:lang w:val="lt-LT"/>
        </w:rPr>
        <w:t>9.</w:t>
      </w:r>
      <w:r w:rsidRPr="00355BCB">
        <w:rPr>
          <w:b/>
          <w:lang w:val="lt-LT"/>
        </w:rPr>
        <w:tab/>
        <w:t>REGISTRAVIMO / PERREGISTRAVIMO DATA</w:t>
      </w:r>
      <w:bookmarkEnd w:id="54"/>
      <w:bookmarkEnd w:id="55"/>
    </w:p>
    <w:p w14:paraId="6D931D9B" w14:textId="77777777" w:rsidR="007C68A4" w:rsidRPr="00355BCB" w:rsidRDefault="007C68A4" w:rsidP="007C68A4">
      <w:pPr>
        <w:pStyle w:val="Betarp"/>
        <w:rPr>
          <w:lang w:val="lt-LT"/>
        </w:rPr>
      </w:pPr>
    </w:p>
    <w:p w14:paraId="3FE3BF77" w14:textId="77777777" w:rsidR="007C68A4" w:rsidRDefault="007C68A4" w:rsidP="007C68A4">
      <w:pPr>
        <w:pStyle w:val="Betarp"/>
        <w:rPr>
          <w:noProof/>
          <w:szCs w:val="24"/>
          <w:lang w:val="lt-LT"/>
        </w:rPr>
      </w:pPr>
      <w:r w:rsidRPr="000A79DC">
        <w:rPr>
          <w:noProof/>
          <w:szCs w:val="24"/>
          <w:lang w:val="lt-LT"/>
        </w:rPr>
        <w:t>Registravimo data</w:t>
      </w:r>
      <w:r>
        <w:rPr>
          <w:noProof/>
          <w:szCs w:val="24"/>
          <w:lang w:val="lt-LT"/>
        </w:rPr>
        <w:t xml:space="preserve"> 2018 m. birželio 25 d.</w:t>
      </w:r>
    </w:p>
    <w:p w14:paraId="1F351153" w14:textId="0366612D" w:rsidR="007C68A4" w:rsidRDefault="004D7BC6" w:rsidP="007C68A4">
      <w:pPr>
        <w:pStyle w:val="Betarp"/>
        <w:rPr>
          <w:noProof/>
          <w:snapToGrid w:val="0"/>
        </w:rPr>
      </w:pPr>
      <w:r>
        <w:rPr>
          <w:noProof/>
          <w:snapToGrid w:val="0"/>
        </w:rPr>
        <w:t xml:space="preserve">Paskutinio perregistravimo data </w:t>
      </w:r>
      <w:r w:rsidR="00CE36F6">
        <w:rPr>
          <w:noProof/>
          <w:snapToGrid w:val="0"/>
        </w:rPr>
        <w:t>2023 m. birželio 21 d.</w:t>
      </w:r>
    </w:p>
    <w:p w14:paraId="385BFA92" w14:textId="77777777" w:rsidR="004D7BC6" w:rsidRPr="00355BCB" w:rsidRDefault="004D7BC6" w:rsidP="007C68A4">
      <w:pPr>
        <w:pStyle w:val="Betarp"/>
        <w:rPr>
          <w:lang w:val="lt-LT"/>
        </w:rPr>
      </w:pPr>
    </w:p>
    <w:p w14:paraId="51E64F81" w14:textId="77777777" w:rsidR="007C68A4" w:rsidRPr="00355BCB" w:rsidRDefault="007C68A4" w:rsidP="007C68A4">
      <w:pPr>
        <w:pStyle w:val="Betarp"/>
        <w:rPr>
          <w:b/>
          <w:lang w:val="lt-LT"/>
        </w:rPr>
      </w:pPr>
    </w:p>
    <w:p w14:paraId="0B84E41B" w14:textId="77777777" w:rsidR="007C68A4" w:rsidRPr="00355BCB" w:rsidRDefault="007C68A4" w:rsidP="007C68A4">
      <w:pPr>
        <w:pStyle w:val="Betarp"/>
        <w:rPr>
          <w:b/>
          <w:lang w:val="lt-LT"/>
        </w:rPr>
      </w:pPr>
      <w:bookmarkStart w:id="56" w:name="_Toc129243125"/>
      <w:bookmarkStart w:id="57" w:name="_Toc129243250"/>
      <w:r w:rsidRPr="00355BCB">
        <w:rPr>
          <w:b/>
          <w:lang w:val="lt-LT"/>
        </w:rPr>
        <w:t>10.</w:t>
      </w:r>
      <w:r w:rsidRPr="00355BCB">
        <w:rPr>
          <w:b/>
          <w:lang w:val="lt-LT"/>
        </w:rPr>
        <w:tab/>
        <w:t>TEKSTO PERŽIŪROS DATA</w:t>
      </w:r>
      <w:bookmarkEnd w:id="56"/>
      <w:bookmarkEnd w:id="57"/>
    </w:p>
    <w:p w14:paraId="042F83EE" w14:textId="25473B97" w:rsidR="007C68A4" w:rsidRDefault="007C68A4" w:rsidP="007C68A4">
      <w:pPr>
        <w:pStyle w:val="Betarp"/>
        <w:rPr>
          <w:noProof/>
          <w:szCs w:val="24"/>
          <w:lang w:val="lt-LT"/>
        </w:rPr>
      </w:pPr>
    </w:p>
    <w:p w14:paraId="38C5D2C4" w14:textId="1D29F2D5" w:rsidR="000E6056" w:rsidRDefault="00CE36F6" w:rsidP="007C68A4">
      <w:pPr>
        <w:pStyle w:val="Betarp"/>
        <w:rPr>
          <w:noProof/>
          <w:szCs w:val="24"/>
          <w:lang w:val="lt-LT"/>
        </w:rPr>
      </w:pPr>
      <w:r>
        <w:rPr>
          <w:noProof/>
          <w:snapToGrid w:val="0"/>
        </w:rPr>
        <w:t>2023 m. birželio 21 d.</w:t>
      </w:r>
    </w:p>
    <w:p w14:paraId="41004A9B" w14:textId="77777777" w:rsidR="007C68A4" w:rsidRPr="00355BCB" w:rsidRDefault="007C68A4" w:rsidP="007C68A4">
      <w:pPr>
        <w:pStyle w:val="Betarp"/>
        <w:rPr>
          <w:lang w:val="lt-LT"/>
        </w:rPr>
      </w:pPr>
    </w:p>
    <w:p w14:paraId="433AEA75" w14:textId="77777777" w:rsidR="007C68A4" w:rsidRPr="00355BCB" w:rsidRDefault="007C68A4" w:rsidP="007C68A4">
      <w:pPr>
        <w:pStyle w:val="Betarp"/>
        <w:rPr>
          <w:lang w:val="lt-LT"/>
        </w:rPr>
      </w:pPr>
      <w:r w:rsidRPr="00355BCB">
        <w:rPr>
          <w:noProof/>
          <w:lang w:val="lt-LT"/>
        </w:rPr>
        <w:t>Išsami informacija apie šį vaistinį preparatą pateikiama Valstybinės vaistų kontrolės tarnybos prie Lietuvos Respublikos sveikatos apsaugos ministerijos tinklalapyje</w:t>
      </w:r>
      <w:r w:rsidRPr="00355BCB">
        <w:rPr>
          <w:i/>
          <w:noProof/>
          <w:lang w:val="lt-LT"/>
        </w:rPr>
        <w:t xml:space="preserve"> </w:t>
      </w:r>
      <w:hyperlink r:id="rId14" w:history="1">
        <w:r w:rsidRPr="00355BCB">
          <w:rPr>
            <w:rStyle w:val="Hipersaitas"/>
            <w:noProof/>
            <w:lang w:val="lt-LT"/>
          </w:rPr>
          <w:t>http://www.</w:t>
        </w:r>
        <w:r w:rsidRPr="00355BCB">
          <w:rPr>
            <w:rStyle w:val="Hipersaitas"/>
            <w:lang w:val="lt-LT"/>
          </w:rPr>
          <w:t>vvkt.lt</w:t>
        </w:r>
      </w:hyperlink>
    </w:p>
    <w:p w14:paraId="464175A7" w14:textId="77777777" w:rsidR="007C68A4" w:rsidRPr="00355BCB" w:rsidRDefault="007C68A4" w:rsidP="007C68A4">
      <w:pPr>
        <w:pStyle w:val="Betarp"/>
        <w:rPr>
          <w:lang w:val="lt-LT"/>
        </w:rPr>
      </w:pPr>
      <w:r w:rsidRPr="00355BCB">
        <w:rPr>
          <w:lang w:val="lt-LT"/>
        </w:rPr>
        <w:br w:type="page"/>
      </w:r>
      <w:bookmarkStart w:id="58" w:name="_Toc129243134"/>
      <w:bookmarkStart w:id="59" w:name="_Toc129243259"/>
    </w:p>
    <w:p w14:paraId="584B57C4" w14:textId="77777777" w:rsidR="007C68A4" w:rsidRPr="00355BCB" w:rsidRDefault="007C68A4" w:rsidP="007C68A4">
      <w:pPr>
        <w:rPr>
          <w:lang w:val="lt-LT"/>
        </w:rPr>
      </w:pPr>
    </w:p>
    <w:p w14:paraId="5D72DAB6" w14:textId="77777777" w:rsidR="007C68A4" w:rsidRPr="00355BCB" w:rsidRDefault="007C68A4" w:rsidP="007C68A4">
      <w:pPr>
        <w:rPr>
          <w:lang w:val="lt-LT"/>
        </w:rPr>
      </w:pPr>
    </w:p>
    <w:p w14:paraId="1A3D5029" w14:textId="77777777" w:rsidR="007C68A4" w:rsidRPr="00355BCB" w:rsidRDefault="007C68A4" w:rsidP="007C68A4">
      <w:pPr>
        <w:rPr>
          <w:lang w:val="lt-LT"/>
        </w:rPr>
      </w:pPr>
    </w:p>
    <w:p w14:paraId="3D38F8C8" w14:textId="77777777" w:rsidR="007C68A4" w:rsidRPr="00355BCB" w:rsidRDefault="007C68A4" w:rsidP="007C68A4">
      <w:pPr>
        <w:rPr>
          <w:lang w:val="lt-LT"/>
        </w:rPr>
      </w:pPr>
    </w:p>
    <w:p w14:paraId="4DACD9DC" w14:textId="77777777" w:rsidR="007C68A4" w:rsidRPr="00355BCB" w:rsidRDefault="007C68A4" w:rsidP="007C68A4">
      <w:pPr>
        <w:ind w:left="1701" w:firstLine="993"/>
        <w:rPr>
          <w:lang w:val="lt-LT"/>
        </w:rPr>
      </w:pPr>
    </w:p>
    <w:p w14:paraId="7B2EB884" w14:textId="77777777" w:rsidR="007C68A4" w:rsidRPr="00355BCB" w:rsidRDefault="007C68A4" w:rsidP="007C68A4">
      <w:pPr>
        <w:rPr>
          <w:lang w:val="lt-LT"/>
        </w:rPr>
      </w:pPr>
    </w:p>
    <w:p w14:paraId="4A6999DC" w14:textId="77777777" w:rsidR="007C68A4" w:rsidRPr="00355BCB" w:rsidRDefault="007C68A4" w:rsidP="007C68A4">
      <w:pPr>
        <w:rPr>
          <w:lang w:val="lt-LT"/>
        </w:rPr>
      </w:pPr>
    </w:p>
    <w:p w14:paraId="50407B24" w14:textId="77777777" w:rsidR="007C68A4" w:rsidRPr="00355BCB" w:rsidRDefault="007C68A4" w:rsidP="007C68A4">
      <w:pPr>
        <w:rPr>
          <w:lang w:val="lt-LT"/>
        </w:rPr>
      </w:pPr>
    </w:p>
    <w:p w14:paraId="54C0F556" w14:textId="77777777" w:rsidR="007C68A4" w:rsidRPr="00355BCB" w:rsidRDefault="007C68A4" w:rsidP="007C68A4">
      <w:pPr>
        <w:rPr>
          <w:lang w:val="lt-LT"/>
        </w:rPr>
      </w:pPr>
    </w:p>
    <w:p w14:paraId="0990B53E" w14:textId="77777777" w:rsidR="007C68A4" w:rsidRPr="00355BCB" w:rsidRDefault="007C68A4" w:rsidP="007C68A4">
      <w:pPr>
        <w:rPr>
          <w:lang w:val="lt-LT"/>
        </w:rPr>
      </w:pPr>
    </w:p>
    <w:p w14:paraId="0F85CC91" w14:textId="77777777" w:rsidR="007C68A4" w:rsidRPr="00355BCB" w:rsidRDefault="007C68A4" w:rsidP="007C68A4">
      <w:pPr>
        <w:rPr>
          <w:lang w:val="lt-LT"/>
        </w:rPr>
      </w:pPr>
    </w:p>
    <w:p w14:paraId="1B057D44" w14:textId="77777777" w:rsidR="007C68A4" w:rsidRPr="00355BCB" w:rsidRDefault="007C68A4" w:rsidP="007C68A4">
      <w:pPr>
        <w:rPr>
          <w:lang w:val="lt-LT"/>
        </w:rPr>
      </w:pPr>
    </w:p>
    <w:p w14:paraId="3CA36216" w14:textId="77777777" w:rsidR="007C68A4" w:rsidRPr="00355BCB" w:rsidRDefault="007C68A4" w:rsidP="007C68A4">
      <w:pPr>
        <w:rPr>
          <w:b/>
          <w:lang w:val="lt-LT"/>
        </w:rPr>
      </w:pPr>
    </w:p>
    <w:p w14:paraId="62F6AB4D" w14:textId="77777777" w:rsidR="007C68A4" w:rsidRPr="00355BCB" w:rsidRDefault="007C68A4" w:rsidP="007C68A4">
      <w:pPr>
        <w:rPr>
          <w:b/>
          <w:lang w:val="lt-LT"/>
        </w:rPr>
      </w:pPr>
    </w:p>
    <w:p w14:paraId="2C16837D" w14:textId="77777777" w:rsidR="007C68A4" w:rsidRPr="00355BCB" w:rsidRDefault="007C68A4" w:rsidP="007C68A4">
      <w:pPr>
        <w:rPr>
          <w:b/>
          <w:lang w:val="lt-LT"/>
        </w:rPr>
      </w:pPr>
    </w:p>
    <w:p w14:paraId="76BF1611" w14:textId="77777777" w:rsidR="007C68A4" w:rsidRPr="00355BCB" w:rsidRDefault="007C68A4" w:rsidP="007C68A4">
      <w:pPr>
        <w:rPr>
          <w:b/>
          <w:lang w:val="lt-LT"/>
        </w:rPr>
      </w:pPr>
    </w:p>
    <w:p w14:paraId="1BBE8B34" w14:textId="77777777" w:rsidR="007C68A4" w:rsidRPr="00355BCB" w:rsidRDefault="007C68A4" w:rsidP="007C68A4">
      <w:pPr>
        <w:pStyle w:val="Antrat2"/>
        <w:spacing w:before="0" w:line="240" w:lineRule="auto"/>
        <w:jc w:val="center"/>
        <w:rPr>
          <w:rFonts w:ascii="Times New Roman" w:hAnsi="Times New Roman"/>
          <w:b/>
          <w:i/>
          <w:iCs/>
          <w:color w:val="auto"/>
          <w:sz w:val="22"/>
          <w:szCs w:val="22"/>
          <w:lang w:val="lt-LT"/>
        </w:rPr>
      </w:pPr>
    </w:p>
    <w:p w14:paraId="77EF1BA2" w14:textId="77777777" w:rsidR="007C68A4" w:rsidRPr="00355BCB" w:rsidRDefault="007C68A4" w:rsidP="007C68A4">
      <w:pPr>
        <w:pStyle w:val="Antrat2"/>
        <w:spacing w:before="0" w:line="240" w:lineRule="auto"/>
        <w:jc w:val="center"/>
        <w:rPr>
          <w:rFonts w:ascii="Times New Roman" w:hAnsi="Times New Roman"/>
          <w:b/>
          <w:i/>
          <w:iCs/>
          <w:color w:val="auto"/>
          <w:sz w:val="22"/>
          <w:szCs w:val="22"/>
          <w:lang w:val="lt-LT"/>
        </w:rPr>
      </w:pPr>
    </w:p>
    <w:p w14:paraId="2B041C93" w14:textId="77777777" w:rsidR="007C68A4" w:rsidRPr="00355BCB" w:rsidRDefault="007C68A4" w:rsidP="007C68A4">
      <w:pPr>
        <w:pStyle w:val="Antrat2"/>
        <w:spacing w:before="0" w:line="240" w:lineRule="auto"/>
        <w:jc w:val="center"/>
        <w:rPr>
          <w:rFonts w:ascii="Times New Roman" w:hAnsi="Times New Roman"/>
          <w:b/>
          <w:i/>
          <w:iCs/>
          <w:color w:val="auto"/>
          <w:sz w:val="22"/>
          <w:szCs w:val="22"/>
          <w:lang w:val="lt-LT"/>
        </w:rPr>
      </w:pPr>
    </w:p>
    <w:p w14:paraId="57C8FDA8" w14:textId="77777777" w:rsidR="007C68A4" w:rsidRPr="00355BCB" w:rsidRDefault="007C68A4" w:rsidP="007C68A4">
      <w:pPr>
        <w:pStyle w:val="Antrat2"/>
        <w:spacing w:before="0" w:line="240" w:lineRule="auto"/>
        <w:jc w:val="center"/>
        <w:rPr>
          <w:rFonts w:ascii="Times New Roman" w:hAnsi="Times New Roman"/>
          <w:b/>
          <w:i/>
          <w:iCs/>
          <w:color w:val="auto"/>
          <w:sz w:val="22"/>
          <w:szCs w:val="22"/>
          <w:lang w:val="lt-LT"/>
        </w:rPr>
      </w:pPr>
    </w:p>
    <w:p w14:paraId="54B7F018" w14:textId="77777777" w:rsidR="007C68A4" w:rsidRPr="00355BCB" w:rsidRDefault="007C68A4" w:rsidP="007C68A4">
      <w:pPr>
        <w:pStyle w:val="Betarp"/>
        <w:jc w:val="center"/>
        <w:rPr>
          <w:b/>
          <w:lang w:val="lt-LT"/>
        </w:rPr>
      </w:pPr>
    </w:p>
    <w:p w14:paraId="2F82AF4C" w14:textId="77777777" w:rsidR="007C68A4" w:rsidRDefault="007C68A4" w:rsidP="007C68A4">
      <w:pPr>
        <w:pStyle w:val="Betarp"/>
        <w:jc w:val="center"/>
        <w:rPr>
          <w:b/>
          <w:lang w:val="lt-LT"/>
        </w:rPr>
      </w:pPr>
    </w:p>
    <w:p w14:paraId="438BC3A3" w14:textId="77777777" w:rsidR="007C68A4" w:rsidRPr="00355BCB" w:rsidRDefault="007C68A4" w:rsidP="007C68A4">
      <w:pPr>
        <w:pStyle w:val="Betarp"/>
        <w:jc w:val="center"/>
        <w:rPr>
          <w:b/>
          <w:lang w:val="lt-LT"/>
        </w:rPr>
      </w:pPr>
      <w:r w:rsidRPr="00355BCB">
        <w:rPr>
          <w:b/>
          <w:lang w:val="lt-LT"/>
        </w:rPr>
        <w:t>II PRIEDAS</w:t>
      </w:r>
    </w:p>
    <w:p w14:paraId="63DD1390" w14:textId="77777777" w:rsidR="007C68A4" w:rsidRPr="00355BCB" w:rsidRDefault="007C68A4" w:rsidP="007C68A4">
      <w:pPr>
        <w:pStyle w:val="Betarp"/>
        <w:jc w:val="center"/>
        <w:rPr>
          <w:b/>
          <w:lang w:val="lt-LT"/>
        </w:rPr>
      </w:pPr>
    </w:p>
    <w:p w14:paraId="334462DD" w14:textId="77777777" w:rsidR="007C68A4" w:rsidRPr="00355BCB" w:rsidRDefault="007C68A4" w:rsidP="007C68A4">
      <w:pPr>
        <w:pStyle w:val="Betarp"/>
        <w:jc w:val="center"/>
        <w:rPr>
          <w:b/>
          <w:lang w:val="lt-LT"/>
        </w:rPr>
      </w:pPr>
      <w:r w:rsidRPr="00355BCB">
        <w:rPr>
          <w:b/>
          <w:lang w:val="lt-LT"/>
        </w:rPr>
        <w:t>REGISTRACIJOS SĄLYGOS</w:t>
      </w:r>
    </w:p>
    <w:p w14:paraId="6191932C" w14:textId="77777777" w:rsidR="007C68A4" w:rsidRPr="00355BCB" w:rsidRDefault="007C68A4" w:rsidP="007C68A4">
      <w:pPr>
        <w:pStyle w:val="Betarp"/>
        <w:jc w:val="center"/>
        <w:rPr>
          <w:b/>
          <w:lang w:val="lt-LT"/>
        </w:rPr>
      </w:pPr>
    </w:p>
    <w:p w14:paraId="28C7E57D" w14:textId="77777777" w:rsidR="007C68A4" w:rsidRPr="00355BCB" w:rsidRDefault="007C68A4" w:rsidP="007C68A4">
      <w:pPr>
        <w:pStyle w:val="Betarp"/>
        <w:ind w:left="1701" w:hanging="567"/>
        <w:rPr>
          <w:b/>
          <w:noProof/>
          <w:lang w:val="lt-LT"/>
        </w:rPr>
      </w:pPr>
      <w:r w:rsidRPr="00355BCB">
        <w:rPr>
          <w:b/>
          <w:noProof/>
          <w:lang w:val="lt-LT"/>
        </w:rPr>
        <w:t>A.</w:t>
      </w:r>
      <w:r w:rsidRPr="00355BCB">
        <w:rPr>
          <w:b/>
          <w:noProof/>
          <w:lang w:val="lt-LT"/>
        </w:rPr>
        <w:tab/>
        <w:t>GAMINTOJAS (-AI), ATSAKINGAS (-I) UŽ SERIJŲ IŠLEIDIMĄ</w:t>
      </w:r>
    </w:p>
    <w:p w14:paraId="17BBB279" w14:textId="77777777" w:rsidR="007C68A4" w:rsidRPr="00355BCB" w:rsidRDefault="007C68A4" w:rsidP="007C68A4">
      <w:pPr>
        <w:pStyle w:val="Betarp"/>
        <w:ind w:left="1701" w:hanging="567"/>
        <w:rPr>
          <w:b/>
          <w:noProof/>
          <w:lang w:val="lt-LT"/>
        </w:rPr>
      </w:pPr>
    </w:p>
    <w:p w14:paraId="16BA7911" w14:textId="77777777" w:rsidR="007C68A4" w:rsidRPr="00355BCB" w:rsidRDefault="007C68A4" w:rsidP="007C68A4">
      <w:pPr>
        <w:pStyle w:val="Betarp"/>
        <w:ind w:left="1701" w:hanging="567"/>
        <w:rPr>
          <w:b/>
          <w:lang w:val="lt-LT"/>
        </w:rPr>
      </w:pPr>
      <w:r w:rsidRPr="00355BCB">
        <w:rPr>
          <w:b/>
          <w:lang w:val="lt-LT"/>
        </w:rPr>
        <w:t>B.</w:t>
      </w:r>
      <w:r w:rsidRPr="00355BCB">
        <w:rPr>
          <w:b/>
          <w:lang w:val="lt-LT"/>
        </w:rPr>
        <w:tab/>
        <w:t>TIEKIMO IR VARTOJIMO SĄLYGOS AR APRIBOJIMAI</w:t>
      </w:r>
    </w:p>
    <w:p w14:paraId="0AC341FE" w14:textId="77777777" w:rsidR="007C68A4" w:rsidRPr="00355BCB" w:rsidRDefault="007C68A4" w:rsidP="007C68A4">
      <w:pPr>
        <w:suppressLineNumbers/>
        <w:ind w:right="1558"/>
        <w:rPr>
          <w:lang w:val="lt-LT"/>
        </w:rPr>
      </w:pPr>
    </w:p>
    <w:p w14:paraId="7FC76551" w14:textId="77777777" w:rsidR="007C68A4" w:rsidRPr="00355BCB" w:rsidRDefault="007C68A4" w:rsidP="007C68A4">
      <w:pPr>
        <w:pStyle w:val="Betarp"/>
        <w:rPr>
          <w:b/>
          <w:lang w:val="lt-LT"/>
        </w:rPr>
      </w:pPr>
      <w:r w:rsidRPr="00355BCB">
        <w:rPr>
          <w:lang w:val="lt-LT"/>
        </w:rPr>
        <w:br w:type="page"/>
      </w:r>
      <w:r w:rsidRPr="00355BCB">
        <w:rPr>
          <w:b/>
          <w:lang w:val="lt-LT"/>
        </w:rPr>
        <w:t>A.</w:t>
      </w:r>
      <w:r w:rsidRPr="00355BCB">
        <w:rPr>
          <w:b/>
          <w:lang w:val="lt-LT"/>
        </w:rPr>
        <w:tab/>
        <w:t>GAMINTOJAS (-AI), ATSAKINGAS (-I) UŽ SERIJŲ IŠLEIDIMĄ</w:t>
      </w:r>
    </w:p>
    <w:p w14:paraId="1F86CF89" w14:textId="77777777" w:rsidR="007C68A4" w:rsidRPr="00355BCB" w:rsidRDefault="007C68A4" w:rsidP="007C68A4">
      <w:pPr>
        <w:pStyle w:val="Betarp"/>
        <w:rPr>
          <w:lang w:val="lt-LT"/>
        </w:rPr>
      </w:pPr>
    </w:p>
    <w:p w14:paraId="11D47F08" w14:textId="77777777" w:rsidR="007C68A4" w:rsidRPr="00355BCB" w:rsidRDefault="007C68A4" w:rsidP="007C68A4">
      <w:pPr>
        <w:pStyle w:val="Betarp"/>
        <w:rPr>
          <w:lang w:val="lt-LT"/>
        </w:rPr>
      </w:pPr>
      <w:r w:rsidRPr="00355BCB">
        <w:rPr>
          <w:u w:val="single"/>
          <w:lang w:val="lt-LT"/>
        </w:rPr>
        <w:t>Gamintojo (-ų), atsakingo (-ų) už serijų išleidimą, pavadinimas (-ai) ir adresas (-ai)</w:t>
      </w:r>
    </w:p>
    <w:p w14:paraId="201A1B98" w14:textId="77777777" w:rsidR="007C68A4" w:rsidRPr="00355BCB" w:rsidRDefault="007C68A4" w:rsidP="007C68A4">
      <w:pPr>
        <w:pStyle w:val="Betarp"/>
        <w:rPr>
          <w:lang w:val="lt-LT"/>
        </w:rPr>
      </w:pPr>
    </w:p>
    <w:p w14:paraId="24A146D9" w14:textId="77777777" w:rsidR="007C68A4" w:rsidRPr="00355BCB" w:rsidRDefault="007C68A4" w:rsidP="007C68A4">
      <w:pPr>
        <w:pStyle w:val="Betarp"/>
        <w:rPr>
          <w:lang w:val="lt-LT"/>
        </w:rPr>
      </w:pPr>
      <w:r w:rsidRPr="00355BCB">
        <w:rPr>
          <w:lang w:val="lt-LT"/>
        </w:rPr>
        <w:t>EXCELVISION</w:t>
      </w:r>
    </w:p>
    <w:p w14:paraId="5A27C840" w14:textId="77777777" w:rsidR="007C68A4" w:rsidRPr="00355BCB" w:rsidRDefault="007C68A4" w:rsidP="007C68A4">
      <w:pPr>
        <w:pStyle w:val="Betarp"/>
        <w:rPr>
          <w:lang w:val="lt-LT"/>
        </w:rPr>
      </w:pPr>
      <w:r w:rsidRPr="00355BCB">
        <w:rPr>
          <w:lang w:val="lt-LT"/>
        </w:rPr>
        <w:t>27, rue de la Lombardière</w:t>
      </w:r>
    </w:p>
    <w:p w14:paraId="433A1BC9" w14:textId="77777777" w:rsidR="007C68A4" w:rsidRPr="00355BCB" w:rsidRDefault="007C68A4" w:rsidP="007C68A4">
      <w:pPr>
        <w:pStyle w:val="Betarp"/>
        <w:rPr>
          <w:lang w:val="lt-LT"/>
        </w:rPr>
      </w:pPr>
      <w:r w:rsidRPr="00355BCB">
        <w:rPr>
          <w:lang w:val="lt-LT"/>
        </w:rPr>
        <w:t>07100 Annonay</w:t>
      </w:r>
    </w:p>
    <w:p w14:paraId="2748D460" w14:textId="77777777" w:rsidR="007C68A4" w:rsidRPr="00355BCB" w:rsidRDefault="007C68A4" w:rsidP="007C68A4">
      <w:pPr>
        <w:pStyle w:val="Betarp"/>
        <w:rPr>
          <w:lang w:val="lt-LT"/>
        </w:rPr>
      </w:pPr>
      <w:r w:rsidRPr="00355BCB">
        <w:rPr>
          <w:lang w:val="lt-LT"/>
        </w:rPr>
        <w:t>Prancūzija</w:t>
      </w:r>
    </w:p>
    <w:p w14:paraId="30081EFF" w14:textId="77777777" w:rsidR="007C68A4" w:rsidRPr="00355BCB" w:rsidRDefault="007C68A4" w:rsidP="007C68A4">
      <w:pPr>
        <w:pStyle w:val="Betarp"/>
        <w:rPr>
          <w:lang w:val="lt-LT"/>
        </w:rPr>
      </w:pPr>
    </w:p>
    <w:p w14:paraId="4299F859" w14:textId="77777777" w:rsidR="007C68A4" w:rsidRPr="00355BCB" w:rsidRDefault="007C68A4" w:rsidP="007C68A4">
      <w:pPr>
        <w:pStyle w:val="Betarp"/>
        <w:rPr>
          <w:lang w:val="lt-LT"/>
        </w:rPr>
      </w:pPr>
      <w:r w:rsidRPr="00355BCB">
        <w:rPr>
          <w:lang w:val="lt-LT"/>
        </w:rPr>
        <w:t>arba</w:t>
      </w:r>
    </w:p>
    <w:p w14:paraId="27D954C3" w14:textId="77777777" w:rsidR="007C68A4" w:rsidRPr="00355BCB" w:rsidRDefault="007C68A4" w:rsidP="007C68A4">
      <w:pPr>
        <w:pStyle w:val="Betarp"/>
        <w:rPr>
          <w:lang w:val="lt-LT"/>
        </w:rPr>
      </w:pPr>
    </w:p>
    <w:p w14:paraId="57957BEE" w14:textId="77777777" w:rsidR="007C68A4" w:rsidRPr="00355BCB" w:rsidRDefault="007C68A4" w:rsidP="007C68A4">
      <w:pPr>
        <w:pStyle w:val="Betarp"/>
        <w:rPr>
          <w:lang w:val="lt-LT"/>
        </w:rPr>
      </w:pPr>
      <w:r w:rsidRPr="00355BCB">
        <w:rPr>
          <w:lang w:val="lt-LT"/>
        </w:rPr>
        <w:t>Laboratoires THEA</w:t>
      </w:r>
    </w:p>
    <w:p w14:paraId="1CC0310E" w14:textId="77777777" w:rsidR="007C68A4" w:rsidRPr="00355BCB" w:rsidRDefault="007C68A4" w:rsidP="007C68A4">
      <w:pPr>
        <w:pStyle w:val="Betarp"/>
        <w:rPr>
          <w:lang w:val="lt-LT"/>
        </w:rPr>
      </w:pPr>
      <w:r w:rsidRPr="00355BCB">
        <w:rPr>
          <w:lang w:val="lt-LT"/>
        </w:rPr>
        <w:t>12 rue Louis Blériot</w:t>
      </w:r>
    </w:p>
    <w:p w14:paraId="1426A687" w14:textId="77777777" w:rsidR="007C68A4" w:rsidRPr="00355BCB" w:rsidRDefault="007C68A4" w:rsidP="007C68A4">
      <w:pPr>
        <w:pStyle w:val="Betarp"/>
        <w:rPr>
          <w:lang w:val="lt-LT"/>
        </w:rPr>
      </w:pPr>
      <w:r w:rsidRPr="00355BCB">
        <w:rPr>
          <w:lang w:val="lt-LT"/>
        </w:rPr>
        <w:t>63017 Clermont-Ferrand Cedex 2</w:t>
      </w:r>
    </w:p>
    <w:p w14:paraId="29CF449D" w14:textId="77777777" w:rsidR="007C68A4" w:rsidRPr="00355BCB" w:rsidRDefault="007C68A4" w:rsidP="007C68A4">
      <w:pPr>
        <w:pStyle w:val="Betarp"/>
        <w:rPr>
          <w:lang w:val="lt-LT"/>
        </w:rPr>
      </w:pPr>
      <w:r w:rsidRPr="00355BCB">
        <w:rPr>
          <w:lang w:val="lt-LT"/>
        </w:rPr>
        <w:t>Prancūzija</w:t>
      </w:r>
    </w:p>
    <w:p w14:paraId="0F87FE06" w14:textId="77777777" w:rsidR="007C68A4" w:rsidRPr="00355BCB" w:rsidRDefault="007C68A4" w:rsidP="007C68A4">
      <w:pPr>
        <w:pStyle w:val="Betarp"/>
        <w:rPr>
          <w:caps/>
          <w:lang w:val="lt-LT"/>
        </w:rPr>
      </w:pPr>
    </w:p>
    <w:p w14:paraId="6F28EE7D" w14:textId="77777777" w:rsidR="007C68A4" w:rsidRDefault="007C68A4" w:rsidP="007C68A4">
      <w:pPr>
        <w:pStyle w:val="Betarp"/>
        <w:rPr>
          <w:lang w:val="lt-LT"/>
        </w:rPr>
      </w:pPr>
      <w:r w:rsidRPr="00355BCB">
        <w:rPr>
          <w:lang w:val="lt-LT"/>
        </w:rPr>
        <w:t>Su pakuote pateikiamame lapelyje nurodomas gamintojo, atsakingo už konkrečios serijos išleidimą, pavadinimas ir adresas.</w:t>
      </w:r>
    </w:p>
    <w:p w14:paraId="1052281A" w14:textId="77777777" w:rsidR="007C68A4" w:rsidRPr="00355BCB" w:rsidRDefault="007C68A4" w:rsidP="007C68A4">
      <w:pPr>
        <w:pStyle w:val="Betarp"/>
        <w:rPr>
          <w:lang w:val="lt-LT"/>
        </w:rPr>
      </w:pPr>
    </w:p>
    <w:p w14:paraId="3AD91622" w14:textId="77777777" w:rsidR="007C68A4" w:rsidRPr="00355BCB" w:rsidRDefault="007C68A4" w:rsidP="007C68A4">
      <w:pPr>
        <w:pStyle w:val="Betarp"/>
        <w:rPr>
          <w:lang w:val="lt-LT"/>
        </w:rPr>
      </w:pPr>
    </w:p>
    <w:p w14:paraId="3532E208" w14:textId="77777777" w:rsidR="007C68A4" w:rsidRPr="00355BCB" w:rsidRDefault="007C68A4" w:rsidP="007C68A4">
      <w:pPr>
        <w:pStyle w:val="Betarp"/>
        <w:rPr>
          <w:lang w:val="lt-LT"/>
        </w:rPr>
      </w:pPr>
      <w:r w:rsidRPr="00355BCB">
        <w:rPr>
          <w:b/>
          <w:lang w:val="lt-LT"/>
        </w:rPr>
        <w:t>B.</w:t>
      </w:r>
      <w:r w:rsidRPr="00355BCB">
        <w:rPr>
          <w:b/>
          <w:lang w:val="lt-LT"/>
        </w:rPr>
        <w:tab/>
        <w:t xml:space="preserve">TIEKIMO IR VARTOJIMO SĄLYGOS AR APRIBOJIMAI </w:t>
      </w:r>
    </w:p>
    <w:p w14:paraId="7C1611E9" w14:textId="77777777" w:rsidR="007C68A4" w:rsidRPr="00355BCB" w:rsidRDefault="007C68A4" w:rsidP="007C68A4">
      <w:pPr>
        <w:pStyle w:val="Betarp"/>
        <w:rPr>
          <w:lang w:val="lt-LT"/>
        </w:rPr>
      </w:pPr>
    </w:p>
    <w:p w14:paraId="75BA2302" w14:textId="77777777" w:rsidR="007C68A4" w:rsidRPr="00136C60" w:rsidRDefault="007C68A4" w:rsidP="007C68A4">
      <w:pPr>
        <w:tabs>
          <w:tab w:val="left" w:pos="567"/>
        </w:tabs>
        <w:spacing w:line="260" w:lineRule="exact"/>
        <w:rPr>
          <w:rFonts w:eastAsia="Times New Roman"/>
          <w:snapToGrid w:val="0"/>
          <w:szCs w:val="24"/>
          <w:lang w:val="lt-LT"/>
        </w:rPr>
      </w:pPr>
      <w:r w:rsidRPr="00136C60">
        <w:rPr>
          <w:rFonts w:eastAsia="Times New Roman"/>
          <w:snapToGrid w:val="0"/>
          <w:szCs w:val="20"/>
          <w:lang w:val="lt-LT"/>
        </w:rPr>
        <w:t>Receptinis vaistinis preparatas.</w:t>
      </w:r>
    </w:p>
    <w:p w14:paraId="00DDFE3D" w14:textId="77777777" w:rsidR="007C68A4" w:rsidRPr="00355BCB" w:rsidRDefault="007C68A4" w:rsidP="007C68A4">
      <w:pPr>
        <w:rPr>
          <w:lang w:val="lt-LT"/>
        </w:rPr>
      </w:pPr>
    </w:p>
    <w:p w14:paraId="5F6F1D09" w14:textId="77777777" w:rsidR="007C68A4" w:rsidRPr="00355BCB" w:rsidRDefault="007C68A4" w:rsidP="007C68A4">
      <w:pPr>
        <w:rPr>
          <w:lang w:val="lt-LT"/>
        </w:rPr>
      </w:pPr>
      <w:r w:rsidRPr="00355BCB">
        <w:rPr>
          <w:lang w:val="lt-LT"/>
        </w:rPr>
        <w:br w:type="page"/>
      </w:r>
    </w:p>
    <w:p w14:paraId="44B9C8EC" w14:textId="77777777" w:rsidR="007C68A4" w:rsidRPr="00355BCB" w:rsidRDefault="007C68A4" w:rsidP="007C68A4">
      <w:pPr>
        <w:pStyle w:val="BTEMEASMCA"/>
      </w:pPr>
    </w:p>
    <w:p w14:paraId="265DE532" w14:textId="77777777" w:rsidR="007C68A4" w:rsidRPr="00355BCB" w:rsidRDefault="007C68A4" w:rsidP="007C68A4">
      <w:pPr>
        <w:pStyle w:val="TTEMEASMCA"/>
      </w:pPr>
    </w:p>
    <w:p w14:paraId="7B2E725F" w14:textId="77777777" w:rsidR="007C68A4" w:rsidRPr="00355BCB" w:rsidRDefault="007C68A4" w:rsidP="007C68A4">
      <w:pPr>
        <w:pStyle w:val="TTEMEASMCA"/>
      </w:pPr>
    </w:p>
    <w:p w14:paraId="3FE6A418" w14:textId="77777777" w:rsidR="007C68A4" w:rsidRPr="00355BCB" w:rsidRDefault="007C68A4" w:rsidP="007C68A4">
      <w:pPr>
        <w:pStyle w:val="TTEMEASMCA"/>
      </w:pPr>
    </w:p>
    <w:p w14:paraId="0E31F0AF" w14:textId="77777777" w:rsidR="007C68A4" w:rsidRPr="00355BCB" w:rsidRDefault="007C68A4" w:rsidP="007C68A4">
      <w:pPr>
        <w:pStyle w:val="TTEMEASMCA"/>
      </w:pPr>
    </w:p>
    <w:p w14:paraId="2CEB1363" w14:textId="77777777" w:rsidR="007C68A4" w:rsidRPr="00355BCB" w:rsidRDefault="007C68A4" w:rsidP="007C68A4">
      <w:pPr>
        <w:pStyle w:val="TTEMEASMCA"/>
      </w:pPr>
    </w:p>
    <w:p w14:paraId="51537E14" w14:textId="77777777" w:rsidR="007C68A4" w:rsidRPr="00355BCB" w:rsidRDefault="007C68A4" w:rsidP="007C68A4">
      <w:pPr>
        <w:pStyle w:val="TTEMEASMCA"/>
      </w:pPr>
    </w:p>
    <w:p w14:paraId="0B189930" w14:textId="77777777" w:rsidR="007C68A4" w:rsidRPr="00355BCB" w:rsidRDefault="007C68A4" w:rsidP="007C68A4">
      <w:pPr>
        <w:pStyle w:val="TTEMEASMCA"/>
      </w:pPr>
    </w:p>
    <w:p w14:paraId="49B98AB2" w14:textId="77777777" w:rsidR="007C68A4" w:rsidRPr="00355BCB" w:rsidRDefault="007C68A4" w:rsidP="007C68A4">
      <w:pPr>
        <w:pStyle w:val="TTEMEASMCA"/>
      </w:pPr>
    </w:p>
    <w:p w14:paraId="6E0ABAB5" w14:textId="77777777" w:rsidR="007C68A4" w:rsidRPr="00355BCB" w:rsidRDefault="007C68A4" w:rsidP="007C68A4">
      <w:pPr>
        <w:pStyle w:val="TTEMEASMCA"/>
      </w:pPr>
    </w:p>
    <w:p w14:paraId="2CA9AF1C" w14:textId="77777777" w:rsidR="007C68A4" w:rsidRPr="00355BCB" w:rsidRDefault="007C68A4" w:rsidP="007C68A4">
      <w:pPr>
        <w:pStyle w:val="TTEMEASMCA"/>
      </w:pPr>
    </w:p>
    <w:p w14:paraId="04AF9AAB" w14:textId="77777777" w:rsidR="007C68A4" w:rsidRPr="00355BCB" w:rsidRDefault="007C68A4" w:rsidP="007C68A4">
      <w:pPr>
        <w:pStyle w:val="TTEMEASMCA"/>
      </w:pPr>
    </w:p>
    <w:p w14:paraId="5FCD4F43" w14:textId="77777777" w:rsidR="007C68A4" w:rsidRPr="00355BCB" w:rsidRDefault="007C68A4" w:rsidP="007C68A4">
      <w:pPr>
        <w:pStyle w:val="TTEMEASMCA"/>
      </w:pPr>
    </w:p>
    <w:p w14:paraId="62669F92" w14:textId="77777777" w:rsidR="007C68A4" w:rsidRPr="00355BCB" w:rsidRDefault="007C68A4" w:rsidP="007C68A4">
      <w:pPr>
        <w:pStyle w:val="TTEMEASMCA"/>
      </w:pPr>
    </w:p>
    <w:p w14:paraId="160482E7" w14:textId="77777777" w:rsidR="007C68A4" w:rsidRPr="00355BCB" w:rsidRDefault="007C68A4" w:rsidP="007C68A4">
      <w:pPr>
        <w:pStyle w:val="TTEMEASMCA"/>
      </w:pPr>
    </w:p>
    <w:p w14:paraId="461E89BF" w14:textId="77777777" w:rsidR="007C68A4" w:rsidRPr="00355BCB" w:rsidRDefault="007C68A4" w:rsidP="007C68A4">
      <w:pPr>
        <w:pStyle w:val="TTEMEASMCA"/>
      </w:pPr>
    </w:p>
    <w:p w14:paraId="1C973636" w14:textId="77777777" w:rsidR="007C68A4" w:rsidRPr="00355BCB" w:rsidRDefault="007C68A4" w:rsidP="007C68A4">
      <w:pPr>
        <w:pStyle w:val="TTEMEASMCA"/>
      </w:pPr>
    </w:p>
    <w:p w14:paraId="70077694" w14:textId="77777777" w:rsidR="007C68A4" w:rsidRPr="00355BCB" w:rsidRDefault="007C68A4" w:rsidP="007C68A4">
      <w:pPr>
        <w:pStyle w:val="TTEMEASMCA"/>
      </w:pPr>
    </w:p>
    <w:p w14:paraId="695CF81C" w14:textId="77777777" w:rsidR="007C68A4" w:rsidRPr="00355BCB" w:rsidRDefault="007C68A4" w:rsidP="007C68A4">
      <w:pPr>
        <w:pStyle w:val="TTEMEASMCA"/>
      </w:pPr>
    </w:p>
    <w:p w14:paraId="2EA73D30" w14:textId="77777777" w:rsidR="007C68A4" w:rsidRPr="00355BCB" w:rsidRDefault="007C68A4" w:rsidP="007C68A4">
      <w:pPr>
        <w:pStyle w:val="TTEMEASMCA"/>
      </w:pPr>
    </w:p>
    <w:p w14:paraId="60E32D4E" w14:textId="77777777" w:rsidR="007C68A4" w:rsidRPr="00355BCB" w:rsidRDefault="007C68A4" w:rsidP="007C68A4">
      <w:pPr>
        <w:pStyle w:val="TTEMEASMCA"/>
      </w:pPr>
    </w:p>
    <w:p w14:paraId="064E057F" w14:textId="77777777" w:rsidR="007C68A4" w:rsidRPr="00355BCB" w:rsidRDefault="007C68A4" w:rsidP="007C68A4">
      <w:pPr>
        <w:pStyle w:val="TTEMEASMCA"/>
      </w:pPr>
    </w:p>
    <w:p w14:paraId="7A358BC9" w14:textId="77777777" w:rsidR="007C68A4" w:rsidRPr="00355BCB" w:rsidRDefault="007C68A4" w:rsidP="007C68A4">
      <w:pPr>
        <w:pStyle w:val="TTEMEASMCA"/>
      </w:pPr>
      <w:r w:rsidRPr="00355BCB">
        <w:t>III PRIEDAS</w:t>
      </w:r>
    </w:p>
    <w:p w14:paraId="73409620" w14:textId="77777777" w:rsidR="007C68A4" w:rsidRPr="00355BCB" w:rsidRDefault="007C68A4" w:rsidP="007C68A4">
      <w:pPr>
        <w:pStyle w:val="BTEMEASMCA"/>
      </w:pPr>
    </w:p>
    <w:p w14:paraId="0FCC506D" w14:textId="77777777" w:rsidR="007C68A4" w:rsidRPr="00355BCB" w:rsidRDefault="007C68A4" w:rsidP="007C68A4">
      <w:pPr>
        <w:pStyle w:val="TTEMEASMCA"/>
      </w:pPr>
      <w:r w:rsidRPr="00355BCB">
        <w:t>ŽENKLINIMAS IR PAKUOTĖS LAPELIS</w:t>
      </w:r>
    </w:p>
    <w:p w14:paraId="2C361062" w14:textId="77777777" w:rsidR="007C68A4" w:rsidRPr="00355BCB" w:rsidRDefault="007C68A4" w:rsidP="007C68A4">
      <w:pPr>
        <w:rPr>
          <w:lang w:val="lt-LT"/>
        </w:rPr>
      </w:pPr>
      <w:r w:rsidRPr="00355BCB">
        <w:rPr>
          <w:lang w:val="lt-LT"/>
        </w:rPr>
        <w:br w:type="page"/>
      </w:r>
    </w:p>
    <w:p w14:paraId="311F4E94" w14:textId="77777777" w:rsidR="007C68A4" w:rsidRPr="00355BCB" w:rsidRDefault="007C68A4" w:rsidP="007C68A4">
      <w:pPr>
        <w:rPr>
          <w:lang w:val="lt-LT"/>
        </w:rPr>
      </w:pPr>
    </w:p>
    <w:p w14:paraId="1916487A" w14:textId="77777777" w:rsidR="007C68A4" w:rsidRPr="00355BCB" w:rsidRDefault="007C68A4" w:rsidP="007C68A4">
      <w:pPr>
        <w:rPr>
          <w:lang w:val="lt-LT"/>
        </w:rPr>
      </w:pPr>
    </w:p>
    <w:p w14:paraId="06E73974" w14:textId="77777777" w:rsidR="007C68A4" w:rsidRPr="00355BCB" w:rsidRDefault="007C68A4" w:rsidP="007C68A4">
      <w:pPr>
        <w:rPr>
          <w:lang w:val="lt-LT"/>
        </w:rPr>
      </w:pPr>
    </w:p>
    <w:p w14:paraId="6F93D567" w14:textId="77777777" w:rsidR="007C68A4" w:rsidRPr="00355BCB" w:rsidRDefault="007C68A4" w:rsidP="007C68A4">
      <w:pPr>
        <w:rPr>
          <w:lang w:val="lt-LT"/>
        </w:rPr>
      </w:pPr>
    </w:p>
    <w:p w14:paraId="156ECE73" w14:textId="77777777" w:rsidR="007C68A4" w:rsidRPr="00355BCB" w:rsidRDefault="007C68A4" w:rsidP="007C68A4">
      <w:pPr>
        <w:rPr>
          <w:lang w:val="lt-LT"/>
        </w:rPr>
      </w:pPr>
    </w:p>
    <w:p w14:paraId="56F2D955" w14:textId="77777777" w:rsidR="007C68A4" w:rsidRPr="00355BCB" w:rsidRDefault="007C68A4" w:rsidP="007C68A4">
      <w:pPr>
        <w:rPr>
          <w:lang w:val="lt-LT"/>
        </w:rPr>
      </w:pPr>
    </w:p>
    <w:p w14:paraId="3D887DA0" w14:textId="77777777" w:rsidR="007C68A4" w:rsidRPr="00355BCB" w:rsidRDefault="007C68A4" w:rsidP="007C68A4">
      <w:pPr>
        <w:rPr>
          <w:lang w:val="lt-LT"/>
        </w:rPr>
      </w:pPr>
    </w:p>
    <w:p w14:paraId="3848449C" w14:textId="77777777" w:rsidR="007C68A4" w:rsidRPr="00355BCB" w:rsidRDefault="007C68A4" w:rsidP="007C68A4">
      <w:pPr>
        <w:rPr>
          <w:lang w:val="lt-LT"/>
        </w:rPr>
      </w:pPr>
    </w:p>
    <w:p w14:paraId="477CD436" w14:textId="77777777" w:rsidR="007C68A4" w:rsidRPr="00355BCB" w:rsidRDefault="007C68A4" w:rsidP="007C68A4">
      <w:pPr>
        <w:rPr>
          <w:lang w:val="lt-LT"/>
        </w:rPr>
      </w:pPr>
    </w:p>
    <w:p w14:paraId="1AE5F6A8" w14:textId="77777777" w:rsidR="007C68A4" w:rsidRPr="00355BCB" w:rsidRDefault="007C68A4" w:rsidP="007C68A4">
      <w:pPr>
        <w:rPr>
          <w:lang w:val="lt-LT"/>
        </w:rPr>
      </w:pPr>
    </w:p>
    <w:p w14:paraId="0334591C" w14:textId="77777777" w:rsidR="007C68A4" w:rsidRPr="00355BCB" w:rsidRDefault="007C68A4" w:rsidP="007C68A4">
      <w:pPr>
        <w:rPr>
          <w:lang w:val="lt-LT"/>
        </w:rPr>
      </w:pPr>
    </w:p>
    <w:p w14:paraId="0A4B44FE" w14:textId="77777777" w:rsidR="007C68A4" w:rsidRPr="00355BCB" w:rsidRDefault="007C68A4" w:rsidP="007C68A4">
      <w:pPr>
        <w:rPr>
          <w:lang w:val="lt-LT"/>
        </w:rPr>
      </w:pPr>
    </w:p>
    <w:p w14:paraId="04A27223" w14:textId="77777777" w:rsidR="007C68A4" w:rsidRPr="00355BCB" w:rsidRDefault="007C68A4" w:rsidP="007C68A4">
      <w:pPr>
        <w:rPr>
          <w:lang w:val="lt-LT"/>
        </w:rPr>
      </w:pPr>
    </w:p>
    <w:p w14:paraId="6701531D" w14:textId="77777777" w:rsidR="007C68A4" w:rsidRPr="00355BCB" w:rsidRDefault="007C68A4" w:rsidP="007C68A4">
      <w:pPr>
        <w:rPr>
          <w:lang w:val="lt-LT"/>
        </w:rPr>
      </w:pPr>
    </w:p>
    <w:p w14:paraId="38DE6923" w14:textId="77777777" w:rsidR="007C68A4" w:rsidRPr="00355BCB" w:rsidRDefault="007C68A4" w:rsidP="007C68A4">
      <w:pPr>
        <w:rPr>
          <w:lang w:val="lt-LT"/>
        </w:rPr>
      </w:pPr>
    </w:p>
    <w:p w14:paraId="47744259" w14:textId="77777777" w:rsidR="007C68A4" w:rsidRPr="00355BCB" w:rsidRDefault="007C68A4" w:rsidP="007C68A4">
      <w:pPr>
        <w:rPr>
          <w:lang w:val="lt-LT"/>
        </w:rPr>
      </w:pPr>
    </w:p>
    <w:p w14:paraId="522239FB" w14:textId="77777777" w:rsidR="007C68A4" w:rsidRPr="00355BCB" w:rsidRDefault="007C68A4" w:rsidP="007C68A4">
      <w:pPr>
        <w:rPr>
          <w:lang w:val="lt-LT"/>
        </w:rPr>
      </w:pPr>
    </w:p>
    <w:p w14:paraId="0617305F" w14:textId="77777777" w:rsidR="007C68A4" w:rsidRPr="00355BCB" w:rsidRDefault="007C68A4" w:rsidP="007C68A4">
      <w:pPr>
        <w:rPr>
          <w:lang w:val="lt-LT"/>
        </w:rPr>
      </w:pPr>
    </w:p>
    <w:p w14:paraId="42A76C5A" w14:textId="77777777" w:rsidR="007C68A4" w:rsidRPr="00355BCB" w:rsidRDefault="007C68A4" w:rsidP="007C68A4">
      <w:pPr>
        <w:rPr>
          <w:lang w:val="lt-LT"/>
        </w:rPr>
      </w:pPr>
    </w:p>
    <w:p w14:paraId="2BF4893F" w14:textId="77777777" w:rsidR="007C68A4" w:rsidRPr="00355BCB" w:rsidRDefault="007C68A4" w:rsidP="007C68A4">
      <w:pPr>
        <w:rPr>
          <w:b/>
          <w:lang w:val="lt-LT"/>
        </w:rPr>
      </w:pPr>
    </w:p>
    <w:p w14:paraId="5F41F37A" w14:textId="77777777" w:rsidR="007C68A4" w:rsidRPr="00355BCB" w:rsidRDefault="007C68A4" w:rsidP="007C68A4">
      <w:pPr>
        <w:rPr>
          <w:b/>
          <w:lang w:val="lt-LT"/>
        </w:rPr>
      </w:pPr>
    </w:p>
    <w:p w14:paraId="00267501" w14:textId="77777777" w:rsidR="007C68A4" w:rsidRDefault="007C68A4" w:rsidP="007C68A4">
      <w:pPr>
        <w:pStyle w:val="Antrat2"/>
        <w:spacing w:before="0" w:line="240" w:lineRule="auto"/>
        <w:jc w:val="center"/>
        <w:rPr>
          <w:rFonts w:ascii="Times New Roman" w:hAnsi="Times New Roman"/>
          <w:b/>
          <w:color w:val="auto"/>
          <w:sz w:val="22"/>
          <w:szCs w:val="22"/>
          <w:lang w:val="lt-LT"/>
        </w:rPr>
      </w:pPr>
    </w:p>
    <w:p w14:paraId="5E634722" w14:textId="77777777" w:rsidR="007C68A4" w:rsidRPr="00355BCB" w:rsidRDefault="007C68A4" w:rsidP="007C68A4">
      <w:pPr>
        <w:pStyle w:val="Antrat2"/>
        <w:spacing w:before="0" w:line="240" w:lineRule="auto"/>
        <w:jc w:val="center"/>
        <w:rPr>
          <w:rFonts w:ascii="Times New Roman" w:hAnsi="Times New Roman"/>
          <w:b/>
          <w:i/>
          <w:iCs/>
          <w:color w:val="auto"/>
          <w:sz w:val="22"/>
          <w:szCs w:val="22"/>
          <w:lang w:val="lt-LT"/>
        </w:rPr>
      </w:pPr>
      <w:r w:rsidRPr="00355BCB">
        <w:rPr>
          <w:rFonts w:ascii="Times New Roman" w:hAnsi="Times New Roman"/>
          <w:b/>
          <w:color w:val="auto"/>
          <w:sz w:val="22"/>
          <w:szCs w:val="22"/>
          <w:lang w:val="lt-LT"/>
        </w:rPr>
        <w:t>A. ŽENKLINIMAS</w:t>
      </w:r>
    </w:p>
    <w:p w14:paraId="21ACBDCB" w14:textId="77777777" w:rsidR="007C68A4" w:rsidRPr="00355BCB" w:rsidRDefault="007C68A4" w:rsidP="007C68A4">
      <w:pPr>
        <w:shd w:val="clear" w:color="auto" w:fill="FFFFFF"/>
        <w:rPr>
          <w:lang w:val="lt-LT"/>
        </w:rPr>
      </w:pPr>
      <w:r w:rsidRPr="00355BCB">
        <w:rPr>
          <w:lang w:val="lt-LT"/>
        </w:rPr>
        <w:br w:type="page"/>
      </w:r>
    </w:p>
    <w:p w14:paraId="7AF9DFD2"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r w:rsidRPr="00355BCB">
        <w:rPr>
          <w:b/>
          <w:lang w:val="lt-LT"/>
        </w:rPr>
        <w:t>INFORMACIJA ANT IŠORINĖS PAKUOTĖS</w:t>
      </w:r>
    </w:p>
    <w:p w14:paraId="5F0C7BA4"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rPr>
          <w:bCs/>
          <w:lang w:val="lt-LT"/>
        </w:rPr>
      </w:pPr>
    </w:p>
    <w:p w14:paraId="7CF02242" w14:textId="77777777" w:rsidR="007C68A4" w:rsidRPr="00355BCB" w:rsidRDefault="007C68A4" w:rsidP="007C68A4">
      <w:pPr>
        <w:pBdr>
          <w:top w:val="single" w:sz="4" w:space="1" w:color="auto"/>
          <w:left w:val="single" w:sz="4" w:space="4" w:color="auto"/>
          <w:bottom w:val="single" w:sz="4" w:space="1" w:color="auto"/>
          <w:right w:val="single" w:sz="4" w:space="4" w:color="auto"/>
        </w:pBdr>
        <w:rPr>
          <w:bCs/>
          <w:lang w:val="lt-LT"/>
        </w:rPr>
      </w:pPr>
      <w:r w:rsidRPr="00355BCB">
        <w:rPr>
          <w:b/>
          <w:lang w:val="lt-LT"/>
        </w:rPr>
        <w:t>KARTONO DĖŽUTĖ</w:t>
      </w:r>
    </w:p>
    <w:p w14:paraId="235F3C75" w14:textId="77777777" w:rsidR="007C68A4" w:rsidRPr="00355BCB" w:rsidRDefault="007C68A4" w:rsidP="007C68A4">
      <w:pPr>
        <w:rPr>
          <w:lang w:val="lt-LT"/>
        </w:rPr>
      </w:pPr>
    </w:p>
    <w:p w14:paraId="179F1F5C"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lang w:val="lt-LT"/>
        </w:rPr>
      </w:pPr>
      <w:r w:rsidRPr="00355BCB">
        <w:rPr>
          <w:b/>
          <w:lang w:val="lt-LT"/>
        </w:rPr>
        <w:t>1.</w:t>
      </w:r>
      <w:r w:rsidRPr="00355BCB">
        <w:rPr>
          <w:b/>
          <w:lang w:val="lt-LT"/>
        </w:rPr>
        <w:tab/>
        <w:t>VAISTINIO PREPARATO PAVADINIMAS</w:t>
      </w:r>
    </w:p>
    <w:p w14:paraId="4E82D181" w14:textId="77777777" w:rsidR="007C68A4" w:rsidRPr="00355BCB" w:rsidRDefault="007C68A4" w:rsidP="007C68A4">
      <w:pPr>
        <w:pStyle w:val="Betarp"/>
        <w:rPr>
          <w:lang w:val="lt-LT"/>
        </w:rPr>
      </w:pPr>
    </w:p>
    <w:p w14:paraId="0BAC2DD7" w14:textId="77777777" w:rsidR="007C68A4" w:rsidRPr="00355BCB" w:rsidRDefault="007C68A4" w:rsidP="007C68A4">
      <w:pPr>
        <w:pStyle w:val="Betarp"/>
        <w:rPr>
          <w:lang w:val="lt-LT"/>
        </w:rPr>
      </w:pPr>
      <w:r w:rsidRPr="00564A8E">
        <w:rPr>
          <w:noProof/>
          <w:lang w:val="lt-LT"/>
        </w:rPr>
        <w:t>Fixopost</w:t>
      </w:r>
      <w:r w:rsidRPr="00355BCB">
        <w:rPr>
          <w:lang w:val="lt-LT"/>
        </w:rPr>
        <w:t xml:space="preserve"> 50 mikrogramų/5 mg/ml akių lašai (tirpalas vienadozėje talpyklėje)</w:t>
      </w:r>
    </w:p>
    <w:p w14:paraId="67673AC3" w14:textId="77777777" w:rsidR="007C68A4" w:rsidRPr="00355BCB" w:rsidRDefault="007C68A4" w:rsidP="007C68A4">
      <w:pPr>
        <w:pStyle w:val="Betarp"/>
        <w:rPr>
          <w:lang w:val="lt-LT"/>
        </w:rPr>
      </w:pPr>
      <w:r w:rsidRPr="00355BCB">
        <w:rPr>
          <w:lang w:val="lt-LT"/>
        </w:rPr>
        <w:t>Latanoprostum/Timololum</w:t>
      </w:r>
    </w:p>
    <w:p w14:paraId="7E464ABD" w14:textId="77777777" w:rsidR="007C68A4" w:rsidRPr="00355BCB" w:rsidRDefault="007C68A4" w:rsidP="007C68A4">
      <w:pPr>
        <w:pStyle w:val="Betarp"/>
        <w:rPr>
          <w:lang w:val="lt-LT"/>
        </w:rPr>
      </w:pPr>
    </w:p>
    <w:p w14:paraId="69AE372F" w14:textId="77777777" w:rsidR="007C68A4" w:rsidRPr="00355BCB" w:rsidRDefault="007C68A4" w:rsidP="007C68A4">
      <w:pPr>
        <w:pStyle w:val="Betarp"/>
        <w:rPr>
          <w:lang w:val="lt-LT"/>
        </w:rPr>
      </w:pPr>
    </w:p>
    <w:p w14:paraId="5B87F019"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b/>
          <w:lang w:val="lt-LT"/>
        </w:rPr>
      </w:pPr>
      <w:r w:rsidRPr="00355BCB">
        <w:rPr>
          <w:b/>
          <w:lang w:val="lt-LT"/>
        </w:rPr>
        <w:t>2.</w:t>
      </w:r>
      <w:r w:rsidRPr="00355BCB">
        <w:rPr>
          <w:b/>
          <w:lang w:val="lt-LT"/>
        </w:rPr>
        <w:tab/>
        <w:t>VEIKLIOJI (-IOS) MEDŽIAGA (-OS) IR JOS (-Ų) KIEKIS (-IAI)</w:t>
      </w:r>
    </w:p>
    <w:p w14:paraId="0912C9C0" w14:textId="77777777" w:rsidR="007C68A4" w:rsidRPr="00355BCB" w:rsidRDefault="007C68A4" w:rsidP="007C68A4">
      <w:pPr>
        <w:pStyle w:val="Betarp"/>
        <w:rPr>
          <w:lang w:val="lt-LT"/>
        </w:rPr>
      </w:pPr>
    </w:p>
    <w:p w14:paraId="30D275FC" w14:textId="77777777" w:rsidR="007C68A4" w:rsidRPr="00355BCB" w:rsidRDefault="007C68A4" w:rsidP="007C68A4">
      <w:pPr>
        <w:pStyle w:val="Betarp"/>
        <w:rPr>
          <w:lang w:val="lt-LT"/>
        </w:rPr>
      </w:pPr>
      <w:r w:rsidRPr="00355BCB">
        <w:rPr>
          <w:lang w:val="lt-LT"/>
        </w:rPr>
        <w:t>1 ml</w:t>
      </w:r>
      <w:r>
        <w:rPr>
          <w:lang w:val="lt-LT"/>
        </w:rPr>
        <w:t xml:space="preserve"> yra</w:t>
      </w:r>
      <w:r w:rsidRPr="00355BCB">
        <w:rPr>
          <w:lang w:val="lt-LT"/>
        </w:rPr>
        <w:t xml:space="preserve"> 50 mikrogramų latanoprosto ir timololio maleato, atitinka</w:t>
      </w:r>
      <w:r>
        <w:rPr>
          <w:lang w:val="lt-LT"/>
        </w:rPr>
        <w:t>nčio</w:t>
      </w:r>
      <w:r w:rsidRPr="00355BCB">
        <w:rPr>
          <w:lang w:val="lt-LT"/>
        </w:rPr>
        <w:t xml:space="preserve"> 5 mg timololio.</w:t>
      </w:r>
    </w:p>
    <w:p w14:paraId="150516F9" w14:textId="77777777" w:rsidR="007C68A4" w:rsidRPr="00355BCB" w:rsidRDefault="007C68A4" w:rsidP="007C68A4">
      <w:pPr>
        <w:pStyle w:val="Betarp"/>
        <w:rPr>
          <w:lang w:val="lt-LT"/>
        </w:rPr>
      </w:pPr>
    </w:p>
    <w:p w14:paraId="7F4EFA70" w14:textId="77777777" w:rsidR="007C68A4" w:rsidRPr="00355BCB" w:rsidRDefault="007C68A4" w:rsidP="007C68A4">
      <w:pPr>
        <w:pStyle w:val="Betarp"/>
        <w:rPr>
          <w:lang w:val="lt-LT"/>
        </w:rPr>
      </w:pPr>
    </w:p>
    <w:p w14:paraId="13EA8C6F"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highlight w:val="lightGray"/>
          <w:lang w:val="lt-LT"/>
        </w:rPr>
      </w:pPr>
      <w:r w:rsidRPr="00355BCB">
        <w:rPr>
          <w:b/>
          <w:lang w:val="lt-LT"/>
        </w:rPr>
        <w:t>3.</w:t>
      </w:r>
      <w:r w:rsidRPr="00355BCB">
        <w:rPr>
          <w:b/>
          <w:lang w:val="lt-LT"/>
        </w:rPr>
        <w:tab/>
        <w:t>PAGALBINIŲ MEDŽIAGŲ SĄRAŠAS</w:t>
      </w:r>
    </w:p>
    <w:p w14:paraId="281A279D" w14:textId="77777777" w:rsidR="007C68A4" w:rsidRPr="00355BCB" w:rsidRDefault="007C68A4" w:rsidP="007C68A4">
      <w:pPr>
        <w:pStyle w:val="Betarp"/>
        <w:rPr>
          <w:lang w:val="lt-LT"/>
        </w:rPr>
      </w:pPr>
    </w:p>
    <w:p w14:paraId="0E6E68BC" w14:textId="77777777" w:rsidR="007C68A4" w:rsidRPr="00355BCB" w:rsidRDefault="007C68A4" w:rsidP="007C68A4">
      <w:pPr>
        <w:pStyle w:val="Betarp"/>
        <w:rPr>
          <w:lang w:val="lt-LT"/>
        </w:rPr>
      </w:pPr>
      <w:r w:rsidRPr="00355BCB">
        <w:rPr>
          <w:lang w:val="lt-LT"/>
        </w:rPr>
        <w:t>Makrogolglicerolio hidroksisteratas, sorbitolis, makrogolis, karbomera</w:t>
      </w:r>
      <w:r>
        <w:rPr>
          <w:lang w:val="lt-LT"/>
        </w:rPr>
        <w:t>s</w:t>
      </w:r>
      <w:r w:rsidRPr="00355BCB">
        <w:rPr>
          <w:lang w:val="lt-LT"/>
        </w:rPr>
        <w:t>, dinatrio edetatas, natrio hidroksidas, injekcinis vanduo.</w:t>
      </w:r>
    </w:p>
    <w:p w14:paraId="3CB4BEB4" w14:textId="77777777" w:rsidR="007C68A4" w:rsidRPr="00355BCB" w:rsidRDefault="007C68A4" w:rsidP="007C68A4">
      <w:pPr>
        <w:pStyle w:val="Betarp"/>
        <w:rPr>
          <w:lang w:val="lt-LT"/>
        </w:rPr>
      </w:pPr>
    </w:p>
    <w:p w14:paraId="7D04C106" w14:textId="77777777" w:rsidR="007C68A4" w:rsidRPr="00355BCB" w:rsidRDefault="007C68A4" w:rsidP="007C68A4">
      <w:pPr>
        <w:pStyle w:val="Betarp"/>
        <w:rPr>
          <w:lang w:val="lt-LT"/>
        </w:rPr>
      </w:pPr>
    </w:p>
    <w:p w14:paraId="3A6E07E1"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lang w:val="lt-LT"/>
        </w:rPr>
      </w:pPr>
      <w:r w:rsidRPr="00355BCB">
        <w:rPr>
          <w:b/>
          <w:lang w:val="lt-LT"/>
        </w:rPr>
        <w:t>4.</w:t>
      </w:r>
      <w:r w:rsidRPr="00355BCB">
        <w:rPr>
          <w:b/>
          <w:lang w:val="lt-LT"/>
        </w:rPr>
        <w:tab/>
        <w:t>FARMACINĖ FORMA IR KIEKIS PAKUOTĖJE</w:t>
      </w:r>
    </w:p>
    <w:p w14:paraId="2A311097" w14:textId="77777777" w:rsidR="007C68A4" w:rsidRPr="00355BCB" w:rsidRDefault="007C68A4" w:rsidP="007C68A4">
      <w:pPr>
        <w:pStyle w:val="Betarp"/>
        <w:rPr>
          <w:lang w:val="lt-LT"/>
        </w:rPr>
      </w:pPr>
    </w:p>
    <w:p w14:paraId="37564021" w14:textId="77777777" w:rsidR="007C68A4" w:rsidRPr="00355BCB" w:rsidRDefault="007C68A4" w:rsidP="007C68A4">
      <w:pPr>
        <w:pStyle w:val="Betarp"/>
        <w:rPr>
          <w:lang w:val="lt-LT"/>
        </w:rPr>
      </w:pPr>
      <w:r w:rsidRPr="00355BCB">
        <w:rPr>
          <w:highlight w:val="lightGray"/>
          <w:lang w:val="lt-LT"/>
        </w:rPr>
        <w:t>Akių lašai (tirpalas vienadozėje talpyklėje)</w:t>
      </w:r>
    </w:p>
    <w:p w14:paraId="02E71293" w14:textId="77777777" w:rsidR="007C68A4" w:rsidRPr="00355BCB" w:rsidRDefault="007C68A4" w:rsidP="007C68A4">
      <w:pPr>
        <w:pStyle w:val="Betarp"/>
        <w:rPr>
          <w:iCs/>
          <w:lang w:val="lt-LT"/>
        </w:rPr>
      </w:pPr>
      <w:r w:rsidRPr="00355BCB">
        <w:rPr>
          <w:iCs/>
          <w:lang w:val="lt-LT"/>
        </w:rPr>
        <w:t>30 × 0,2 ml</w:t>
      </w:r>
    </w:p>
    <w:p w14:paraId="75C04A0C" w14:textId="77777777" w:rsidR="007C68A4" w:rsidRPr="00355BCB" w:rsidRDefault="007C68A4" w:rsidP="007C68A4">
      <w:pPr>
        <w:pStyle w:val="Betarp"/>
        <w:rPr>
          <w:iCs/>
          <w:lang w:val="lt-LT"/>
        </w:rPr>
      </w:pPr>
      <w:r w:rsidRPr="00963DCB">
        <w:rPr>
          <w:iCs/>
          <w:highlight w:val="lightGray"/>
          <w:lang w:val="lt-LT"/>
        </w:rPr>
        <w:t>90 × 0,2 ml</w:t>
      </w:r>
    </w:p>
    <w:p w14:paraId="6CE5947D" w14:textId="77777777" w:rsidR="007C68A4" w:rsidRPr="00355BCB" w:rsidRDefault="007C68A4" w:rsidP="007C68A4">
      <w:pPr>
        <w:pStyle w:val="Betarp"/>
        <w:rPr>
          <w:lang w:val="lt-LT"/>
        </w:rPr>
      </w:pPr>
    </w:p>
    <w:p w14:paraId="3E7E5FFE" w14:textId="77777777" w:rsidR="007C68A4" w:rsidRPr="00355BCB" w:rsidRDefault="007C68A4" w:rsidP="007C68A4">
      <w:pPr>
        <w:pStyle w:val="Betarp"/>
        <w:rPr>
          <w:lang w:val="lt-LT"/>
        </w:rPr>
      </w:pPr>
    </w:p>
    <w:p w14:paraId="1135725C"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highlight w:val="lightGray"/>
          <w:lang w:val="lt-LT"/>
        </w:rPr>
      </w:pPr>
      <w:r w:rsidRPr="00355BCB">
        <w:rPr>
          <w:b/>
          <w:lang w:val="lt-LT"/>
        </w:rPr>
        <w:t>5.</w:t>
      </w:r>
      <w:r w:rsidRPr="00355BCB">
        <w:rPr>
          <w:b/>
          <w:lang w:val="lt-LT"/>
        </w:rPr>
        <w:tab/>
        <w:t>VARTOJIMO METODAS IR BŪDAS (-AI)</w:t>
      </w:r>
    </w:p>
    <w:p w14:paraId="4A70FA27" w14:textId="77777777" w:rsidR="007C68A4" w:rsidRPr="00355BCB" w:rsidRDefault="007C68A4" w:rsidP="007C68A4">
      <w:pPr>
        <w:pStyle w:val="Betarp"/>
        <w:rPr>
          <w:lang w:val="lt-LT"/>
        </w:rPr>
      </w:pPr>
    </w:p>
    <w:p w14:paraId="6B3995FD" w14:textId="77777777" w:rsidR="007C68A4" w:rsidRPr="00355BCB" w:rsidRDefault="007C68A4" w:rsidP="007C68A4">
      <w:pPr>
        <w:pStyle w:val="Betarp"/>
        <w:rPr>
          <w:lang w:val="lt-LT"/>
        </w:rPr>
      </w:pPr>
      <w:r w:rsidRPr="00355BCB">
        <w:rPr>
          <w:lang w:val="lt-LT"/>
        </w:rPr>
        <w:t xml:space="preserve">Vartoti </w:t>
      </w:r>
      <w:r>
        <w:rPr>
          <w:lang w:val="lt-LT"/>
        </w:rPr>
        <w:t>ant</w:t>
      </w:r>
      <w:r w:rsidRPr="00355BCB">
        <w:rPr>
          <w:lang w:val="lt-LT"/>
        </w:rPr>
        <w:t xml:space="preserve"> aki</w:t>
      </w:r>
      <w:r>
        <w:rPr>
          <w:lang w:val="lt-LT"/>
        </w:rPr>
        <w:t>ų</w:t>
      </w:r>
      <w:r w:rsidRPr="00355BCB">
        <w:rPr>
          <w:lang w:val="lt-LT"/>
        </w:rPr>
        <w:t>.</w:t>
      </w:r>
    </w:p>
    <w:p w14:paraId="1B3BF35D" w14:textId="77777777" w:rsidR="007C68A4" w:rsidRPr="00355BCB" w:rsidRDefault="007C68A4" w:rsidP="007C68A4">
      <w:pPr>
        <w:pStyle w:val="Betarp"/>
        <w:rPr>
          <w:lang w:val="lt-LT"/>
        </w:rPr>
      </w:pPr>
      <w:r w:rsidRPr="00355BCB">
        <w:rPr>
          <w:lang w:val="lt-LT"/>
        </w:rPr>
        <w:t>Prieš vartojimą perskaitykite pakuotės lapelį.</w:t>
      </w:r>
    </w:p>
    <w:p w14:paraId="65F3F25A" w14:textId="77777777" w:rsidR="007C68A4" w:rsidRPr="00355BCB" w:rsidRDefault="007C68A4" w:rsidP="007C68A4">
      <w:pPr>
        <w:pStyle w:val="Betarp"/>
        <w:rPr>
          <w:lang w:val="lt-LT"/>
        </w:rPr>
      </w:pPr>
    </w:p>
    <w:p w14:paraId="5AA5500B" w14:textId="77777777" w:rsidR="007C68A4" w:rsidRPr="00355BCB" w:rsidRDefault="007C68A4" w:rsidP="007C68A4">
      <w:pPr>
        <w:pStyle w:val="Betarp"/>
        <w:rPr>
          <w:lang w:val="lt-LT"/>
        </w:rPr>
      </w:pPr>
    </w:p>
    <w:p w14:paraId="12FC9EAD" w14:textId="77777777" w:rsidR="007C68A4" w:rsidRPr="00355BCB" w:rsidRDefault="007C68A4" w:rsidP="007C68A4">
      <w:pPr>
        <w:pBdr>
          <w:top w:val="single" w:sz="4" w:space="0" w:color="auto"/>
          <w:left w:val="single" w:sz="4" w:space="4" w:color="auto"/>
          <w:bottom w:val="single" w:sz="4" w:space="1" w:color="auto"/>
          <w:right w:val="single" w:sz="4" w:space="4" w:color="auto"/>
        </w:pBdr>
        <w:ind w:left="567" w:hanging="567"/>
        <w:outlineLvl w:val="0"/>
        <w:rPr>
          <w:lang w:val="lt-LT"/>
        </w:rPr>
      </w:pPr>
      <w:r w:rsidRPr="00355BCB">
        <w:rPr>
          <w:b/>
          <w:lang w:val="lt-LT"/>
        </w:rPr>
        <w:t>6.</w:t>
      </w:r>
      <w:r w:rsidRPr="00355BCB">
        <w:rPr>
          <w:b/>
          <w:lang w:val="lt-LT"/>
        </w:rPr>
        <w:tab/>
      </w:r>
      <w:r w:rsidRPr="00355BCB">
        <w:rPr>
          <w:b/>
          <w:bCs/>
          <w:lang w:val="lt-LT"/>
        </w:rPr>
        <w:t>SPECIALUS ĮSPĖJIMAS, KAD VAISTINĮ PREPARATĄ BŪTINA LAIKYTI VAIKAMS NEPASTEBIMOJE IR NEPASIEKIAMOJE VIETOJE</w:t>
      </w:r>
    </w:p>
    <w:p w14:paraId="005FFCD0" w14:textId="77777777" w:rsidR="007C68A4" w:rsidRPr="00355BCB" w:rsidRDefault="007C68A4" w:rsidP="007C68A4">
      <w:pPr>
        <w:pStyle w:val="Betarp"/>
        <w:rPr>
          <w:lang w:val="lt-LT"/>
        </w:rPr>
      </w:pPr>
    </w:p>
    <w:p w14:paraId="7D72603F" w14:textId="77777777" w:rsidR="007C68A4" w:rsidRPr="00355BCB" w:rsidRDefault="007C68A4" w:rsidP="007C68A4">
      <w:pPr>
        <w:pStyle w:val="Betarp"/>
        <w:rPr>
          <w:lang w:val="lt-LT"/>
        </w:rPr>
      </w:pPr>
      <w:r w:rsidRPr="00355BCB">
        <w:rPr>
          <w:lang w:val="lt-LT"/>
        </w:rPr>
        <w:t>Laikyti vaikams nepastebimoje ir nepasiekiamoje vietoje.</w:t>
      </w:r>
    </w:p>
    <w:p w14:paraId="27E342EE" w14:textId="77777777" w:rsidR="007C68A4" w:rsidRPr="00355BCB" w:rsidRDefault="007C68A4" w:rsidP="007C68A4">
      <w:pPr>
        <w:pStyle w:val="Betarp"/>
        <w:rPr>
          <w:lang w:val="lt-LT"/>
        </w:rPr>
      </w:pPr>
    </w:p>
    <w:p w14:paraId="548B77DB" w14:textId="77777777" w:rsidR="007C68A4" w:rsidRPr="00355BCB" w:rsidRDefault="007C68A4" w:rsidP="007C68A4">
      <w:pPr>
        <w:pStyle w:val="Betarp"/>
        <w:rPr>
          <w:lang w:val="lt-LT"/>
        </w:rPr>
      </w:pPr>
    </w:p>
    <w:p w14:paraId="0581ECC5"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highlight w:val="lightGray"/>
          <w:lang w:val="lt-LT"/>
        </w:rPr>
      </w:pPr>
      <w:r w:rsidRPr="00355BCB">
        <w:rPr>
          <w:b/>
          <w:lang w:val="lt-LT"/>
        </w:rPr>
        <w:t>7.</w:t>
      </w:r>
      <w:r w:rsidRPr="00355BCB">
        <w:rPr>
          <w:b/>
          <w:lang w:val="lt-LT"/>
        </w:rPr>
        <w:tab/>
      </w:r>
      <w:r w:rsidRPr="00355BCB">
        <w:rPr>
          <w:b/>
          <w:bCs/>
          <w:lang w:val="lt-LT"/>
        </w:rPr>
        <w:t>KITAS (-I) SPECIALUS (-ŪS) ĮSPĖJIMAS (-AI) (JEI REIKIA)</w:t>
      </w:r>
    </w:p>
    <w:p w14:paraId="6464FDBB" w14:textId="77777777" w:rsidR="007C68A4" w:rsidRPr="00355BCB" w:rsidRDefault="007C68A4" w:rsidP="007C68A4">
      <w:pPr>
        <w:pStyle w:val="Betarp"/>
        <w:rPr>
          <w:lang w:val="lt-LT"/>
        </w:rPr>
      </w:pPr>
    </w:p>
    <w:p w14:paraId="1166E9AB" w14:textId="77777777" w:rsidR="007C68A4" w:rsidRPr="00355BCB" w:rsidRDefault="007C68A4" w:rsidP="007C68A4">
      <w:pPr>
        <w:pStyle w:val="Betarp"/>
        <w:rPr>
          <w:lang w:val="lt-LT"/>
        </w:rPr>
      </w:pPr>
    </w:p>
    <w:p w14:paraId="341F0CD4"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highlight w:val="lightGray"/>
          <w:lang w:val="lt-LT"/>
        </w:rPr>
      </w:pPr>
      <w:r w:rsidRPr="00355BCB">
        <w:rPr>
          <w:b/>
          <w:lang w:val="lt-LT"/>
        </w:rPr>
        <w:t>8.</w:t>
      </w:r>
      <w:r w:rsidRPr="00355BCB">
        <w:rPr>
          <w:b/>
          <w:lang w:val="lt-LT"/>
        </w:rPr>
        <w:tab/>
      </w:r>
      <w:r w:rsidRPr="00355BCB">
        <w:rPr>
          <w:b/>
          <w:bCs/>
          <w:lang w:val="lt-LT"/>
        </w:rPr>
        <w:t>TINKAMUMO LAIKAS</w:t>
      </w:r>
    </w:p>
    <w:p w14:paraId="263BF456" w14:textId="77777777" w:rsidR="007C68A4" w:rsidRPr="00355BCB" w:rsidRDefault="007C68A4" w:rsidP="007C68A4">
      <w:pPr>
        <w:pStyle w:val="Betarp"/>
        <w:rPr>
          <w:lang w:val="lt-LT"/>
        </w:rPr>
      </w:pPr>
    </w:p>
    <w:p w14:paraId="6519607B" w14:textId="77777777" w:rsidR="007C68A4" w:rsidRPr="00355BCB" w:rsidRDefault="007C68A4" w:rsidP="007C68A4">
      <w:pPr>
        <w:pStyle w:val="Betarp"/>
        <w:rPr>
          <w:lang w:val="lt-LT"/>
        </w:rPr>
      </w:pPr>
      <w:r w:rsidRPr="00355BCB">
        <w:rPr>
          <w:lang w:val="lt-LT"/>
        </w:rPr>
        <w:t>EXP {mm/MMMM}</w:t>
      </w:r>
    </w:p>
    <w:p w14:paraId="19973557" w14:textId="77777777" w:rsidR="007C68A4" w:rsidRPr="00355BCB" w:rsidRDefault="007C68A4" w:rsidP="007C68A4">
      <w:pPr>
        <w:pStyle w:val="Betarp"/>
        <w:rPr>
          <w:lang w:val="lt-LT"/>
        </w:rPr>
      </w:pPr>
      <w:r w:rsidRPr="00355BCB">
        <w:rPr>
          <w:lang w:val="lt-LT"/>
        </w:rPr>
        <w:t>Po paketėlio atidarymo: suvartoti per 1 mėnesį.</w:t>
      </w:r>
    </w:p>
    <w:p w14:paraId="58E5F83C" w14:textId="77777777" w:rsidR="007C68A4" w:rsidRPr="00355BCB" w:rsidRDefault="007C68A4" w:rsidP="007C68A4">
      <w:pPr>
        <w:pStyle w:val="Betarp"/>
        <w:rPr>
          <w:lang w:val="lt-LT"/>
        </w:rPr>
      </w:pPr>
      <w:r w:rsidRPr="00355BCB">
        <w:rPr>
          <w:lang w:val="lt-LT"/>
        </w:rPr>
        <w:t>Po vienadozės talpyklės atidarymo: būtina nedelsiant suvartoti, o po vartojimo išmesti.</w:t>
      </w:r>
    </w:p>
    <w:p w14:paraId="09710764" w14:textId="77777777" w:rsidR="007C68A4" w:rsidRPr="00355BCB" w:rsidRDefault="007C68A4" w:rsidP="007C68A4">
      <w:pPr>
        <w:pStyle w:val="Betarp"/>
        <w:rPr>
          <w:lang w:val="lt-LT"/>
        </w:rPr>
      </w:pPr>
    </w:p>
    <w:p w14:paraId="503548E4" w14:textId="77777777" w:rsidR="007C68A4" w:rsidRPr="00355BCB" w:rsidRDefault="007C68A4" w:rsidP="007C68A4">
      <w:pPr>
        <w:pStyle w:val="Betarp"/>
        <w:rPr>
          <w:lang w:val="lt-LT"/>
        </w:rPr>
      </w:pPr>
    </w:p>
    <w:p w14:paraId="273A2A32" w14:textId="77777777" w:rsidR="007C68A4" w:rsidRPr="00355BCB" w:rsidRDefault="007C68A4" w:rsidP="007C68A4">
      <w:pPr>
        <w:keepNext/>
        <w:pBdr>
          <w:top w:val="single" w:sz="4" w:space="1" w:color="auto"/>
          <w:left w:val="single" w:sz="4" w:space="4" w:color="auto"/>
          <w:bottom w:val="single" w:sz="4" w:space="1" w:color="auto"/>
          <w:right w:val="single" w:sz="4" w:space="4" w:color="auto"/>
        </w:pBdr>
        <w:ind w:left="567" w:hanging="567"/>
        <w:outlineLvl w:val="0"/>
        <w:rPr>
          <w:lang w:val="lt-LT"/>
        </w:rPr>
      </w:pPr>
      <w:r w:rsidRPr="00355BCB">
        <w:rPr>
          <w:b/>
          <w:lang w:val="lt-LT"/>
        </w:rPr>
        <w:t>9.</w:t>
      </w:r>
      <w:r w:rsidRPr="00355BCB">
        <w:rPr>
          <w:b/>
          <w:lang w:val="lt-LT"/>
        </w:rPr>
        <w:tab/>
      </w:r>
      <w:r w:rsidRPr="00355BCB">
        <w:rPr>
          <w:b/>
          <w:caps/>
          <w:lang w:val="lt-LT"/>
        </w:rPr>
        <w:t>SPECIALIOS laikymo sąlygos</w:t>
      </w:r>
    </w:p>
    <w:p w14:paraId="7D71920F" w14:textId="77777777" w:rsidR="007C68A4" w:rsidRPr="00355BCB" w:rsidRDefault="007C68A4" w:rsidP="007C68A4">
      <w:pPr>
        <w:pStyle w:val="Betarp"/>
        <w:keepNext/>
        <w:rPr>
          <w:lang w:val="lt-LT"/>
        </w:rPr>
      </w:pPr>
    </w:p>
    <w:p w14:paraId="08FD37BF" w14:textId="77777777" w:rsidR="007C68A4" w:rsidRPr="00355BCB" w:rsidRDefault="007C68A4" w:rsidP="007C68A4">
      <w:pPr>
        <w:pStyle w:val="Betarp"/>
        <w:keepNext/>
        <w:rPr>
          <w:lang w:val="lt-LT"/>
        </w:rPr>
      </w:pPr>
      <w:r>
        <w:rPr>
          <w:lang w:val="lt-LT"/>
        </w:rPr>
        <w:t>Nesuvartotas v</w:t>
      </w:r>
      <w:r w:rsidRPr="00355BCB">
        <w:rPr>
          <w:lang w:val="lt-LT"/>
        </w:rPr>
        <w:t>ienadozes talpykles laikyti atidarytame paketėlyje, kad vaistas būtų apsaugotas nuo šviesos.</w:t>
      </w:r>
    </w:p>
    <w:p w14:paraId="75505C3F" w14:textId="77777777" w:rsidR="007C68A4" w:rsidRPr="00355BCB" w:rsidRDefault="007C68A4" w:rsidP="007C68A4">
      <w:pPr>
        <w:pStyle w:val="Betarp"/>
        <w:rPr>
          <w:lang w:val="lt-LT"/>
        </w:rPr>
      </w:pPr>
    </w:p>
    <w:p w14:paraId="26EFD021" w14:textId="77777777" w:rsidR="007C68A4" w:rsidRPr="00355BCB" w:rsidRDefault="007C68A4" w:rsidP="007C68A4">
      <w:pPr>
        <w:pStyle w:val="Betarp"/>
        <w:rPr>
          <w:lang w:val="lt-LT"/>
        </w:rPr>
      </w:pPr>
    </w:p>
    <w:p w14:paraId="5910438D" w14:textId="77777777" w:rsidR="007C68A4" w:rsidRPr="00355BCB" w:rsidRDefault="007C68A4" w:rsidP="007C68A4">
      <w:pPr>
        <w:pBdr>
          <w:top w:val="single" w:sz="4" w:space="1" w:color="auto"/>
          <w:left w:val="single" w:sz="4" w:space="4" w:color="auto"/>
          <w:bottom w:val="single" w:sz="4" w:space="1" w:color="auto"/>
          <w:right w:val="single" w:sz="4" w:space="4" w:color="auto"/>
        </w:pBdr>
        <w:ind w:left="567" w:hanging="567"/>
        <w:outlineLvl w:val="0"/>
        <w:rPr>
          <w:b/>
          <w:lang w:val="lt-LT"/>
        </w:rPr>
      </w:pPr>
      <w:r w:rsidRPr="00355BCB">
        <w:rPr>
          <w:b/>
          <w:lang w:val="lt-LT"/>
        </w:rPr>
        <w:t>10.</w:t>
      </w:r>
      <w:r w:rsidRPr="00355BCB">
        <w:rPr>
          <w:b/>
          <w:lang w:val="lt-LT"/>
        </w:rPr>
        <w:tab/>
      </w:r>
      <w:r w:rsidRPr="00355BCB">
        <w:rPr>
          <w:b/>
          <w:caps/>
          <w:lang w:val="lt-LT"/>
        </w:rPr>
        <w:t>specialios atsargumo priemonės DĖL NESUVARTOTO</w:t>
      </w:r>
      <w:r w:rsidRPr="00355BCB">
        <w:rPr>
          <w:b/>
          <w:bCs/>
          <w:lang w:val="lt-LT"/>
        </w:rPr>
        <w:t xml:space="preserve"> </w:t>
      </w:r>
      <w:r w:rsidRPr="00355BCB">
        <w:rPr>
          <w:b/>
          <w:bCs/>
          <w:caps/>
          <w:lang w:val="lt-LT"/>
        </w:rPr>
        <w:t>VAISTINIO PREPARATO AR JO ATLIEKU</w:t>
      </w:r>
      <w:r w:rsidRPr="00355BCB">
        <w:rPr>
          <w:caps/>
          <w:lang w:val="lt-LT"/>
        </w:rPr>
        <w:t xml:space="preserve"> </w:t>
      </w:r>
      <w:r w:rsidRPr="00355BCB">
        <w:rPr>
          <w:b/>
          <w:bCs/>
          <w:caps/>
          <w:lang w:val="lt-LT"/>
        </w:rPr>
        <w:t>TVARKYMO</w:t>
      </w:r>
      <w:r w:rsidRPr="00355BCB">
        <w:rPr>
          <w:b/>
          <w:caps/>
          <w:lang w:val="lt-LT"/>
        </w:rPr>
        <w:t xml:space="preserve"> (jei reikia)</w:t>
      </w:r>
    </w:p>
    <w:p w14:paraId="5FFC4F96" w14:textId="77777777" w:rsidR="007C68A4" w:rsidRPr="00355BCB" w:rsidRDefault="007C68A4" w:rsidP="007C68A4">
      <w:pPr>
        <w:rPr>
          <w:lang w:val="lt-LT"/>
        </w:rPr>
      </w:pPr>
    </w:p>
    <w:p w14:paraId="6D8625C0" w14:textId="77777777" w:rsidR="007C68A4" w:rsidRPr="00355BCB" w:rsidRDefault="007C68A4" w:rsidP="007C68A4">
      <w:pPr>
        <w:rPr>
          <w:lang w:val="lt-LT"/>
        </w:rPr>
      </w:pPr>
    </w:p>
    <w:p w14:paraId="4E63250B"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lang w:val="lt-LT"/>
        </w:rPr>
      </w:pPr>
      <w:r w:rsidRPr="00355BCB">
        <w:rPr>
          <w:b/>
          <w:lang w:val="lt-LT"/>
        </w:rPr>
        <w:t>11.</w:t>
      </w:r>
      <w:r w:rsidRPr="00355BCB">
        <w:rPr>
          <w:b/>
          <w:lang w:val="lt-LT"/>
        </w:rPr>
        <w:tab/>
      </w:r>
      <w:r w:rsidRPr="00355BCB">
        <w:rPr>
          <w:b/>
          <w:caps/>
          <w:lang w:val="lt-LT"/>
        </w:rPr>
        <w:t>REGISTRUOTOJO pavadinimas ir adresas</w:t>
      </w:r>
    </w:p>
    <w:p w14:paraId="4C90FF39" w14:textId="77777777" w:rsidR="007C68A4" w:rsidRPr="00355BCB" w:rsidRDefault="007C68A4" w:rsidP="007C68A4">
      <w:pPr>
        <w:pStyle w:val="Betarp"/>
        <w:rPr>
          <w:lang w:val="lt-LT"/>
        </w:rPr>
      </w:pPr>
    </w:p>
    <w:p w14:paraId="719BFA95" w14:textId="77777777" w:rsidR="007C68A4" w:rsidRPr="00355BCB" w:rsidRDefault="007C68A4" w:rsidP="007C68A4">
      <w:pPr>
        <w:pStyle w:val="Betarp"/>
        <w:rPr>
          <w:noProof/>
          <w:lang w:val="lt-LT"/>
        </w:rPr>
      </w:pPr>
      <w:r w:rsidRPr="00355BCB">
        <w:rPr>
          <w:noProof/>
          <w:lang w:val="lt-LT"/>
        </w:rPr>
        <w:t>Laboratoires THEA</w:t>
      </w:r>
    </w:p>
    <w:p w14:paraId="07E90DE9" w14:textId="77777777" w:rsidR="007C68A4" w:rsidRPr="00355BCB" w:rsidRDefault="007C68A4" w:rsidP="007C68A4">
      <w:pPr>
        <w:pStyle w:val="Betarp"/>
        <w:rPr>
          <w:noProof/>
          <w:lang w:val="lt-LT"/>
        </w:rPr>
      </w:pPr>
      <w:r w:rsidRPr="00355BCB">
        <w:rPr>
          <w:noProof/>
          <w:lang w:val="lt-LT"/>
        </w:rPr>
        <w:t>12 rue Louis Blériot</w:t>
      </w:r>
    </w:p>
    <w:p w14:paraId="12C746CA" w14:textId="77777777" w:rsidR="007C68A4" w:rsidRPr="00355BCB" w:rsidRDefault="007C68A4" w:rsidP="007C68A4">
      <w:pPr>
        <w:pStyle w:val="Betarp"/>
        <w:rPr>
          <w:noProof/>
          <w:lang w:val="lt-LT"/>
        </w:rPr>
      </w:pPr>
      <w:r w:rsidRPr="00355BCB">
        <w:rPr>
          <w:noProof/>
          <w:lang w:val="lt-LT"/>
        </w:rPr>
        <w:t>63017 Clermont-Ferrand Cedex 2</w:t>
      </w:r>
    </w:p>
    <w:p w14:paraId="01F36E21" w14:textId="77777777" w:rsidR="007C68A4" w:rsidRPr="00355BCB" w:rsidRDefault="007C68A4" w:rsidP="007C68A4">
      <w:pPr>
        <w:pStyle w:val="Betarp"/>
        <w:rPr>
          <w:lang w:val="lt-LT"/>
        </w:rPr>
      </w:pPr>
      <w:r w:rsidRPr="00355BCB">
        <w:rPr>
          <w:lang w:val="lt-LT"/>
        </w:rPr>
        <w:t>Prancūzija</w:t>
      </w:r>
    </w:p>
    <w:p w14:paraId="72D4AB0C" w14:textId="77777777" w:rsidR="007C68A4" w:rsidRPr="00355BCB" w:rsidRDefault="007C68A4" w:rsidP="007C68A4">
      <w:pPr>
        <w:pStyle w:val="Betarp"/>
        <w:rPr>
          <w:lang w:val="lt-LT"/>
        </w:rPr>
      </w:pPr>
    </w:p>
    <w:p w14:paraId="63B2DB01" w14:textId="77777777" w:rsidR="007C68A4" w:rsidRPr="00355BCB" w:rsidRDefault="007C68A4" w:rsidP="007C68A4">
      <w:pPr>
        <w:pStyle w:val="Betarp"/>
        <w:rPr>
          <w:lang w:val="lt-LT"/>
        </w:rPr>
      </w:pPr>
    </w:p>
    <w:p w14:paraId="5F8898A4"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12.</w:t>
      </w:r>
      <w:r w:rsidRPr="00355BCB">
        <w:rPr>
          <w:b/>
          <w:lang w:val="lt-LT"/>
        </w:rPr>
        <w:tab/>
      </w:r>
      <w:r w:rsidRPr="00355BCB">
        <w:rPr>
          <w:b/>
          <w:caps/>
          <w:lang w:val="lt-LT"/>
        </w:rPr>
        <w:t>REGISTRACIJOS PAŽYMĖJIMO numeris</w:t>
      </w:r>
      <w:r w:rsidRPr="00355BCB">
        <w:rPr>
          <w:b/>
          <w:lang w:val="lt-LT"/>
        </w:rPr>
        <w:t xml:space="preserve"> (-IAI)</w:t>
      </w:r>
    </w:p>
    <w:p w14:paraId="1654BF45" w14:textId="77777777" w:rsidR="007C68A4" w:rsidRPr="00355BCB" w:rsidRDefault="007C68A4" w:rsidP="007C68A4">
      <w:pPr>
        <w:pStyle w:val="Betarp"/>
        <w:rPr>
          <w:lang w:val="lt-LT"/>
        </w:rPr>
      </w:pPr>
    </w:p>
    <w:p w14:paraId="4C3A7EED" w14:textId="77777777" w:rsidR="007C68A4" w:rsidRPr="003A3918" w:rsidRDefault="007C68A4" w:rsidP="007C68A4">
      <w:pPr>
        <w:spacing w:line="240" w:lineRule="auto"/>
        <w:rPr>
          <w:bCs/>
          <w:highlight w:val="lightGray"/>
          <w:lang w:val="lt-LT"/>
        </w:rPr>
      </w:pPr>
      <w:r>
        <w:rPr>
          <w:lang w:val="lt-LT"/>
        </w:rPr>
        <w:t>LT/1/18/4235</w:t>
      </w:r>
      <w:r w:rsidRPr="004A1A36">
        <w:rPr>
          <w:lang w:val="lt-LT"/>
        </w:rPr>
        <w:t>/001</w:t>
      </w:r>
      <w:r w:rsidRPr="004A1A36">
        <w:rPr>
          <w:bCs/>
          <w:lang w:val="lt-LT"/>
        </w:rPr>
        <w:t xml:space="preserve"> </w:t>
      </w:r>
      <w:r w:rsidRPr="003A3918">
        <w:rPr>
          <w:bCs/>
          <w:highlight w:val="lightGray"/>
          <w:lang w:val="lt-LT"/>
        </w:rPr>
        <w:t xml:space="preserve">– </w:t>
      </w:r>
      <w:r>
        <w:rPr>
          <w:bCs/>
          <w:highlight w:val="lightGray"/>
          <w:lang w:val="lt-LT"/>
        </w:rPr>
        <w:t xml:space="preserve">0,2 ml </w:t>
      </w:r>
      <w:r w:rsidRPr="003A3918">
        <w:rPr>
          <w:bCs/>
          <w:highlight w:val="lightGray"/>
          <w:lang w:val="lt-LT"/>
        </w:rPr>
        <w:t>N30 (6x5)</w:t>
      </w:r>
    </w:p>
    <w:p w14:paraId="7B242129" w14:textId="77777777" w:rsidR="007C68A4" w:rsidRDefault="007C68A4" w:rsidP="007C68A4">
      <w:pPr>
        <w:pStyle w:val="Betarp"/>
        <w:rPr>
          <w:bCs/>
          <w:lang w:val="lt-LT"/>
        </w:rPr>
      </w:pPr>
      <w:r w:rsidRPr="003A3918">
        <w:rPr>
          <w:highlight w:val="lightGray"/>
          <w:lang w:val="lt-LT"/>
        </w:rPr>
        <w:t>LT/1/18/4235/002</w:t>
      </w:r>
      <w:r w:rsidRPr="003A3918">
        <w:rPr>
          <w:bCs/>
          <w:highlight w:val="lightGray"/>
          <w:lang w:val="lt-LT"/>
        </w:rPr>
        <w:t xml:space="preserve"> – </w:t>
      </w:r>
      <w:r>
        <w:rPr>
          <w:bCs/>
          <w:highlight w:val="lightGray"/>
          <w:lang w:val="lt-LT"/>
        </w:rPr>
        <w:t xml:space="preserve">0,2 ml </w:t>
      </w:r>
      <w:r w:rsidRPr="003A3918">
        <w:rPr>
          <w:bCs/>
          <w:highlight w:val="lightGray"/>
          <w:lang w:val="lt-LT"/>
        </w:rPr>
        <w:t>N90 (18x5)</w:t>
      </w:r>
    </w:p>
    <w:p w14:paraId="341924A5" w14:textId="77777777" w:rsidR="007C68A4" w:rsidRDefault="007C68A4" w:rsidP="007C68A4">
      <w:pPr>
        <w:pStyle w:val="Betarp"/>
        <w:rPr>
          <w:bCs/>
          <w:lang w:val="lt-LT"/>
        </w:rPr>
      </w:pPr>
    </w:p>
    <w:p w14:paraId="439FA66F" w14:textId="77777777" w:rsidR="007C68A4" w:rsidRPr="00355BCB" w:rsidRDefault="007C68A4" w:rsidP="007C68A4">
      <w:pPr>
        <w:pStyle w:val="Betarp"/>
        <w:rPr>
          <w:lang w:val="lt-LT"/>
        </w:rPr>
      </w:pPr>
    </w:p>
    <w:p w14:paraId="5EC0B7A8"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13.</w:t>
      </w:r>
      <w:r w:rsidRPr="00355BCB">
        <w:rPr>
          <w:b/>
          <w:lang w:val="lt-LT"/>
        </w:rPr>
        <w:tab/>
        <w:t>SERIJOS NUMERIS</w:t>
      </w:r>
    </w:p>
    <w:p w14:paraId="22527EE0" w14:textId="77777777" w:rsidR="007C68A4" w:rsidRPr="00355BCB" w:rsidRDefault="007C68A4" w:rsidP="007C68A4">
      <w:pPr>
        <w:pStyle w:val="Betarp"/>
        <w:rPr>
          <w:lang w:val="lt-LT"/>
        </w:rPr>
      </w:pPr>
    </w:p>
    <w:p w14:paraId="51DA1EDB" w14:textId="77777777" w:rsidR="007C68A4" w:rsidRPr="00355BCB" w:rsidRDefault="007C68A4" w:rsidP="007C68A4">
      <w:pPr>
        <w:pStyle w:val="Betarp"/>
        <w:rPr>
          <w:lang w:val="lt-LT"/>
        </w:rPr>
      </w:pPr>
      <w:r w:rsidRPr="00355BCB">
        <w:rPr>
          <w:lang w:val="lt-LT"/>
        </w:rPr>
        <w:t>Lot {numeris}</w:t>
      </w:r>
    </w:p>
    <w:p w14:paraId="37DE9C57" w14:textId="77777777" w:rsidR="007C68A4" w:rsidRPr="00355BCB" w:rsidRDefault="007C68A4" w:rsidP="007C68A4">
      <w:pPr>
        <w:pStyle w:val="Betarp"/>
        <w:rPr>
          <w:lang w:val="lt-LT"/>
        </w:rPr>
      </w:pPr>
    </w:p>
    <w:p w14:paraId="722074D8" w14:textId="77777777" w:rsidR="007C68A4" w:rsidRPr="00355BCB" w:rsidRDefault="007C68A4" w:rsidP="007C68A4">
      <w:pPr>
        <w:pStyle w:val="Betarp"/>
        <w:rPr>
          <w:lang w:val="lt-LT"/>
        </w:rPr>
      </w:pPr>
    </w:p>
    <w:p w14:paraId="622F67FF"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14.</w:t>
      </w:r>
      <w:r w:rsidRPr="00355BCB">
        <w:rPr>
          <w:b/>
          <w:lang w:val="lt-LT"/>
        </w:rPr>
        <w:tab/>
        <w:t>PARDAVIMO (IŠDAVIMO)</w:t>
      </w:r>
      <w:r w:rsidRPr="00355BCB">
        <w:rPr>
          <w:b/>
          <w:caps/>
          <w:lang w:val="lt-LT"/>
        </w:rPr>
        <w:t xml:space="preserve"> tvarka</w:t>
      </w:r>
    </w:p>
    <w:p w14:paraId="4FB58045" w14:textId="77777777" w:rsidR="007C68A4" w:rsidRPr="00355BCB" w:rsidRDefault="007C68A4" w:rsidP="007C68A4">
      <w:pPr>
        <w:pStyle w:val="Betarp"/>
        <w:rPr>
          <w:lang w:val="lt-LT"/>
        </w:rPr>
      </w:pPr>
    </w:p>
    <w:p w14:paraId="0106C0B8" w14:textId="77777777" w:rsidR="007C68A4" w:rsidRDefault="007C68A4" w:rsidP="007C68A4">
      <w:pPr>
        <w:pStyle w:val="Betarp"/>
        <w:rPr>
          <w:lang w:val="lt-LT"/>
        </w:rPr>
      </w:pPr>
      <w:r>
        <w:rPr>
          <w:lang w:val="lt-LT"/>
        </w:rPr>
        <w:t>Receptinis vaist</w:t>
      </w:r>
      <w:r w:rsidRPr="00136C60">
        <w:rPr>
          <w:lang w:val="lt-LT"/>
        </w:rPr>
        <w:t>as.</w:t>
      </w:r>
    </w:p>
    <w:p w14:paraId="7B1C0AA9" w14:textId="77777777" w:rsidR="007C68A4" w:rsidRPr="00136C60" w:rsidRDefault="007C68A4" w:rsidP="007C68A4">
      <w:pPr>
        <w:pStyle w:val="Betarp"/>
        <w:rPr>
          <w:lang w:val="lt-LT"/>
        </w:rPr>
      </w:pPr>
    </w:p>
    <w:p w14:paraId="7DD201F5" w14:textId="77777777" w:rsidR="007C68A4" w:rsidRPr="00355BCB" w:rsidRDefault="007C68A4" w:rsidP="007C68A4">
      <w:pPr>
        <w:pStyle w:val="Betarp"/>
        <w:rPr>
          <w:lang w:val="lt-LT"/>
        </w:rPr>
      </w:pPr>
    </w:p>
    <w:p w14:paraId="7CA21673"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15.</w:t>
      </w:r>
      <w:r w:rsidRPr="00355BCB">
        <w:rPr>
          <w:b/>
          <w:lang w:val="lt-LT"/>
        </w:rPr>
        <w:tab/>
      </w:r>
      <w:r w:rsidRPr="00355BCB">
        <w:rPr>
          <w:b/>
          <w:caps/>
          <w:lang w:val="lt-LT"/>
        </w:rPr>
        <w:t>vartojimo instrukcijA</w:t>
      </w:r>
    </w:p>
    <w:p w14:paraId="7144431E" w14:textId="77777777" w:rsidR="007C68A4" w:rsidRPr="00355BCB" w:rsidRDefault="007C68A4" w:rsidP="007C68A4">
      <w:pPr>
        <w:pStyle w:val="Betarp"/>
        <w:rPr>
          <w:lang w:val="lt-LT"/>
        </w:rPr>
      </w:pPr>
    </w:p>
    <w:p w14:paraId="62CFD427" w14:textId="77777777" w:rsidR="007C68A4" w:rsidRPr="00355BCB" w:rsidRDefault="007C68A4" w:rsidP="007C68A4">
      <w:pPr>
        <w:pStyle w:val="Betarp"/>
        <w:rPr>
          <w:lang w:val="lt-LT"/>
        </w:rPr>
      </w:pPr>
    </w:p>
    <w:p w14:paraId="5A0AB88E"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16.</w:t>
      </w:r>
      <w:r w:rsidRPr="00355BCB">
        <w:rPr>
          <w:b/>
          <w:lang w:val="lt-LT"/>
        </w:rPr>
        <w:tab/>
        <w:t>INFORMACIJA BRAILIO RAŠTU</w:t>
      </w:r>
    </w:p>
    <w:p w14:paraId="6856F800" w14:textId="77777777" w:rsidR="007C68A4" w:rsidRPr="00355BCB" w:rsidRDefault="007C68A4" w:rsidP="007C68A4">
      <w:pPr>
        <w:pStyle w:val="Betarp"/>
        <w:rPr>
          <w:lang w:val="lt-LT"/>
        </w:rPr>
      </w:pPr>
    </w:p>
    <w:p w14:paraId="6B74FEB9" w14:textId="77777777" w:rsidR="007C68A4" w:rsidRPr="00564A8E" w:rsidRDefault="007C68A4" w:rsidP="007C68A4">
      <w:pPr>
        <w:pStyle w:val="Betarp"/>
        <w:rPr>
          <w:noProof/>
          <w:lang w:val="lt-LT"/>
        </w:rPr>
      </w:pPr>
      <w:r w:rsidRPr="00564A8E">
        <w:rPr>
          <w:noProof/>
          <w:lang w:val="lt-LT"/>
        </w:rPr>
        <w:t>fixopost</w:t>
      </w:r>
    </w:p>
    <w:p w14:paraId="025D008A" w14:textId="77777777" w:rsidR="007C68A4" w:rsidRPr="00355BCB" w:rsidRDefault="007C68A4" w:rsidP="007C68A4">
      <w:pPr>
        <w:pStyle w:val="Betarp"/>
        <w:rPr>
          <w:lang w:val="lt-LT"/>
        </w:rPr>
      </w:pPr>
    </w:p>
    <w:p w14:paraId="44EA4F07" w14:textId="77777777" w:rsidR="007C68A4" w:rsidRPr="00355BCB" w:rsidRDefault="007C68A4" w:rsidP="007C68A4">
      <w:pPr>
        <w:pStyle w:val="Betarp"/>
        <w:rPr>
          <w:lang w:val="lt-LT"/>
        </w:rPr>
      </w:pPr>
    </w:p>
    <w:p w14:paraId="6BE68F6B" w14:textId="77777777" w:rsidR="007C68A4" w:rsidRPr="00355BCB" w:rsidRDefault="007C68A4" w:rsidP="007C68A4">
      <w:pPr>
        <w:keepNext/>
        <w:pBdr>
          <w:top w:val="single" w:sz="4" w:space="1" w:color="auto"/>
          <w:left w:val="single" w:sz="4" w:space="4" w:color="auto"/>
          <w:bottom w:val="single" w:sz="4" w:space="1" w:color="auto"/>
          <w:right w:val="single" w:sz="4" w:space="4" w:color="auto"/>
        </w:pBdr>
        <w:tabs>
          <w:tab w:val="left" w:pos="0"/>
        </w:tabs>
        <w:outlineLvl w:val="0"/>
        <w:rPr>
          <w:i/>
          <w:lang w:val="lt-LT"/>
        </w:rPr>
      </w:pPr>
      <w:r w:rsidRPr="00355BCB">
        <w:rPr>
          <w:b/>
          <w:lang w:val="lt-LT"/>
        </w:rPr>
        <w:t>17.</w:t>
      </w:r>
      <w:r w:rsidRPr="00355BCB">
        <w:rPr>
          <w:b/>
          <w:lang w:val="lt-LT"/>
        </w:rPr>
        <w:tab/>
        <w:t>UNIKALUS IDENTIFIKATORIUS – 2D BRŪKŠNINIS KODAS</w:t>
      </w:r>
    </w:p>
    <w:p w14:paraId="0718DE7B" w14:textId="77777777" w:rsidR="007C68A4" w:rsidRPr="00355BCB" w:rsidRDefault="007C68A4" w:rsidP="007C68A4">
      <w:pPr>
        <w:pStyle w:val="Betarp"/>
        <w:rPr>
          <w:lang w:val="lt-LT"/>
        </w:rPr>
      </w:pPr>
    </w:p>
    <w:p w14:paraId="601BC9A8" w14:textId="77777777" w:rsidR="007C68A4" w:rsidRPr="00355BCB" w:rsidRDefault="007C68A4" w:rsidP="007C68A4">
      <w:pPr>
        <w:pStyle w:val="Betarp"/>
        <w:rPr>
          <w:lang w:val="lt-LT"/>
        </w:rPr>
      </w:pPr>
      <w:r w:rsidRPr="0061771D">
        <w:rPr>
          <w:highlight w:val="lightGray"/>
          <w:lang w:val="lt-LT"/>
        </w:rPr>
        <w:t>2D brūkšninis kodas su nurodytu unikaliu identifikatoriumi.</w:t>
      </w:r>
    </w:p>
    <w:p w14:paraId="25141BFB" w14:textId="77777777" w:rsidR="007C68A4" w:rsidRPr="00355BCB" w:rsidRDefault="007C68A4" w:rsidP="007C68A4">
      <w:pPr>
        <w:pStyle w:val="Betarp"/>
        <w:rPr>
          <w:lang w:val="lt-LT"/>
        </w:rPr>
      </w:pPr>
    </w:p>
    <w:p w14:paraId="0F823FE2" w14:textId="77777777" w:rsidR="007C68A4" w:rsidRPr="00355BCB" w:rsidRDefault="007C68A4" w:rsidP="007C68A4">
      <w:pPr>
        <w:pStyle w:val="Betarp"/>
        <w:rPr>
          <w:lang w:val="lt-LT"/>
        </w:rPr>
      </w:pPr>
    </w:p>
    <w:p w14:paraId="12D97076" w14:textId="77777777" w:rsidR="007C68A4" w:rsidRPr="00355BCB" w:rsidRDefault="007C68A4" w:rsidP="007C68A4">
      <w:pPr>
        <w:keepNext/>
        <w:pBdr>
          <w:top w:val="single" w:sz="4" w:space="1" w:color="auto"/>
          <w:left w:val="single" w:sz="4" w:space="4" w:color="auto"/>
          <w:bottom w:val="single" w:sz="4" w:space="1" w:color="auto"/>
          <w:right w:val="single" w:sz="4" w:space="4" w:color="auto"/>
        </w:pBdr>
        <w:tabs>
          <w:tab w:val="left" w:pos="0"/>
        </w:tabs>
        <w:outlineLvl w:val="0"/>
        <w:rPr>
          <w:i/>
          <w:lang w:val="lt-LT"/>
        </w:rPr>
      </w:pPr>
      <w:r w:rsidRPr="00355BCB">
        <w:rPr>
          <w:b/>
          <w:lang w:val="lt-LT"/>
        </w:rPr>
        <w:t>18.</w:t>
      </w:r>
      <w:r w:rsidRPr="00355BCB">
        <w:rPr>
          <w:b/>
          <w:lang w:val="lt-LT"/>
        </w:rPr>
        <w:tab/>
        <w:t>UNIKALUS IDENTIFIKATORIUS – ŽMONĖMS SUPRANTAMI DUOMENYS</w:t>
      </w:r>
    </w:p>
    <w:p w14:paraId="3ABC0A8D" w14:textId="77777777" w:rsidR="007C68A4" w:rsidRPr="00355BCB" w:rsidRDefault="007C68A4" w:rsidP="007C68A4">
      <w:pPr>
        <w:pStyle w:val="Betarp"/>
        <w:rPr>
          <w:lang w:val="lt-LT"/>
        </w:rPr>
      </w:pPr>
    </w:p>
    <w:p w14:paraId="5AED9917" w14:textId="77777777" w:rsidR="007C68A4" w:rsidRPr="00355BCB" w:rsidRDefault="007C68A4" w:rsidP="007C68A4">
      <w:pPr>
        <w:pStyle w:val="Betarp"/>
        <w:rPr>
          <w:lang w:val="lt-LT"/>
        </w:rPr>
      </w:pPr>
      <w:r w:rsidRPr="00355BCB">
        <w:rPr>
          <w:lang w:val="lt-LT"/>
        </w:rPr>
        <w:t xml:space="preserve">PC: {numeris} </w:t>
      </w:r>
    </w:p>
    <w:p w14:paraId="6816E756" w14:textId="77777777" w:rsidR="007C68A4" w:rsidRPr="00355BCB" w:rsidRDefault="007C68A4" w:rsidP="007C68A4">
      <w:pPr>
        <w:pStyle w:val="Betarp"/>
        <w:rPr>
          <w:lang w:val="lt-LT"/>
        </w:rPr>
      </w:pPr>
      <w:r w:rsidRPr="00355BCB">
        <w:rPr>
          <w:lang w:val="lt-LT"/>
        </w:rPr>
        <w:t>SN: {numeris}</w:t>
      </w:r>
    </w:p>
    <w:p w14:paraId="44E9322B" w14:textId="2E07A1B8" w:rsidR="007C68A4" w:rsidRPr="00355BCB" w:rsidRDefault="007C68A4" w:rsidP="00CE36F6">
      <w:pPr>
        <w:pStyle w:val="Betarp"/>
        <w:rPr>
          <w:lang w:val="lt-LT"/>
        </w:rPr>
      </w:pPr>
      <w:r w:rsidRPr="00963DCB">
        <w:rPr>
          <w:highlight w:val="lightGray"/>
          <w:lang w:val="lt-LT"/>
        </w:rPr>
        <w:t>NN: {numeris}</w:t>
      </w:r>
      <w:r w:rsidRPr="00355BCB">
        <w:rPr>
          <w:shd w:val="clear" w:color="auto" w:fill="CCCCCC"/>
          <w:lang w:val="lt-LT"/>
        </w:rPr>
        <w:br w:type="page"/>
      </w:r>
    </w:p>
    <w:p w14:paraId="41366234"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r w:rsidRPr="00355BCB">
        <w:rPr>
          <w:b/>
          <w:lang w:val="lt-LT"/>
        </w:rPr>
        <w:t xml:space="preserve">MINIMALI </w:t>
      </w:r>
      <w:r w:rsidRPr="00355BCB">
        <w:rPr>
          <w:b/>
          <w:caps/>
          <w:lang w:val="lt-LT"/>
        </w:rPr>
        <w:t xml:space="preserve">informacija ant </w:t>
      </w:r>
      <w:r w:rsidRPr="00355BCB">
        <w:rPr>
          <w:b/>
          <w:lang w:val="lt-LT"/>
        </w:rPr>
        <w:t>LIZDINIŲ PLOKŠTELIŲ ARBA DVISLUOKSNIŲ JUOSTELIŲ</w:t>
      </w:r>
    </w:p>
    <w:p w14:paraId="5E6242C6"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p>
    <w:p w14:paraId="7AA8969E"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r w:rsidRPr="00355BCB">
        <w:rPr>
          <w:b/>
          <w:lang w:val="lt-LT"/>
        </w:rPr>
        <w:t>PAKETĖLIS</w:t>
      </w:r>
    </w:p>
    <w:p w14:paraId="30A732CC" w14:textId="77777777" w:rsidR="007C68A4" w:rsidRPr="00355BCB" w:rsidRDefault="007C68A4" w:rsidP="007C68A4">
      <w:pPr>
        <w:rPr>
          <w:lang w:val="lt-LT"/>
        </w:rPr>
      </w:pPr>
    </w:p>
    <w:p w14:paraId="19547848"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lang w:val="lt-LT"/>
        </w:rPr>
      </w:pPr>
      <w:r w:rsidRPr="00355BCB">
        <w:rPr>
          <w:b/>
          <w:lang w:val="lt-LT"/>
        </w:rPr>
        <w:t>1.</w:t>
      </w:r>
      <w:r w:rsidRPr="00355BCB">
        <w:rPr>
          <w:b/>
          <w:lang w:val="lt-LT"/>
        </w:rPr>
        <w:tab/>
      </w:r>
      <w:r w:rsidRPr="00355BCB">
        <w:rPr>
          <w:b/>
          <w:caps/>
          <w:lang w:val="lt-LT"/>
        </w:rPr>
        <w:t>Vaistinio preparato pavadinimas</w:t>
      </w:r>
    </w:p>
    <w:p w14:paraId="58971029" w14:textId="77777777" w:rsidR="007C68A4" w:rsidRPr="00355BCB" w:rsidRDefault="007C68A4" w:rsidP="007C68A4">
      <w:pPr>
        <w:pStyle w:val="Betarp"/>
        <w:rPr>
          <w:lang w:val="lt-LT"/>
        </w:rPr>
      </w:pPr>
    </w:p>
    <w:p w14:paraId="3653E2F7" w14:textId="77777777" w:rsidR="007C68A4" w:rsidRPr="00355BCB" w:rsidRDefault="007C68A4" w:rsidP="007C68A4">
      <w:pPr>
        <w:pStyle w:val="Betarp"/>
        <w:rPr>
          <w:lang w:val="lt-LT"/>
        </w:rPr>
      </w:pPr>
      <w:r w:rsidRPr="00564A8E">
        <w:rPr>
          <w:noProof/>
          <w:lang w:val="lt-LT"/>
        </w:rPr>
        <w:t>Fixopost</w:t>
      </w:r>
      <w:r w:rsidRPr="00355BCB">
        <w:rPr>
          <w:lang w:val="lt-LT"/>
        </w:rPr>
        <w:t xml:space="preserve"> 50 mikrogramų/5 mg/ml akių lašai (tirpalas vienadozėje talpyklėje)</w:t>
      </w:r>
    </w:p>
    <w:p w14:paraId="4B36F10D" w14:textId="77777777" w:rsidR="007C68A4" w:rsidRPr="00355BCB" w:rsidRDefault="007C68A4" w:rsidP="007C68A4">
      <w:pPr>
        <w:pStyle w:val="Betarp"/>
        <w:rPr>
          <w:lang w:val="lt-LT"/>
        </w:rPr>
      </w:pPr>
      <w:r w:rsidRPr="00355BCB">
        <w:rPr>
          <w:lang w:val="lt-LT"/>
        </w:rPr>
        <w:t>Latanoprostum/Timololum</w:t>
      </w:r>
    </w:p>
    <w:p w14:paraId="15CA58F7" w14:textId="77777777" w:rsidR="007C68A4" w:rsidRPr="00355BCB" w:rsidRDefault="007C68A4" w:rsidP="007C68A4">
      <w:pPr>
        <w:pStyle w:val="Betarp"/>
        <w:rPr>
          <w:lang w:val="lt-LT"/>
        </w:rPr>
      </w:pPr>
    </w:p>
    <w:p w14:paraId="0EC3BC06" w14:textId="77777777" w:rsidR="007C68A4" w:rsidRPr="00355BCB" w:rsidRDefault="007C68A4" w:rsidP="007C68A4">
      <w:pPr>
        <w:pStyle w:val="Betarp"/>
        <w:rPr>
          <w:lang w:val="lt-LT"/>
        </w:rPr>
      </w:pPr>
    </w:p>
    <w:p w14:paraId="0610DFD1"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2.</w:t>
      </w:r>
      <w:r w:rsidRPr="00355BCB">
        <w:rPr>
          <w:b/>
          <w:lang w:val="lt-LT"/>
        </w:rPr>
        <w:tab/>
      </w:r>
      <w:r w:rsidRPr="00355BCB">
        <w:rPr>
          <w:b/>
          <w:caps/>
          <w:lang w:val="lt-LT"/>
        </w:rPr>
        <w:t>REGISTRUOTOJO pavadinimas</w:t>
      </w:r>
    </w:p>
    <w:p w14:paraId="5066F9CA" w14:textId="77777777" w:rsidR="007C68A4" w:rsidRPr="00355BCB" w:rsidRDefault="007C68A4" w:rsidP="007C68A4">
      <w:pPr>
        <w:pStyle w:val="Betarp"/>
        <w:rPr>
          <w:lang w:val="lt-LT"/>
        </w:rPr>
      </w:pPr>
    </w:p>
    <w:p w14:paraId="1989A250" w14:textId="77777777" w:rsidR="007C68A4" w:rsidRPr="00355BCB" w:rsidRDefault="007C68A4" w:rsidP="007C68A4">
      <w:pPr>
        <w:pStyle w:val="Betarp"/>
        <w:rPr>
          <w:lang w:val="lt-LT"/>
        </w:rPr>
      </w:pPr>
      <w:r>
        <w:rPr>
          <w:lang w:val="lt-LT"/>
        </w:rPr>
        <w:t>L</w:t>
      </w:r>
      <w:r w:rsidRPr="00355BCB">
        <w:rPr>
          <w:lang w:val="lt-LT"/>
        </w:rPr>
        <w:t>aboratoires THEA</w:t>
      </w:r>
    </w:p>
    <w:p w14:paraId="50248811" w14:textId="77777777" w:rsidR="007C68A4" w:rsidRPr="00355BCB" w:rsidRDefault="007C68A4" w:rsidP="007C68A4">
      <w:pPr>
        <w:pStyle w:val="Betarp"/>
        <w:rPr>
          <w:lang w:val="lt-LT"/>
        </w:rPr>
      </w:pPr>
    </w:p>
    <w:p w14:paraId="2484C613" w14:textId="77777777" w:rsidR="007C68A4" w:rsidRPr="00355BCB" w:rsidRDefault="007C68A4" w:rsidP="007C68A4">
      <w:pPr>
        <w:pStyle w:val="Betarp"/>
        <w:rPr>
          <w:lang w:val="lt-LT"/>
        </w:rPr>
      </w:pPr>
    </w:p>
    <w:p w14:paraId="14AF8ED6"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lang w:val="lt-LT"/>
        </w:rPr>
      </w:pPr>
      <w:r w:rsidRPr="00355BCB">
        <w:rPr>
          <w:b/>
          <w:lang w:val="lt-LT"/>
        </w:rPr>
        <w:t>3.</w:t>
      </w:r>
      <w:r w:rsidRPr="00355BCB">
        <w:rPr>
          <w:b/>
          <w:lang w:val="lt-LT"/>
        </w:rPr>
        <w:tab/>
      </w:r>
      <w:r w:rsidRPr="00355BCB">
        <w:rPr>
          <w:b/>
          <w:caps/>
          <w:lang w:val="lt-LT"/>
        </w:rPr>
        <w:t>tinkamumo laikas</w:t>
      </w:r>
    </w:p>
    <w:p w14:paraId="2E07699B" w14:textId="77777777" w:rsidR="007C68A4" w:rsidRPr="00355BCB" w:rsidRDefault="007C68A4" w:rsidP="007C68A4">
      <w:pPr>
        <w:pStyle w:val="Betarp"/>
        <w:rPr>
          <w:lang w:val="lt-LT"/>
        </w:rPr>
      </w:pPr>
    </w:p>
    <w:p w14:paraId="6D6B2C2F" w14:textId="77777777" w:rsidR="007C68A4" w:rsidRPr="00355BCB" w:rsidRDefault="007C68A4" w:rsidP="007C68A4">
      <w:pPr>
        <w:pStyle w:val="Betarp"/>
        <w:rPr>
          <w:lang w:val="lt-LT"/>
        </w:rPr>
      </w:pPr>
      <w:r w:rsidRPr="00355BCB">
        <w:rPr>
          <w:lang w:val="lt-LT"/>
        </w:rPr>
        <w:t>EXP {mm/MMMM}</w:t>
      </w:r>
    </w:p>
    <w:p w14:paraId="438AEEDA" w14:textId="77777777" w:rsidR="007C68A4" w:rsidRPr="00355BCB" w:rsidRDefault="007C68A4" w:rsidP="007C68A4">
      <w:pPr>
        <w:pStyle w:val="Betarp"/>
        <w:rPr>
          <w:lang w:val="lt-LT"/>
        </w:rPr>
      </w:pPr>
    </w:p>
    <w:p w14:paraId="43F9EAB3" w14:textId="77777777" w:rsidR="007C68A4" w:rsidRPr="00355BCB" w:rsidRDefault="007C68A4" w:rsidP="007C68A4">
      <w:pPr>
        <w:pStyle w:val="Betarp"/>
        <w:rPr>
          <w:lang w:val="lt-LT"/>
        </w:rPr>
      </w:pPr>
    </w:p>
    <w:p w14:paraId="65ADB622"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highlight w:val="lightGray"/>
          <w:lang w:val="lt-LT"/>
        </w:rPr>
      </w:pPr>
      <w:r w:rsidRPr="00355BCB">
        <w:rPr>
          <w:b/>
          <w:lang w:val="lt-LT"/>
        </w:rPr>
        <w:t>4.</w:t>
      </w:r>
      <w:r w:rsidRPr="00355BCB">
        <w:rPr>
          <w:b/>
          <w:lang w:val="lt-LT"/>
        </w:rPr>
        <w:tab/>
      </w:r>
      <w:r w:rsidRPr="00355BCB">
        <w:rPr>
          <w:b/>
          <w:caps/>
          <w:lang w:val="lt-LT"/>
        </w:rPr>
        <w:t>serijos numeris</w:t>
      </w:r>
    </w:p>
    <w:p w14:paraId="54311FC6" w14:textId="77777777" w:rsidR="007C68A4" w:rsidRPr="00355BCB" w:rsidRDefault="007C68A4" w:rsidP="007C68A4">
      <w:pPr>
        <w:pStyle w:val="Betarp"/>
        <w:rPr>
          <w:lang w:val="lt-LT"/>
        </w:rPr>
      </w:pPr>
    </w:p>
    <w:p w14:paraId="7B9CDE92" w14:textId="77777777" w:rsidR="007C68A4" w:rsidRPr="00355BCB" w:rsidRDefault="007C68A4" w:rsidP="007C68A4">
      <w:pPr>
        <w:pStyle w:val="Betarp"/>
        <w:rPr>
          <w:lang w:val="lt-LT"/>
        </w:rPr>
      </w:pPr>
      <w:r w:rsidRPr="00355BCB">
        <w:rPr>
          <w:lang w:val="lt-LT"/>
        </w:rPr>
        <w:t>Lot {numeris}</w:t>
      </w:r>
    </w:p>
    <w:p w14:paraId="4C13799B" w14:textId="77777777" w:rsidR="007C68A4" w:rsidRPr="00355BCB" w:rsidRDefault="007C68A4" w:rsidP="007C68A4">
      <w:pPr>
        <w:pStyle w:val="Betarp"/>
        <w:rPr>
          <w:lang w:val="lt-LT"/>
        </w:rPr>
      </w:pPr>
    </w:p>
    <w:p w14:paraId="222CFECF" w14:textId="77777777" w:rsidR="007C68A4" w:rsidRPr="00355BCB" w:rsidRDefault="007C68A4" w:rsidP="007C68A4">
      <w:pPr>
        <w:pStyle w:val="Betarp"/>
        <w:rPr>
          <w:lang w:val="lt-LT"/>
        </w:rPr>
      </w:pPr>
    </w:p>
    <w:p w14:paraId="33381A53"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highlight w:val="lightGray"/>
          <w:lang w:val="lt-LT"/>
        </w:rPr>
      </w:pPr>
      <w:r w:rsidRPr="00355BCB">
        <w:rPr>
          <w:b/>
          <w:lang w:val="lt-LT"/>
        </w:rPr>
        <w:t>5.</w:t>
      </w:r>
      <w:r w:rsidRPr="00355BCB">
        <w:rPr>
          <w:b/>
          <w:lang w:val="lt-LT"/>
        </w:rPr>
        <w:tab/>
        <w:t>KITA</w:t>
      </w:r>
    </w:p>
    <w:p w14:paraId="0A56B4CD" w14:textId="77777777" w:rsidR="007C68A4" w:rsidRPr="00355BCB" w:rsidRDefault="007C68A4" w:rsidP="007C68A4">
      <w:pPr>
        <w:pStyle w:val="Betarp"/>
        <w:rPr>
          <w:lang w:val="lt-LT"/>
        </w:rPr>
      </w:pPr>
    </w:p>
    <w:p w14:paraId="3B62DD5C" w14:textId="77777777" w:rsidR="007C68A4" w:rsidRPr="00355BCB" w:rsidRDefault="007C68A4" w:rsidP="007C68A4">
      <w:pPr>
        <w:pStyle w:val="Betarp"/>
        <w:rPr>
          <w:lang w:val="lt-LT"/>
        </w:rPr>
      </w:pPr>
      <w:r w:rsidRPr="00355BCB">
        <w:rPr>
          <w:lang w:val="lt-LT"/>
        </w:rPr>
        <w:t>5 x 0,2 ml</w:t>
      </w:r>
    </w:p>
    <w:p w14:paraId="5AD2F7CC" w14:textId="77777777" w:rsidR="007C68A4" w:rsidRPr="00355BCB" w:rsidRDefault="007C68A4" w:rsidP="007C68A4">
      <w:pPr>
        <w:pStyle w:val="Betarp"/>
        <w:rPr>
          <w:lang w:val="lt-LT"/>
        </w:rPr>
      </w:pPr>
    </w:p>
    <w:p w14:paraId="6A794418" w14:textId="77777777" w:rsidR="007C68A4" w:rsidRPr="00355BCB" w:rsidRDefault="007C68A4" w:rsidP="007C68A4">
      <w:pPr>
        <w:pStyle w:val="Betarp"/>
        <w:rPr>
          <w:lang w:val="lt-LT"/>
        </w:rPr>
      </w:pPr>
      <w:r w:rsidRPr="00355BCB">
        <w:rPr>
          <w:lang w:val="lt-LT"/>
        </w:rPr>
        <w:t xml:space="preserve">Vartoti </w:t>
      </w:r>
      <w:r>
        <w:rPr>
          <w:lang w:val="lt-LT"/>
        </w:rPr>
        <w:t>ant</w:t>
      </w:r>
      <w:r w:rsidRPr="00355BCB">
        <w:rPr>
          <w:lang w:val="lt-LT"/>
        </w:rPr>
        <w:t xml:space="preserve"> aki</w:t>
      </w:r>
      <w:r>
        <w:rPr>
          <w:lang w:val="lt-LT"/>
        </w:rPr>
        <w:t>ų</w:t>
      </w:r>
      <w:r w:rsidRPr="00355BCB">
        <w:rPr>
          <w:lang w:val="lt-LT"/>
        </w:rPr>
        <w:t>.</w:t>
      </w:r>
    </w:p>
    <w:p w14:paraId="493637A4" w14:textId="77777777" w:rsidR="007C68A4" w:rsidRPr="00355BCB" w:rsidRDefault="007C68A4" w:rsidP="007C68A4">
      <w:pPr>
        <w:pStyle w:val="Betarp"/>
        <w:rPr>
          <w:lang w:val="lt-LT"/>
        </w:rPr>
      </w:pPr>
      <w:r w:rsidRPr="00355BCB">
        <w:rPr>
          <w:lang w:val="lt-LT"/>
        </w:rPr>
        <w:t>Po paketėlio atidarymo: suvartoti per 1 mėnesį.</w:t>
      </w:r>
    </w:p>
    <w:p w14:paraId="40017023" w14:textId="77777777" w:rsidR="007C68A4" w:rsidRPr="00355BCB" w:rsidRDefault="007C68A4" w:rsidP="007C68A4">
      <w:pPr>
        <w:pStyle w:val="Betarp"/>
        <w:rPr>
          <w:lang w:val="lt-LT"/>
        </w:rPr>
      </w:pPr>
      <w:r>
        <w:rPr>
          <w:lang w:val="lt-LT"/>
        </w:rPr>
        <w:t>Nesuvartotas v</w:t>
      </w:r>
      <w:r w:rsidRPr="00355BCB">
        <w:rPr>
          <w:lang w:val="lt-LT"/>
        </w:rPr>
        <w:t>ienadozes talpykles laikyti atidarytame paketėlyje, kad vaistas būtų apsaugotas nuo šviesos.</w:t>
      </w:r>
    </w:p>
    <w:p w14:paraId="1237B53A" w14:textId="77777777" w:rsidR="007C68A4" w:rsidRPr="00355BCB" w:rsidRDefault="007C68A4" w:rsidP="007C68A4">
      <w:pPr>
        <w:pStyle w:val="Betarp"/>
        <w:rPr>
          <w:lang w:val="lt-LT"/>
        </w:rPr>
      </w:pPr>
      <w:r w:rsidRPr="00355BCB">
        <w:rPr>
          <w:lang w:val="lt-LT"/>
        </w:rPr>
        <w:t>Pirmojo atidarymo data:</w:t>
      </w:r>
    </w:p>
    <w:p w14:paraId="7E30229F"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r w:rsidRPr="00355BCB">
        <w:rPr>
          <w:b/>
          <w:u w:val="single"/>
          <w:lang w:val="lt-LT"/>
        </w:rPr>
        <w:br w:type="page"/>
      </w:r>
      <w:r w:rsidRPr="00355BCB">
        <w:rPr>
          <w:b/>
          <w:caps/>
          <w:lang w:val="lt-LT"/>
        </w:rPr>
        <w:t xml:space="preserve">Minimali informacija ant mažų </w:t>
      </w:r>
      <w:r w:rsidRPr="00355BCB">
        <w:rPr>
          <w:b/>
          <w:lang w:val="lt-LT"/>
        </w:rPr>
        <w:t>VIDINIŲ</w:t>
      </w:r>
      <w:r w:rsidRPr="00355BCB">
        <w:rPr>
          <w:bCs/>
          <w:lang w:val="lt-LT"/>
        </w:rPr>
        <w:t xml:space="preserve"> </w:t>
      </w:r>
      <w:r w:rsidRPr="00355BCB">
        <w:rPr>
          <w:b/>
          <w:caps/>
          <w:lang w:val="lt-LT"/>
        </w:rPr>
        <w:t>pakuočių</w:t>
      </w:r>
    </w:p>
    <w:p w14:paraId="17AD2294"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p>
    <w:p w14:paraId="68144222" w14:textId="77777777" w:rsidR="007C68A4" w:rsidRPr="00355BCB" w:rsidRDefault="007C68A4" w:rsidP="007C68A4">
      <w:pPr>
        <w:pBdr>
          <w:top w:val="single" w:sz="4" w:space="1" w:color="auto"/>
          <w:left w:val="single" w:sz="4" w:space="4" w:color="auto"/>
          <w:bottom w:val="single" w:sz="4" w:space="1" w:color="auto"/>
          <w:right w:val="single" w:sz="4" w:space="4" w:color="auto"/>
        </w:pBdr>
        <w:rPr>
          <w:b/>
          <w:lang w:val="lt-LT"/>
        </w:rPr>
      </w:pPr>
      <w:r w:rsidRPr="00355BCB">
        <w:rPr>
          <w:b/>
          <w:lang w:val="lt-LT"/>
        </w:rPr>
        <w:t>VIENADOZĖ TALPYKLĖ</w:t>
      </w:r>
    </w:p>
    <w:p w14:paraId="6C39FF4C" w14:textId="77777777" w:rsidR="007C68A4" w:rsidRPr="00355BCB" w:rsidRDefault="007C68A4" w:rsidP="007C68A4">
      <w:pPr>
        <w:rPr>
          <w:lang w:val="lt-LT"/>
        </w:rPr>
      </w:pPr>
    </w:p>
    <w:p w14:paraId="0803E480" w14:textId="77777777" w:rsidR="007C68A4" w:rsidRPr="00355BCB" w:rsidRDefault="007C68A4" w:rsidP="007C68A4">
      <w:pPr>
        <w:rPr>
          <w:lang w:val="lt-LT"/>
        </w:rPr>
      </w:pPr>
    </w:p>
    <w:p w14:paraId="1861A68B"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lang w:val="lt-LT"/>
        </w:rPr>
      </w:pPr>
      <w:r w:rsidRPr="00355BCB">
        <w:rPr>
          <w:b/>
          <w:lang w:val="lt-LT"/>
        </w:rPr>
        <w:t>1.</w:t>
      </w:r>
      <w:r w:rsidRPr="00355BCB">
        <w:rPr>
          <w:b/>
          <w:lang w:val="lt-LT"/>
        </w:rPr>
        <w:tab/>
      </w:r>
      <w:r w:rsidRPr="00355BCB">
        <w:rPr>
          <w:b/>
          <w:caps/>
          <w:lang w:val="lt-LT"/>
        </w:rPr>
        <w:t>Vaistinio preparato pavadinimas ir vartojimo būdas (-ai)</w:t>
      </w:r>
    </w:p>
    <w:p w14:paraId="753EE421" w14:textId="77777777" w:rsidR="007C68A4" w:rsidRPr="00355BCB" w:rsidRDefault="007C68A4" w:rsidP="007C68A4">
      <w:pPr>
        <w:pStyle w:val="Betarp"/>
        <w:rPr>
          <w:lang w:val="lt-LT"/>
        </w:rPr>
      </w:pPr>
    </w:p>
    <w:p w14:paraId="08C2CAB1" w14:textId="77777777" w:rsidR="007C68A4" w:rsidRDefault="007C68A4" w:rsidP="007C68A4">
      <w:pPr>
        <w:pStyle w:val="Betarp"/>
        <w:rPr>
          <w:lang w:val="lt-LT"/>
        </w:rPr>
      </w:pPr>
      <w:r w:rsidRPr="00813E20">
        <w:rPr>
          <w:lang w:val="sv-SE"/>
        </w:rPr>
        <w:t>Fixopost</w:t>
      </w:r>
      <w:r w:rsidRPr="00355BCB">
        <w:rPr>
          <w:lang w:val="lt-LT"/>
        </w:rPr>
        <w:t xml:space="preserve"> 50 µg/5 mg/ml</w:t>
      </w:r>
    </w:p>
    <w:p w14:paraId="33E68FCA" w14:textId="77777777" w:rsidR="007C68A4" w:rsidRPr="00355BCB" w:rsidRDefault="007C68A4" w:rsidP="007C68A4">
      <w:pPr>
        <w:pStyle w:val="Betarp"/>
        <w:rPr>
          <w:lang w:val="lt-LT"/>
        </w:rPr>
      </w:pPr>
    </w:p>
    <w:p w14:paraId="2F2707A9" w14:textId="77777777" w:rsidR="007C68A4" w:rsidRPr="00355BCB" w:rsidRDefault="007C68A4" w:rsidP="007C68A4">
      <w:pPr>
        <w:pStyle w:val="Betarp"/>
        <w:rPr>
          <w:lang w:val="lt-LT"/>
        </w:rPr>
      </w:pPr>
      <w:r w:rsidRPr="00355BCB">
        <w:rPr>
          <w:lang w:val="lt-LT"/>
        </w:rPr>
        <w:t xml:space="preserve">Vartoti </w:t>
      </w:r>
      <w:r>
        <w:rPr>
          <w:lang w:val="lt-LT"/>
        </w:rPr>
        <w:t>ant</w:t>
      </w:r>
      <w:r w:rsidRPr="00355BCB">
        <w:rPr>
          <w:lang w:val="lt-LT"/>
        </w:rPr>
        <w:t xml:space="preserve"> aki</w:t>
      </w:r>
      <w:r>
        <w:rPr>
          <w:lang w:val="lt-LT"/>
        </w:rPr>
        <w:t>ų</w:t>
      </w:r>
    </w:p>
    <w:p w14:paraId="075D989E" w14:textId="77777777" w:rsidR="007C68A4" w:rsidRPr="00355BCB" w:rsidRDefault="007C68A4" w:rsidP="007C68A4">
      <w:pPr>
        <w:pStyle w:val="Betarp"/>
        <w:rPr>
          <w:lang w:val="lt-LT"/>
        </w:rPr>
      </w:pPr>
    </w:p>
    <w:p w14:paraId="2CB49E0C" w14:textId="77777777" w:rsidR="007C68A4" w:rsidRPr="00355BCB" w:rsidRDefault="007C68A4" w:rsidP="007C68A4">
      <w:pPr>
        <w:pStyle w:val="Betarp"/>
        <w:rPr>
          <w:lang w:val="lt-LT"/>
        </w:rPr>
      </w:pPr>
    </w:p>
    <w:p w14:paraId="281FF220"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lang w:val="lt-LT"/>
        </w:rPr>
      </w:pPr>
      <w:r w:rsidRPr="00355BCB">
        <w:rPr>
          <w:b/>
          <w:lang w:val="lt-LT"/>
        </w:rPr>
        <w:t>2.</w:t>
      </w:r>
      <w:r w:rsidRPr="00355BCB">
        <w:rPr>
          <w:b/>
          <w:lang w:val="lt-LT"/>
        </w:rPr>
        <w:tab/>
      </w:r>
      <w:r w:rsidRPr="00355BCB">
        <w:rPr>
          <w:b/>
          <w:caps/>
          <w:lang w:val="lt-LT"/>
        </w:rPr>
        <w:t>vartojimo metodas</w:t>
      </w:r>
    </w:p>
    <w:p w14:paraId="6C987F34" w14:textId="77777777" w:rsidR="007C68A4" w:rsidRPr="00355BCB" w:rsidRDefault="007C68A4" w:rsidP="007C68A4">
      <w:pPr>
        <w:pStyle w:val="Betarp"/>
        <w:rPr>
          <w:lang w:val="lt-LT"/>
        </w:rPr>
      </w:pPr>
    </w:p>
    <w:p w14:paraId="3154D5F8" w14:textId="77777777" w:rsidR="007C68A4" w:rsidRPr="00355BCB" w:rsidRDefault="007C68A4" w:rsidP="007C68A4">
      <w:pPr>
        <w:pStyle w:val="Betarp"/>
        <w:rPr>
          <w:lang w:val="lt-LT"/>
        </w:rPr>
      </w:pPr>
    </w:p>
    <w:p w14:paraId="1EA14A1C"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lang w:val="lt-LT"/>
        </w:rPr>
      </w:pPr>
      <w:r w:rsidRPr="00355BCB">
        <w:rPr>
          <w:b/>
          <w:lang w:val="lt-LT"/>
        </w:rPr>
        <w:t>3.</w:t>
      </w:r>
      <w:r w:rsidRPr="00355BCB">
        <w:rPr>
          <w:b/>
          <w:lang w:val="lt-LT"/>
        </w:rPr>
        <w:tab/>
      </w:r>
      <w:r w:rsidRPr="00355BCB">
        <w:rPr>
          <w:b/>
          <w:caps/>
          <w:lang w:val="lt-LT"/>
        </w:rPr>
        <w:t>tinkamumo laikas</w:t>
      </w:r>
    </w:p>
    <w:p w14:paraId="2CA4E4CC" w14:textId="77777777" w:rsidR="007C68A4" w:rsidRPr="00355BCB" w:rsidRDefault="007C68A4" w:rsidP="007C68A4">
      <w:pPr>
        <w:pStyle w:val="Betarp"/>
        <w:rPr>
          <w:lang w:val="lt-LT"/>
        </w:rPr>
      </w:pPr>
    </w:p>
    <w:p w14:paraId="4CEA2AAB" w14:textId="77777777" w:rsidR="007C68A4" w:rsidRPr="00355BCB" w:rsidRDefault="007C68A4" w:rsidP="007C68A4">
      <w:pPr>
        <w:pStyle w:val="Betarp"/>
        <w:rPr>
          <w:lang w:val="lt-LT"/>
        </w:rPr>
      </w:pPr>
      <w:r w:rsidRPr="00355BCB">
        <w:rPr>
          <w:lang w:val="lt-LT"/>
        </w:rPr>
        <w:t>EXP {mm/MMMM}</w:t>
      </w:r>
    </w:p>
    <w:p w14:paraId="4E73C3AD" w14:textId="77777777" w:rsidR="007C68A4" w:rsidRPr="00355BCB" w:rsidRDefault="007C68A4" w:rsidP="007C68A4">
      <w:pPr>
        <w:pStyle w:val="Betarp"/>
        <w:rPr>
          <w:lang w:val="lt-LT"/>
        </w:rPr>
      </w:pPr>
    </w:p>
    <w:p w14:paraId="4A26B0B8" w14:textId="77777777" w:rsidR="007C68A4" w:rsidRPr="00355BCB" w:rsidRDefault="007C68A4" w:rsidP="007C68A4">
      <w:pPr>
        <w:pStyle w:val="Betarp"/>
        <w:rPr>
          <w:lang w:val="lt-LT"/>
        </w:rPr>
      </w:pPr>
    </w:p>
    <w:p w14:paraId="495659C3"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highlight w:val="lightGray"/>
          <w:lang w:val="lt-LT"/>
        </w:rPr>
      </w:pPr>
      <w:r w:rsidRPr="00355BCB">
        <w:rPr>
          <w:b/>
          <w:lang w:val="lt-LT"/>
        </w:rPr>
        <w:t>4.</w:t>
      </w:r>
      <w:r w:rsidRPr="00355BCB">
        <w:rPr>
          <w:b/>
          <w:lang w:val="lt-LT"/>
        </w:rPr>
        <w:tab/>
      </w:r>
      <w:r w:rsidRPr="00355BCB">
        <w:rPr>
          <w:b/>
          <w:caps/>
          <w:lang w:val="lt-LT"/>
        </w:rPr>
        <w:t>serijos numeris</w:t>
      </w:r>
    </w:p>
    <w:p w14:paraId="10BE5C4B" w14:textId="77777777" w:rsidR="007C68A4" w:rsidRPr="00355BCB" w:rsidRDefault="007C68A4" w:rsidP="007C68A4">
      <w:pPr>
        <w:pStyle w:val="Betarp"/>
        <w:rPr>
          <w:lang w:val="lt-LT"/>
        </w:rPr>
      </w:pPr>
    </w:p>
    <w:p w14:paraId="71E7638A" w14:textId="77777777" w:rsidR="007C68A4" w:rsidRPr="00355BCB" w:rsidRDefault="007C68A4" w:rsidP="007C68A4">
      <w:pPr>
        <w:pStyle w:val="Betarp"/>
        <w:rPr>
          <w:lang w:val="lt-LT"/>
        </w:rPr>
      </w:pPr>
      <w:r w:rsidRPr="00355BCB">
        <w:rPr>
          <w:lang w:val="lt-LT"/>
        </w:rPr>
        <w:t>Lot {numeris}</w:t>
      </w:r>
    </w:p>
    <w:p w14:paraId="54E28B1C" w14:textId="77777777" w:rsidR="007C68A4" w:rsidRPr="00355BCB" w:rsidRDefault="007C68A4" w:rsidP="007C68A4">
      <w:pPr>
        <w:pStyle w:val="Betarp"/>
        <w:rPr>
          <w:lang w:val="lt-LT"/>
        </w:rPr>
      </w:pPr>
    </w:p>
    <w:p w14:paraId="11FF9342" w14:textId="77777777" w:rsidR="007C68A4" w:rsidRPr="00355BCB" w:rsidRDefault="007C68A4" w:rsidP="007C68A4">
      <w:pPr>
        <w:pStyle w:val="Betarp"/>
        <w:rPr>
          <w:lang w:val="lt-LT"/>
        </w:rPr>
      </w:pPr>
    </w:p>
    <w:p w14:paraId="14C0F58A"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highlight w:val="lightGray"/>
          <w:lang w:val="lt-LT"/>
        </w:rPr>
      </w:pPr>
      <w:r w:rsidRPr="00355BCB">
        <w:rPr>
          <w:b/>
          <w:lang w:val="lt-LT"/>
        </w:rPr>
        <w:t>5.</w:t>
      </w:r>
      <w:r w:rsidRPr="00355BCB">
        <w:rPr>
          <w:b/>
          <w:lang w:val="lt-LT"/>
        </w:rPr>
        <w:tab/>
      </w:r>
      <w:r w:rsidRPr="00355BCB">
        <w:rPr>
          <w:b/>
          <w:caps/>
          <w:lang w:val="lt-LT"/>
        </w:rPr>
        <w:t>kiekis</w:t>
      </w:r>
      <w:r w:rsidRPr="00355BCB">
        <w:rPr>
          <w:b/>
          <w:lang w:val="lt-LT"/>
        </w:rPr>
        <w:t xml:space="preserve"> (MASĖ, TŪRIS ARBA VIENETAI)</w:t>
      </w:r>
    </w:p>
    <w:p w14:paraId="49986934" w14:textId="77777777" w:rsidR="007C68A4" w:rsidRPr="00355BCB" w:rsidRDefault="007C68A4" w:rsidP="007C68A4">
      <w:pPr>
        <w:pStyle w:val="Betarp"/>
        <w:rPr>
          <w:lang w:val="lt-LT"/>
        </w:rPr>
      </w:pPr>
    </w:p>
    <w:p w14:paraId="7708C0F6" w14:textId="77777777" w:rsidR="007C68A4" w:rsidRPr="00355BCB" w:rsidRDefault="007C68A4" w:rsidP="007C68A4">
      <w:pPr>
        <w:pStyle w:val="Betarp"/>
        <w:rPr>
          <w:lang w:val="lt-LT"/>
        </w:rPr>
      </w:pPr>
      <w:r w:rsidRPr="00355BCB">
        <w:rPr>
          <w:lang w:val="lt-LT"/>
        </w:rPr>
        <w:t>0,2 ml</w:t>
      </w:r>
    </w:p>
    <w:p w14:paraId="25DF8BBD" w14:textId="77777777" w:rsidR="007C68A4" w:rsidRPr="00355BCB" w:rsidRDefault="007C68A4" w:rsidP="007C68A4">
      <w:pPr>
        <w:pStyle w:val="Betarp"/>
        <w:rPr>
          <w:lang w:val="lt-LT"/>
        </w:rPr>
      </w:pPr>
    </w:p>
    <w:p w14:paraId="0C009A92" w14:textId="77777777" w:rsidR="007C68A4" w:rsidRPr="00355BCB" w:rsidRDefault="007C68A4" w:rsidP="007C68A4">
      <w:pPr>
        <w:pStyle w:val="Betarp"/>
        <w:rPr>
          <w:lang w:val="lt-LT"/>
        </w:rPr>
      </w:pPr>
    </w:p>
    <w:p w14:paraId="0E367C67" w14:textId="77777777" w:rsidR="007C68A4" w:rsidRPr="00355BCB" w:rsidRDefault="007C68A4" w:rsidP="007C68A4">
      <w:pPr>
        <w:pBdr>
          <w:top w:val="single" w:sz="4" w:space="1" w:color="auto"/>
          <w:left w:val="single" w:sz="4" w:space="4" w:color="auto"/>
          <w:bottom w:val="single" w:sz="4" w:space="1" w:color="auto"/>
          <w:right w:val="single" w:sz="4" w:space="4" w:color="auto"/>
        </w:pBdr>
        <w:outlineLvl w:val="0"/>
        <w:rPr>
          <w:b/>
          <w:highlight w:val="lightGray"/>
          <w:lang w:val="lt-LT"/>
        </w:rPr>
      </w:pPr>
      <w:r w:rsidRPr="00355BCB">
        <w:rPr>
          <w:b/>
          <w:lang w:val="lt-LT"/>
        </w:rPr>
        <w:t>6.</w:t>
      </w:r>
      <w:r w:rsidRPr="00355BCB">
        <w:rPr>
          <w:b/>
          <w:lang w:val="lt-LT"/>
        </w:rPr>
        <w:tab/>
        <w:t>KITA</w:t>
      </w:r>
    </w:p>
    <w:p w14:paraId="5B4F3915" w14:textId="77777777" w:rsidR="007C68A4" w:rsidRPr="00355BCB" w:rsidRDefault="007C68A4" w:rsidP="007C68A4">
      <w:pPr>
        <w:pStyle w:val="Betarp"/>
        <w:rPr>
          <w:lang w:val="lt-LT"/>
        </w:rPr>
      </w:pPr>
    </w:p>
    <w:p w14:paraId="094DC747" w14:textId="77777777" w:rsidR="007C68A4" w:rsidRPr="00355BCB" w:rsidRDefault="007C68A4" w:rsidP="007C68A4">
      <w:pPr>
        <w:pStyle w:val="Betarp"/>
        <w:rPr>
          <w:lang w:val="lt-LT"/>
        </w:rPr>
      </w:pPr>
    </w:p>
    <w:p w14:paraId="07E2B0CF" w14:textId="77777777" w:rsidR="007C68A4" w:rsidRPr="00355BCB" w:rsidRDefault="007C68A4" w:rsidP="007C68A4">
      <w:pPr>
        <w:pStyle w:val="Betarp"/>
        <w:rPr>
          <w:lang w:val="lt-LT"/>
        </w:rPr>
      </w:pPr>
    </w:p>
    <w:p w14:paraId="1EA5A9A7" w14:textId="77777777" w:rsidR="007C68A4" w:rsidRPr="00355BCB" w:rsidRDefault="007C68A4" w:rsidP="007C68A4">
      <w:pPr>
        <w:pStyle w:val="Betarp"/>
        <w:rPr>
          <w:lang w:val="lt-LT"/>
        </w:rPr>
      </w:pPr>
    </w:p>
    <w:p w14:paraId="546A24D6" w14:textId="77777777" w:rsidR="007C68A4" w:rsidRPr="00355BCB" w:rsidRDefault="007C68A4" w:rsidP="007C68A4">
      <w:pPr>
        <w:pStyle w:val="Betarp"/>
        <w:jc w:val="center"/>
        <w:rPr>
          <w:b/>
          <w:lang w:val="lt-LT"/>
        </w:rPr>
      </w:pPr>
      <w:r w:rsidRPr="00355BCB">
        <w:rPr>
          <w:lang w:val="lt-LT"/>
        </w:rPr>
        <w:br w:type="page"/>
      </w:r>
    </w:p>
    <w:p w14:paraId="0714164A" w14:textId="77777777" w:rsidR="007C68A4" w:rsidRPr="00355BCB" w:rsidRDefault="007C68A4" w:rsidP="007C68A4">
      <w:pPr>
        <w:pStyle w:val="Betarp"/>
        <w:jc w:val="center"/>
        <w:rPr>
          <w:b/>
          <w:lang w:val="lt-LT"/>
        </w:rPr>
      </w:pPr>
    </w:p>
    <w:bookmarkEnd w:id="58"/>
    <w:bookmarkEnd w:id="59"/>
    <w:p w14:paraId="28A7C19E" w14:textId="77777777" w:rsidR="007C68A4" w:rsidRPr="00355BCB" w:rsidRDefault="007C68A4" w:rsidP="007C68A4">
      <w:pPr>
        <w:pStyle w:val="Betarp"/>
        <w:jc w:val="center"/>
        <w:rPr>
          <w:b/>
          <w:lang w:val="lt-LT"/>
        </w:rPr>
      </w:pPr>
    </w:p>
    <w:p w14:paraId="46BB8EBC" w14:textId="77777777" w:rsidR="007C68A4" w:rsidRPr="00355BCB" w:rsidRDefault="007C68A4" w:rsidP="007C68A4">
      <w:pPr>
        <w:pStyle w:val="Betarp"/>
        <w:jc w:val="center"/>
        <w:rPr>
          <w:b/>
          <w:lang w:val="lt-LT"/>
        </w:rPr>
      </w:pPr>
    </w:p>
    <w:p w14:paraId="245F8EF3" w14:textId="77777777" w:rsidR="007C68A4" w:rsidRPr="00355BCB" w:rsidRDefault="007C68A4" w:rsidP="007C68A4">
      <w:pPr>
        <w:pStyle w:val="Betarp"/>
        <w:jc w:val="center"/>
        <w:rPr>
          <w:b/>
          <w:lang w:val="lt-LT"/>
        </w:rPr>
      </w:pPr>
    </w:p>
    <w:p w14:paraId="00FBD327" w14:textId="77777777" w:rsidR="007C68A4" w:rsidRPr="00355BCB" w:rsidRDefault="007C68A4" w:rsidP="007C68A4">
      <w:pPr>
        <w:pStyle w:val="Betarp"/>
        <w:jc w:val="center"/>
        <w:rPr>
          <w:b/>
          <w:lang w:val="lt-LT"/>
        </w:rPr>
      </w:pPr>
    </w:p>
    <w:p w14:paraId="57E02E99" w14:textId="77777777" w:rsidR="007C68A4" w:rsidRPr="00355BCB" w:rsidRDefault="007C68A4" w:rsidP="007C68A4">
      <w:pPr>
        <w:pStyle w:val="Betarp"/>
        <w:jc w:val="center"/>
        <w:rPr>
          <w:b/>
          <w:lang w:val="lt-LT"/>
        </w:rPr>
      </w:pPr>
    </w:p>
    <w:p w14:paraId="4E687C99" w14:textId="77777777" w:rsidR="007C68A4" w:rsidRPr="00355BCB" w:rsidRDefault="007C68A4" w:rsidP="007C68A4">
      <w:pPr>
        <w:pStyle w:val="Betarp"/>
        <w:jc w:val="center"/>
        <w:rPr>
          <w:b/>
          <w:lang w:val="lt-LT"/>
        </w:rPr>
      </w:pPr>
    </w:p>
    <w:p w14:paraId="1980D6CC" w14:textId="77777777" w:rsidR="007C68A4" w:rsidRPr="00355BCB" w:rsidRDefault="007C68A4" w:rsidP="007C68A4">
      <w:pPr>
        <w:pStyle w:val="Betarp"/>
        <w:jc w:val="center"/>
        <w:rPr>
          <w:b/>
          <w:lang w:val="lt-LT"/>
        </w:rPr>
      </w:pPr>
    </w:p>
    <w:p w14:paraId="7EBD0215" w14:textId="77777777" w:rsidR="007C68A4" w:rsidRPr="00355BCB" w:rsidRDefault="007C68A4" w:rsidP="007C68A4">
      <w:pPr>
        <w:pStyle w:val="Betarp"/>
        <w:jc w:val="center"/>
        <w:rPr>
          <w:b/>
          <w:lang w:val="lt-LT"/>
        </w:rPr>
      </w:pPr>
    </w:p>
    <w:p w14:paraId="3405E5C0" w14:textId="77777777" w:rsidR="007C68A4" w:rsidRPr="00355BCB" w:rsidRDefault="007C68A4" w:rsidP="007C68A4">
      <w:pPr>
        <w:pStyle w:val="Betarp"/>
        <w:jc w:val="center"/>
        <w:rPr>
          <w:b/>
          <w:lang w:val="lt-LT"/>
        </w:rPr>
      </w:pPr>
    </w:p>
    <w:p w14:paraId="614BD5FB" w14:textId="77777777" w:rsidR="007C68A4" w:rsidRPr="00355BCB" w:rsidRDefault="007C68A4" w:rsidP="007C68A4">
      <w:pPr>
        <w:pStyle w:val="Betarp"/>
        <w:jc w:val="center"/>
        <w:rPr>
          <w:b/>
          <w:lang w:val="lt-LT"/>
        </w:rPr>
      </w:pPr>
    </w:p>
    <w:p w14:paraId="355CF938" w14:textId="77777777" w:rsidR="007C68A4" w:rsidRPr="00355BCB" w:rsidRDefault="007C68A4" w:rsidP="007C68A4">
      <w:pPr>
        <w:pStyle w:val="Betarp"/>
        <w:jc w:val="center"/>
        <w:rPr>
          <w:b/>
          <w:lang w:val="lt-LT"/>
        </w:rPr>
      </w:pPr>
    </w:p>
    <w:p w14:paraId="4AD1968F" w14:textId="77777777" w:rsidR="007C68A4" w:rsidRPr="00355BCB" w:rsidRDefault="007C68A4" w:rsidP="007C68A4">
      <w:pPr>
        <w:pStyle w:val="Betarp"/>
        <w:jc w:val="center"/>
        <w:rPr>
          <w:b/>
          <w:lang w:val="lt-LT"/>
        </w:rPr>
      </w:pPr>
    </w:p>
    <w:p w14:paraId="6589D526" w14:textId="77777777" w:rsidR="007C68A4" w:rsidRPr="00355BCB" w:rsidRDefault="007C68A4" w:rsidP="007C68A4">
      <w:pPr>
        <w:pStyle w:val="Betarp"/>
        <w:jc w:val="center"/>
        <w:rPr>
          <w:b/>
          <w:lang w:val="lt-LT"/>
        </w:rPr>
      </w:pPr>
    </w:p>
    <w:p w14:paraId="73C2ED8A" w14:textId="77777777" w:rsidR="007C68A4" w:rsidRPr="00355BCB" w:rsidRDefault="007C68A4" w:rsidP="007C68A4">
      <w:pPr>
        <w:pStyle w:val="Betarp"/>
        <w:jc w:val="center"/>
        <w:rPr>
          <w:b/>
          <w:lang w:val="lt-LT"/>
        </w:rPr>
      </w:pPr>
    </w:p>
    <w:p w14:paraId="181FC610" w14:textId="77777777" w:rsidR="007C68A4" w:rsidRPr="00355BCB" w:rsidRDefault="007C68A4" w:rsidP="007C68A4">
      <w:pPr>
        <w:pStyle w:val="Betarp"/>
        <w:jc w:val="center"/>
        <w:rPr>
          <w:b/>
          <w:lang w:val="lt-LT"/>
        </w:rPr>
      </w:pPr>
    </w:p>
    <w:p w14:paraId="15FE2244" w14:textId="77777777" w:rsidR="007C68A4" w:rsidRPr="00355BCB" w:rsidRDefault="007C68A4" w:rsidP="007C68A4">
      <w:pPr>
        <w:pStyle w:val="Betarp"/>
        <w:jc w:val="center"/>
        <w:rPr>
          <w:b/>
          <w:lang w:val="lt-LT"/>
        </w:rPr>
      </w:pPr>
    </w:p>
    <w:p w14:paraId="517544FF" w14:textId="77777777" w:rsidR="007C68A4" w:rsidRPr="00355BCB" w:rsidRDefault="007C68A4" w:rsidP="007C68A4">
      <w:pPr>
        <w:pStyle w:val="Betarp"/>
        <w:jc w:val="center"/>
        <w:rPr>
          <w:b/>
          <w:lang w:val="lt-LT"/>
        </w:rPr>
      </w:pPr>
    </w:p>
    <w:p w14:paraId="1AE4D09E" w14:textId="77777777" w:rsidR="007C68A4" w:rsidRPr="00355BCB" w:rsidRDefault="007C68A4" w:rsidP="007C68A4">
      <w:pPr>
        <w:pStyle w:val="Betarp"/>
        <w:jc w:val="center"/>
        <w:rPr>
          <w:b/>
          <w:lang w:val="lt-LT"/>
        </w:rPr>
      </w:pPr>
    </w:p>
    <w:p w14:paraId="5723F90A" w14:textId="77777777" w:rsidR="007C68A4" w:rsidRPr="00355BCB" w:rsidRDefault="007C68A4" w:rsidP="007C68A4">
      <w:pPr>
        <w:pStyle w:val="Betarp"/>
        <w:jc w:val="center"/>
        <w:rPr>
          <w:b/>
          <w:lang w:val="lt-LT"/>
        </w:rPr>
      </w:pPr>
    </w:p>
    <w:p w14:paraId="1A15E4F4" w14:textId="77777777" w:rsidR="007C68A4" w:rsidRPr="00355BCB" w:rsidRDefault="007C68A4" w:rsidP="007C68A4">
      <w:pPr>
        <w:pStyle w:val="Betarp"/>
        <w:jc w:val="center"/>
        <w:rPr>
          <w:b/>
          <w:lang w:val="lt-LT"/>
        </w:rPr>
      </w:pPr>
    </w:p>
    <w:p w14:paraId="54FD22D5" w14:textId="77777777" w:rsidR="007C68A4" w:rsidRPr="00355BCB" w:rsidRDefault="007C68A4" w:rsidP="007C68A4">
      <w:pPr>
        <w:pStyle w:val="Betarp"/>
        <w:jc w:val="center"/>
        <w:rPr>
          <w:b/>
          <w:lang w:val="lt-LT"/>
        </w:rPr>
      </w:pPr>
    </w:p>
    <w:p w14:paraId="0E2E1614" w14:textId="77777777" w:rsidR="007C68A4" w:rsidRPr="00355BCB" w:rsidRDefault="007C68A4" w:rsidP="007C68A4">
      <w:pPr>
        <w:pStyle w:val="Betarp"/>
        <w:jc w:val="center"/>
        <w:rPr>
          <w:b/>
          <w:lang w:val="lt-LT"/>
        </w:rPr>
      </w:pPr>
      <w:bookmarkStart w:id="60" w:name="_Toc129243137"/>
      <w:bookmarkStart w:id="61" w:name="_Toc129243262"/>
      <w:r w:rsidRPr="00355BCB">
        <w:rPr>
          <w:b/>
          <w:lang w:val="lt-LT"/>
        </w:rPr>
        <w:t>B. PAKUOTĖS LAPELIS</w:t>
      </w:r>
      <w:bookmarkEnd w:id="60"/>
      <w:bookmarkEnd w:id="61"/>
    </w:p>
    <w:p w14:paraId="1911C8CC" w14:textId="77777777" w:rsidR="007C68A4" w:rsidRPr="00355BCB" w:rsidRDefault="007C68A4" w:rsidP="007C68A4">
      <w:pPr>
        <w:pStyle w:val="Betarp"/>
        <w:jc w:val="center"/>
        <w:rPr>
          <w:b/>
          <w:lang w:val="lt-LT"/>
        </w:rPr>
      </w:pPr>
      <w:r w:rsidRPr="00355BCB">
        <w:rPr>
          <w:lang w:val="lt-LT"/>
        </w:rPr>
        <w:br w:type="page"/>
      </w:r>
      <w:bookmarkStart w:id="62" w:name="_Toc129243138"/>
      <w:bookmarkStart w:id="63" w:name="_Toc129243263"/>
      <w:r w:rsidRPr="00355BCB">
        <w:rPr>
          <w:b/>
          <w:lang w:val="lt-LT"/>
        </w:rPr>
        <w:t xml:space="preserve">Pakuotės lapelis: informacija </w:t>
      </w:r>
      <w:bookmarkEnd w:id="62"/>
      <w:bookmarkEnd w:id="63"/>
      <w:r w:rsidRPr="00355BCB">
        <w:rPr>
          <w:b/>
          <w:lang w:val="lt-LT"/>
        </w:rPr>
        <w:t>pacientui</w:t>
      </w:r>
    </w:p>
    <w:p w14:paraId="5A50F12E" w14:textId="77777777" w:rsidR="007C68A4" w:rsidRPr="00355BCB" w:rsidRDefault="007C68A4" w:rsidP="007C68A4">
      <w:pPr>
        <w:pStyle w:val="Betarp"/>
        <w:jc w:val="center"/>
        <w:rPr>
          <w:b/>
          <w:lang w:val="lt-LT"/>
        </w:rPr>
      </w:pPr>
    </w:p>
    <w:p w14:paraId="6E415EF4" w14:textId="77777777" w:rsidR="007C68A4" w:rsidRPr="00355BCB" w:rsidRDefault="007C68A4" w:rsidP="007C68A4">
      <w:pPr>
        <w:pStyle w:val="Betarp"/>
        <w:jc w:val="center"/>
        <w:rPr>
          <w:b/>
          <w:lang w:val="lt-LT"/>
        </w:rPr>
      </w:pPr>
      <w:r w:rsidRPr="00564A8E">
        <w:rPr>
          <w:b/>
          <w:noProof/>
          <w:lang w:val="lt-LT"/>
        </w:rPr>
        <w:t>Fixopost</w:t>
      </w:r>
      <w:r w:rsidRPr="00F84FF0">
        <w:rPr>
          <w:b/>
          <w:lang w:val="lt-LT"/>
        </w:rPr>
        <w:t xml:space="preserve"> </w:t>
      </w:r>
      <w:r w:rsidRPr="00355BCB">
        <w:rPr>
          <w:b/>
          <w:lang w:val="lt-LT"/>
        </w:rPr>
        <w:t>50 mikrogramų/5 mg/ml akių lašai (tirpalas vienadozėje talpyklėje)</w:t>
      </w:r>
    </w:p>
    <w:p w14:paraId="5CE4B066" w14:textId="77777777" w:rsidR="007C68A4" w:rsidRPr="00355BCB" w:rsidRDefault="007C68A4" w:rsidP="007C68A4">
      <w:pPr>
        <w:pStyle w:val="Betarp"/>
        <w:jc w:val="center"/>
        <w:rPr>
          <w:lang w:val="lt-LT"/>
        </w:rPr>
      </w:pPr>
      <w:r w:rsidRPr="00355BCB">
        <w:rPr>
          <w:lang w:val="lt-LT"/>
        </w:rPr>
        <w:t>Latanoprostas/Timololis</w:t>
      </w:r>
    </w:p>
    <w:p w14:paraId="4C501956" w14:textId="77777777" w:rsidR="007C68A4" w:rsidRPr="00355BCB" w:rsidRDefault="007C68A4" w:rsidP="007C68A4">
      <w:pPr>
        <w:pStyle w:val="Betarp"/>
        <w:rPr>
          <w:b/>
          <w:lang w:val="lt-LT"/>
        </w:rPr>
      </w:pPr>
    </w:p>
    <w:p w14:paraId="37E8E1BE" w14:textId="77777777" w:rsidR="007C68A4" w:rsidRPr="00355BCB" w:rsidRDefault="007C68A4" w:rsidP="007C68A4">
      <w:pPr>
        <w:pStyle w:val="Betarp"/>
        <w:rPr>
          <w:b/>
          <w:lang w:val="lt-LT"/>
        </w:rPr>
      </w:pPr>
      <w:r w:rsidRPr="00355BCB">
        <w:rPr>
          <w:b/>
          <w:lang w:val="lt-LT"/>
        </w:rPr>
        <w:t>Atidžiai perskaitykite visą šį lapelį, prieš pradėdami vartoti vaistą, nes jame pateikiama Jums svarbi informacija.</w:t>
      </w:r>
    </w:p>
    <w:p w14:paraId="7C290645" w14:textId="77777777" w:rsidR="007C68A4" w:rsidRPr="00355BCB" w:rsidRDefault="007C68A4" w:rsidP="007C68A4">
      <w:pPr>
        <w:pStyle w:val="Betarp"/>
        <w:numPr>
          <w:ilvl w:val="0"/>
          <w:numId w:val="20"/>
        </w:numPr>
        <w:ind w:left="567" w:hanging="567"/>
        <w:rPr>
          <w:lang w:val="lt-LT"/>
        </w:rPr>
      </w:pPr>
      <w:r w:rsidRPr="00355BCB">
        <w:rPr>
          <w:noProof/>
          <w:lang w:val="lt-LT"/>
        </w:rPr>
        <w:t>Neišmeskite šio lapelio, nes vėl gali prireikti jį perskaityti.</w:t>
      </w:r>
      <w:r w:rsidRPr="00355BCB">
        <w:rPr>
          <w:lang w:val="lt-LT"/>
        </w:rPr>
        <w:t xml:space="preserve"> </w:t>
      </w:r>
    </w:p>
    <w:p w14:paraId="4CE27383" w14:textId="77777777" w:rsidR="007C68A4" w:rsidRPr="00355BCB" w:rsidRDefault="007C68A4" w:rsidP="007C68A4">
      <w:pPr>
        <w:pStyle w:val="Betarp"/>
        <w:numPr>
          <w:ilvl w:val="0"/>
          <w:numId w:val="20"/>
        </w:numPr>
        <w:ind w:left="567" w:hanging="567"/>
        <w:rPr>
          <w:lang w:val="lt-LT"/>
        </w:rPr>
      </w:pPr>
      <w:r w:rsidRPr="00355BCB">
        <w:rPr>
          <w:noProof/>
          <w:lang w:val="lt-LT"/>
        </w:rPr>
        <w:t>Jeigu kiltų daugiau klausimų, kreipkitės į gydytoją</w:t>
      </w:r>
      <w:r>
        <w:rPr>
          <w:noProof/>
          <w:lang w:val="lt-LT"/>
        </w:rPr>
        <w:t>,</w:t>
      </w:r>
      <w:r w:rsidRPr="00355BCB">
        <w:rPr>
          <w:noProof/>
          <w:lang w:val="lt-LT"/>
        </w:rPr>
        <w:t xml:space="preserve"> vaistininką</w:t>
      </w:r>
      <w:r w:rsidRPr="001D0202">
        <w:rPr>
          <w:noProof/>
          <w:lang w:val="lt-LT"/>
        </w:rPr>
        <w:t xml:space="preserve"> </w:t>
      </w:r>
      <w:r w:rsidRPr="00355BCB">
        <w:rPr>
          <w:noProof/>
          <w:lang w:val="lt-LT"/>
        </w:rPr>
        <w:t>arba</w:t>
      </w:r>
      <w:r>
        <w:rPr>
          <w:noProof/>
          <w:lang w:val="lt-LT"/>
        </w:rPr>
        <w:t xml:space="preserve"> slaugytoją</w:t>
      </w:r>
      <w:r w:rsidRPr="00355BCB">
        <w:rPr>
          <w:noProof/>
          <w:lang w:val="lt-LT"/>
        </w:rPr>
        <w:t>.</w:t>
      </w:r>
    </w:p>
    <w:p w14:paraId="2676388A" w14:textId="77777777" w:rsidR="007C68A4" w:rsidRPr="00355BCB" w:rsidRDefault="007C68A4" w:rsidP="007C68A4">
      <w:pPr>
        <w:pStyle w:val="Betarp"/>
        <w:numPr>
          <w:ilvl w:val="0"/>
          <w:numId w:val="20"/>
        </w:numPr>
        <w:ind w:left="567" w:hanging="567"/>
        <w:rPr>
          <w:lang w:val="lt-LT"/>
        </w:rPr>
      </w:pPr>
      <w:r w:rsidRPr="00355BCB">
        <w:rPr>
          <w:noProof/>
          <w:lang w:val="lt-LT"/>
        </w:rPr>
        <w:t>Šis vaistas skirtas tik Jums, todėl kitiems žmonėms jo duoti negalima.</w:t>
      </w:r>
      <w:r w:rsidRPr="00355BCB">
        <w:rPr>
          <w:lang w:val="lt-LT"/>
        </w:rPr>
        <w:t xml:space="preserve"> </w:t>
      </w:r>
      <w:r w:rsidRPr="00355BCB">
        <w:rPr>
          <w:noProof/>
          <w:lang w:val="lt-LT"/>
        </w:rPr>
        <w:t>Vaistas gali jiems pakenkti (net tiems, kurių ligos požymiai yra tokie patys kaip Jūsų).</w:t>
      </w:r>
    </w:p>
    <w:p w14:paraId="2063D8B5" w14:textId="77777777" w:rsidR="007C68A4" w:rsidRPr="00355BCB" w:rsidRDefault="007C68A4" w:rsidP="007C68A4">
      <w:pPr>
        <w:pStyle w:val="Betarp"/>
        <w:numPr>
          <w:ilvl w:val="0"/>
          <w:numId w:val="20"/>
        </w:numPr>
        <w:ind w:left="567" w:hanging="567"/>
        <w:rPr>
          <w:lang w:val="lt-LT"/>
        </w:rPr>
      </w:pPr>
      <w:r w:rsidRPr="00355BCB">
        <w:rPr>
          <w:noProof/>
          <w:lang w:val="lt-LT"/>
        </w:rPr>
        <w:t>Jeigu pasireiškė šalutinis poveikis (net jeigu jis šiame lapelyje nenurodytas), kreipkitės į gydytoją</w:t>
      </w:r>
      <w:r>
        <w:rPr>
          <w:noProof/>
          <w:lang w:val="lt-LT"/>
        </w:rPr>
        <w:t>,</w:t>
      </w:r>
      <w:r w:rsidRPr="00355BCB">
        <w:rPr>
          <w:noProof/>
          <w:lang w:val="lt-LT"/>
        </w:rPr>
        <w:t xml:space="preserve"> vaistininką</w:t>
      </w:r>
      <w:r w:rsidRPr="001D0202">
        <w:rPr>
          <w:noProof/>
          <w:lang w:val="lt-LT"/>
        </w:rPr>
        <w:t xml:space="preserve"> </w:t>
      </w:r>
      <w:r w:rsidRPr="00355BCB">
        <w:rPr>
          <w:noProof/>
          <w:lang w:val="lt-LT"/>
        </w:rPr>
        <w:t>arba</w:t>
      </w:r>
      <w:r>
        <w:rPr>
          <w:noProof/>
          <w:lang w:val="lt-LT"/>
        </w:rPr>
        <w:t xml:space="preserve"> slaugytoją</w:t>
      </w:r>
      <w:r w:rsidRPr="00355BCB">
        <w:rPr>
          <w:noProof/>
          <w:lang w:val="lt-LT"/>
        </w:rPr>
        <w:t>. Žr. 4 skyrių.</w:t>
      </w:r>
    </w:p>
    <w:p w14:paraId="317D51AD" w14:textId="77777777" w:rsidR="007C68A4" w:rsidRPr="00355BCB" w:rsidRDefault="007C68A4" w:rsidP="007C68A4">
      <w:pPr>
        <w:pStyle w:val="Betarp"/>
        <w:rPr>
          <w:lang w:val="lt-LT"/>
        </w:rPr>
      </w:pPr>
    </w:p>
    <w:p w14:paraId="2FB31CFC" w14:textId="77777777" w:rsidR="007C68A4" w:rsidRPr="00355BCB" w:rsidRDefault="007C68A4" w:rsidP="007C68A4">
      <w:pPr>
        <w:pStyle w:val="Betarp"/>
        <w:rPr>
          <w:lang w:val="lt-LT"/>
        </w:rPr>
      </w:pPr>
    </w:p>
    <w:p w14:paraId="056BBFCD" w14:textId="77777777" w:rsidR="007C68A4" w:rsidRPr="00355BCB" w:rsidRDefault="007C68A4" w:rsidP="007C68A4">
      <w:pPr>
        <w:pStyle w:val="Betarp"/>
        <w:rPr>
          <w:b/>
          <w:lang w:val="lt-LT"/>
        </w:rPr>
      </w:pPr>
      <w:r w:rsidRPr="00355BCB">
        <w:rPr>
          <w:b/>
          <w:lang w:val="lt-LT"/>
        </w:rPr>
        <w:t>Apie ką rašoma šiame lapelyje?</w:t>
      </w:r>
    </w:p>
    <w:p w14:paraId="11A9BD32" w14:textId="77777777" w:rsidR="007C68A4" w:rsidRPr="00355BCB" w:rsidRDefault="007C68A4" w:rsidP="007C68A4">
      <w:pPr>
        <w:pStyle w:val="Betarp"/>
        <w:rPr>
          <w:lang w:val="lt-LT"/>
        </w:rPr>
      </w:pPr>
      <w:r w:rsidRPr="00355BCB">
        <w:rPr>
          <w:lang w:val="lt-LT"/>
        </w:rPr>
        <w:t>1.</w:t>
      </w:r>
      <w:r w:rsidRPr="00355BCB">
        <w:rPr>
          <w:lang w:val="lt-LT"/>
        </w:rPr>
        <w:tab/>
        <w:t xml:space="preserve">Kas yra </w:t>
      </w:r>
      <w:r w:rsidRPr="00564A8E">
        <w:rPr>
          <w:noProof/>
          <w:lang w:val="lt-LT"/>
        </w:rPr>
        <w:t>Fixopost</w:t>
      </w:r>
      <w:r w:rsidRPr="00355BCB">
        <w:rPr>
          <w:lang w:val="lt-LT"/>
        </w:rPr>
        <w:t xml:space="preserve"> ir kam jis vartojamas</w:t>
      </w:r>
    </w:p>
    <w:p w14:paraId="37CBD09A" w14:textId="77777777" w:rsidR="007C68A4" w:rsidRPr="00355BCB" w:rsidRDefault="007C68A4" w:rsidP="007C68A4">
      <w:pPr>
        <w:pStyle w:val="Betarp"/>
        <w:rPr>
          <w:lang w:val="lt-LT"/>
        </w:rPr>
      </w:pPr>
      <w:r w:rsidRPr="00355BCB">
        <w:rPr>
          <w:lang w:val="lt-LT"/>
        </w:rPr>
        <w:t>2.</w:t>
      </w:r>
      <w:r w:rsidRPr="00355BCB">
        <w:rPr>
          <w:lang w:val="lt-LT"/>
        </w:rPr>
        <w:tab/>
        <w:t xml:space="preserve">Kas žinotina prieš vartojant </w:t>
      </w:r>
      <w:r w:rsidRPr="00564A8E">
        <w:rPr>
          <w:noProof/>
          <w:lang w:val="lt-LT"/>
        </w:rPr>
        <w:t>Fixopost</w:t>
      </w:r>
    </w:p>
    <w:p w14:paraId="210E6895" w14:textId="77777777" w:rsidR="007C68A4" w:rsidRPr="00355BCB" w:rsidRDefault="007C68A4" w:rsidP="007C68A4">
      <w:pPr>
        <w:pStyle w:val="Betarp"/>
        <w:rPr>
          <w:lang w:val="lt-LT"/>
        </w:rPr>
      </w:pPr>
      <w:r w:rsidRPr="00355BCB">
        <w:rPr>
          <w:lang w:val="lt-LT"/>
        </w:rPr>
        <w:t>3.</w:t>
      </w:r>
      <w:r w:rsidRPr="00355BCB">
        <w:rPr>
          <w:lang w:val="lt-LT"/>
        </w:rPr>
        <w:tab/>
        <w:t xml:space="preserve">Kaip vartoti </w:t>
      </w:r>
      <w:r w:rsidRPr="00564A8E">
        <w:rPr>
          <w:noProof/>
          <w:lang w:val="fr-FR"/>
        </w:rPr>
        <w:t>Fixopost</w:t>
      </w:r>
    </w:p>
    <w:p w14:paraId="40CEDE4A" w14:textId="77777777" w:rsidR="007C68A4" w:rsidRPr="00355BCB" w:rsidRDefault="007C68A4" w:rsidP="007C68A4">
      <w:pPr>
        <w:pStyle w:val="Betarp"/>
        <w:rPr>
          <w:lang w:val="lt-LT"/>
        </w:rPr>
      </w:pPr>
      <w:r w:rsidRPr="00355BCB">
        <w:rPr>
          <w:lang w:val="lt-LT"/>
        </w:rPr>
        <w:t>4.</w:t>
      </w:r>
      <w:r w:rsidRPr="00355BCB">
        <w:rPr>
          <w:lang w:val="lt-LT"/>
        </w:rPr>
        <w:tab/>
        <w:t>Galimas šalutinis poveikis</w:t>
      </w:r>
    </w:p>
    <w:p w14:paraId="5B32A5A2" w14:textId="77777777" w:rsidR="007C68A4" w:rsidRPr="00355BCB" w:rsidRDefault="007C68A4" w:rsidP="007C68A4">
      <w:pPr>
        <w:pStyle w:val="Betarp"/>
        <w:rPr>
          <w:lang w:val="lt-LT"/>
        </w:rPr>
      </w:pPr>
      <w:r w:rsidRPr="00355BCB">
        <w:rPr>
          <w:lang w:val="lt-LT"/>
        </w:rPr>
        <w:t>5.</w:t>
      </w:r>
      <w:r w:rsidRPr="00355BCB">
        <w:rPr>
          <w:lang w:val="lt-LT"/>
        </w:rPr>
        <w:tab/>
        <w:t xml:space="preserve">Kaip laikyti </w:t>
      </w:r>
      <w:r w:rsidRPr="00564A8E">
        <w:rPr>
          <w:noProof/>
          <w:lang w:val="lt-LT"/>
        </w:rPr>
        <w:t>Fixopost</w:t>
      </w:r>
    </w:p>
    <w:p w14:paraId="41090F25" w14:textId="77777777" w:rsidR="007C68A4" w:rsidRPr="00355BCB" w:rsidRDefault="007C68A4" w:rsidP="007C68A4">
      <w:pPr>
        <w:pStyle w:val="Betarp"/>
        <w:rPr>
          <w:lang w:val="lt-LT"/>
        </w:rPr>
      </w:pPr>
      <w:r w:rsidRPr="00355BCB">
        <w:rPr>
          <w:lang w:val="lt-LT"/>
        </w:rPr>
        <w:t>6.</w:t>
      </w:r>
      <w:r w:rsidRPr="00355BCB">
        <w:rPr>
          <w:lang w:val="lt-LT"/>
        </w:rPr>
        <w:tab/>
        <w:t>Pakuotės turinys ir kita informacija</w:t>
      </w:r>
    </w:p>
    <w:p w14:paraId="1396C95F" w14:textId="77777777" w:rsidR="007C68A4" w:rsidRPr="00355BCB" w:rsidRDefault="007C68A4" w:rsidP="007C68A4">
      <w:pPr>
        <w:pStyle w:val="Betarp"/>
        <w:rPr>
          <w:lang w:val="lt-LT"/>
        </w:rPr>
      </w:pPr>
    </w:p>
    <w:p w14:paraId="1AB80D91" w14:textId="77777777" w:rsidR="007C68A4" w:rsidRPr="00355BCB" w:rsidRDefault="007C68A4" w:rsidP="007C68A4">
      <w:pPr>
        <w:pStyle w:val="Betarp"/>
        <w:rPr>
          <w:b/>
          <w:lang w:val="lt-LT"/>
        </w:rPr>
      </w:pPr>
    </w:p>
    <w:p w14:paraId="21ED352A" w14:textId="77777777" w:rsidR="007C68A4" w:rsidRPr="00355BCB" w:rsidRDefault="007C68A4" w:rsidP="007C68A4">
      <w:pPr>
        <w:pStyle w:val="Betarp"/>
        <w:rPr>
          <w:b/>
          <w:lang w:val="lt-LT"/>
        </w:rPr>
      </w:pPr>
      <w:bookmarkStart w:id="64" w:name="_Toc129243139"/>
      <w:bookmarkStart w:id="65" w:name="_Toc129243264"/>
      <w:r w:rsidRPr="00355BCB">
        <w:rPr>
          <w:b/>
          <w:lang w:val="lt-LT"/>
        </w:rPr>
        <w:t>1.</w:t>
      </w:r>
      <w:r w:rsidRPr="00355BCB">
        <w:rPr>
          <w:b/>
          <w:lang w:val="lt-LT"/>
        </w:rPr>
        <w:tab/>
        <w:t xml:space="preserve">Kas yra </w:t>
      </w:r>
      <w:r w:rsidRPr="00564A8E">
        <w:rPr>
          <w:b/>
          <w:noProof/>
          <w:lang w:val="lt-LT"/>
        </w:rPr>
        <w:t>Fixopost</w:t>
      </w:r>
      <w:r w:rsidRPr="00F84FF0">
        <w:rPr>
          <w:b/>
          <w:lang w:val="lt-LT"/>
        </w:rPr>
        <w:t xml:space="preserve"> </w:t>
      </w:r>
      <w:r w:rsidRPr="00355BCB">
        <w:rPr>
          <w:b/>
          <w:lang w:val="lt-LT"/>
        </w:rPr>
        <w:t>ir kam jis vartojamas</w:t>
      </w:r>
      <w:bookmarkEnd w:id="64"/>
      <w:bookmarkEnd w:id="65"/>
    </w:p>
    <w:p w14:paraId="241D5CA8" w14:textId="77777777" w:rsidR="007C68A4" w:rsidRPr="00355BCB" w:rsidRDefault="007C68A4" w:rsidP="007C68A4">
      <w:pPr>
        <w:pStyle w:val="Betarp"/>
        <w:rPr>
          <w:lang w:val="lt-LT"/>
        </w:rPr>
      </w:pPr>
    </w:p>
    <w:p w14:paraId="15786F0D" w14:textId="77777777" w:rsidR="007C68A4" w:rsidRPr="00355BCB" w:rsidRDefault="007C68A4" w:rsidP="007C68A4">
      <w:pPr>
        <w:pStyle w:val="Betarp"/>
        <w:rPr>
          <w:rFonts w:eastAsia="Times New Roman"/>
          <w:kern w:val="1"/>
          <w:lang w:val="lt-LT"/>
        </w:rPr>
      </w:pPr>
      <w:r w:rsidRPr="00564A8E">
        <w:rPr>
          <w:noProof/>
          <w:lang w:val="fr-FR"/>
        </w:rPr>
        <w:t>Fixopost</w:t>
      </w:r>
      <w:r w:rsidRPr="00355BCB">
        <w:rPr>
          <w:lang w:val="lt-LT"/>
        </w:rPr>
        <w:t xml:space="preserve"> sudėtyje yra dvi veikliosios medžiagos: latanoprostas ir timololis. </w:t>
      </w:r>
      <w:r w:rsidRPr="00355BCB">
        <w:rPr>
          <w:rFonts w:eastAsia="Times New Roman"/>
          <w:kern w:val="1"/>
          <w:lang w:val="lt-LT"/>
        </w:rPr>
        <w:t>Latanoprostas priklauso vaistų grupei, kuri vadinama prostaglandinų analogais. Timololis priklauso vaistų grupei, kuri vadinama beta adrenoblokatoriais. Latanoprostas veikia didindamas skysčio iš akies vidaus į kraujotaką natūralų nutekėjimą. Timololis mažina skysčio susidarymą akies viduje.</w:t>
      </w:r>
    </w:p>
    <w:p w14:paraId="48490D47" w14:textId="77777777" w:rsidR="007C68A4" w:rsidRPr="00355BCB" w:rsidRDefault="007C68A4" w:rsidP="007C68A4">
      <w:pPr>
        <w:pStyle w:val="Betarp"/>
        <w:rPr>
          <w:rFonts w:eastAsia="Times New Roman"/>
          <w:kern w:val="1"/>
          <w:lang w:val="lt-LT"/>
        </w:rPr>
      </w:pPr>
    </w:p>
    <w:p w14:paraId="358F488A" w14:textId="77777777" w:rsidR="007C68A4" w:rsidRPr="00355BCB" w:rsidRDefault="007C68A4" w:rsidP="007C68A4">
      <w:pPr>
        <w:pStyle w:val="Betarp"/>
        <w:rPr>
          <w:rFonts w:eastAsia="Times New Roman"/>
          <w:kern w:val="1"/>
          <w:lang w:val="lt-LT"/>
        </w:rPr>
      </w:pPr>
      <w:r w:rsidRPr="00564A8E">
        <w:rPr>
          <w:noProof/>
          <w:lang w:val="lt-LT"/>
        </w:rPr>
        <w:t>Fixopost</w:t>
      </w:r>
      <w:r w:rsidRPr="00355BCB">
        <w:rPr>
          <w:rFonts w:eastAsia="Times New Roman"/>
          <w:kern w:val="1"/>
          <w:lang w:val="lt-LT"/>
        </w:rPr>
        <w:t xml:space="preserve"> vartojamas padidėjusiam akispūdžiui Jūsų akyje sumažinti, sergant atviro akies kampo glaukoma arba esant padidėjusiam akispūdžiui. Šios būklės susijusios su padidėjusiu akispūdžiu Jūsų akyje, dėl ko galimas regėjimo sutrikimas. Gydytojas Jums paskirs vartoti </w:t>
      </w:r>
      <w:r w:rsidRPr="00564A8E">
        <w:rPr>
          <w:noProof/>
          <w:lang w:val="lt-LT"/>
        </w:rPr>
        <w:t>Fixopost</w:t>
      </w:r>
      <w:r w:rsidRPr="00355BCB">
        <w:rPr>
          <w:rFonts w:eastAsia="Times New Roman"/>
          <w:kern w:val="1"/>
          <w:lang w:val="lt-LT"/>
        </w:rPr>
        <w:t>,</w:t>
      </w:r>
      <w:r w:rsidRPr="00355BCB">
        <w:rPr>
          <w:rFonts w:eastAsia="Times New Roman"/>
          <w:bCs/>
          <w:kern w:val="1"/>
          <w:lang w:val="lt-LT"/>
        </w:rPr>
        <w:t xml:space="preserve"> kai kiti vaistai yra nepakankamai veiksmingi.</w:t>
      </w:r>
    </w:p>
    <w:p w14:paraId="54DEB79D" w14:textId="77777777" w:rsidR="007C68A4" w:rsidRPr="00355BCB" w:rsidRDefault="007C68A4" w:rsidP="007C68A4">
      <w:pPr>
        <w:pStyle w:val="Betarp"/>
        <w:rPr>
          <w:lang w:val="lt-LT"/>
        </w:rPr>
      </w:pPr>
    </w:p>
    <w:p w14:paraId="7F36E7EF" w14:textId="77777777" w:rsidR="007C68A4" w:rsidRPr="00355BCB" w:rsidRDefault="007C68A4" w:rsidP="007C68A4">
      <w:pPr>
        <w:pStyle w:val="Betarp"/>
        <w:rPr>
          <w:b/>
          <w:lang w:val="lt-LT"/>
        </w:rPr>
      </w:pPr>
    </w:p>
    <w:p w14:paraId="786CBD39" w14:textId="77777777" w:rsidR="007C68A4" w:rsidRPr="00355BCB" w:rsidRDefault="007C68A4" w:rsidP="007C68A4">
      <w:pPr>
        <w:pStyle w:val="Betarp"/>
        <w:rPr>
          <w:b/>
          <w:lang w:val="lt-LT"/>
        </w:rPr>
      </w:pPr>
      <w:bookmarkStart w:id="66" w:name="_Toc129243140"/>
      <w:bookmarkStart w:id="67" w:name="_Toc129243265"/>
      <w:r w:rsidRPr="00355BCB">
        <w:rPr>
          <w:b/>
          <w:lang w:val="lt-LT"/>
        </w:rPr>
        <w:t>2.</w:t>
      </w:r>
      <w:r w:rsidRPr="00355BCB">
        <w:rPr>
          <w:b/>
          <w:lang w:val="lt-LT"/>
        </w:rPr>
        <w:tab/>
        <w:t xml:space="preserve">Kas žinotina prieš vartojant </w:t>
      </w:r>
      <w:bookmarkEnd w:id="66"/>
      <w:bookmarkEnd w:id="67"/>
      <w:r w:rsidRPr="00564A8E">
        <w:rPr>
          <w:b/>
          <w:noProof/>
          <w:lang w:val="lt-LT"/>
        </w:rPr>
        <w:t>Fixopost</w:t>
      </w:r>
    </w:p>
    <w:p w14:paraId="7EA42838" w14:textId="77777777" w:rsidR="007C68A4" w:rsidRPr="00355BCB" w:rsidRDefault="007C68A4" w:rsidP="007C68A4">
      <w:pPr>
        <w:pStyle w:val="Betarp"/>
        <w:rPr>
          <w:lang w:val="lt-LT"/>
        </w:rPr>
      </w:pPr>
    </w:p>
    <w:p w14:paraId="7AA7D790" w14:textId="77777777" w:rsidR="007C68A4" w:rsidRPr="00355BCB" w:rsidRDefault="007C68A4" w:rsidP="007C68A4">
      <w:pPr>
        <w:pStyle w:val="Betarp"/>
        <w:rPr>
          <w:lang w:val="lt-LT"/>
        </w:rPr>
      </w:pPr>
      <w:r w:rsidRPr="00564A8E">
        <w:rPr>
          <w:noProof/>
          <w:lang w:val="lt-LT"/>
        </w:rPr>
        <w:t>Fixopost</w:t>
      </w:r>
      <w:r w:rsidRPr="00355BCB">
        <w:rPr>
          <w:lang w:val="lt-LT"/>
        </w:rPr>
        <w:t xml:space="preserve"> gali vartoti suaugę vyrai ir moterys (įskaitant senyvus pacientus), bet šio vaisto nerekomenduojama Jums vartoti, jei esate jaunesnis kaip 18 metų.</w:t>
      </w:r>
    </w:p>
    <w:p w14:paraId="1405ACD2" w14:textId="77777777" w:rsidR="007C68A4" w:rsidRPr="00355BCB" w:rsidRDefault="007C68A4" w:rsidP="007C68A4">
      <w:pPr>
        <w:pStyle w:val="Betarp"/>
        <w:rPr>
          <w:b/>
          <w:lang w:val="lt-LT"/>
        </w:rPr>
      </w:pPr>
    </w:p>
    <w:p w14:paraId="38C3B15B" w14:textId="77777777" w:rsidR="007C68A4" w:rsidRPr="00355BCB" w:rsidRDefault="007C68A4" w:rsidP="007C68A4">
      <w:pPr>
        <w:pStyle w:val="Betarp"/>
        <w:rPr>
          <w:rFonts w:eastAsia="SimSun"/>
          <w:b/>
          <w:bCs/>
          <w:lang w:val="lt-LT"/>
        </w:rPr>
      </w:pPr>
      <w:r w:rsidRPr="00B05814">
        <w:rPr>
          <w:b/>
          <w:noProof/>
        </w:rPr>
        <w:t>Fixopost</w:t>
      </w:r>
      <w:r w:rsidRPr="00B05814">
        <w:rPr>
          <w:rFonts w:eastAsia="SimSun"/>
          <w:b/>
          <w:bCs/>
          <w:lang w:val="lt-LT"/>
        </w:rPr>
        <w:t xml:space="preserve"> </w:t>
      </w:r>
      <w:r w:rsidRPr="00355BCB">
        <w:rPr>
          <w:rFonts w:eastAsia="SimSun"/>
          <w:b/>
          <w:bCs/>
          <w:lang w:val="lt-LT"/>
        </w:rPr>
        <w:t>vartoti negalima:</w:t>
      </w:r>
    </w:p>
    <w:p w14:paraId="4677CB52"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 xml:space="preserve">jeigu yra alergija </w:t>
      </w:r>
      <w:r w:rsidRPr="00355BCB">
        <w:rPr>
          <w:lang w:val="lt-LT"/>
        </w:rPr>
        <w:t xml:space="preserve">(padidėjęs jautrumas) </w:t>
      </w:r>
      <w:r w:rsidRPr="00355BCB">
        <w:rPr>
          <w:rFonts w:eastAsia="SimSun"/>
          <w:lang w:val="lt-LT"/>
        </w:rPr>
        <w:t xml:space="preserve">latanoprostui, timololiui, </w:t>
      </w:r>
      <w:r w:rsidRPr="00355BCB">
        <w:rPr>
          <w:lang w:val="lt-LT"/>
        </w:rPr>
        <w:t xml:space="preserve">beta </w:t>
      </w:r>
      <w:r>
        <w:rPr>
          <w:lang w:val="lt-LT"/>
        </w:rPr>
        <w:t>adreno</w:t>
      </w:r>
      <w:r w:rsidRPr="00355BCB">
        <w:rPr>
          <w:lang w:val="lt-LT"/>
        </w:rPr>
        <w:t>blokatoriams</w:t>
      </w:r>
      <w:r w:rsidRPr="00355BCB">
        <w:rPr>
          <w:rFonts w:eastAsia="SimSun"/>
          <w:lang w:val="lt-LT"/>
        </w:rPr>
        <w:t xml:space="preserve"> arba bet kuriai pagalbinei šio vaisto medžiagai (jos išvardytos 6 skyriuje);</w:t>
      </w:r>
    </w:p>
    <w:p w14:paraId="7CBFEBC4"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jeigu yra ar buvo kvėpavimo sistemos sutrikimų, tokių kaip astma ar sunkus lėtinis obstrukcinis bronchitas (sunki plaučių liga, galinti sukelti švokštimą, kvėpavimo pasunkėjimą ir (arba) ilgalaikį kosulį);</w:t>
      </w:r>
    </w:p>
    <w:p w14:paraId="69C4BC61" w14:textId="77777777" w:rsidR="007C68A4" w:rsidRPr="00355BCB" w:rsidRDefault="007C68A4" w:rsidP="007C68A4">
      <w:pPr>
        <w:pStyle w:val="Betarp"/>
        <w:numPr>
          <w:ilvl w:val="0"/>
          <w:numId w:val="21"/>
        </w:numPr>
        <w:ind w:left="567" w:hanging="567"/>
        <w:rPr>
          <w:rFonts w:eastAsia="SimSun"/>
          <w:lang w:val="lt-LT"/>
        </w:rPr>
      </w:pPr>
      <w:r w:rsidRPr="00355BCB">
        <w:rPr>
          <w:rFonts w:eastAsia="SimSun"/>
          <w:lang w:val="lt-LT"/>
        </w:rPr>
        <w:t>jeigu sergate sunkiomis širdies ligomis arba sutrikęs Jūsų širdies ritmas.</w:t>
      </w:r>
    </w:p>
    <w:p w14:paraId="3B7BD0F2" w14:textId="77777777" w:rsidR="007C68A4" w:rsidRPr="00355BCB" w:rsidRDefault="007C68A4" w:rsidP="007C68A4">
      <w:pPr>
        <w:pStyle w:val="Betarp"/>
        <w:rPr>
          <w:rFonts w:eastAsia="SimSun"/>
          <w:b/>
          <w:lang w:val="lt-LT"/>
        </w:rPr>
      </w:pPr>
    </w:p>
    <w:p w14:paraId="180BA97C" w14:textId="77777777" w:rsidR="007C68A4" w:rsidRPr="00355BCB" w:rsidRDefault="007C68A4" w:rsidP="007C68A4">
      <w:pPr>
        <w:pStyle w:val="Betarp"/>
        <w:rPr>
          <w:rFonts w:eastAsia="SimSun"/>
          <w:b/>
          <w:bCs/>
          <w:lang w:val="lt-LT"/>
        </w:rPr>
      </w:pPr>
      <w:r w:rsidRPr="00355BCB">
        <w:rPr>
          <w:rFonts w:eastAsia="SimSun"/>
          <w:b/>
          <w:bCs/>
          <w:lang w:val="lt-LT"/>
        </w:rPr>
        <w:t>Įspėjimai ir atsargumo priemonės</w:t>
      </w:r>
    </w:p>
    <w:p w14:paraId="1271BE29" w14:textId="77777777" w:rsidR="007C68A4" w:rsidRPr="00355BCB" w:rsidRDefault="007C68A4" w:rsidP="007C68A4">
      <w:pPr>
        <w:pStyle w:val="Betarp"/>
        <w:rPr>
          <w:rFonts w:eastAsia="Times New Roman"/>
          <w:color w:val="000000"/>
          <w:lang w:val="lt-LT" w:eastAsia="el-GR"/>
        </w:rPr>
      </w:pPr>
      <w:r w:rsidRPr="00355BCB">
        <w:rPr>
          <w:rFonts w:eastAsia="Times New Roman"/>
          <w:color w:val="000000"/>
          <w:lang w:val="lt-LT" w:eastAsia="el-GR"/>
        </w:rPr>
        <w:t xml:space="preserve">Pasitarkite su gydytoju arba vaistininku, prieš pradėdami vartoti </w:t>
      </w:r>
      <w:r w:rsidRPr="00564A8E">
        <w:rPr>
          <w:noProof/>
          <w:lang w:val="lt-LT"/>
        </w:rPr>
        <w:t>Fixopost</w:t>
      </w:r>
      <w:r w:rsidRPr="00355BCB">
        <w:rPr>
          <w:rFonts w:eastAsia="Times New Roman"/>
          <w:color w:val="000000"/>
          <w:lang w:val="lt-LT" w:eastAsia="el-GR"/>
        </w:rPr>
        <w:t xml:space="preserve">, </w:t>
      </w:r>
      <w:r w:rsidRPr="00355BCB">
        <w:rPr>
          <w:lang w:val="lt-LT"/>
        </w:rPr>
        <w:t>jei Jums yra arba praeityje buvo:</w:t>
      </w:r>
    </w:p>
    <w:p w14:paraId="3098E2A4"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vainikinė širdies liga (galimi simptomai yra krūtinės skausmas ar veržimas, dusulys arba oro stoka), širdies nepakankamumas, žemas kraujospūdis,</w:t>
      </w:r>
    </w:p>
    <w:p w14:paraId="743B8CCF"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širdies ritmo sutrikimas, pvz., retas širdies plakimas,</w:t>
      </w:r>
    </w:p>
    <w:p w14:paraId="2B95DC3C" w14:textId="77777777" w:rsidR="007C68A4" w:rsidRPr="00355BCB" w:rsidRDefault="007C68A4" w:rsidP="007C68A4">
      <w:pPr>
        <w:pStyle w:val="Betarp"/>
        <w:numPr>
          <w:ilvl w:val="0"/>
          <w:numId w:val="22"/>
        </w:numPr>
        <w:ind w:left="567" w:hanging="567"/>
        <w:rPr>
          <w:rFonts w:eastAsia="SimSun"/>
          <w:lang w:val="lt-LT"/>
        </w:rPr>
      </w:pPr>
      <w:r w:rsidRPr="00355BCB">
        <w:rPr>
          <w:rFonts w:eastAsia="SimSun"/>
          <w:lang w:val="lt-LT"/>
        </w:rPr>
        <w:t>kvėpavim</w:t>
      </w:r>
      <w:r>
        <w:rPr>
          <w:rFonts w:eastAsia="SimSun"/>
          <w:lang w:val="lt-LT"/>
        </w:rPr>
        <w:t>o sutrikimai</w:t>
      </w:r>
      <w:r w:rsidRPr="00355BCB">
        <w:rPr>
          <w:rFonts w:eastAsia="SimSun"/>
          <w:lang w:val="lt-LT"/>
        </w:rPr>
        <w:t>, astma arba lėtinė obstrukcinė plaučių liga,</w:t>
      </w:r>
    </w:p>
    <w:p w14:paraId="2F2EA72A" w14:textId="77777777" w:rsidR="007C68A4" w:rsidRPr="00355BCB" w:rsidRDefault="007C68A4" w:rsidP="007C68A4">
      <w:pPr>
        <w:pStyle w:val="Betarp"/>
        <w:numPr>
          <w:ilvl w:val="0"/>
          <w:numId w:val="23"/>
        </w:numPr>
        <w:ind w:left="567" w:hanging="567"/>
        <w:rPr>
          <w:lang w:val="lt-LT"/>
        </w:rPr>
      </w:pPr>
      <w:r w:rsidRPr="00355BCB">
        <w:rPr>
          <w:lang w:val="lt-LT"/>
        </w:rPr>
        <w:t>sutrikusios kraujotakos ligos (pvz., Reino (</w:t>
      </w:r>
      <w:r w:rsidRPr="00355BCB">
        <w:rPr>
          <w:i/>
          <w:iCs/>
          <w:lang w:val="lt-LT"/>
        </w:rPr>
        <w:t>Raynaud</w:t>
      </w:r>
      <w:r w:rsidRPr="00355BCB">
        <w:rPr>
          <w:lang w:val="lt-LT"/>
        </w:rPr>
        <w:t>) liga arba Reino</w:t>
      </w:r>
      <w:r>
        <w:rPr>
          <w:lang w:val="lt-LT"/>
        </w:rPr>
        <w:t xml:space="preserve"> (</w:t>
      </w:r>
      <w:r>
        <w:rPr>
          <w:i/>
          <w:lang w:val="lt-LT"/>
        </w:rPr>
        <w:t>Raynaud</w:t>
      </w:r>
      <w:r>
        <w:rPr>
          <w:lang w:val="lt-LT"/>
        </w:rPr>
        <w:t>)</w:t>
      </w:r>
      <w:r w:rsidRPr="00355BCB">
        <w:rPr>
          <w:lang w:val="lt-LT"/>
        </w:rPr>
        <w:t xml:space="preserve"> sindromas),</w:t>
      </w:r>
    </w:p>
    <w:p w14:paraId="2BCFC708" w14:textId="77777777" w:rsidR="007C68A4" w:rsidRPr="00355BCB" w:rsidRDefault="007C68A4" w:rsidP="007C68A4">
      <w:pPr>
        <w:pStyle w:val="Betarp"/>
        <w:numPr>
          <w:ilvl w:val="0"/>
          <w:numId w:val="23"/>
        </w:numPr>
        <w:ind w:left="567" w:hanging="567"/>
        <w:rPr>
          <w:rFonts w:eastAsia="SimSun"/>
          <w:lang w:val="lt-LT"/>
        </w:rPr>
      </w:pPr>
      <w:r w:rsidRPr="00355BCB">
        <w:rPr>
          <w:rFonts w:eastAsia="SimSun"/>
          <w:lang w:val="lt-LT"/>
        </w:rPr>
        <w:t xml:space="preserve">cukrinis diabetas </w:t>
      </w:r>
      <w:r w:rsidRPr="00355BCB">
        <w:rPr>
          <w:lang w:val="lt-LT"/>
        </w:rPr>
        <w:t>nes timololis gali slėpti sumažėjusio cukraus kiekio kraujyje požymius ir simptomus,</w:t>
      </w:r>
    </w:p>
    <w:p w14:paraId="5D135067" w14:textId="77777777" w:rsidR="007C68A4" w:rsidRPr="00355BCB" w:rsidRDefault="007C68A4" w:rsidP="007C68A4">
      <w:pPr>
        <w:pStyle w:val="Betarp"/>
        <w:numPr>
          <w:ilvl w:val="0"/>
          <w:numId w:val="23"/>
        </w:numPr>
        <w:ind w:left="567" w:hanging="567"/>
        <w:rPr>
          <w:rFonts w:eastAsia="SimSun"/>
          <w:lang w:val="lt-LT"/>
        </w:rPr>
      </w:pPr>
      <w:r w:rsidRPr="00355BCB">
        <w:rPr>
          <w:rFonts w:eastAsia="SimSun"/>
          <w:lang w:val="lt-LT"/>
        </w:rPr>
        <w:t>padidėjusi skydliaukės funkcija, nes timololis gali slėpti jos požymius ir simptomus,</w:t>
      </w:r>
    </w:p>
    <w:p w14:paraId="490058BB" w14:textId="77777777" w:rsidR="007C68A4" w:rsidRPr="00355BCB" w:rsidRDefault="007C68A4" w:rsidP="007C68A4">
      <w:pPr>
        <w:pStyle w:val="Betarp"/>
        <w:numPr>
          <w:ilvl w:val="0"/>
          <w:numId w:val="23"/>
        </w:numPr>
        <w:ind w:left="567" w:hanging="567"/>
        <w:rPr>
          <w:lang w:val="lt-LT"/>
        </w:rPr>
      </w:pPr>
      <w:r w:rsidRPr="00355BCB">
        <w:rPr>
          <w:lang w:val="lt-LT"/>
        </w:rPr>
        <w:t>jeigu Jums planuojama atlikti akių operaciją (įskaitant kataraktos operaciją) arba tokia operacija buvo atlikta,</w:t>
      </w:r>
    </w:p>
    <w:p w14:paraId="2D58EB8E" w14:textId="77777777" w:rsidR="007C68A4" w:rsidRPr="00355BCB" w:rsidRDefault="007C68A4" w:rsidP="007C68A4">
      <w:pPr>
        <w:pStyle w:val="Betarp"/>
        <w:numPr>
          <w:ilvl w:val="0"/>
          <w:numId w:val="23"/>
        </w:numPr>
        <w:ind w:left="567" w:hanging="567"/>
        <w:rPr>
          <w:lang w:val="lt-LT"/>
        </w:rPr>
      </w:pPr>
      <w:r w:rsidRPr="00355BCB">
        <w:rPr>
          <w:lang w:val="lt-LT"/>
        </w:rPr>
        <w:t>jeigu Jums yra akių sutrikimų (pvz., akių skausmas, akių dirginimas, akių uždegimas arba neryškus matymas),</w:t>
      </w:r>
    </w:p>
    <w:p w14:paraId="47517676" w14:textId="77777777" w:rsidR="007C68A4" w:rsidRPr="00355BCB" w:rsidRDefault="007C68A4" w:rsidP="007C68A4">
      <w:pPr>
        <w:pStyle w:val="Betarp"/>
        <w:numPr>
          <w:ilvl w:val="0"/>
          <w:numId w:val="23"/>
        </w:numPr>
        <w:ind w:left="567" w:hanging="567"/>
        <w:rPr>
          <w:lang w:val="lt-LT"/>
        </w:rPr>
      </w:pPr>
      <w:r w:rsidRPr="00355BCB">
        <w:rPr>
          <w:lang w:val="lt-LT"/>
        </w:rPr>
        <w:t>jeigu Jums yra akių sausumas,</w:t>
      </w:r>
    </w:p>
    <w:p w14:paraId="1B3A5879" w14:textId="77777777" w:rsidR="007C68A4" w:rsidRPr="00355BCB" w:rsidRDefault="007C68A4" w:rsidP="007C68A4">
      <w:pPr>
        <w:pStyle w:val="Betarp"/>
        <w:numPr>
          <w:ilvl w:val="0"/>
          <w:numId w:val="23"/>
        </w:numPr>
        <w:ind w:left="567" w:hanging="567"/>
        <w:rPr>
          <w:lang w:val="lt-LT"/>
        </w:rPr>
      </w:pPr>
      <w:r w:rsidRPr="00355BCB">
        <w:rPr>
          <w:lang w:val="lt-LT"/>
        </w:rPr>
        <w:t xml:space="preserve">jeigu nešiojate kontaktinius lęšius. Jūs galite vartoti </w:t>
      </w:r>
      <w:r w:rsidRPr="00564A8E">
        <w:rPr>
          <w:noProof/>
          <w:lang w:val="lt-LT"/>
        </w:rPr>
        <w:t>Fixopost</w:t>
      </w:r>
      <w:r w:rsidRPr="00355BCB">
        <w:rPr>
          <w:lang w:val="lt-LT"/>
        </w:rPr>
        <w:t>, bet turite laikytis nurodymų, kurie taikomi nešiojantiesiems kontaktinius lęšius ir aprašyti 3 skyriuje,</w:t>
      </w:r>
    </w:p>
    <w:p w14:paraId="2860D800" w14:textId="77777777" w:rsidR="007C68A4" w:rsidRPr="00355BCB" w:rsidRDefault="007C68A4" w:rsidP="007C68A4">
      <w:pPr>
        <w:pStyle w:val="Betarp"/>
        <w:numPr>
          <w:ilvl w:val="0"/>
          <w:numId w:val="23"/>
        </w:numPr>
        <w:ind w:left="567" w:hanging="567"/>
        <w:rPr>
          <w:lang w:val="lt-LT"/>
        </w:rPr>
      </w:pPr>
      <w:r w:rsidRPr="00355BCB">
        <w:rPr>
          <w:lang w:val="lt-LT"/>
        </w:rPr>
        <w:t>jeigu žinote kad sergate krūtinės angina (žinoma būtent kaip Princmetalo (</w:t>
      </w:r>
      <w:r w:rsidRPr="00355BCB">
        <w:rPr>
          <w:i/>
          <w:iCs/>
          <w:lang w:val="lt-LT"/>
        </w:rPr>
        <w:t>Prinzmetal</w:t>
      </w:r>
      <w:r w:rsidRPr="00355BCB">
        <w:rPr>
          <w:lang w:val="lt-LT"/>
        </w:rPr>
        <w:t>) angina),</w:t>
      </w:r>
    </w:p>
    <w:p w14:paraId="264B3AC3" w14:textId="77777777" w:rsidR="007C68A4" w:rsidRPr="00355BCB" w:rsidRDefault="007C68A4" w:rsidP="007C68A4">
      <w:pPr>
        <w:pStyle w:val="Betarp"/>
        <w:numPr>
          <w:ilvl w:val="0"/>
          <w:numId w:val="23"/>
        </w:numPr>
        <w:ind w:left="567" w:hanging="567"/>
        <w:rPr>
          <w:lang w:val="lt-LT"/>
        </w:rPr>
      </w:pPr>
      <w:r w:rsidRPr="00355BCB">
        <w:rPr>
          <w:lang w:val="lt-LT"/>
        </w:rPr>
        <w:t>jeigu Jums būna sunkių alerginių reakcijų, kurias būtina gydyti ligoninėje,</w:t>
      </w:r>
    </w:p>
    <w:p w14:paraId="2F1A1E9C" w14:textId="77777777" w:rsidR="007C68A4" w:rsidRPr="00355BCB" w:rsidRDefault="007C68A4" w:rsidP="007C68A4">
      <w:pPr>
        <w:pStyle w:val="Betarp"/>
        <w:numPr>
          <w:ilvl w:val="0"/>
          <w:numId w:val="23"/>
        </w:numPr>
        <w:ind w:left="567" w:hanging="567"/>
        <w:rPr>
          <w:lang w:val="lt-LT"/>
        </w:rPr>
      </w:pPr>
      <w:r w:rsidRPr="00355BCB">
        <w:rPr>
          <w:lang w:val="lt-LT"/>
        </w:rPr>
        <w:t>jeigu anksčiau turėjote ar dabar turite pūslelinės (</w:t>
      </w:r>
      <w:r w:rsidRPr="00355BCB">
        <w:rPr>
          <w:i/>
          <w:lang w:val="lt-LT"/>
        </w:rPr>
        <w:t>Herpes simplex</w:t>
      </w:r>
      <w:r w:rsidRPr="00355BCB">
        <w:rPr>
          <w:lang w:val="lt-LT"/>
        </w:rPr>
        <w:t>) viruso sukeltą akių infekciją.</w:t>
      </w:r>
    </w:p>
    <w:p w14:paraId="1815235C" w14:textId="77777777" w:rsidR="007C68A4" w:rsidRPr="00355BCB" w:rsidRDefault="007C68A4" w:rsidP="007C68A4">
      <w:pPr>
        <w:pStyle w:val="Betarp"/>
        <w:ind w:left="567" w:hanging="567"/>
        <w:rPr>
          <w:lang w:val="lt-LT"/>
        </w:rPr>
      </w:pPr>
    </w:p>
    <w:p w14:paraId="7DFA4E58" w14:textId="77777777" w:rsidR="007C68A4" w:rsidRPr="00355BCB" w:rsidRDefault="007C68A4" w:rsidP="007C68A4">
      <w:pPr>
        <w:pStyle w:val="Betarp"/>
        <w:rPr>
          <w:rFonts w:eastAsia="SimSun"/>
          <w:lang w:val="lt-LT"/>
        </w:rPr>
      </w:pPr>
      <w:r w:rsidRPr="00355BCB">
        <w:rPr>
          <w:lang w:val="lt-LT"/>
        </w:rPr>
        <w:t xml:space="preserve">Prieš operaciją pasakykite gydytojui, kad vartojate </w:t>
      </w:r>
      <w:r w:rsidRPr="00564A8E">
        <w:rPr>
          <w:noProof/>
          <w:lang w:val="lt-LT"/>
        </w:rPr>
        <w:t>Fixopost</w:t>
      </w:r>
      <w:r w:rsidRPr="00355BCB">
        <w:rPr>
          <w:lang w:val="lt-LT"/>
        </w:rPr>
        <w:t>, nes timololis gali turėti įtakos kai kurių vaistų, vartojamų anestezijai</w:t>
      </w:r>
      <w:r>
        <w:rPr>
          <w:lang w:val="lt-LT"/>
        </w:rPr>
        <w:t>,</w:t>
      </w:r>
      <w:r w:rsidRPr="00355BCB">
        <w:rPr>
          <w:lang w:val="lt-LT"/>
        </w:rPr>
        <w:t xml:space="preserve"> </w:t>
      </w:r>
      <w:r>
        <w:rPr>
          <w:lang w:val="lt-LT"/>
        </w:rPr>
        <w:t>poveikiui</w:t>
      </w:r>
      <w:r w:rsidRPr="00355BCB">
        <w:rPr>
          <w:lang w:val="lt-LT"/>
        </w:rPr>
        <w:t>.</w:t>
      </w:r>
    </w:p>
    <w:p w14:paraId="069C8294" w14:textId="77777777" w:rsidR="007C68A4" w:rsidRPr="00355BCB" w:rsidRDefault="007C68A4" w:rsidP="007C68A4">
      <w:pPr>
        <w:pStyle w:val="Betarp"/>
        <w:rPr>
          <w:b/>
          <w:lang w:val="lt-LT"/>
        </w:rPr>
      </w:pPr>
    </w:p>
    <w:p w14:paraId="3D4A1DF0" w14:textId="77777777" w:rsidR="007C68A4" w:rsidRPr="00355BCB" w:rsidRDefault="007C68A4" w:rsidP="007C68A4">
      <w:pPr>
        <w:pStyle w:val="Betarp"/>
        <w:rPr>
          <w:b/>
          <w:lang w:val="lt-LT"/>
        </w:rPr>
      </w:pPr>
      <w:r w:rsidRPr="00355BCB">
        <w:rPr>
          <w:b/>
          <w:lang w:val="lt-LT"/>
        </w:rPr>
        <w:t xml:space="preserve">Kiti vaistai ir </w:t>
      </w:r>
      <w:r w:rsidRPr="00564A8E">
        <w:rPr>
          <w:b/>
          <w:noProof/>
          <w:lang w:val="lt-LT"/>
        </w:rPr>
        <w:t>Fixopost</w:t>
      </w:r>
    </w:p>
    <w:p w14:paraId="5F6B668A" w14:textId="77777777" w:rsidR="007C68A4" w:rsidRPr="00355BCB" w:rsidRDefault="007C68A4" w:rsidP="007C68A4">
      <w:pPr>
        <w:pStyle w:val="Betarp"/>
        <w:rPr>
          <w:lang w:val="lt-LT"/>
        </w:rPr>
      </w:pPr>
      <w:r w:rsidRPr="00355BCB">
        <w:rPr>
          <w:lang w:val="lt-LT"/>
        </w:rPr>
        <w:t>Jeigu vartojate ar neseniai vartojote kitų vaistų, įskaitant akių lašus ir vaistus, įsigytus be recepto, arba dėl to nesate tikri, apie tai pasakykite gydytojui arba vaistininkui.</w:t>
      </w:r>
    </w:p>
    <w:p w14:paraId="36499A9E" w14:textId="77777777" w:rsidR="007C68A4" w:rsidRPr="00355BCB" w:rsidRDefault="007C68A4" w:rsidP="007C68A4">
      <w:pPr>
        <w:pStyle w:val="Betarp"/>
        <w:rPr>
          <w:lang w:val="lt-LT"/>
        </w:rPr>
      </w:pPr>
      <w:r w:rsidRPr="00564A8E">
        <w:rPr>
          <w:noProof/>
          <w:lang w:val="lt-LT"/>
        </w:rPr>
        <w:t>Fixopost</w:t>
      </w:r>
      <w:r w:rsidRPr="00355BCB">
        <w:rPr>
          <w:rFonts w:eastAsia="SimSun"/>
          <w:lang w:val="lt-LT"/>
        </w:rPr>
        <w:t xml:space="preserve"> gali </w:t>
      </w:r>
      <w:r w:rsidRPr="00355BCB">
        <w:rPr>
          <w:lang w:val="lt-LT"/>
        </w:rPr>
        <w:t xml:space="preserve">veikti ar patys būti veikiami kitų Jūsų vartojamų vaistų, tame tarpe ir kitų akių lašų, skirtų glaukomai gydyti. Pasakykite gydytojui, jei vartojate ar ketinate vartoti kitų vaistų kraujospūdžiui mažinti, vaistų širdžiai ar vaistų </w:t>
      </w:r>
      <w:r>
        <w:rPr>
          <w:lang w:val="lt-LT"/>
        </w:rPr>
        <w:t xml:space="preserve">cukriniam </w:t>
      </w:r>
      <w:r w:rsidRPr="00355BCB">
        <w:rPr>
          <w:lang w:val="lt-LT"/>
        </w:rPr>
        <w:t>diabetui gydyti.</w:t>
      </w:r>
    </w:p>
    <w:p w14:paraId="40BD7B1C" w14:textId="77777777" w:rsidR="007C68A4" w:rsidRPr="00355BCB" w:rsidRDefault="007C68A4" w:rsidP="007C68A4">
      <w:pPr>
        <w:pStyle w:val="Betarp"/>
        <w:ind w:left="567" w:hanging="567"/>
        <w:rPr>
          <w:rFonts w:eastAsia="SimSun"/>
          <w:lang w:val="lt-LT"/>
        </w:rPr>
      </w:pPr>
    </w:p>
    <w:p w14:paraId="4028C799" w14:textId="77777777" w:rsidR="007C68A4" w:rsidRPr="00355BCB" w:rsidRDefault="007C68A4" w:rsidP="007C68A4">
      <w:pPr>
        <w:pStyle w:val="Betarp"/>
        <w:rPr>
          <w:rFonts w:eastAsia="SimSun"/>
          <w:lang w:val="lt-LT"/>
        </w:rPr>
      </w:pPr>
      <w:r w:rsidRPr="00355BCB">
        <w:rPr>
          <w:rFonts w:eastAsia="SimSun"/>
          <w:lang w:val="lt-LT"/>
        </w:rPr>
        <w:t>Ypač svarbu pasakyti gydytojui arba vaistininkui, jei vartojate bet kurį iš toliau išvardytų vaistų:</w:t>
      </w:r>
    </w:p>
    <w:p w14:paraId="777E1E08"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prostagalandinų, prostaglandinų analogų arba prostaglandinių darinių,</w:t>
      </w:r>
    </w:p>
    <w:p w14:paraId="3C5316DC"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beta receptorius blokuojančių vaistų,</w:t>
      </w:r>
    </w:p>
    <w:p w14:paraId="5AA0DCCC"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epinefrino,</w:t>
      </w:r>
    </w:p>
    <w:p w14:paraId="68436702"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vaistų, skirtų gydyti aukštą kraujo spaudimą, pavyzdžiui, kalcio kanalų blokatorių,</w:t>
      </w:r>
      <w:r w:rsidRPr="00355BCB">
        <w:rPr>
          <w:lang w:val="lt-LT"/>
        </w:rPr>
        <w:t xml:space="preserve"> </w:t>
      </w:r>
      <w:r w:rsidRPr="00355BCB">
        <w:rPr>
          <w:rFonts w:eastAsia="SimSun"/>
          <w:lang w:val="lt-LT"/>
        </w:rPr>
        <w:t xml:space="preserve">guanetidino, antiaritminių vaistų, </w:t>
      </w:r>
      <w:r>
        <w:rPr>
          <w:rFonts w:eastAsia="SimSun"/>
          <w:lang w:val="lt-LT"/>
        </w:rPr>
        <w:t>širdį veikiančių</w:t>
      </w:r>
      <w:r w:rsidRPr="00355BCB">
        <w:rPr>
          <w:rFonts w:eastAsia="SimSun"/>
          <w:lang w:val="lt-LT"/>
        </w:rPr>
        <w:t xml:space="preserve"> glikozidų arba parasimpatinę nervų sistemą veikiančių vaistų,</w:t>
      </w:r>
    </w:p>
    <w:p w14:paraId="7CD39CF4"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chinidino (juo gydomi širdies sutrikimai ir tam tikro tipo maliarija),</w:t>
      </w:r>
    </w:p>
    <w:p w14:paraId="5D3925B0" w14:textId="77777777" w:rsidR="007C68A4" w:rsidRPr="00355BCB" w:rsidRDefault="007C68A4" w:rsidP="007C68A4">
      <w:pPr>
        <w:pStyle w:val="Betarp"/>
        <w:numPr>
          <w:ilvl w:val="0"/>
          <w:numId w:val="24"/>
        </w:numPr>
        <w:ind w:left="567" w:hanging="567"/>
        <w:rPr>
          <w:rFonts w:eastAsia="SimSun"/>
          <w:lang w:val="lt-LT"/>
        </w:rPr>
      </w:pPr>
      <w:r w:rsidRPr="00355BCB">
        <w:rPr>
          <w:rFonts w:eastAsia="SimSun"/>
          <w:lang w:val="lt-LT"/>
        </w:rPr>
        <w:t>antidepresantų, tokių kaip fluoksetinas ir paroksetinas.</w:t>
      </w:r>
    </w:p>
    <w:p w14:paraId="7467C440" w14:textId="77777777" w:rsidR="007C68A4" w:rsidRPr="00355BCB" w:rsidRDefault="007C68A4" w:rsidP="007C68A4">
      <w:pPr>
        <w:pStyle w:val="Betarp"/>
        <w:rPr>
          <w:lang w:val="lt-LT"/>
        </w:rPr>
      </w:pPr>
    </w:p>
    <w:p w14:paraId="4BE0B9FE" w14:textId="77777777" w:rsidR="007C68A4" w:rsidRPr="00355BCB" w:rsidRDefault="007C68A4" w:rsidP="007C68A4">
      <w:pPr>
        <w:pStyle w:val="Betarp"/>
        <w:rPr>
          <w:bCs/>
          <w:lang w:val="lt-LT"/>
        </w:rPr>
      </w:pPr>
      <w:r w:rsidRPr="00564A8E">
        <w:rPr>
          <w:b/>
          <w:noProof/>
          <w:lang w:val="fr-FR"/>
        </w:rPr>
        <w:t>Fixopost</w:t>
      </w:r>
      <w:r w:rsidRPr="00355BCB">
        <w:rPr>
          <w:b/>
          <w:bCs/>
          <w:lang w:val="lt-LT"/>
        </w:rPr>
        <w:t xml:space="preserve"> vartojimas su maistu ir gėrimais</w:t>
      </w:r>
    </w:p>
    <w:p w14:paraId="074C3119" w14:textId="77777777" w:rsidR="007C68A4" w:rsidRPr="00355BCB" w:rsidRDefault="007C68A4" w:rsidP="007C68A4">
      <w:pPr>
        <w:pStyle w:val="Betarp"/>
        <w:rPr>
          <w:lang w:val="lt-LT"/>
        </w:rPr>
      </w:pPr>
      <w:r w:rsidRPr="00355BCB">
        <w:rPr>
          <w:bCs/>
          <w:lang w:val="lt-LT"/>
        </w:rPr>
        <w:t xml:space="preserve">Įprasti užkandžiai, maistas ar gėrimai įtakos kada ir kaip turite vartoti </w:t>
      </w:r>
      <w:r w:rsidRPr="00564A8E">
        <w:rPr>
          <w:noProof/>
          <w:lang w:val="lt-LT"/>
        </w:rPr>
        <w:t>Fixopost</w:t>
      </w:r>
      <w:r w:rsidRPr="00355BCB">
        <w:rPr>
          <w:bCs/>
          <w:lang w:val="lt-LT"/>
        </w:rPr>
        <w:t xml:space="preserve"> neturi.</w:t>
      </w:r>
    </w:p>
    <w:p w14:paraId="11044E2C" w14:textId="77777777" w:rsidR="007C68A4" w:rsidRPr="00355BCB" w:rsidRDefault="007C68A4" w:rsidP="007C68A4">
      <w:pPr>
        <w:pStyle w:val="Betarp"/>
        <w:rPr>
          <w:b/>
          <w:lang w:val="lt-LT"/>
        </w:rPr>
      </w:pPr>
    </w:p>
    <w:p w14:paraId="6D37A966" w14:textId="77777777" w:rsidR="007C68A4" w:rsidRPr="00355BCB" w:rsidRDefault="007C68A4" w:rsidP="007C68A4">
      <w:pPr>
        <w:pStyle w:val="Betarp"/>
        <w:rPr>
          <w:b/>
          <w:lang w:val="lt-LT"/>
        </w:rPr>
      </w:pPr>
      <w:r w:rsidRPr="00355BCB">
        <w:rPr>
          <w:b/>
          <w:lang w:val="lt-LT"/>
        </w:rPr>
        <w:t>Nėštumas ir žindymo laikotarpis</w:t>
      </w:r>
    </w:p>
    <w:p w14:paraId="0B6AAFD6" w14:textId="77777777" w:rsidR="007C68A4" w:rsidRPr="00355BCB" w:rsidRDefault="007C68A4" w:rsidP="007C68A4">
      <w:pPr>
        <w:pStyle w:val="Betarp"/>
        <w:rPr>
          <w:lang w:val="lt-LT"/>
        </w:rPr>
      </w:pPr>
      <w:r w:rsidRPr="00564A8E">
        <w:rPr>
          <w:b/>
          <w:noProof/>
          <w:lang w:val="lt-LT"/>
        </w:rPr>
        <w:t>Fixopost</w:t>
      </w:r>
      <w:r w:rsidRPr="00B05814">
        <w:rPr>
          <w:b/>
          <w:lang w:val="lt-LT"/>
        </w:rPr>
        <w:t xml:space="preserve"> </w:t>
      </w:r>
      <w:r>
        <w:rPr>
          <w:lang w:val="lt-LT"/>
        </w:rPr>
        <w:t>n</w:t>
      </w:r>
      <w:r w:rsidRPr="00355BCB">
        <w:rPr>
          <w:lang w:val="lt-LT"/>
        </w:rPr>
        <w:t xml:space="preserve">ėštumo ar žindymo laikotarpiu </w:t>
      </w:r>
      <w:r w:rsidRPr="00355BCB">
        <w:rPr>
          <w:b/>
          <w:lang w:val="lt-LT"/>
        </w:rPr>
        <w:t>vartoti</w:t>
      </w:r>
      <w:r w:rsidRPr="00355BCB">
        <w:rPr>
          <w:lang w:val="lt-LT"/>
        </w:rPr>
        <w:t xml:space="preserve"> </w:t>
      </w:r>
      <w:r w:rsidRPr="00355BCB">
        <w:rPr>
          <w:b/>
          <w:lang w:val="lt-LT"/>
        </w:rPr>
        <w:t>negalima</w:t>
      </w:r>
      <w:r w:rsidRPr="00355BCB">
        <w:rPr>
          <w:lang w:val="lt-LT"/>
        </w:rPr>
        <w:t xml:space="preserve">. </w:t>
      </w:r>
    </w:p>
    <w:p w14:paraId="16E848EF" w14:textId="77777777" w:rsidR="007C68A4" w:rsidRPr="00355BCB" w:rsidRDefault="007C68A4" w:rsidP="007C68A4">
      <w:pPr>
        <w:pStyle w:val="Betarp"/>
        <w:rPr>
          <w:noProof/>
          <w:lang w:val="lt-LT"/>
        </w:rPr>
      </w:pPr>
      <w:r w:rsidRPr="00564A8E">
        <w:rPr>
          <w:noProof/>
          <w:lang w:val="fr-FR"/>
        </w:rPr>
        <w:t>Fixopost</w:t>
      </w:r>
      <w:r w:rsidRPr="00355BCB">
        <w:rPr>
          <w:noProof/>
          <w:lang w:val="lt-LT"/>
        </w:rPr>
        <w:t xml:space="preserve"> g</w:t>
      </w:r>
      <w:r w:rsidRPr="00355BCB">
        <w:rPr>
          <w:lang w:val="lt-LT" w:eastAsia="el-GR"/>
        </w:rPr>
        <w:t>ali patekti į Jūsų pieną.</w:t>
      </w:r>
    </w:p>
    <w:p w14:paraId="6842C865" w14:textId="77777777" w:rsidR="007C68A4" w:rsidRPr="00355BCB" w:rsidRDefault="007C68A4" w:rsidP="007C68A4">
      <w:pPr>
        <w:pStyle w:val="Betarp"/>
        <w:rPr>
          <w:noProof/>
          <w:lang w:val="lt-LT"/>
        </w:rPr>
      </w:pPr>
      <w:r w:rsidRPr="00355BCB">
        <w:rPr>
          <w:color w:val="000000"/>
          <w:lang w:val="lt-LT" w:eastAsia="el-GR"/>
        </w:rPr>
        <w:t>Nustatyta, kad latanoprostas ir timololis neturi įtakos patinų ar patelių vaisingumui.</w:t>
      </w:r>
    </w:p>
    <w:p w14:paraId="650EC725" w14:textId="77777777" w:rsidR="007C68A4" w:rsidRPr="00355BCB" w:rsidRDefault="007C68A4" w:rsidP="007C68A4">
      <w:pPr>
        <w:pStyle w:val="Betarp"/>
        <w:rPr>
          <w:lang w:val="lt-LT"/>
        </w:rPr>
      </w:pPr>
      <w:r w:rsidRPr="00355BCB">
        <w:rPr>
          <w:noProof/>
          <w:lang w:val="lt-LT"/>
        </w:rPr>
        <w:t>Jeigu esate nėščia, žindote kūdikį, manote, kad galbūt esate nėščia, arba planuojate pastoti, tai prieš vartodama šį vaistą, pasitarkite su gydytoju arba vaistininku.</w:t>
      </w:r>
    </w:p>
    <w:p w14:paraId="02FACB55" w14:textId="77777777" w:rsidR="007C68A4" w:rsidRPr="00355BCB" w:rsidRDefault="007C68A4" w:rsidP="007C68A4">
      <w:pPr>
        <w:pStyle w:val="Betarp"/>
        <w:rPr>
          <w:b/>
          <w:lang w:val="lt-LT"/>
        </w:rPr>
      </w:pPr>
    </w:p>
    <w:p w14:paraId="6A573D24" w14:textId="77777777" w:rsidR="007C68A4" w:rsidRPr="00355BCB" w:rsidRDefault="007C68A4" w:rsidP="007C68A4">
      <w:pPr>
        <w:pStyle w:val="Betarp"/>
        <w:rPr>
          <w:b/>
          <w:lang w:val="lt-LT"/>
        </w:rPr>
      </w:pPr>
      <w:r w:rsidRPr="00355BCB">
        <w:rPr>
          <w:b/>
          <w:lang w:val="lt-LT"/>
        </w:rPr>
        <w:t>Vairavimas ir mechanizmų valdymas</w:t>
      </w:r>
    </w:p>
    <w:p w14:paraId="2FD16FF0" w14:textId="77777777" w:rsidR="007C68A4" w:rsidRPr="00355BCB" w:rsidRDefault="007C68A4" w:rsidP="007C68A4">
      <w:pPr>
        <w:pStyle w:val="Betarp"/>
        <w:rPr>
          <w:lang w:val="lt-LT"/>
        </w:rPr>
      </w:pPr>
      <w:r w:rsidRPr="00355BCB">
        <w:rPr>
          <w:lang w:val="lt-LT"/>
        </w:rPr>
        <w:t xml:space="preserve">Vartojant </w:t>
      </w:r>
      <w:r w:rsidRPr="00564A8E">
        <w:rPr>
          <w:noProof/>
          <w:lang w:val="lt-LT"/>
        </w:rPr>
        <w:t>Fixopost</w:t>
      </w:r>
      <w:r w:rsidRPr="00355BCB">
        <w:rPr>
          <w:lang w:val="lt-LT"/>
        </w:rPr>
        <w:t>, matymas trumpam gali pasidaryti neryškus. Jeigu tai atsitiktų Jums</w:t>
      </w:r>
      <w:r>
        <w:rPr>
          <w:lang w:val="lt-LT"/>
        </w:rPr>
        <w:t xml:space="preserve"> - </w:t>
      </w:r>
      <w:r w:rsidRPr="00355BCB">
        <w:rPr>
          <w:lang w:val="lt-LT"/>
        </w:rPr>
        <w:t>nevairuokite transporto priemonių, nevaldykite mechanizmų ir įrengimų, kol matymas vėl netaps normalus.</w:t>
      </w:r>
    </w:p>
    <w:p w14:paraId="10C01D36" w14:textId="77777777" w:rsidR="007C68A4" w:rsidRPr="00355BCB" w:rsidRDefault="007C68A4" w:rsidP="007C68A4">
      <w:pPr>
        <w:pStyle w:val="Betarp"/>
        <w:rPr>
          <w:b/>
          <w:lang w:val="lt-LT"/>
        </w:rPr>
      </w:pPr>
    </w:p>
    <w:p w14:paraId="352D5DFC" w14:textId="77777777" w:rsidR="007C68A4" w:rsidRPr="00355BCB" w:rsidRDefault="007C68A4" w:rsidP="007C68A4">
      <w:pPr>
        <w:pStyle w:val="Betarp"/>
        <w:rPr>
          <w:lang w:val="lt-LT"/>
        </w:rPr>
      </w:pPr>
      <w:r w:rsidRPr="00564A8E">
        <w:rPr>
          <w:b/>
          <w:noProof/>
          <w:lang w:val="lt-LT"/>
        </w:rPr>
        <w:t>Fixopost</w:t>
      </w:r>
      <w:r w:rsidRPr="00B05814">
        <w:rPr>
          <w:b/>
          <w:lang w:val="lt-LT"/>
        </w:rPr>
        <w:t xml:space="preserve"> </w:t>
      </w:r>
      <w:r w:rsidRPr="00355BCB">
        <w:rPr>
          <w:b/>
          <w:lang w:val="lt-LT"/>
        </w:rPr>
        <w:t>sudėtyje yra makrogolglicerolio hidroksistearato</w:t>
      </w:r>
      <w:r w:rsidRPr="00355BCB">
        <w:rPr>
          <w:lang w:val="lt-LT"/>
        </w:rPr>
        <w:t xml:space="preserve"> (ricinos aliejaus darinys), kuris gali sukelti odos reakcijų.</w:t>
      </w:r>
    </w:p>
    <w:p w14:paraId="287B5D52" w14:textId="77777777" w:rsidR="007C68A4" w:rsidRPr="00355BCB" w:rsidRDefault="007C68A4" w:rsidP="007C68A4">
      <w:pPr>
        <w:pStyle w:val="Betarp"/>
        <w:rPr>
          <w:lang w:val="lt-LT"/>
        </w:rPr>
      </w:pPr>
    </w:p>
    <w:p w14:paraId="1FB7E54A" w14:textId="77777777" w:rsidR="007C68A4" w:rsidRPr="00355BCB" w:rsidRDefault="007C68A4" w:rsidP="007C68A4">
      <w:pPr>
        <w:pStyle w:val="Betarp"/>
        <w:rPr>
          <w:b/>
          <w:lang w:val="lt-LT"/>
        </w:rPr>
      </w:pPr>
    </w:p>
    <w:p w14:paraId="6CE3FAD5" w14:textId="77777777" w:rsidR="007C68A4" w:rsidRPr="00355BCB" w:rsidRDefault="007C68A4" w:rsidP="007C68A4">
      <w:pPr>
        <w:pStyle w:val="Betarp"/>
        <w:rPr>
          <w:b/>
          <w:lang w:val="lt-LT"/>
        </w:rPr>
      </w:pPr>
      <w:bookmarkStart w:id="68" w:name="_Toc129243141"/>
      <w:bookmarkStart w:id="69" w:name="_Toc129243266"/>
      <w:r w:rsidRPr="00355BCB">
        <w:rPr>
          <w:b/>
          <w:lang w:val="lt-LT"/>
        </w:rPr>
        <w:t>3.</w:t>
      </w:r>
      <w:r w:rsidRPr="00355BCB">
        <w:rPr>
          <w:b/>
          <w:lang w:val="lt-LT"/>
        </w:rPr>
        <w:tab/>
        <w:t xml:space="preserve">Kaip vartoti </w:t>
      </w:r>
      <w:bookmarkEnd w:id="68"/>
      <w:bookmarkEnd w:id="69"/>
      <w:r w:rsidRPr="00564A8E">
        <w:rPr>
          <w:b/>
          <w:noProof/>
          <w:lang w:val="lt-LT"/>
        </w:rPr>
        <w:t>Fixopost</w:t>
      </w:r>
    </w:p>
    <w:p w14:paraId="011AAB01" w14:textId="77777777" w:rsidR="007C68A4" w:rsidRPr="00355BCB" w:rsidRDefault="007C68A4" w:rsidP="007C68A4">
      <w:pPr>
        <w:pStyle w:val="Betarp"/>
        <w:rPr>
          <w:lang w:val="lt-LT"/>
        </w:rPr>
      </w:pPr>
    </w:p>
    <w:p w14:paraId="771EEEF2" w14:textId="77777777" w:rsidR="007C68A4" w:rsidRPr="00355BCB" w:rsidRDefault="007C68A4" w:rsidP="007C68A4">
      <w:pPr>
        <w:pStyle w:val="Betarp"/>
        <w:rPr>
          <w:lang w:val="lt-LT"/>
        </w:rPr>
      </w:pPr>
      <w:r w:rsidRPr="00355BCB">
        <w:rPr>
          <w:lang w:val="lt-LT"/>
        </w:rPr>
        <w:t>Visada vartokite šį vaistą tiksliai, kaip nurodė gydytojas arba vaistininkas. Jeigu abejojate, kreipkitės į gydytoją arba vaistininką.</w:t>
      </w:r>
    </w:p>
    <w:p w14:paraId="78C1B2D9" w14:textId="77777777" w:rsidR="007C68A4" w:rsidRPr="00355BCB" w:rsidRDefault="007C68A4" w:rsidP="007C68A4">
      <w:pPr>
        <w:pStyle w:val="Betarp"/>
        <w:rPr>
          <w:lang w:val="lt-LT"/>
        </w:rPr>
      </w:pPr>
      <w:r w:rsidRPr="00355BCB">
        <w:rPr>
          <w:lang w:val="lt-LT"/>
        </w:rPr>
        <w:t xml:space="preserve">Rekomenduojama dozė suaugusiesiems (įskaitant senyvus) yra </w:t>
      </w:r>
      <w:r w:rsidRPr="0061771D">
        <w:rPr>
          <w:lang w:val="lt-LT"/>
        </w:rPr>
        <w:t>1 l</w:t>
      </w:r>
      <w:r w:rsidRPr="00355BCB">
        <w:rPr>
          <w:lang w:val="lt-LT"/>
        </w:rPr>
        <w:t xml:space="preserve">ašas </w:t>
      </w:r>
      <w:r>
        <w:rPr>
          <w:lang w:val="lt-LT"/>
        </w:rPr>
        <w:t>ant</w:t>
      </w:r>
      <w:r w:rsidRPr="00355BCB">
        <w:rPr>
          <w:lang w:val="lt-LT"/>
        </w:rPr>
        <w:t xml:space="preserve"> pažeist</w:t>
      </w:r>
      <w:r>
        <w:rPr>
          <w:lang w:val="lt-LT"/>
        </w:rPr>
        <w:t>os</w:t>
      </w:r>
      <w:r w:rsidRPr="00355BCB">
        <w:rPr>
          <w:lang w:val="lt-LT"/>
        </w:rPr>
        <w:t xml:space="preserve"> </w:t>
      </w:r>
      <w:r>
        <w:rPr>
          <w:lang w:val="lt-LT"/>
        </w:rPr>
        <w:t xml:space="preserve">(-ų) </w:t>
      </w:r>
      <w:r w:rsidRPr="00355BCB">
        <w:rPr>
          <w:lang w:val="lt-LT"/>
        </w:rPr>
        <w:t>ak</w:t>
      </w:r>
      <w:r>
        <w:rPr>
          <w:lang w:val="lt-LT"/>
        </w:rPr>
        <w:t>ies</w:t>
      </w:r>
      <w:r w:rsidRPr="00355BCB">
        <w:rPr>
          <w:lang w:val="lt-LT"/>
        </w:rPr>
        <w:t xml:space="preserve"> (-i</w:t>
      </w:r>
      <w:r>
        <w:rPr>
          <w:lang w:val="lt-LT"/>
        </w:rPr>
        <w:t>ų</w:t>
      </w:r>
      <w:r w:rsidRPr="00355BCB">
        <w:rPr>
          <w:lang w:val="lt-LT"/>
        </w:rPr>
        <w:t xml:space="preserve">) </w:t>
      </w:r>
      <w:r>
        <w:rPr>
          <w:lang w:val="lt-LT"/>
        </w:rPr>
        <w:t>1</w:t>
      </w:r>
      <w:r w:rsidRPr="00355BCB">
        <w:rPr>
          <w:b/>
          <w:lang w:val="lt-LT"/>
        </w:rPr>
        <w:t> </w:t>
      </w:r>
      <w:r w:rsidRPr="00355BCB">
        <w:rPr>
          <w:lang w:val="lt-LT"/>
        </w:rPr>
        <w:t>kartą per parą.</w:t>
      </w:r>
    </w:p>
    <w:p w14:paraId="39F71AA8" w14:textId="77777777" w:rsidR="007C68A4" w:rsidRPr="00355BCB" w:rsidRDefault="007C68A4" w:rsidP="007C68A4">
      <w:pPr>
        <w:pStyle w:val="Betarp"/>
        <w:rPr>
          <w:lang w:val="lt-LT"/>
        </w:rPr>
      </w:pPr>
      <w:r w:rsidRPr="00355BCB">
        <w:rPr>
          <w:lang w:val="lt-LT"/>
        </w:rPr>
        <w:t xml:space="preserve">Nevartokite </w:t>
      </w:r>
      <w:r w:rsidRPr="00564A8E">
        <w:rPr>
          <w:noProof/>
          <w:lang w:val="lt-LT"/>
        </w:rPr>
        <w:t>Fixopost</w:t>
      </w:r>
      <w:r w:rsidRPr="00355BCB">
        <w:rPr>
          <w:bCs/>
          <w:lang w:val="lt-LT"/>
        </w:rPr>
        <w:t xml:space="preserve"> </w:t>
      </w:r>
      <w:r w:rsidRPr="00355BCB">
        <w:rPr>
          <w:lang w:val="lt-LT"/>
        </w:rPr>
        <w:t xml:space="preserve">daugiau kaip </w:t>
      </w:r>
      <w:r>
        <w:rPr>
          <w:lang w:val="lt-LT"/>
        </w:rPr>
        <w:t>1</w:t>
      </w:r>
      <w:r>
        <w:rPr>
          <w:b/>
          <w:lang w:val="lt-LT"/>
        </w:rPr>
        <w:t xml:space="preserve"> </w:t>
      </w:r>
      <w:r w:rsidRPr="00355BCB">
        <w:rPr>
          <w:lang w:val="lt-LT"/>
        </w:rPr>
        <w:t>kartą per parą, nes dažniau vartojant gydymo veiksmingumas sumažėja.</w:t>
      </w:r>
    </w:p>
    <w:p w14:paraId="57C66131" w14:textId="77777777" w:rsidR="007C68A4" w:rsidRPr="00355BCB" w:rsidRDefault="007C68A4" w:rsidP="007C68A4">
      <w:pPr>
        <w:pStyle w:val="Betarp"/>
        <w:rPr>
          <w:lang w:val="lt-LT"/>
        </w:rPr>
      </w:pPr>
      <w:r w:rsidRPr="00564A8E">
        <w:rPr>
          <w:noProof/>
          <w:lang w:val="lt-LT"/>
        </w:rPr>
        <w:t>Fixopost</w:t>
      </w:r>
      <w:r w:rsidRPr="00355BCB">
        <w:rPr>
          <w:bCs/>
          <w:lang w:val="lt-LT"/>
        </w:rPr>
        <w:t xml:space="preserve"> v</w:t>
      </w:r>
      <w:r w:rsidRPr="00355BCB">
        <w:rPr>
          <w:lang w:val="lt-LT"/>
        </w:rPr>
        <w:t>artokite pagal gydytojo nurodymus tol, kol gydytojas nurodys nutraukti vaisto vartojimą.</w:t>
      </w:r>
    </w:p>
    <w:p w14:paraId="708B7D8C" w14:textId="77777777" w:rsidR="007C68A4" w:rsidRPr="00355BCB" w:rsidRDefault="007C68A4" w:rsidP="007C68A4">
      <w:pPr>
        <w:pStyle w:val="Betarp"/>
        <w:rPr>
          <w:lang w:val="lt-LT"/>
        </w:rPr>
      </w:pPr>
      <w:r w:rsidRPr="00355BCB">
        <w:rPr>
          <w:lang w:val="lt-LT"/>
        </w:rPr>
        <w:t xml:space="preserve">Vartojant </w:t>
      </w:r>
      <w:r w:rsidRPr="00564A8E">
        <w:rPr>
          <w:noProof/>
          <w:lang w:val="lt-LT"/>
        </w:rPr>
        <w:t>Fixopost</w:t>
      </w:r>
      <w:r w:rsidRPr="00355BCB">
        <w:rPr>
          <w:bCs/>
          <w:lang w:val="lt-LT"/>
        </w:rPr>
        <w:t xml:space="preserve"> Jūsų g</w:t>
      </w:r>
      <w:r w:rsidRPr="00355BCB">
        <w:rPr>
          <w:lang w:val="lt-LT"/>
        </w:rPr>
        <w:t>ydytojas gali nurodyti atlikti papildomus širdies ir kraujotakos tyrimus.</w:t>
      </w:r>
    </w:p>
    <w:p w14:paraId="325C6184" w14:textId="77777777" w:rsidR="007C68A4" w:rsidRPr="00355BCB" w:rsidRDefault="007C68A4" w:rsidP="007C68A4">
      <w:pPr>
        <w:pStyle w:val="Betarp"/>
        <w:rPr>
          <w:lang w:val="lt-LT"/>
        </w:rPr>
      </w:pPr>
    </w:p>
    <w:p w14:paraId="1D15CFF5" w14:textId="77777777" w:rsidR="007C68A4" w:rsidRPr="00355BCB" w:rsidRDefault="007C68A4" w:rsidP="007C68A4">
      <w:pPr>
        <w:pStyle w:val="Betarp"/>
        <w:rPr>
          <w:b/>
          <w:lang w:val="lt-LT"/>
        </w:rPr>
      </w:pPr>
      <w:r w:rsidRPr="00355BCB">
        <w:rPr>
          <w:b/>
          <w:lang w:val="lt-LT"/>
        </w:rPr>
        <w:t>Kontaktinius lęšius nešiojantys žmonės</w:t>
      </w:r>
    </w:p>
    <w:p w14:paraId="68D7BD06" w14:textId="77777777" w:rsidR="007C68A4" w:rsidRPr="00355BCB" w:rsidRDefault="007C68A4" w:rsidP="007C68A4">
      <w:pPr>
        <w:pStyle w:val="Betarp"/>
        <w:rPr>
          <w:lang w:val="lt-LT"/>
        </w:rPr>
      </w:pPr>
      <w:r w:rsidRPr="00355BCB">
        <w:rPr>
          <w:lang w:val="lt-LT"/>
        </w:rPr>
        <w:t xml:space="preserve">Jeigu nešiojate kontaktinius lęšius, juos reikia išimti prieš </w:t>
      </w:r>
      <w:r>
        <w:rPr>
          <w:lang w:val="lt-LT"/>
        </w:rPr>
        <w:t>Fixo</w:t>
      </w:r>
      <w:r w:rsidRPr="00355BCB">
        <w:rPr>
          <w:lang w:val="lt-LT"/>
        </w:rPr>
        <w:t xml:space="preserve">post vartojimą. Pavartojus </w:t>
      </w:r>
      <w:r>
        <w:rPr>
          <w:lang w:val="lt-LT"/>
        </w:rPr>
        <w:t>Fixo</w:t>
      </w:r>
      <w:r w:rsidRPr="00355BCB">
        <w:rPr>
          <w:lang w:val="lt-LT"/>
        </w:rPr>
        <w:t>post, vėl įsidėti kontaktinius lęšius į akis galima ne anksčiau kaip po 15</w:t>
      </w:r>
      <w:r>
        <w:rPr>
          <w:b/>
          <w:lang w:val="lt-LT"/>
        </w:rPr>
        <w:t xml:space="preserve"> </w:t>
      </w:r>
      <w:r w:rsidRPr="00355BCB">
        <w:rPr>
          <w:lang w:val="lt-LT"/>
        </w:rPr>
        <w:t>minučių.</w:t>
      </w:r>
    </w:p>
    <w:p w14:paraId="377B72E9" w14:textId="77777777" w:rsidR="007C68A4" w:rsidRPr="00355BCB" w:rsidRDefault="007C68A4" w:rsidP="007C68A4">
      <w:pPr>
        <w:pStyle w:val="Betarp"/>
        <w:rPr>
          <w:b/>
          <w:lang w:val="lt-LT"/>
        </w:rPr>
      </w:pPr>
    </w:p>
    <w:p w14:paraId="15F4256C" w14:textId="77777777" w:rsidR="007C68A4" w:rsidRPr="00355BCB" w:rsidRDefault="007C68A4" w:rsidP="007C68A4">
      <w:pPr>
        <w:pStyle w:val="Betarp"/>
        <w:rPr>
          <w:b/>
          <w:lang w:val="lt-LT"/>
        </w:rPr>
      </w:pPr>
      <w:r w:rsidRPr="00355BCB">
        <w:rPr>
          <w:b/>
          <w:lang w:val="lt-LT"/>
        </w:rPr>
        <w:t>Vartojimo instrukcija</w:t>
      </w:r>
    </w:p>
    <w:p w14:paraId="524C4C5E" w14:textId="77777777" w:rsidR="007C68A4" w:rsidRPr="00355BCB" w:rsidRDefault="007C68A4" w:rsidP="007C68A4">
      <w:pPr>
        <w:pStyle w:val="Betarp"/>
        <w:rPr>
          <w:lang w:val="lt-LT"/>
        </w:rPr>
      </w:pPr>
      <w:r w:rsidRPr="00355BCB">
        <w:rPr>
          <w:lang w:val="lt-LT"/>
        </w:rPr>
        <w:t xml:space="preserve">Šis vaistas skirtas vartoti </w:t>
      </w:r>
      <w:r>
        <w:rPr>
          <w:lang w:val="lt-LT"/>
        </w:rPr>
        <w:t>ant</w:t>
      </w:r>
      <w:r w:rsidRPr="00355BCB">
        <w:rPr>
          <w:lang w:val="lt-LT"/>
        </w:rPr>
        <w:t xml:space="preserve"> ak</w:t>
      </w:r>
      <w:r>
        <w:rPr>
          <w:lang w:val="lt-LT"/>
        </w:rPr>
        <w:t>ių</w:t>
      </w:r>
      <w:r w:rsidRPr="00355BCB">
        <w:rPr>
          <w:lang w:val="lt-LT"/>
        </w:rPr>
        <w:t>.</w:t>
      </w:r>
    </w:p>
    <w:p w14:paraId="541A8B76" w14:textId="77777777" w:rsidR="007C68A4" w:rsidRPr="00355BCB" w:rsidRDefault="007C68A4" w:rsidP="007C68A4">
      <w:pPr>
        <w:pStyle w:val="Betarp"/>
        <w:rPr>
          <w:u w:val="single"/>
          <w:lang w:val="lt-LT"/>
        </w:rPr>
      </w:pPr>
    </w:p>
    <w:p w14:paraId="19651B7D" w14:textId="77777777" w:rsidR="007C68A4" w:rsidRPr="00355BCB" w:rsidRDefault="007C68A4" w:rsidP="007C68A4">
      <w:pPr>
        <w:pStyle w:val="Betarp"/>
        <w:rPr>
          <w:u w:val="single"/>
          <w:lang w:val="lt-LT"/>
        </w:rPr>
      </w:pPr>
      <w:r w:rsidRPr="00355BCB">
        <w:rPr>
          <w:u w:val="single"/>
          <w:lang w:val="lt-LT"/>
        </w:rPr>
        <w:t>Vartodami lašus vadovaukitės šia vartojimo instrukcija:</w:t>
      </w:r>
    </w:p>
    <w:p w14:paraId="56DC5A48" w14:textId="77777777" w:rsidR="007C68A4" w:rsidRPr="00355BCB" w:rsidRDefault="007C68A4" w:rsidP="007C68A4">
      <w:pPr>
        <w:pStyle w:val="Betarp"/>
        <w:numPr>
          <w:ilvl w:val="0"/>
          <w:numId w:val="25"/>
        </w:numPr>
        <w:ind w:left="567" w:hanging="567"/>
        <w:rPr>
          <w:lang w:val="lt-LT"/>
        </w:rPr>
      </w:pPr>
      <w:r w:rsidRPr="00355BCB">
        <w:rPr>
          <w:lang w:val="lt-LT"/>
        </w:rPr>
        <w:t>Nusiplaukite rankas ir patogiai atsisėskite arba atsistokite.</w:t>
      </w:r>
    </w:p>
    <w:p w14:paraId="5E806E1F" w14:textId="77777777" w:rsidR="007C68A4" w:rsidRPr="00355BCB" w:rsidRDefault="007C68A4" w:rsidP="007C68A4">
      <w:pPr>
        <w:pStyle w:val="Betarp"/>
        <w:numPr>
          <w:ilvl w:val="0"/>
          <w:numId w:val="25"/>
        </w:numPr>
        <w:ind w:left="567" w:hanging="567"/>
        <w:rPr>
          <w:lang w:val="lt-LT"/>
        </w:rPr>
      </w:pPr>
      <w:r w:rsidRPr="00355BCB">
        <w:rPr>
          <w:lang w:val="lt-LT"/>
        </w:rPr>
        <w:t>Atidarykite paketėlį, kuriame yra 5 vienadozės talpyklės. Ant paketėlio užrašykite pirmojo atidarymo datą.</w:t>
      </w:r>
    </w:p>
    <w:p w14:paraId="000D7FAB" w14:textId="77777777" w:rsidR="007C68A4" w:rsidRPr="00355BCB" w:rsidRDefault="007C68A4" w:rsidP="007C68A4">
      <w:pPr>
        <w:pStyle w:val="Betarp"/>
        <w:numPr>
          <w:ilvl w:val="0"/>
          <w:numId w:val="25"/>
        </w:numPr>
        <w:ind w:left="567" w:hanging="567"/>
        <w:rPr>
          <w:lang w:val="lt-LT"/>
        </w:rPr>
      </w:pPr>
      <w:r w:rsidRPr="00355BCB">
        <w:rPr>
          <w:lang w:val="lt-LT"/>
        </w:rPr>
        <w:t>Nuo juostelės atskirkite vieną vienadozę talpyklę.</w:t>
      </w:r>
    </w:p>
    <w:p w14:paraId="20E785E2" w14:textId="77777777" w:rsidR="007C68A4" w:rsidRPr="00355BCB" w:rsidRDefault="007C68A4" w:rsidP="007C68A4">
      <w:pPr>
        <w:rPr>
          <w:lang w:val="lt-LT"/>
        </w:rPr>
      </w:pPr>
    </w:p>
    <w:p w14:paraId="6D0802DF" w14:textId="77777777" w:rsidR="007C68A4" w:rsidRPr="00355BCB" w:rsidRDefault="007C68A4" w:rsidP="007C68A4">
      <w:pPr>
        <w:tabs>
          <w:tab w:val="left" w:pos="567"/>
        </w:tabs>
        <w:spacing w:line="240" w:lineRule="auto"/>
        <w:jc w:val="center"/>
        <w:rPr>
          <w:lang w:val="lt-LT"/>
        </w:rPr>
      </w:pPr>
      <w:r w:rsidRPr="00355BCB">
        <w:rPr>
          <w:noProof/>
          <w:lang w:val="lt-LT" w:eastAsia="lt-LT"/>
        </w:rPr>
        <w:drawing>
          <wp:inline distT="0" distB="0" distL="0" distR="0" wp14:anchorId="48B2B32F" wp14:editId="0A90FA87">
            <wp:extent cx="2047875" cy="1704975"/>
            <wp:effectExtent l="0" t="0" r="9525" b="9525"/>
            <wp:docPr id="1" name="Paveikslėlis 1" descr="schema_detacher_3_unidoses-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_detacher_3_unidoses-V1-201511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7875" cy="1704975"/>
                    </a:xfrm>
                    <a:prstGeom prst="rect">
                      <a:avLst/>
                    </a:prstGeom>
                    <a:noFill/>
                    <a:ln>
                      <a:noFill/>
                    </a:ln>
                  </pic:spPr>
                </pic:pic>
              </a:graphicData>
            </a:graphic>
          </wp:inline>
        </w:drawing>
      </w:r>
    </w:p>
    <w:p w14:paraId="67630F55" w14:textId="77777777" w:rsidR="007C68A4" w:rsidRPr="00355BCB" w:rsidRDefault="007C68A4" w:rsidP="007C68A4">
      <w:pPr>
        <w:tabs>
          <w:tab w:val="left" w:pos="567"/>
        </w:tabs>
        <w:spacing w:line="240" w:lineRule="auto"/>
        <w:rPr>
          <w:lang w:val="lt-LT"/>
        </w:rPr>
      </w:pPr>
    </w:p>
    <w:p w14:paraId="5E50267D" w14:textId="77777777" w:rsidR="007C68A4" w:rsidRPr="00355BCB" w:rsidRDefault="007C68A4" w:rsidP="007C68A4">
      <w:pPr>
        <w:pStyle w:val="Betarp"/>
        <w:numPr>
          <w:ilvl w:val="0"/>
          <w:numId w:val="25"/>
        </w:numPr>
        <w:ind w:left="567" w:hanging="567"/>
        <w:rPr>
          <w:lang w:val="lt-LT"/>
        </w:rPr>
      </w:pPr>
      <w:r w:rsidRPr="00355BCB">
        <w:rPr>
          <w:lang w:val="lt-LT"/>
        </w:rPr>
        <w:t>Atsukite vienadozės talpyklės dangtelį, kaip parodyta. Atidarius talpyklę, nelieskite antgalio.</w:t>
      </w:r>
    </w:p>
    <w:p w14:paraId="43E177DB" w14:textId="77777777" w:rsidR="007C68A4" w:rsidRPr="00355BCB" w:rsidRDefault="007C68A4" w:rsidP="007C68A4">
      <w:pPr>
        <w:pStyle w:val="PI-3EMEASMCA"/>
      </w:pPr>
    </w:p>
    <w:p w14:paraId="3BBFDC5C" w14:textId="77777777" w:rsidR="007C68A4" w:rsidRPr="00355BCB" w:rsidRDefault="007C68A4" w:rsidP="007C68A4">
      <w:pPr>
        <w:pStyle w:val="PI-3EMEASMCA"/>
      </w:pPr>
      <w:r w:rsidRPr="00355BCB">
        <w:rPr>
          <w:noProof/>
          <w:lang w:eastAsia="lt-LT"/>
        </w:rPr>
        <w:drawing>
          <wp:inline distT="0" distB="0" distL="0" distR="0" wp14:anchorId="76E7C875" wp14:editId="35023248">
            <wp:extent cx="2038350" cy="1714500"/>
            <wp:effectExtent l="0" t="0" r="0" b="0"/>
            <wp:docPr id="2" name="Paveikslėlis 2" descr="schema_ouvrir_unidose_tourner-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ma_ouvrir_unidose_tourner-V1-2015110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38350" cy="1714500"/>
                    </a:xfrm>
                    <a:prstGeom prst="rect">
                      <a:avLst/>
                    </a:prstGeom>
                    <a:noFill/>
                    <a:ln>
                      <a:noFill/>
                    </a:ln>
                  </pic:spPr>
                </pic:pic>
              </a:graphicData>
            </a:graphic>
          </wp:inline>
        </w:drawing>
      </w:r>
    </w:p>
    <w:p w14:paraId="4A757A0E" w14:textId="77777777" w:rsidR="007C68A4" w:rsidRPr="00355BCB" w:rsidRDefault="007C68A4" w:rsidP="007C68A4">
      <w:pPr>
        <w:pStyle w:val="PI-3EMEASMCA"/>
      </w:pPr>
    </w:p>
    <w:p w14:paraId="17D8539D" w14:textId="77777777" w:rsidR="007C68A4" w:rsidRPr="00355BCB" w:rsidRDefault="007C68A4" w:rsidP="007C68A4">
      <w:pPr>
        <w:pStyle w:val="Betarp"/>
        <w:numPr>
          <w:ilvl w:val="0"/>
          <w:numId w:val="25"/>
        </w:numPr>
        <w:ind w:left="567" w:hanging="567"/>
        <w:rPr>
          <w:lang w:val="lt-LT"/>
        </w:rPr>
      </w:pPr>
      <w:r w:rsidRPr="00355BCB">
        <w:rPr>
          <w:lang w:val="lt-LT"/>
        </w:rPr>
        <w:t>Smiliumi švelniai patraukite žemyn pažeistos akies apatinį voką.</w:t>
      </w:r>
    </w:p>
    <w:p w14:paraId="610C706C" w14:textId="77777777" w:rsidR="007C68A4" w:rsidRPr="00355BCB" w:rsidRDefault="007C68A4" w:rsidP="007C68A4">
      <w:pPr>
        <w:pStyle w:val="Betarp"/>
        <w:numPr>
          <w:ilvl w:val="0"/>
          <w:numId w:val="25"/>
        </w:numPr>
        <w:ind w:left="567" w:hanging="567"/>
        <w:rPr>
          <w:lang w:val="lt-LT"/>
        </w:rPr>
      </w:pPr>
      <w:r w:rsidRPr="00355BCB">
        <w:rPr>
          <w:lang w:val="lt-LT"/>
        </w:rPr>
        <w:t>Laikykite vienadozės talpyklės antgalį prie pat akies, tačiau kad jis akies neliestų.</w:t>
      </w:r>
    </w:p>
    <w:p w14:paraId="3541B687" w14:textId="77777777" w:rsidR="007C68A4" w:rsidRPr="00355BCB" w:rsidRDefault="007C68A4" w:rsidP="007C68A4">
      <w:pPr>
        <w:pStyle w:val="Betarp"/>
        <w:numPr>
          <w:ilvl w:val="0"/>
          <w:numId w:val="25"/>
        </w:numPr>
        <w:ind w:left="567" w:hanging="567"/>
        <w:rPr>
          <w:lang w:val="lt-LT"/>
        </w:rPr>
      </w:pPr>
      <w:r w:rsidRPr="00355BCB">
        <w:rPr>
          <w:lang w:val="lt-LT"/>
        </w:rPr>
        <w:t>Švelniai spustelėkite vienadozę talpyklę, kad vienas lašas nukristų į akį, ir paleiskite apatinį voką.</w:t>
      </w:r>
    </w:p>
    <w:p w14:paraId="350423F9" w14:textId="77777777" w:rsidR="007C68A4" w:rsidRPr="00355BCB" w:rsidRDefault="007C68A4" w:rsidP="007C68A4">
      <w:pPr>
        <w:rPr>
          <w:lang w:val="lt-LT"/>
        </w:rPr>
      </w:pPr>
    </w:p>
    <w:p w14:paraId="7AE4D382" w14:textId="77777777" w:rsidR="007C68A4" w:rsidRPr="00355BCB" w:rsidRDefault="007C68A4" w:rsidP="007C68A4">
      <w:pPr>
        <w:jc w:val="center"/>
        <w:rPr>
          <w:lang w:val="lt-LT"/>
        </w:rPr>
      </w:pPr>
      <w:r w:rsidRPr="00355BCB">
        <w:rPr>
          <w:noProof/>
          <w:lang w:val="lt-LT" w:eastAsia="lt-LT"/>
        </w:rPr>
        <w:drawing>
          <wp:inline distT="0" distB="0" distL="0" distR="0" wp14:anchorId="304FBEB6" wp14:editId="7E541BB0">
            <wp:extent cx="1924050" cy="1619250"/>
            <wp:effectExtent l="0" t="0" r="0" b="0"/>
            <wp:docPr id="3" name="Paveikslėlis 3" descr="schema_tirer_paupiere_bas_instiller_goutte_unidose_567-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ema_tirer_paupiere_bas_instiller_goutte_unidose_567-V1-2015110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4050" cy="1619250"/>
                    </a:xfrm>
                    <a:prstGeom prst="rect">
                      <a:avLst/>
                    </a:prstGeom>
                    <a:noFill/>
                    <a:ln>
                      <a:noFill/>
                    </a:ln>
                  </pic:spPr>
                </pic:pic>
              </a:graphicData>
            </a:graphic>
          </wp:inline>
        </w:drawing>
      </w:r>
    </w:p>
    <w:p w14:paraId="37930A14" w14:textId="77777777" w:rsidR="007C68A4" w:rsidRPr="00355BCB" w:rsidRDefault="007C68A4" w:rsidP="007C68A4">
      <w:pPr>
        <w:rPr>
          <w:lang w:val="lt-LT"/>
        </w:rPr>
      </w:pPr>
    </w:p>
    <w:p w14:paraId="1EF671D1" w14:textId="77777777" w:rsidR="007C68A4" w:rsidRPr="00355BCB" w:rsidRDefault="007C68A4" w:rsidP="007C68A4">
      <w:pPr>
        <w:pStyle w:val="Betarp"/>
        <w:numPr>
          <w:ilvl w:val="0"/>
          <w:numId w:val="25"/>
        </w:numPr>
        <w:ind w:left="567" w:hanging="567"/>
        <w:rPr>
          <w:lang w:val="lt-LT"/>
        </w:rPr>
      </w:pPr>
      <w:r w:rsidRPr="00355BCB">
        <w:rPr>
          <w:lang w:val="lt-LT"/>
        </w:rPr>
        <w:t>Pirštu nestipriai užspauskite vidinį pažeistos akies kamputį. Užsimerkite ir laikykite užspaudę apie 2</w:t>
      </w:r>
      <w:r w:rsidRPr="0061771D">
        <w:rPr>
          <w:lang w:val="lt-LT"/>
        </w:rPr>
        <w:t xml:space="preserve"> </w:t>
      </w:r>
      <w:r w:rsidRPr="00355BCB">
        <w:rPr>
          <w:lang w:val="lt-LT"/>
        </w:rPr>
        <w:t>minutes.</w:t>
      </w:r>
    </w:p>
    <w:p w14:paraId="6F791C84" w14:textId="77777777" w:rsidR="007C68A4" w:rsidRPr="00355BCB" w:rsidRDefault="007C68A4" w:rsidP="007C68A4">
      <w:pPr>
        <w:pStyle w:val="PI-3EMEASMCA"/>
        <w:jc w:val="left"/>
        <w:rPr>
          <w:b w:val="0"/>
        </w:rPr>
      </w:pPr>
    </w:p>
    <w:p w14:paraId="1447D9A2" w14:textId="77777777" w:rsidR="007C68A4" w:rsidRPr="00355BCB" w:rsidRDefault="007C68A4" w:rsidP="007C68A4">
      <w:pPr>
        <w:pStyle w:val="PI-3EMEASMCA"/>
        <w:rPr>
          <w:b w:val="0"/>
        </w:rPr>
      </w:pPr>
      <w:r w:rsidRPr="00355BCB">
        <w:rPr>
          <w:noProof/>
          <w:lang w:eastAsia="lt-LT"/>
        </w:rPr>
        <w:drawing>
          <wp:inline distT="0" distB="0" distL="0" distR="0" wp14:anchorId="7BB72B64" wp14:editId="3D08904B">
            <wp:extent cx="1857375" cy="1562100"/>
            <wp:effectExtent l="0" t="0" r="9525" b="0"/>
            <wp:docPr id="4" name="Paveikslėlis 4" descr="schema_appuyer_coin_interne_oeil_8-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ema_appuyer_coin_interne_oeil_8-V1-2015110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57375" cy="1562100"/>
                    </a:xfrm>
                    <a:prstGeom prst="rect">
                      <a:avLst/>
                    </a:prstGeom>
                    <a:noFill/>
                    <a:ln>
                      <a:noFill/>
                    </a:ln>
                  </pic:spPr>
                </pic:pic>
              </a:graphicData>
            </a:graphic>
          </wp:inline>
        </w:drawing>
      </w:r>
    </w:p>
    <w:p w14:paraId="2374E210" w14:textId="77777777" w:rsidR="007C68A4" w:rsidRPr="00355BCB" w:rsidRDefault="007C68A4" w:rsidP="007C68A4">
      <w:pPr>
        <w:pStyle w:val="Betarp"/>
        <w:ind w:left="567" w:hanging="567"/>
        <w:rPr>
          <w:lang w:val="lt-LT"/>
        </w:rPr>
      </w:pPr>
    </w:p>
    <w:p w14:paraId="56113ADB" w14:textId="77777777" w:rsidR="007C68A4" w:rsidRPr="00355BCB" w:rsidRDefault="007C68A4" w:rsidP="007C68A4">
      <w:pPr>
        <w:pStyle w:val="Betarp"/>
        <w:numPr>
          <w:ilvl w:val="0"/>
          <w:numId w:val="25"/>
        </w:numPr>
        <w:ind w:left="567" w:hanging="567"/>
        <w:rPr>
          <w:lang w:val="lt-LT"/>
        </w:rPr>
      </w:pPr>
      <w:r w:rsidRPr="00355BCB">
        <w:rPr>
          <w:lang w:val="lt-LT"/>
        </w:rPr>
        <w:t>Jei gydytojas nurodė, lašinkite vaistus tokiu pat būdu ir į kitą akį. Kiekvienoje vienadozėje talpyklėje yra pakankamas kiekis tirpalo abiems akims.</w:t>
      </w:r>
    </w:p>
    <w:p w14:paraId="6E0BC27E" w14:textId="77777777" w:rsidR="007C68A4" w:rsidRPr="00355BCB" w:rsidRDefault="007C68A4" w:rsidP="007C68A4">
      <w:pPr>
        <w:pStyle w:val="Betarp"/>
        <w:numPr>
          <w:ilvl w:val="0"/>
          <w:numId w:val="25"/>
        </w:numPr>
        <w:ind w:left="567" w:hanging="567"/>
        <w:rPr>
          <w:lang w:val="lt-LT"/>
        </w:rPr>
      </w:pPr>
      <w:r w:rsidRPr="00355BCB">
        <w:rPr>
          <w:lang w:val="lt-LT"/>
        </w:rPr>
        <w:t xml:space="preserve">Po vartojimo vienadozę talpyklę reikia išmesti. Negalima talpyklės pasilikti ir naudoti dar kartą. </w:t>
      </w:r>
      <w:r w:rsidRPr="00355BCB">
        <w:rPr>
          <w:rStyle w:val="st1"/>
          <w:lang w:val="lt-LT"/>
        </w:rPr>
        <w:t xml:space="preserve">Kadangi atidarytos </w:t>
      </w:r>
      <w:r w:rsidRPr="00355BCB">
        <w:rPr>
          <w:rStyle w:val="Emfaz"/>
          <w:b w:val="0"/>
          <w:bCs w:val="0"/>
          <w:lang w:val="lt-LT"/>
        </w:rPr>
        <w:t>vienadozės talpyklės sterilumas</w:t>
      </w:r>
      <w:r w:rsidRPr="00355BCB">
        <w:rPr>
          <w:rStyle w:val="st1"/>
          <w:lang w:val="lt-LT"/>
        </w:rPr>
        <w:t xml:space="preserve"> nebegali </w:t>
      </w:r>
      <w:r w:rsidRPr="00355BCB">
        <w:rPr>
          <w:rStyle w:val="Emfaz"/>
          <w:b w:val="0"/>
          <w:bCs w:val="0"/>
          <w:lang w:val="lt-LT"/>
        </w:rPr>
        <w:t>būti išlaikytas</w:t>
      </w:r>
      <w:r w:rsidRPr="00355BCB">
        <w:rPr>
          <w:rStyle w:val="st1"/>
          <w:lang w:val="lt-LT"/>
        </w:rPr>
        <w:t xml:space="preserve">, prieš </w:t>
      </w:r>
      <w:r w:rsidRPr="00355BCB">
        <w:rPr>
          <w:rStyle w:val="Emfaz"/>
          <w:b w:val="0"/>
          <w:bCs w:val="0"/>
          <w:lang w:val="lt-LT"/>
        </w:rPr>
        <w:t>kiekvieną</w:t>
      </w:r>
      <w:r w:rsidRPr="00355BCB">
        <w:rPr>
          <w:rStyle w:val="st1"/>
          <w:lang w:val="lt-LT"/>
        </w:rPr>
        <w:t xml:space="preserve"> vaisto </w:t>
      </w:r>
      <w:r w:rsidRPr="00355BCB">
        <w:rPr>
          <w:rStyle w:val="Emfaz"/>
          <w:b w:val="0"/>
          <w:bCs w:val="0"/>
          <w:lang w:val="lt-LT"/>
        </w:rPr>
        <w:t>vartojimą</w:t>
      </w:r>
      <w:r w:rsidRPr="00355BCB">
        <w:rPr>
          <w:rStyle w:val="st1"/>
          <w:lang w:val="lt-LT"/>
        </w:rPr>
        <w:t xml:space="preserve"> reikia </w:t>
      </w:r>
      <w:r w:rsidRPr="00355BCB">
        <w:rPr>
          <w:rStyle w:val="Emfaz"/>
          <w:b w:val="0"/>
          <w:bCs w:val="0"/>
          <w:lang w:val="lt-LT"/>
        </w:rPr>
        <w:t>atidaryti naują talpyklę</w:t>
      </w:r>
      <w:r>
        <w:rPr>
          <w:rStyle w:val="Emfaz"/>
          <w:b w:val="0"/>
          <w:bCs w:val="0"/>
          <w:lang w:val="lt-LT"/>
        </w:rPr>
        <w:t>.</w:t>
      </w:r>
    </w:p>
    <w:p w14:paraId="54313AEE" w14:textId="77777777" w:rsidR="007C68A4" w:rsidRPr="00355BCB" w:rsidRDefault="007C68A4" w:rsidP="007C68A4">
      <w:pPr>
        <w:pStyle w:val="Betarp"/>
        <w:numPr>
          <w:ilvl w:val="0"/>
          <w:numId w:val="25"/>
        </w:numPr>
        <w:ind w:left="567" w:hanging="567"/>
        <w:rPr>
          <w:lang w:val="lt-LT"/>
        </w:rPr>
      </w:pPr>
      <w:r w:rsidRPr="00355BCB">
        <w:rPr>
          <w:lang w:val="lt-LT"/>
        </w:rPr>
        <w:t>Neatidarytas vienadozes talpykles įdėkite atgal į paketėlį. Atidarytą paketėlį įdėkite į dėžutę. Neatidarytas talpykles būtina suvartoti per 1 mėnesį nuo paketėlio atidarymo datos.</w:t>
      </w:r>
    </w:p>
    <w:p w14:paraId="7FAEB0AC" w14:textId="77777777" w:rsidR="007C68A4" w:rsidRPr="00355BCB" w:rsidRDefault="007C68A4" w:rsidP="007C68A4">
      <w:pPr>
        <w:pStyle w:val="Betarp"/>
        <w:rPr>
          <w:lang w:val="lt-LT"/>
        </w:rPr>
      </w:pPr>
    </w:p>
    <w:p w14:paraId="6BBCAC1F" w14:textId="77777777" w:rsidR="007C68A4" w:rsidRPr="00355BCB" w:rsidRDefault="007C68A4" w:rsidP="007C68A4">
      <w:pPr>
        <w:pStyle w:val="Betarp"/>
        <w:rPr>
          <w:b/>
          <w:lang w:val="lt-LT"/>
        </w:rPr>
      </w:pPr>
      <w:r w:rsidRPr="00355BCB">
        <w:rPr>
          <w:b/>
          <w:lang w:val="lt-LT"/>
        </w:rPr>
        <w:t xml:space="preserve">Vartojant </w:t>
      </w:r>
      <w:r w:rsidRPr="00564A8E">
        <w:rPr>
          <w:b/>
          <w:noProof/>
          <w:lang w:val="fr-FR"/>
        </w:rPr>
        <w:t>Fixopost</w:t>
      </w:r>
      <w:r w:rsidRPr="00355BCB">
        <w:rPr>
          <w:b/>
          <w:lang w:val="lt-LT"/>
        </w:rPr>
        <w:t xml:space="preserve"> su kitais akių lašais</w:t>
      </w:r>
    </w:p>
    <w:p w14:paraId="402401FF" w14:textId="77777777" w:rsidR="007C68A4" w:rsidRPr="00355BCB" w:rsidRDefault="007C68A4" w:rsidP="007C68A4">
      <w:pPr>
        <w:pStyle w:val="Betarp"/>
        <w:rPr>
          <w:lang w:val="lt-LT"/>
        </w:rPr>
      </w:pPr>
      <w:r w:rsidRPr="00355BCB">
        <w:rPr>
          <w:lang w:val="lt-LT"/>
        </w:rPr>
        <w:t xml:space="preserve">Tarp </w:t>
      </w:r>
      <w:r w:rsidRPr="00564A8E">
        <w:rPr>
          <w:noProof/>
          <w:lang w:val="lt-LT"/>
        </w:rPr>
        <w:t>Fixopost</w:t>
      </w:r>
      <w:r w:rsidRPr="00355BCB">
        <w:rPr>
          <w:lang w:val="lt-LT"/>
        </w:rPr>
        <w:t xml:space="preserve"> ir kitų akių lašų vartojimo turi praeiti ne mažiau kaip 5 minutės.</w:t>
      </w:r>
    </w:p>
    <w:p w14:paraId="406D5A4B" w14:textId="77777777" w:rsidR="007C68A4" w:rsidRPr="00355BCB" w:rsidRDefault="007C68A4" w:rsidP="007C68A4">
      <w:pPr>
        <w:pStyle w:val="Betarp"/>
        <w:rPr>
          <w:lang w:val="lt-LT"/>
        </w:rPr>
      </w:pPr>
    </w:p>
    <w:p w14:paraId="3E2DD41A" w14:textId="77777777" w:rsidR="007C68A4" w:rsidRPr="00355BCB" w:rsidRDefault="007C68A4" w:rsidP="007C68A4">
      <w:pPr>
        <w:pStyle w:val="Betarp"/>
        <w:rPr>
          <w:b/>
          <w:lang w:val="lt-LT"/>
        </w:rPr>
      </w:pPr>
      <w:r w:rsidRPr="00355BCB">
        <w:rPr>
          <w:b/>
          <w:lang w:val="lt-LT"/>
        </w:rPr>
        <w:t xml:space="preserve">Ką daryti pavartojus per didelę </w:t>
      </w:r>
      <w:r w:rsidRPr="00564A8E">
        <w:rPr>
          <w:b/>
          <w:noProof/>
          <w:lang w:val="lt-LT"/>
        </w:rPr>
        <w:t>Fixopost</w:t>
      </w:r>
      <w:r w:rsidRPr="00B05814">
        <w:rPr>
          <w:b/>
          <w:lang w:val="lt-LT"/>
        </w:rPr>
        <w:t xml:space="preserve"> </w:t>
      </w:r>
      <w:r w:rsidRPr="00355BCB">
        <w:rPr>
          <w:b/>
          <w:lang w:val="lt-LT"/>
        </w:rPr>
        <w:t>dozę?</w:t>
      </w:r>
    </w:p>
    <w:p w14:paraId="7F2EAFA6" w14:textId="77777777" w:rsidR="007C68A4" w:rsidRPr="00355BCB" w:rsidRDefault="007C68A4" w:rsidP="007C68A4">
      <w:pPr>
        <w:pStyle w:val="Betarp"/>
        <w:rPr>
          <w:lang w:val="lt-LT"/>
        </w:rPr>
      </w:pPr>
      <w:r w:rsidRPr="00355BCB">
        <w:rPr>
          <w:lang w:val="lt-LT"/>
        </w:rPr>
        <w:t>Jeigu į akį įlašinote per daug lašų, tai gali sukelti nedidelį akies dirginimą, akis gali pradėti ašaroti ir parausti. Tai turėtų praeiti, bet jeigu nerimaujate, kreipkitės patarimo į gydytoją.</w:t>
      </w:r>
    </w:p>
    <w:p w14:paraId="3D157B13" w14:textId="77777777" w:rsidR="007C68A4" w:rsidRPr="00355BCB" w:rsidRDefault="007C68A4" w:rsidP="007C68A4">
      <w:pPr>
        <w:pStyle w:val="Betarp"/>
        <w:rPr>
          <w:lang w:val="lt-LT"/>
        </w:rPr>
      </w:pPr>
    </w:p>
    <w:p w14:paraId="7C1F66D5" w14:textId="77777777" w:rsidR="007C68A4" w:rsidRPr="00355BCB" w:rsidRDefault="007C68A4" w:rsidP="007C68A4">
      <w:pPr>
        <w:pStyle w:val="Betarp"/>
        <w:rPr>
          <w:rFonts w:eastAsia="Times New Roman"/>
          <w:kern w:val="1"/>
          <w:lang w:val="lt-LT"/>
        </w:rPr>
      </w:pPr>
      <w:r w:rsidRPr="00355BCB">
        <w:rPr>
          <w:rFonts w:eastAsia="Times New Roman"/>
          <w:b/>
          <w:kern w:val="1"/>
          <w:lang w:val="lt-LT"/>
        </w:rPr>
        <w:t xml:space="preserve">Nurijus </w:t>
      </w:r>
      <w:r w:rsidRPr="00564A8E">
        <w:rPr>
          <w:b/>
          <w:noProof/>
          <w:lang w:val="lt-LT"/>
        </w:rPr>
        <w:t>Fixopost</w:t>
      </w:r>
    </w:p>
    <w:p w14:paraId="5BB8FEE6" w14:textId="77777777" w:rsidR="007C68A4" w:rsidRPr="00355BCB" w:rsidRDefault="007C68A4" w:rsidP="007C68A4">
      <w:pPr>
        <w:pStyle w:val="Betarp"/>
        <w:rPr>
          <w:lang w:val="lt-LT"/>
        </w:rPr>
      </w:pPr>
      <w:r w:rsidRPr="00355BCB">
        <w:rPr>
          <w:rFonts w:eastAsia="Times New Roman"/>
          <w:kern w:val="1"/>
          <w:lang w:val="lt-LT"/>
        </w:rPr>
        <w:t xml:space="preserve">Pasitarkite su gydytoju, jeigu Jūs apsirikę nurijote </w:t>
      </w:r>
      <w:r w:rsidRPr="00564A8E">
        <w:rPr>
          <w:noProof/>
          <w:lang w:val="lt-LT"/>
        </w:rPr>
        <w:t>Fixopost</w:t>
      </w:r>
      <w:r w:rsidRPr="00355BCB">
        <w:rPr>
          <w:rFonts w:eastAsia="Times New Roman"/>
          <w:kern w:val="1"/>
          <w:lang w:val="lt-LT"/>
        </w:rPr>
        <w:t xml:space="preserve">. Nurijus didelį kiekį </w:t>
      </w:r>
      <w:r w:rsidRPr="00564A8E">
        <w:rPr>
          <w:noProof/>
          <w:lang w:val="lt-LT"/>
        </w:rPr>
        <w:t>Fixopost</w:t>
      </w:r>
      <w:r w:rsidRPr="00355BCB">
        <w:rPr>
          <w:rFonts w:eastAsia="Times New Roman"/>
          <w:bCs/>
          <w:kern w:val="1"/>
          <w:lang w:val="lt-LT"/>
        </w:rPr>
        <w:t xml:space="preserve"> gali atsirasti pykinimas, skrandžio skausmas, nuovargio pojūtis, paraudimas ir svaigulys ir prasideda prakaitavimas.</w:t>
      </w:r>
    </w:p>
    <w:p w14:paraId="6317B1C4" w14:textId="77777777" w:rsidR="007C68A4" w:rsidRPr="00355BCB" w:rsidRDefault="007C68A4" w:rsidP="007C68A4">
      <w:pPr>
        <w:pStyle w:val="Betarp"/>
        <w:rPr>
          <w:b/>
          <w:lang w:val="lt-LT"/>
        </w:rPr>
      </w:pPr>
    </w:p>
    <w:p w14:paraId="1F0BA1D8" w14:textId="77777777" w:rsidR="007C68A4" w:rsidRPr="00355BCB" w:rsidRDefault="007C68A4" w:rsidP="007C68A4">
      <w:pPr>
        <w:pStyle w:val="Betarp"/>
        <w:rPr>
          <w:b/>
          <w:lang w:val="lt-LT"/>
        </w:rPr>
      </w:pPr>
      <w:r w:rsidRPr="00355BCB">
        <w:rPr>
          <w:b/>
          <w:lang w:val="lt-LT"/>
        </w:rPr>
        <w:t xml:space="preserve">Pamiršus pavartoti </w:t>
      </w:r>
      <w:r w:rsidRPr="00564A8E">
        <w:rPr>
          <w:b/>
          <w:noProof/>
          <w:lang w:val="lt-LT"/>
        </w:rPr>
        <w:t>Fixopost</w:t>
      </w:r>
    </w:p>
    <w:p w14:paraId="1C4C95B1" w14:textId="77777777" w:rsidR="007C68A4" w:rsidRPr="00355BCB" w:rsidRDefault="007C68A4" w:rsidP="007C68A4">
      <w:pPr>
        <w:pStyle w:val="Betarp"/>
        <w:rPr>
          <w:lang w:val="lt-LT"/>
        </w:rPr>
      </w:pPr>
      <w:r w:rsidRPr="00355BCB">
        <w:rPr>
          <w:lang w:val="lt-LT"/>
        </w:rPr>
        <w:t>Pamiršus įsilašinti, kitą dozę reikia lašinti įprastu laiku. Negalima vartoti dvigubos dozės norint kompensuoti praleistą dozę. Jeigu abejojate, kreipkitės į gydytoją arba vaistininką.</w:t>
      </w:r>
    </w:p>
    <w:p w14:paraId="41175FF2" w14:textId="77777777" w:rsidR="007C68A4" w:rsidRPr="00355BCB" w:rsidRDefault="007C68A4" w:rsidP="007C68A4">
      <w:pPr>
        <w:pStyle w:val="Betarp"/>
        <w:rPr>
          <w:lang w:val="lt-LT"/>
        </w:rPr>
      </w:pPr>
    </w:p>
    <w:p w14:paraId="38C8AD0B" w14:textId="77777777" w:rsidR="007C68A4" w:rsidRPr="00355BCB" w:rsidRDefault="007C68A4" w:rsidP="007C68A4">
      <w:pPr>
        <w:pStyle w:val="Betarp"/>
        <w:rPr>
          <w:b/>
          <w:lang w:val="lt-LT"/>
        </w:rPr>
      </w:pPr>
    </w:p>
    <w:p w14:paraId="05A34894" w14:textId="77777777" w:rsidR="007C68A4" w:rsidRPr="00355BCB" w:rsidRDefault="007C68A4" w:rsidP="007C68A4">
      <w:pPr>
        <w:pStyle w:val="Betarp"/>
        <w:rPr>
          <w:b/>
          <w:lang w:val="lt-LT"/>
        </w:rPr>
      </w:pPr>
      <w:bookmarkStart w:id="70" w:name="_Toc129243142"/>
      <w:bookmarkStart w:id="71" w:name="_Toc129243267"/>
      <w:r w:rsidRPr="00355BCB">
        <w:rPr>
          <w:b/>
          <w:lang w:val="lt-LT"/>
        </w:rPr>
        <w:t>4.</w:t>
      </w:r>
      <w:r w:rsidRPr="00355BCB">
        <w:rPr>
          <w:b/>
          <w:lang w:val="lt-LT"/>
        </w:rPr>
        <w:tab/>
        <w:t>Galimas šalutinis poveikis</w:t>
      </w:r>
      <w:bookmarkEnd w:id="70"/>
      <w:bookmarkEnd w:id="71"/>
    </w:p>
    <w:p w14:paraId="6424177A" w14:textId="77777777" w:rsidR="007C68A4" w:rsidRPr="00355BCB" w:rsidRDefault="007C68A4" w:rsidP="007C68A4">
      <w:pPr>
        <w:pStyle w:val="Betarp"/>
        <w:rPr>
          <w:lang w:val="lt-LT"/>
        </w:rPr>
      </w:pPr>
    </w:p>
    <w:p w14:paraId="57A5889F" w14:textId="77777777" w:rsidR="007C68A4" w:rsidRPr="00355BCB" w:rsidRDefault="007C68A4" w:rsidP="007C68A4">
      <w:pPr>
        <w:pStyle w:val="Betarp"/>
        <w:rPr>
          <w:lang w:val="lt-LT"/>
        </w:rPr>
      </w:pPr>
      <w:r w:rsidRPr="00355BCB">
        <w:rPr>
          <w:lang w:val="lt-LT"/>
        </w:rPr>
        <w:t>Šis vaistas, kaip ir visi kiti vaistai, gali sukelti šalutinį poveikį, nors jis pasireiškia ne visiems žmonėms.</w:t>
      </w:r>
    </w:p>
    <w:p w14:paraId="04772BC9" w14:textId="77777777" w:rsidR="007C68A4" w:rsidRPr="00355BCB" w:rsidRDefault="007C68A4" w:rsidP="007C68A4">
      <w:pPr>
        <w:pStyle w:val="Betarp"/>
        <w:rPr>
          <w:lang w:val="lt-LT"/>
        </w:rPr>
      </w:pPr>
      <w:r w:rsidRPr="00355BCB">
        <w:rPr>
          <w:lang w:val="lt-LT"/>
        </w:rPr>
        <w:t xml:space="preserve">Paprastai lašų vartojimą galima tęsti, nebent pasireiškia sunkus poveikis. Jei Jums neramu, pasitarkite su gydytoju arba vaistininku. Nenutraukite </w:t>
      </w:r>
      <w:r w:rsidRPr="00564A8E">
        <w:rPr>
          <w:noProof/>
          <w:lang w:val="lt-LT"/>
        </w:rPr>
        <w:t>Fixopost</w:t>
      </w:r>
      <w:r w:rsidRPr="00355BCB">
        <w:rPr>
          <w:lang w:val="lt-LT"/>
        </w:rPr>
        <w:t xml:space="preserve"> vartojimo nepasitarę su gydytoju.</w:t>
      </w:r>
    </w:p>
    <w:p w14:paraId="6AD76056" w14:textId="77777777" w:rsidR="007C68A4" w:rsidRPr="00355BCB" w:rsidRDefault="007C68A4" w:rsidP="007C68A4">
      <w:pPr>
        <w:pStyle w:val="BTEMEASMCA"/>
      </w:pPr>
    </w:p>
    <w:p w14:paraId="6397A46C" w14:textId="77777777" w:rsidR="007C68A4" w:rsidRPr="00355BCB" w:rsidRDefault="007C68A4" w:rsidP="007C68A4">
      <w:pPr>
        <w:pStyle w:val="Betarp"/>
        <w:rPr>
          <w:lang w:val="lt-LT"/>
        </w:rPr>
      </w:pPr>
      <w:r w:rsidRPr="00355BCB">
        <w:rPr>
          <w:lang w:val="lt-LT"/>
        </w:rPr>
        <w:t xml:space="preserve">Toliau išvardytas šalutinis poveikis nustatytas tuomet, kai buvo vartojamas </w:t>
      </w:r>
      <w:r w:rsidRPr="00564A8E">
        <w:rPr>
          <w:noProof/>
          <w:lang w:val="lt-LT"/>
        </w:rPr>
        <w:t>Fixopost</w:t>
      </w:r>
      <w:r w:rsidRPr="00355BCB">
        <w:rPr>
          <w:lang w:val="lt-LT"/>
        </w:rPr>
        <w:t xml:space="preserve">. Svarbiausias šalutinis poveikis yra galimas laipsniškas, neišnykstantis akių spalvos pokytis. Taip pat, </w:t>
      </w:r>
      <w:r w:rsidRPr="00564A8E">
        <w:rPr>
          <w:noProof/>
          <w:lang w:val="lt-LT"/>
        </w:rPr>
        <w:t>Fixopost</w:t>
      </w:r>
      <w:r w:rsidRPr="00355BCB">
        <w:rPr>
          <w:lang w:val="lt-LT"/>
        </w:rPr>
        <w:t xml:space="preserve"> gali sukelti sunkių širdies funkcijos sutrikimų. Jei pastebėjote širdies ritmo ar širdies funkcijos sutrikimus, pasitarkite su gydy</w:t>
      </w:r>
      <w:r w:rsidRPr="0039136D">
        <w:rPr>
          <w:lang w:val="lt-LT"/>
        </w:rPr>
        <w:t xml:space="preserve">toju ir </w:t>
      </w:r>
      <w:r w:rsidRPr="00355BCB">
        <w:rPr>
          <w:lang w:val="lt-LT"/>
        </w:rPr>
        <w:t xml:space="preserve">pasakykite jam, kad vartojate </w:t>
      </w:r>
      <w:r w:rsidRPr="00564A8E">
        <w:rPr>
          <w:noProof/>
          <w:lang w:val="lt-LT"/>
        </w:rPr>
        <w:t>Fixopost</w:t>
      </w:r>
      <w:r w:rsidRPr="00355BCB">
        <w:rPr>
          <w:lang w:val="lt-LT"/>
        </w:rPr>
        <w:t>.</w:t>
      </w:r>
    </w:p>
    <w:p w14:paraId="4B8BB3B4" w14:textId="77777777" w:rsidR="007C68A4" w:rsidRPr="00355BCB" w:rsidRDefault="007C68A4" w:rsidP="007C68A4">
      <w:pPr>
        <w:pStyle w:val="Betarp"/>
        <w:rPr>
          <w:u w:val="single"/>
          <w:lang w:val="lt-LT"/>
        </w:rPr>
      </w:pPr>
    </w:p>
    <w:p w14:paraId="4979CC84" w14:textId="77777777" w:rsidR="007C68A4" w:rsidRPr="00355BCB" w:rsidRDefault="007C68A4" w:rsidP="007C68A4">
      <w:pPr>
        <w:pStyle w:val="Betarp"/>
        <w:rPr>
          <w:u w:val="single"/>
          <w:lang w:val="lt-LT"/>
        </w:rPr>
      </w:pPr>
      <w:r w:rsidRPr="00564A8E">
        <w:rPr>
          <w:noProof/>
          <w:u w:val="single"/>
          <w:lang w:val="lt-LT"/>
        </w:rPr>
        <w:t>Fixopost</w:t>
      </w:r>
      <w:r w:rsidRPr="00B05814">
        <w:rPr>
          <w:u w:val="single"/>
          <w:lang w:val="lt-LT"/>
        </w:rPr>
        <w:t xml:space="preserve"> </w:t>
      </w:r>
      <w:r w:rsidRPr="00355BCB">
        <w:rPr>
          <w:u w:val="single"/>
          <w:lang w:val="lt-LT"/>
        </w:rPr>
        <w:t>būdingas šalutinis poveikis</w:t>
      </w:r>
    </w:p>
    <w:p w14:paraId="60A7D2C5" w14:textId="77777777" w:rsidR="007C68A4" w:rsidRPr="00355BCB" w:rsidRDefault="007C68A4" w:rsidP="007C68A4">
      <w:pPr>
        <w:pStyle w:val="Betarp"/>
        <w:rPr>
          <w:b/>
          <w:lang w:val="lt-LT"/>
        </w:rPr>
      </w:pPr>
      <w:r w:rsidRPr="00355BCB">
        <w:rPr>
          <w:b/>
          <w:lang w:val="lt-LT"/>
        </w:rPr>
        <w:t xml:space="preserve">Labai dažnas (gali pasitaikyti daugiau kaip 1 iš 10 žmonių): </w:t>
      </w:r>
    </w:p>
    <w:p w14:paraId="214DC235" w14:textId="77777777" w:rsidR="007C68A4" w:rsidRPr="00355BCB" w:rsidRDefault="007C68A4" w:rsidP="007C68A4">
      <w:pPr>
        <w:pStyle w:val="Betarp"/>
        <w:ind w:left="567" w:hanging="567"/>
        <w:rPr>
          <w:lang w:val="lt-LT"/>
        </w:rPr>
      </w:pPr>
      <w:r w:rsidRPr="00355BCB">
        <w:rPr>
          <w:lang w:val="lt-LT"/>
        </w:rPr>
        <w:t>-</w:t>
      </w:r>
      <w:r w:rsidRPr="00355BCB">
        <w:rPr>
          <w:lang w:val="lt-LT"/>
        </w:rPr>
        <w:tab/>
        <w:t xml:space="preserve">Laipsniškas Jūsų akies spalvos pokytis dėl padidėjusio rudo pigmento kiekio spalvotoje akies dalyje, kuri vadinama akies rainele. Jei Jūsų akių spalva mišri (melsvai ruda, pilkšvai ruda, gelsvai ruda ar žalsvai ruda), spalvos pokyčius pastebėsite labiau negu tais atvejais, kai akys yra vienspalvės (mėlynos, pilkos, žalios ar rudos). Bet kokiam akių spalvos pakitimui reikia kelerių metų. Spalvos pokyčiai gali būti pastovūs ir labiau pastebimi, kai </w:t>
      </w:r>
      <w:r w:rsidRPr="00564A8E">
        <w:rPr>
          <w:noProof/>
          <w:lang w:val="lt-LT"/>
        </w:rPr>
        <w:t>Fixopost</w:t>
      </w:r>
      <w:r w:rsidRPr="00355BCB">
        <w:rPr>
          <w:lang w:val="lt-LT"/>
        </w:rPr>
        <w:t xml:space="preserve"> lašinamas tik į vieną akį. Jokių kitų sutrikimų, susijusių su akių spalvos pakitimu, nepasitaikė. Nutraukus </w:t>
      </w:r>
      <w:r w:rsidRPr="00564A8E">
        <w:rPr>
          <w:noProof/>
          <w:lang w:val="lt-LT"/>
        </w:rPr>
        <w:t>Fixopost</w:t>
      </w:r>
      <w:r w:rsidRPr="00355BCB">
        <w:rPr>
          <w:lang w:val="lt-LT"/>
        </w:rPr>
        <w:t xml:space="preserve"> vartojimą akių spalvos kitimas nebesitęsia. </w:t>
      </w:r>
    </w:p>
    <w:p w14:paraId="3F2041A6" w14:textId="77777777" w:rsidR="007C68A4" w:rsidRPr="00355BCB" w:rsidRDefault="007C68A4" w:rsidP="007C68A4">
      <w:pPr>
        <w:pStyle w:val="Betarp"/>
        <w:rPr>
          <w:b/>
          <w:lang w:val="lt-LT"/>
        </w:rPr>
      </w:pPr>
    </w:p>
    <w:p w14:paraId="53834157" w14:textId="77777777" w:rsidR="007C68A4" w:rsidRPr="00355BCB" w:rsidRDefault="007C68A4" w:rsidP="007C68A4">
      <w:pPr>
        <w:pStyle w:val="Betarp"/>
        <w:rPr>
          <w:b/>
          <w:lang w:val="lt-LT"/>
        </w:rPr>
      </w:pPr>
      <w:r w:rsidRPr="00355BCB">
        <w:rPr>
          <w:b/>
          <w:lang w:val="lt-LT"/>
        </w:rPr>
        <w:t xml:space="preserve">Dažnas (gali pasitaikyti mažiau kaip 1 iš 10 žmonių): </w:t>
      </w:r>
    </w:p>
    <w:p w14:paraId="6D6E7DBF" w14:textId="77777777" w:rsidR="007C68A4" w:rsidRPr="00355BCB" w:rsidRDefault="007C68A4" w:rsidP="007C68A4">
      <w:pPr>
        <w:pStyle w:val="Betarp"/>
        <w:ind w:left="567" w:hanging="567"/>
        <w:rPr>
          <w:lang w:val="lt-LT"/>
        </w:rPr>
      </w:pPr>
      <w:r w:rsidRPr="00355BCB">
        <w:rPr>
          <w:lang w:val="lt-LT"/>
        </w:rPr>
        <w:t>-</w:t>
      </w:r>
      <w:r w:rsidRPr="00355BCB">
        <w:rPr>
          <w:lang w:val="lt-LT"/>
        </w:rPr>
        <w:tab/>
        <w:t>Akies dirginimas (deginimo, smėlio buvimo pojūtis, niežulys, gėlimas arba svetimkūnio akyje pojūtis) ir akies skausmas.</w:t>
      </w:r>
    </w:p>
    <w:p w14:paraId="42DAEBBE" w14:textId="77777777" w:rsidR="007C68A4" w:rsidRPr="00355BCB" w:rsidRDefault="007C68A4" w:rsidP="007C68A4">
      <w:pPr>
        <w:pStyle w:val="Betarp"/>
        <w:rPr>
          <w:b/>
          <w:lang w:val="lt-LT"/>
        </w:rPr>
      </w:pPr>
    </w:p>
    <w:p w14:paraId="6392AC77" w14:textId="77777777" w:rsidR="007C68A4" w:rsidRPr="00355BCB" w:rsidRDefault="007C68A4" w:rsidP="007C68A4">
      <w:pPr>
        <w:pStyle w:val="Betarp"/>
        <w:rPr>
          <w:b/>
          <w:lang w:val="lt-LT"/>
        </w:rPr>
      </w:pPr>
      <w:r w:rsidRPr="00355BCB">
        <w:rPr>
          <w:b/>
          <w:lang w:val="lt-LT"/>
        </w:rPr>
        <w:t>Nedažnas (gali pasitaikyti mažiau kaip 1 iš 100 žmonių):</w:t>
      </w:r>
    </w:p>
    <w:p w14:paraId="0CEF4646" w14:textId="77777777" w:rsidR="007C68A4" w:rsidRPr="00355BCB" w:rsidRDefault="007C68A4" w:rsidP="007C68A4">
      <w:pPr>
        <w:pStyle w:val="Betarp"/>
        <w:ind w:left="567" w:hanging="567"/>
        <w:rPr>
          <w:lang w:val="lt-LT"/>
        </w:rPr>
      </w:pPr>
      <w:r w:rsidRPr="00355BCB">
        <w:rPr>
          <w:lang w:val="lt-LT"/>
        </w:rPr>
        <w:t>-</w:t>
      </w:r>
      <w:r w:rsidRPr="00355BCB">
        <w:rPr>
          <w:lang w:val="lt-LT"/>
        </w:rPr>
        <w:tab/>
        <w:t>Galvos skausmas.</w:t>
      </w:r>
    </w:p>
    <w:p w14:paraId="52679444" w14:textId="77777777" w:rsidR="007C68A4" w:rsidRPr="00355BCB" w:rsidRDefault="007C68A4" w:rsidP="007C68A4">
      <w:pPr>
        <w:pStyle w:val="Betarp"/>
        <w:ind w:left="567" w:hanging="567"/>
        <w:rPr>
          <w:lang w:val="lt-LT"/>
        </w:rPr>
      </w:pPr>
      <w:r w:rsidRPr="00355BCB">
        <w:rPr>
          <w:lang w:val="lt-LT"/>
        </w:rPr>
        <w:t>-</w:t>
      </w:r>
      <w:r w:rsidRPr="00355BCB">
        <w:rPr>
          <w:lang w:val="lt-LT"/>
        </w:rPr>
        <w:tab/>
        <w:t>Akies paraudimas, akies infekcija (konjunktyvitas), neaiškus matomas vaizdas, ašarojimas, vokų uždegimas, akies paviršiaus dirginimas arba irimas.</w:t>
      </w:r>
    </w:p>
    <w:p w14:paraId="6AAFCE51" w14:textId="4678486B" w:rsidR="007C68A4" w:rsidRDefault="007C68A4" w:rsidP="007C68A4">
      <w:pPr>
        <w:pStyle w:val="Betarp"/>
        <w:ind w:left="567" w:hanging="567"/>
        <w:rPr>
          <w:lang w:val="lt-LT"/>
        </w:rPr>
      </w:pPr>
      <w:r w:rsidRPr="00355BCB">
        <w:rPr>
          <w:lang w:val="lt-LT"/>
        </w:rPr>
        <w:t>-</w:t>
      </w:r>
      <w:r w:rsidRPr="00355BCB">
        <w:rPr>
          <w:lang w:val="lt-LT"/>
        </w:rPr>
        <w:tab/>
        <w:t>Odos išbėrimas arba niežulys (niežėjimas).</w:t>
      </w:r>
    </w:p>
    <w:p w14:paraId="3E1E35B4" w14:textId="21D20D97" w:rsidR="004B2775" w:rsidRPr="00355BCB" w:rsidRDefault="004B2775" w:rsidP="004B2775">
      <w:pPr>
        <w:pStyle w:val="Betarp"/>
        <w:ind w:left="567" w:hanging="567"/>
        <w:rPr>
          <w:lang w:val="lt-LT"/>
        </w:rPr>
      </w:pPr>
      <w:r w:rsidRPr="00355BCB">
        <w:rPr>
          <w:lang w:val="lt-LT"/>
        </w:rPr>
        <w:t>-</w:t>
      </w:r>
      <w:r w:rsidRPr="00355BCB">
        <w:rPr>
          <w:lang w:val="lt-LT"/>
        </w:rPr>
        <w:tab/>
      </w:r>
      <w:r>
        <w:rPr>
          <w:lang w:val="lt-LT"/>
        </w:rPr>
        <w:t>Pykinimas, v</w:t>
      </w:r>
      <w:r w:rsidRPr="004B2775">
        <w:rPr>
          <w:lang w:val="lt-LT"/>
        </w:rPr>
        <w:t>ėmimas</w:t>
      </w:r>
      <w:r w:rsidRPr="00355BCB">
        <w:rPr>
          <w:lang w:val="lt-LT"/>
        </w:rPr>
        <w:t>.</w:t>
      </w:r>
    </w:p>
    <w:p w14:paraId="758ADC8E" w14:textId="77777777" w:rsidR="007C68A4" w:rsidRPr="00355BCB" w:rsidRDefault="007C68A4" w:rsidP="007C68A4">
      <w:pPr>
        <w:pStyle w:val="Betarp"/>
        <w:rPr>
          <w:b/>
          <w:lang w:val="lt-LT"/>
        </w:rPr>
      </w:pPr>
    </w:p>
    <w:p w14:paraId="6B3C1956" w14:textId="77777777" w:rsidR="007C68A4" w:rsidRPr="00355BCB" w:rsidRDefault="007C68A4" w:rsidP="007C68A4">
      <w:pPr>
        <w:pStyle w:val="Betarp"/>
        <w:rPr>
          <w:b/>
          <w:lang w:val="lt-LT"/>
        </w:rPr>
      </w:pPr>
      <w:r w:rsidRPr="00355BCB">
        <w:rPr>
          <w:b/>
          <w:lang w:val="lt-LT"/>
        </w:rPr>
        <w:t>Kitas šalutinis poveikis</w:t>
      </w:r>
    </w:p>
    <w:p w14:paraId="7BA4EBDA" w14:textId="77777777" w:rsidR="007C68A4" w:rsidRPr="00355BCB" w:rsidRDefault="007C68A4" w:rsidP="007C68A4">
      <w:pPr>
        <w:pStyle w:val="Betarp"/>
        <w:rPr>
          <w:lang w:val="lt-LT"/>
        </w:rPr>
      </w:pPr>
    </w:p>
    <w:p w14:paraId="00F914E4" w14:textId="77777777" w:rsidR="007C68A4" w:rsidRPr="00355BCB" w:rsidRDefault="007C68A4" w:rsidP="007C68A4">
      <w:pPr>
        <w:pStyle w:val="Betarp"/>
        <w:rPr>
          <w:lang w:val="lt-LT"/>
        </w:rPr>
      </w:pPr>
      <w:r w:rsidRPr="00355BCB">
        <w:rPr>
          <w:lang w:val="lt-LT"/>
        </w:rPr>
        <w:t xml:space="preserve">Kaip ir kiti vaistai, vartojami </w:t>
      </w:r>
      <w:r>
        <w:rPr>
          <w:lang w:val="lt-LT"/>
        </w:rPr>
        <w:t>ant akių</w:t>
      </w:r>
      <w:r w:rsidRPr="00355BCB">
        <w:rPr>
          <w:lang w:val="lt-LT"/>
        </w:rPr>
        <w:t xml:space="preserve">, </w:t>
      </w:r>
      <w:r w:rsidRPr="00564A8E">
        <w:rPr>
          <w:noProof/>
          <w:lang w:val="lt-LT"/>
        </w:rPr>
        <w:t>Fixopost</w:t>
      </w:r>
      <w:r w:rsidRPr="00355BCB">
        <w:rPr>
          <w:lang w:val="lt-LT"/>
        </w:rPr>
        <w:t xml:space="preserve"> (latanoprostas ir timololis) patenka į kraują. Vartojamų akių lašų šalutinių poveikių dažnis yra mažesnis, lyginant su vaistais, kurie yra, pavyzdžiui, geriami arba leidžiami.</w:t>
      </w:r>
    </w:p>
    <w:p w14:paraId="6EA32AB1" w14:textId="77777777" w:rsidR="007C68A4" w:rsidRPr="00355BCB" w:rsidRDefault="007C68A4" w:rsidP="007C68A4">
      <w:pPr>
        <w:pStyle w:val="Betarp"/>
        <w:rPr>
          <w:lang w:val="lt-LT"/>
        </w:rPr>
      </w:pPr>
      <w:r w:rsidRPr="00355BCB">
        <w:rPr>
          <w:lang w:val="lt-LT"/>
        </w:rPr>
        <w:t xml:space="preserve">Nors vartojant </w:t>
      </w:r>
      <w:r w:rsidRPr="00564A8E">
        <w:rPr>
          <w:noProof/>
          <w:lang w:val="lt-LT"/>
        </w:rPr>
        <w:t>Fixopost</w:t>
      </w:r>
      <w:r w:rsidRPr="00355BCB">
        <w:rPr>
          <w:lang w:val="lt-LT"/>
        </w:rPr>
        <w:t xml:space="preserve"> toliau išvardytų šalutinių poveikių nepasitaikė, jie pastebėti vartojant panašius į </w:t>
      </w:r>
      <w:r w:rsidRPr="00564A8E">
        <w:rPr>
          <w:noProof/>
          <w:lang w:val="lt-LT"/>
        </w:rPr>
        <w:t>Fixopost</w:t>
      </w:r>
      <w:r w:rsidRPr="00355BCB">
        <w:rPr>
          <w:lang w:val="lt-LT"/>
        </w:rPr>
        <w:t xml:space="preserve"> vaistus, kurių sudėtyje yra latanoproso ir timololio, todėl gali pasitaikyti ir vartojant </w:t>
      </w:r>
      <w:r w:rsidRPr="00564A8E">
        <w:rPr>
          <w:noProof/>
          <w:lang w:val="lt-LT"/>
        </w:rPr>
        <w:t>Fixopost</w:t>
      </w:r>
      <w:r w:rsidRPr="00355BCB">
        <w:rPr>
          <w:lang w:val="lt-LT"/>
        </w:rPr>
        <w:t>. Toliau išvardytas šalutinis poveikis apima reakcijas, kurios buvo nustatytos vartojusiems akims skirtų beta adrenoblokatorių klasės preparatus:</w:t>
      </w:r>
    </w:p>
    <w:p w14:paraId="04A9CD87" w14:textId="77777777" w:rsidR="007C68A4" w:rsidRPr="00355BCB" w:rsidRDefault="007C68A4" w:rsidP="007C68A4">
      <w:pPr>
        <w:pStyle w:val="Betarp"/>
        <w:numPr>
          <w:ilvl w:val="0"/>
          <w:numId w:val="26"/>
        </w:numPr>
        <w:ind w:left="567" w:hanging="567"/>
        <w:rPr>
          <w:lang w:val="lt-LT"/>
        </w:rPr>
      </w:pPr>
      <w:r w:rsidRPr="00355BCB">
        <w:rPr>
          <w:lang w:val="lt-LT"/>
        </w:rPr>
        <w:t>Paprastosios pūslelinės viruso (HSV) suketa akių virusinė infekcija.</w:t>
      </w:r>
    </w:p>
    <w:p w14:paraId="013E716A" w14:textId="77777777" w:rsidR="007C68A4" w:rsidRPr="00355BCB" w:rsidRDefault="007C68A4" w:rsidP="007C68A4">
      <w:pPr>
        <w:pStyle w:val="Betarp"/>
        <w:numPr>
          <w:ilvl w:val="0"/>
          <w:numId w:val="26"/>
        </w:numPr>
        <w:ind w:left="567" w:hanging="567"/>
        <w:rPr>
          <w:lang w:val="lt-LT"/>
        </w:rPr>
      </w:pPr>
      <w:r w:rsidRPr="00355BCB">
        <w:rPr>
          <w:lang w:val="lt-LT"/>
        </w:rPr>
        <w:t>Išplitusios alerginės reakcijos, įskaitant poodžio patinimą, kuris atsiranda tokiose vietose kaip veidas, galūnės ir dėl kurių gali užsikišti kvėpavimo takai, dėl ko gali pasunkėti rijimas ir kvėpavimas, atsirasti pūkšlės ir niežintys bėrimai, vietinis ir išplitęs bėrimas, niežėjimas, sunki staigi gyvybei pavojinga reakcija.</w:t>
      </w:r>
    </w:p>
    <w:p w14:paraId="539199EB" w14:textId="77777777" w:rsidR="007C68A4" w:rsidRPr="00355BCB" w:rsidRDefault="007C68A4" w:rsidP="007C68A4">
      <w:pPr>
        <w:pStyle w:val="Betarp"/>
        <w:numPr>
          <w:ilvl w:val="0"/>
          <w:numId w:val="26"/>
        </w:numPr>
        <w:ind w:left="567" w:hanging="567"/>
        <w:rPr>
          <w:lang w:val="lt-LT"/>
        </w:rPr>
      </w:pPr>
      <w:r w:rsidRPr="00355BCB">
        <w:rPr>
          <w:lang w:val="lt-LT"/>
        </w:rPr>
        <w:t>Mažas gliukozės kiekis kraujyje.</w:t>
      </w:r>
    </w:p>
    <w:p w14:paraId="1BA14465" w14:textId="77777777" w:rsidR="00243972" w:rsidRDefault="007C68A4" w:rsidP="007C68A4">
      <w:pPr>
        <w:pStyle w:val="Betarp"/>
        <w:numPr>
          <w:ilvl w:val="0"/>
          <w:numId w:val="26"/>
        </w:numPr>
        <w:ind w:left="567" w:hanging="567"/>
        <w:rPr>
          <w:lang w:val="lt-LT"/>
        </w:rPr>
      </w:pPr>
      <w:r w:rsidRPr="00355BCB">
        <w:rPr>
          <w:lang w:val="lt-LT"/>
        </w:rPr>
        <w:t>Svaigulys</w:t>
      </w:r>
    </w:p>
    <w:p w14:paraId="13CA9EDF" w14:textId="56BA0857" w:rsidR="007C68A4" w:rsidRPr="00355BCB" w:rsidRDefault="00243972" w:rsidP="007C68A4">
      <w:pPr>
        <w:pStyle w:val="Betarp"/>
        <w:numPr>
          <w:ilvl w:val="0"/>
          <w:numId w:val="26"/>
        </w:numPr>
        <w:ind w:left="567" w:hanging="567"/>
        <w:rPr>
          <w:lang w:val="lt-LT"/>
        </w:rPr>
      </w:pPr>
      <w:r>
        <w:rPr>
          <w:lang w:val="lt-LT"/>
        </w:rPr>
        <w:t>S</w:t>
      </w:r>
      <w:r w:rsidR="007C68A4" w:rsidRPr="00355BCB">
        <w:rPr>
          <w:lang w:val="lt-LT"/>
        </w:rPr>
        <w:t>utrikęs miegas (nemiga), depresija, košmarai, atminties praradimas</w:t>
      </w:r>
      <w:r>
        <w:rPr>
          <w:lang w:val="lt-LT"/>
        </w:rPr>
        <w:t>, haliucinacijos</w:t>
      </w:r>
      <w:r w:rsidR="007C68A4" w:rsidRPr="00355BCB">
        <w:rPr>
          <w:lang w:val="lt-LT"/>
        </w:rPr>
        <w:t>.</w:t>
      </w:r>
    </w:p>
    <w:p w14:paraId="5F3D8F6D" w14:textId="77777777" w:rsidR="007C68A4" w:rsidRPr="00355BCB" w:rsidRDefault="007C68A4" w:rsidP="007C68A4">
      <w:pPr>
        <w:pStyle w:val="Betarp"/>
        <w:numPr>
          <w:ilvl w:val="0"/>
          <w:numId w:val="26"/>
        </w:numPr>
        <w:ind w:left="567" w:hanging="567"/>
        <w:rPr>
          <w:lang w:val="lt-LT"/>
        </w:rPr>
      </w:pPr>
      <w:r w:rsidRPr="00355BCB">
        <w:rPr>
          <w:lang w:val="lt-LT"/>
        </w:rPr>
        <w:t>Alpulys, insultas, sumažėjęs kraujo tiekimas smegenims, pasunkėję generalizuotos miastenijos (raumenų susirgimo) požymiai ir simptomai, neįprastas pojūtis – lyg badymas adatėlėmis ir galvos skausmas.</w:t>
      </w:r>
    </w:p>
    <w:p w14:paraId="57B42E33" w14:textId="77777777" w:rsidR="007C68A4" w:rsidRPr="00355BCB" w:rsidRDefault="007C68A4" w:rsidP="007C68A4">
      <w:pPr>
        <w:pStyle w:val="Betarp"/>
        <w:numPr>
          <w:ilvl w:val="0"/>
          <w:numId w:val="26"/>
        </w:numPr>
        <w:ind w:left="567" w:hanging="567"/>
        <w:rPr>
          <w:lang w:val="lt-LT"/>
        </w:rPr>
      </w:pPr>
      <w:r w:rsidRPr="00355BCB">
        <w:rPr>
          <w:lang w:val="lt-LT"/>
        </w:rPr>
        <w:t>Užpakalinės akių srities patinimas (geltonosios dėmės edema), skysčiu užpildytos cistos spalvotoje akies dalyje (rainelės cistos), jautrumas šviesai (fotofobija), akių įdubimas (vokų plyšio pagilėjimas).</w:t>
      </w:r>
    </w:p>
    <w:p w14:paraId="365D400E" w14:textId="77777777" w:rsidR="007C68A4" w:rsidRPr="00355BCB" w:rsidRDefault="007C68A4" w:rsidP="007C68A4">
      <w:pPr>
        <w:pStyle w:val="Betarp"/>
        <w:numPr>
          <w:ilvl w:val="0"/>
          <w:numId w:val="26"/>
        </w:numPr>
        <w:ind w:left="567" w:hanging="567"/>
        <w:rPr>
          <w:lang w:val="lt-LT"/>
        </w:rPr>
      </w:pPr>
      <w:r w:rsidRPr="00355BCB">
        <w:rPr>
          <w:lang w:val="lt-LT"/>
        </w:rPr>
        <w:t>Akies sudirginimo požymiai ir simptomai (pvz., deginimas, gėlimas, niežėjimas, ašarojimas, paraudimas), akies voko uždegimas, ragenos uždegimas, neryškus matymas ir už tinklainės esančio audinio, kuriame yra kraujagyslės, atsisluoksniavimas po filtr</w:t>
      </w:r>
      <w:r>
        <w:rPr>
          <w:lang w:val="lt-LT"/>
        </w:rPr>
        <w:t xml:space="preserve">uojamosios </w:t>
      </w:r>
      <w:r w:rsidRPr="00355BCB">
        <w:rPr>
          <w:lang w:val="lt-LT"/>
        </w:rPr>
        <w:t xml:space="preserve"> operacijos, dėl ko gali atsirasti regos sutrikimų, sumažėjęs ragenos jautrumas, akių sausumas, ragenos erozija (akies obuolio priekinės dalies pakenkimas), viršutinio voko nukritimas (akis atrodo pusiau užsimerkusi), dvejinimasis akyse.</w:t>
      </w:r>
    </w:p>
    <w:p w14:paraId="326F37A6" w14:textId="77777777" w:rsidR="007C68A4" w:rsidRPr="00355BCB" w:rsidRDefault="007C68A4" w:rsidP="007C68A4">
      <w:pPr>
        <w:pStyle w:val="Betarp"/>
        <w:numPr>
          <w:ilvl w:val="0"/>
          <w:numId w:val="26"/>
        </w:numPr>
        <w:ind w:left="567" w:hanging="567"/>
        <w:rPr>
          <w:lang w:val="lt-LT"/>
        </w:rPr>
      </w:pPr>
      <w:r w:rsidRPr="00355BCB">
        <w:rPr>
          <w:lang w:val="lt-LT"/>
        </w:rPr>
        <w:t>Odos aplink akis patamsėjimas, blakstienų ir smulkių plaukelių  aplink akis pokytis (kiekio padidėjimas pailgėjimas, pastorėjimas ir patamsėjimas), blakstienų augimas netinkama kryptimi, patinimas aplink akis, spalvotosios akių dalies patinimas (iritas/uveitas), akies paviršiaus randėjimas.</w:t>
      </w:r>
    </w:p>
    <w:p w14:paraId="6FB6979F" w14:textId="77777777" w:rsidR="007C68A4" w:rsidRPr="00355BCB" w:rsidRDefault="007C68A4" w:rsidP="007C68A4">
      <w:pPr>
        <w:pStyle w:val="Betarp"/>
        <w:numPr>
          <w:ilvl w:val="0"/>
          <w:numId w:val="27"/>
        </w:numPr>
        <w:ind w:left="567" w:hanging="567"/>
        <w:rPr>
          <w:lang w:val="lt-LT"/>
        </w:rPr>
      </w:pPr>
      <w:r w:rsidRPr="00355BCB">
        <w:rPr>
          <w:lang w:val="lt-LT"/>
        </w:rPr>
        <w:t>Švilpimas/ skambėjimas ausyse (</w:t>
      </w:r>
      <w:r>
        <w:rPr>
          <w:i/>
          <w:lang w:val="lt-LT"/>
        </w:rPr>
        <w:t>tinnitus</w:t>
      </w:r>
      <w:r w:rsidRPr="00355BCB">
        <w:rPr>
          <w:lang w:val="lt-LT"/>
        </w:rPr>
        <w:t>).</w:t>
      </w:r>
    </w:p>
    <w:p w14:paraId="16792DE5" w14:textId="77777777" w:rsidR="00243972" w:rsidRDefault="007C68A4" w:rsidP="007C68A4">
      <w:pPr>
        <w:pStyle w:val="Betarp"/>
        <w:numPr>
          <w:ilvl w:val="0"/>
          <w:numId w:val="27"/>
        </w:numPr>
        <w:ind w:left="567" w:hanging="567"/>
        <w:rPr>
          <w:lang w:val="lt-LT"/>
        </w:rPr>
      </w:pPr>
      <w:r w:rsidRPr="00355BCB">
        <w:rPr>
          <w:lang w:val="lt-LT"/>
        </w:rPr>
        <w:t>Krūtinės angina, krūtinės anginos pasunkėjimas širdies ligomis sergantiems pacientams</w:t>
      </w:r>
      <w:r w:rsidR="00243972">
        <w:rPr>
          <w:lang w:val="lt-LT"/>
        </w:rPr>
        <w:t>.</w:t>
      </w:r>
    </w:p>
    <w:p w14:paraId="4AE39111" w14:textId="39DED7F5" w:rsidR="007C68A4" w:rsidRPr="00355BCB" w:rsidRDefault="00243972" w:rsidP="007C68A4">
      <w:pPr>
        <w:pStyle w:val="Betarp"/>
        <w:numPr>
          <w:ilvl w:val="0"/>
          <w:numId w:val="27"/>
        </w:numPr>
        <w:ind w:left="567" w:hanging="567"/>
        <w:rPr>
          <w:lang w:val="lt-LT"/>
        </w:rPr>
      </w:pPr>
      <w:r>
        <w:rPr>
          <w:lang w:val="lt-LT"/>
        </w:rPr>
        <w:t>R</w:t>
      </w:r>
      <w:r w:rsidR="007C68A4" w:rsidRPr="00355BCB">
        <w:rPr>
          <w:lang w:val="lt-LT"/>
        </w:rPr>
        <w:t>etas širdies ritmas, krūtinės skausmas, palpitacijos (juntamas širdies ritmas), edema (skysčio kaupimasis), širdies ritmo ir dažnio pokyčiai, stazinis širdies nepakankamumas (širdies liga, pasireiškianti  skysčių kaupimosi sukeltu dusuliu ir pėdų bei kojų tinimu), tam tikri širdies ritmo sutrikimai, infarktas, širdies nepakankamumas.</w:t>
      </w:r>
    </w:p>
    <w:p w14:paraId="17411F02" w14:textId="77777777" w:rsidR="007C68A4" w:rsidRPr="00355BCB" w:rsidRDefault="007C68A4" w:rsidP="007C68A4">
      <w:pPr>
        <w:pStyle w:val="Betarp"/>
        <w:numPr>
          <w:ilvl w:val="0"/>
          <w:numId w:val="27"/>
        </w:numPr>
        <w:ind w:left="567" w:hanging="567"/>
        <w:rPr>
          <w:lang w:val="lt-LT"/>
        </w:rPr>
      </w:pPr>
      <w:r w:rsidRPr="00355BCB">
        <w:rPr>
          <w:lang w:val="lt-LT"/>
        </w:rPr>
        <w:t>Žemas kraujospūdis, blogos kraujotakos sukeltas rankų ir kojų pirštų tirpimas ir blyškumas, šaltos rankos ir pėdos.</w:t>
      </w:r>
    </w:p>
    <w:p w14:paraId="384F3D6F" w14:textId="77777777" w:rsidR="007C68A4" w:rsidRPr="00355BCB" w:rsidRDefault="007C68A4" w:rsidP="007C68A4">
      <w:pPr>
        <w:pStyle w:val="Betarp"/>
        <w:numPr>
          <w:ilvl w:val="0"/>
          <w:numId w:val="27"/>
        </w:numPr>
        <w:ind w:left="567" w:hanging="567"/>
        <w:rPr>
          <w:lang w:val="lt-LT"/>
        </w:rPr>
      </w:pPr>
      <w:r w:rsidRPr="00355BCB">
        <w:rPr>
          <w:lang w:val="lt-LT"/>
        </w:rPr>
        <w:t xml:space="preserve">Dusulys, </w:t>
      </w:r>
      <w:r w:rsidRPr="00355BCB">
        <w:rPr>
          <w:lang w:val="lt-LT" w:eastAsia="et-EE"/>
        </w:rPr>
        <w:t>plaučiuose esančių kvėpavimo takų susiaurėjimas (daugiausia pasireiškia pacientams, jau sergantiems šių kvėpavimo takų liga), apsunkintas kvėpavimas,</w:t>
      </w:r>
      <w:r w:rsidRPr="00355BCB">
        <w:rPr>
          <w:lang w:val="lt-LT"/>
        </w:rPr>
        <w:t xml:space="preserve"> pasunkėjęs kvėpavimas, kosulys, astma, astmos pasunkėjimas.</w:t>
      </w:r>
    </w:p>
    <w:p w14:paraId="52F49D85" w14:textId="77777777" w:rsidR="007C68A4" w:rsidRPr="00355BCB" w:rsidRDefault="007C68A4" w:rsidP="007C68A4">
      <w:pPr>
        <w:pStyle w:val="Betarp"/>
        <w:numPr>
          <w:ilvl w:val="0"/>
          <w:numId w:val="27"/>
        </w:numPr>
        <w:ind w:left="567" w:hanging="567"/>
        <w:rPr>
          <w:lang w:val="lt-LT"/>
        </w:rPr>
      </w:pPr>
      <w:r w:rsidRPr="00355BCB">
        <w:rPr>
          <w:lang w:val="lt-LT"/>
        </w:rPr>
        <w:t>Skonio sutrikimai, pykinimas, nevirškinimas, viduriavimas, burnos džiūvimas, pilvo skausmai, vėmimas.</w:t>
      </w:r>
    </w:p>
    <w:p w14:paraId="0D4BDB20" w14:textId="77777777" w:rsidR="007C68A4" w:rsidRPr="00355BCB" w:rsidRDefault="007C68A4" w:rsidP="007C68A4">
      <w:pPr>
        <w:pStyle w:val="Betarp"/>
        <w:numPr>
          <w:ilvl w:val="0"/>
          <w:numId w:val="27"/>
        </w:numPr>
        <w:ind w:left="567" w:hanging="567"/>
        <w:rPr>
          <w:lang w:val="lt-LT"/>
        </w:rPr>
      </w:pPr>
      <w:r w:rsidRPr="00355BCB">
        <w:rPr>
          <w:lang w:val="lt-LT"/>
        </w:rPr>
        <w:t xml:space="preserve">Plaukų </w:t>
      </w:r>
      <w:r>
        <w:rPr>
          <w:lang w:val="lt-LT"/>
        </w:rPr>
        <w:t>slinkimas</w:t>
      </w:r>
      <w:r w:rsidRPr="00355BCB">
        <w:rPr>
          <w:lang w:val="lt-LT"/>
        </w:rPr>
        <w:t>, pilkai sidabrinės spalvos odos bėrimas (psoriazinis bėrimas) ar pasunkėjusi žvynelinė, odos bėrimas.</w:t>
      </w:r>
    </w:p>
    <w:p w14:paraId="32220C01" w14:textId="77777777" w:rsidR="007C68A4" w:rsidRPr="00355BCB" w:rsidRDefault="007C68A4" w:rsidP="007C68A4">
      <w:pPr>
        <w:pStyle w:val="Betarp"/>
        <w:numPr>
          <w:ilvl w:val="0"/>
          <w:numId w:val="27"/>
        </w:numPr>
        <w:ind w:left="567" w:hanging="567"/>
        <w:rPr>
          <w:lang w:val="lt-LT"/>
        </w:rPr>
      </w:pPr>
      <w:r w:rsidRPr="00355BCB">
        <w:rPr>
          <w:lang w:val="lt-LT"/>
        </w:rPr>
        <w:t>Sąnarių skausmas, raumenų skausmas ne dėl mankštos, raumenų silpnumas, nuovargis.</w:t>
      </w:r>
    </w:p>
    <w:p w14:paraId="5F3350BD" w14:textId="77777777" w:rsidR="007C68A4" w:rsidRPr="00355BCB" w:rsidRDefault="007C68A4" w:rsidP="007C68A4">
      <w:pPr>
        <w:pStyle w:val="Betarp"/>
        <w:numPr>
          <w:ilvl w:val="0"/>
          <w:numId w:val="27"/>
        </w:numPr>
        <w:ind w:left="567" w:hanging="567"/>
        <w:rPr>
          <w:lang w:val="lt-LT"/>
        </w:rPr>
      </w:pPr>
      <w:r w:rsidRPr="00355BCB">
        <w:rPr>
          <w:lang w:val="lt-LT"/>
        </w:rPr>
        <w:t>Lytinės funkcijos sutrikimas, sumažėjęs lytinis potraukis.</w:t>
      </w:r>
    </w:p>
    <w:p w14:paraId="4EAD3C59" w14:textId="77777777" w:rsidR="007C68A4" w:rsidRPr="00355BCB" w:rsidRDefault="007C68A4" w:rsidP="007C68A4">
      <w:pPr>
        <w:pStyle w:val="Betarp"/>
        <w:rPr>
          <w:rFonts w:eastAsia="Times New Roman"/>
          <w:b/>
          <w:iCs/>
          <w:lang w:val="lt-LT" w:eastAsia="lt-LT"/>
        </w:rPr>
      </w:pPr>
    </w:p>
    <w:p w14:paraId="66F10C6E" w14:textId="77777777" w:rsidR="007C68A4" w:rsidRPr="00355BCB" w:rsidRDefault="007C68A4" w:rsidP="007C68A4">
      <w:pPr>
        <w:pStyle w:val="Betarp"/>
        <w:rPr>
          <w:b/>
          <w:lang w:val="lt-LT"/>
        </w:rPr>
      </w:pPr>
      <w:r w:rsidRPr="00355BCB">
        <w:rPr>
          <w:b/>
          <w:noProof/>
          <w:lang w:val="lt-LT"/>
        </w:rPr>
        <w:t>Pranešimas apie šalutinį poveikį</w:t>
      </w:r>
    </w:p>
    <w:p w14:paraId="4876B998" w14:textId="77777777" w:rsidR="007C68A4" w:rsidRPr="00355BCB" w:rsidRDefault="007C68A4" w:rsidP="007C68A4">
      <w:pPr>
        <w:pStyle w:val="Betarp"/>
        <w:rPr>
          <w:noProof/>
          <w:lang w:val="lt-LT"/>
        </w:rPr>
      </w:pPr>
      <w:r w:rsidRPr="00355BCB">
        <w:rPr>
          <w:lang w:val="lt-LT"/>
        </w:rPr>
        <w:t>Jeigu pasireiškė šalutinis poveikis, įskaitant šiame lapelyje nenurodytą, pasakykite gydytojui arba vaistininkui. Apie šalutinį poveikį taip pat galite pranešti Valstybinei vaistų kontrolės tarnybai prie Lietuvos Respublikos sveikatos apsaugos ministerijos nemokamu t</w:t>
      </w:r>
      <w:r w:rsidRPr="00355BCB">
        <w:rPr>
          <w:lang w:val="lt-LT" w:eastAsia="zh-CN"/>
        </w:rPr>
        <w:t>elefonu 8 800 73568</w:t>
      </w:r>
      <w:r w:rsidRPr="00355BCB">
        <w:rPr>
          <w:lang w:val="lt-LT"/>
        </w:rPr>
        <w:t xml:space="preserve"> arba užpildyti interneto svetainėje </w:t>
      </w:r>
      <w:hyperlink r:id="rId19" w:history="1">
        <w:r w:rsidRPr="00355BCB">
          <w:rPr>
            <w:rStyle w:val="Hipersaitas"/>
            <w:rFonts w:eastAsia="SimSun"/>
            <w:lang w:val="lt-LT"/>
          </w:rPr>
          <w:t>www.vvkt.lt</w:t>
        </w:r>
      </w:hyperlink>
      <w:r w:rsidRPr="00355BCB">
        <w:rPr>
          <w:lang w:val="lt-LT"/>
        </w:rPr>
        <w:t xml:space="preserve"> esančią formą ir pateikti ją Valstybinei vaistų kontrolės tarnybai prie Lietuvos Respublikos sveikatos apsaugos ministerijos vienu iš šių būdų: raštu (adresu Žirmūnų g. 139A, LT-09120 Vilnius), </w:t>
      </w:r>
      <w:r w:rsidRPr="00355BCB">
        <w:rPr>
          <w:lang w:val="lt-LT" w:eastAsia="zh-CN"/>
        </w:rPr>
        <w:t xml:space="preserve">nemokamu </w:t>
      </w:r>
      <w:r w:rsidRPr="00355BCB">
        <w:rPr>
          <w:lang w:val="lt-LT"/>
        </w:rPr>
        <w:t>fakso numeriu 8 800 20131</w:t>
      </w:r>
      <w:r w:rsidRPr="00355BCB">
        <w:rPr>
          <w:lang w:val="lt-LT" w:eastAsia="zh-CN"/>
        </w:rPr>
        <w:t xml:space="preserve">, </w:t>
      </w:r>
      <w:r w:rsidRPr="00355BCB">
        <w:rPr>
          <w:lang w:val="lt-LT"/>
        </w:rPr>
        <w:t xml:space="preserve">el. paštu </w:t>
      </w:r>
      <w:hyperlink r:id="rId20" w:history="1">
        <w:r w:rsidRPr="00355BCB">
          <w:rPr>
            <w:rStyle w:val="Hipersaitas"/>
            <w:rFonts w:eastAsia="SimSun"/>
            <w:lang w:val="lt-LT"/>
          </w:rPr>
          <w:t>NepageidaujamaR@vvkt.lt</w:t>
        </w:r>
      </w:hyperlink>
      <w:r w:rsidRPr="00355BCB">
        <w:rPr>
          <w:lang w:val="lt-LT"/>
        </w:rPr>
        <w:t xml:space="preserve">, taip pat per Valstybinės vaistų kontrolės tarnybos prie Lietuvos Respublikos sveikatos apsaugos ministerijos interneto svetainę (adresu </w:t>
      </w:r>
      <w:hyperlink r:id="rId21" w:history="1">
        <w:r w:rsidRPr="00355BCB">
          <w:rPr>
            <w:rStyle w:val="Hipersaitas"/>
            <w:rFonts w:eastAsia="SimSun"/>
            <w:lang w:val="lt-LT"/>
          </w:rPr>
          <w:t>http://www.vvkt.lt</w:t>
        </w:r>
      </w:hyperlink>
      <w:r w:rsidRPr="00355BCB">
        <w:rPr>
          <w:lang w:val="lt-LT"/>
        </w:rPr>
        <w:t>). Pranešdami apie šalutinį poveikį galite mums padėti gauti daugiau informacijos apie šio vaisto saugumą.</w:t>
      </w:r>
    </w:p>
    <w:p w14:paraId="0DBAC9B3" w14:textId="77777777" w:rsidR="007C68A4" w:rsidRPr="00355BCB" w:rsidRDefault="007C68A4" w:rsidP="007C68A4">
      <w:pPr>
        <w:pStyle w:val="Betarp"/>
        <w:rPr>
          <w:lang w:val="lt-LT"/>
        </w:rPr>
      </w:pPr>
    </w:p>
    <w:p w14:paraId="51D88476" w14:textId="77777777" w:rsidR="007C68A4" w:rsidRPr="00355BCB" w:rsidRDefault="007C68A4" w:rsidP="007C68A4">
      <w:pPr>
        <w:pStyle w:val="Betarp"/>
        <w:rPr>
          <w:b/>
          <w:lang w:val="lt-LT"/>
        </w:rPr>
      </w:pPr>
    </w:p>
    <w:p w14:paraId="7A5E71B0" w14:textId="77777777" w:rsidR="007C68A4" w:rsidRPr="00355BCB" w:rsidRDefault="007C68A4" w:rsidP="007C68A4">
      <w:pPr>
        <w:pStyle w:val="Betarp"/>
        <w:rPr>
          <w:b/>
          <w:lang w:val="lt-LT"/>
        </w:rPr>
      </w:pPr>
      <w:bookmarkStart w:id="72" w:name="_Toc129243143"/>
      <w:bookmarkStart w:id="73" w:name="_Toc129243268"/>
      <w:r w:rsidRPr="00355BCB">
        <w:rPr>
          <w:b/>
          <w:lang w:val="lt-LT"/>
        </w:rPr>
        <w:t>5.</w:t>
      </w:r>
      <w:r w:rsidRPr="00355BCB">
        <w:rPr>
          <w:b/>
          <w:lang w:val="lt-LT"/>
        </w:rPr>
        <w:tab/>
        <w:t xml:space="preserve">Kaip laikyti </w:t>
      </w:r>
      <w:bookmarkEnd w:id="72"/>
      <w:bookmarkEnd w:id="73"/>
      <w:r w:rsidRPr="00564A8E">
        <w:rPr>
          <w:b/>
          <w:noProof/>
          <w:lang w:val="lt-LT"/>
        </w:rPr>
        <w:t>Fixopost</w:t>
      </w:r>
    </w:p>
    <w:p w14:paraId="143C7071" w14:textId="77777777" w:rsidR="007C68A4" w:rsidRPr="00355BCB" w:rsidRDefault="007C68A4" w:rsidP="007C68A4">
      <w:pPr>
        <w:pStyle w:val="Betarp"/>
        <w:rPr>
          <w:lang w:val="lt-LT"/>
        </w:rPr>
      </w:pPr>
    </w:p>
    <w:p w14:paraId="6DB24A22" w14:textId="77777777" w:rsidR="007C68A4" w:rsidRPr="00355BCB" w:rsidRDefault="007C68A4" w:rsidP="007C68A4">
      <w:pPr>
        <w:pStyle w:val="Betarp"/>
        <w:rPr>
          <w:lang w:val="lt-LT"/>
        </w:rPr>
      </w:pPr>
      <w:r w:rsidRPr="00355BCB">
        <w:rPr>
          <w:noProof/>
          <w:lang w:val="lt-LT"/>
        </w:rPr>
        <w:t>Šį vaistą laikykite vaikams nepastebimoje ir nepasiekiamoje vietoje.</w:t>
      </w:r>
    </w:p>
    <w:p w14:paraId="6BD2E532" w14:textId="77777777" w:rsidR="007C68A4" w:rsidRPr="00355BCB" w:rsidRDefault="007C68A4" w:rsidP="007C68A4">
      <w:pPr>
        <w:pStyle w:val="Betarp"/>
        <w:rPr>
          <w:lang w:val="lt-LT"/>
        </w:rPr>
      </w:pPr>
      <w:r w:rsidRPr="00355BCB">
        <w:rPr>
          <w:lang w:val="lt-LT"/>
        </w:rPr>
        <w:t>Ant dėžutės, paketėlio ir vienadozės talpyklės po ,,EXP“ nurodytam tinkamumo laikui pasibaigus, šio vaisto vartoti negalima. Vaistas tinkamas vartoti iki paskutinės nurodyto mėnesio dienos.</w:t>
      </w:r>
    </w:p>
    <w:p w14:paraId="14AFB045" w14:textId="77777777" w:rsidR="007C68A4" w:rsidRPr="00355BCB" w:rsidRDefault="007C68A4" w:rsidP="007C68A4">
      <w:pPr>
        <w:pStyle w:val="Betarp"/>
        <w:rPr>
          <w:lang w:val="lt-LT"/>
        </w:rPr>
      </w:pPr>
      <w:r w:rsidRPr="00774430">
        <w:rPr>
          <w:lang w:val="lt-LT"/>
        </w:rPr>
        <w:t>Šio vaisto laikymui specialių temperatūros sąlygų nereikalaujama</w:t>
      </w:r>
      <w:r w:rsidRPr="00355BCB">
        <w:rPr>
          <w:lang w:val="lt-LT"/>
        </w:rPr>
        <w:t>.</w:t>
      </w:r>
    </w:p>
    <w:p w14:paraId="3309F958" w14:textId="77777777" w:rsidR="007C68A4" w:rsidRDefault="007C68A4" w:rsidP="007C68A4">
      <w:pPr>
        <w:pStyle w:val="Betarp"/>
        <w:rPr>
          <w:lang w:val="lt-LT"/>
        </w:rPr>
      </w:pPr>
      <w:r w:rsidRPr="00355BCB">
        <w:rPr>
          <w:b/>
          <w:lang w:val="lt-LT"/>
        </w:rPr>
        <w:t>Po paketėlio pirmojo atidarymo:</w:t>
      </w:r>
      <w:r w:rsidRPr="00355BCB">
        <w:rPr>
          <w:lang w:val="lt-LT"/>
        </w:rPr>
        <w:t xml:space="preserve"> vaistą vienadoz</w:t>
      </w:r>
      <w:r>
        <w:rPr>
          <w:lang w:val="lt-LT"/>
        </w:rPr>
        <w:t>ė</w:t>
      </w:r>
      <w:r w:rsidRPr="00355BCB">
        <w:rPr>
          <w:lang w:val="lt-LT"/>
        </w:rPr>
        <w:t>se talpykl</w:t>
      </w:r>
      <w:r>
        <w:rPr>
          <w:lang w:val="lt-LT"/>
        </w:rPr>
        <w:t>ė</w:t>
      </w:r>
      <w:r w:rsidRPr="00355BCB">
        <w:rPr>
          <w:lang w:val="lt-LT"/>
        </w:rPr>
        <w:t>se suvartoti per 1 mėnesį.</w:t>
      </w:r>
    </w:p>
    <w:p w14:paraId="20AF7A3D" w14:textId="77777777" w:rsidR="007C68A4" w:rsidRPr="00355BCB" w:rsidRDefault="007C68A4" w:rsidP="007C68A4">
      <w:pPr>
        <w:pStyle w:val="Betarp"/>
        <w:rPr>
          <w:lang w:val="lt-LT"/>
        </w:rPr>
      </w:pPr>
      <w:r>
        <w:rPr>
          <w:lang w:val="lt-LT"/>
        </w:rPr>
        <w:t>Ant paketėlio užrašykite pirmojo atidarymo datą.</w:t>
      </w:r>
    </w:p>
    <w:p w14:paraId="06F144C4" w14:textId="77777777" w:rsidR="007C68A4" w:rsidRPr="00355BCB" w:rsidRDefault="007C68A4" w:rsidP="007C68A4">
      <w:pPr>
        <w:pStyle w:val="Betarp"/>
        <w:rPr>
          <w:lang w:val="lt-LT"/>
        </w:rPr>
      </w:pPr>
      <w:r w:rsidRPr="00355BCB">
        <w:rPr>
          <w:b/>
          <w:lang w:val="lt-LT"/>
        </w:rPr>
        <w:t>Po vienadozės talpyklės pirmojo atidarymo:</w:t>
      </w:r>
      <w:r w:rsidRPr="00355BCB">
        <w:rPr>
          <w:lang w:val="lt-LT"/>
        </w:rPr>
        <w:t xml:space="preserve"> vaistą būtina nedelsiant suvartoti, o vienadozę talpyklę išmesti.</w:t>
      </w:r>
    </w:p>
    <w:p w14:paraId="70E7B511" w14:textId="77777777" w:rsidR="007C68A4" w:rsidRPr="00355BCB" w:rsidRDefault="007C68A4" w:rsidP="007C68A4">
      <w:pPr>
        <w:pStyle w:val="Betarp"/>
        <w:rPr>
          <w:lang w:val="lt-LT"/>
        </w:rPr>
      </w:pPr>
      <w:r w:rsidRPr="00355BCB">
        <w:rPr>
          <w:lang w:val="lt-LT"/>
        </w:rPr>
        <w:t>Nepanaudotos vienadozės talpyklės turi būti laikomos atidarytuose paketėliuose, kad vaistas būtų apsaugotas nuo šviesos.</w:t>
      </w:r>
    </w:p>
    <w:p w14:paraId="041A5147" w14:textId="77777777" w:rsidR="007C68A4" w:rsidRPr="00355BCB" w:rsidRDefault="007C68A4" w:rsidP="007C68A4">
      <w:pPr>
        <w:pStyle w:val="Betarp"/>
        <w:rPr>
          <w:lang w:val="lt-LT"/>
        </w:rPr>
      </w:pPr>
      <w:r w:rsidRPr="00355BCB">
        <w:rPr>
          <w:lang w:val="lt-LT"/>
        </w:rPr>
        <w:t>Vaistų negalima išmesti į kanalizaciją arba su buitinėmis atliekomis. Kaip išmesti nereikalingus vaistus, klauskite vaistininko. Šios priemonės padės apsaugoti aplinką.</w:t>
      </w:r>
    </w:p>
    <w:p w14:paraId="00ACCD44" w14:textId="77777777" w:rsidR="007C68A4" w:rsidRPr="00355BCB" w:rsidRDefault="007C68A4" w:rsidP="007C68A4">
      <w:pPr>
        <w:pStyle w:val="Betarp"/>
        <w:rPr>
          <w:lang w:val="lt-LT"/>
        </w:rPr>
      </w:pPr>
    </w:p>
    <w:p w14:paraId="004B4D39" w14:textId="77777777" w:rsidR="007C68A4" w:rsidRPr="00355BCB" w:rsidRDefault="007C68A4" w:rsidP="007C68A4">
      <w:pPr>
        <w:pStyle w:val="Betarp"/>
        <w:rPr>
          <w:b/>
          <w:lang w:val="lt-LT"/>
        </w:rPr>
      </w:pPr>
    </w:p>
    <w:p w14:paraId="63DE3AEE" w14:textId="77777777" w:rsidR="007C68A4" w:rsidRPr="00355BCB" w:rsidRDefault="007C68A4" w:rsidP="007C68A4">
      <w:pPr>
        <w:pStyle w:val="Betarp"/>
        <w:rPr>
          <w:b/>
          <w:lang w:val="lt-LT"/>
        </w:rPr>
      </w:pPr>
      <w:bookmarkStart w:id="74" w:name="_Toc129243144"/>
      <w:bookmarkStart w:id="75" w:name="_Toc129243269"/>
      <w:r w:rsidRPr="00355BCB">
        <w:rPr>
          <w:b/>
          <w:lang w:val="lt-LT"/>
        </w:rPr>
        <w:t>6.</w:t>
      </w:r>
      <w:r w:rsidRPr="00355BCB">
        <w:rPr>
          <w:b/>
          <w:lang w:val="lt-LT"/>
        </w:rPr>
        <w:tab/>
        <w:t>Pakuotės turinys ir kita informacija</w:t>
      </w:r>
      <w:bookmarkEnd w:id="74"/>
      <w:bookmarkEnd w:id="75"/>
    </w:p>
    <w:p w14:paraId="5F879CC7" w14:textId="77777777" w:rsidR="007C68A4" w:rsidRPr="00355BCB" w:rsidRDefault="007C68A4" w:rsidP="007C68A4">
      <w:pPr>
        <w:pStyle w:val="Betarp"/>
        <w:rPr>
          <w:b/>
          <w:lang w:val="lt-LT"/>
        </w:rPr>
      </w:pPr>
    </w:p>
    <w:p w14:paraId="70966A56" w14:textId="77777777" w:rsidR="007C68A4" w:rsidRPr="00355BCB" w:rsidRDefault="007C68A4" w:rsidP="007C68A4">
      <w:pPr>
        <w:pStyle w:val="Betarp"/>
        <w:rPr>
          <w:b/>
          <w:lang w:val="lt-LT"/>
        </w:rPr>
      </w:pPr>
      <w:r w:rsidRPr="00564A8E">
        <w:rPr>
          <w:b/>
          <w:noProof/>
          <w:lang w:val="lt-LT"/>
        </w:rPr>
        <w:t>Fixopost</w:t>
      </w:r>
      <w:r w:rsidRPr="00B05814">
        <w:rPr>
          <w:b/>
          <w:lang w:val="lt-LT"/>
        </w:rPr>
        <w:t xml:space="preserve"> </w:t>
      </w:r>
      <w:r w:rsidRPr="00355BCB">
        <w:rPr>
          <w:b/>
          <w:lang w:val="lt-LT"/>
        </w:rPr>
        <w:t>sudėtis</w:t>
      </w:r>
    </w:p>
    <w:p w14:paraId="557A6299" w14:textId="77777777" w:rsidR="007C68A4" w:rsidRPr="00355BCB" w:rsidRDefault="007C68A4" w:rsidP="007C68A4">
      <w:pPr>
        <w:pStyle w:val="Betarp"/>
        <w:ind w:left="705" w:hanging="705"/>
        <w:rPr>
          <w:lang w:val="lt-LT"/>
        </w:rPr>
      </w:pPr>
      <w:r w:rsidRPr="00355BCB">
        <w:rPr>
          <w:lang w:val="lt-LT"/>
        </w:rPr>
        <w:t>-</w:t>
      </w:r>
      <w:r w:rsidRPr="00355BCB">
        <w:rPr>
          <w:lang w:val="lt-LT"/>
        </w:rPr>
        <w:tab/>
        <w:t>Veikliosios medžiagos yra 50 mikrogramų/ml latanoprosto ir 5 mg</w:t>
      </w:r>
      <w:r>
        <w:rPr>
          <w:lang w:val="lt-LT"/>
        </w:rPr>
        <w:t>/ml</w:t>
      </w:r>
      <w:r w:rsidRPr="00355BCB">
        <w:rPr>
          <w:lang w:val="lt-LT"/>
        </w:rPr>
        <w:t xml:space="preserve"> timololio (timololio maleato pavidalu).</w:t>
      </w:r>
    </w:p>
    <w:p w14:paraId="53255D13" w14:textId="77777777" w:rsidR="007C68A4" w:rsidRPr="00355BCB" w:rsidRDefault="007C68A4" w:rsidP="007C68A4">
      <w:pPr>
        <w:pStyle w:val="Betarp"/>
        <w:ind w:left="705" w:hanging="705"/>
        <w:rPr>
          <w:lang w:val="lt-LT"/>
        </w:rPr>
      </w:pPr>
      <w:r w:rsidRPr="00355BCB">
        <w:rPr>
          <w:lang w:val="lt-LT"/>
        </w:rPr>
        <w:t>-</w:t>
      </w:r>
      <w:r w:rsidRPr="00355BCB">
        <w:rPr>
          <w:lang w:val="lt-LT"/>
        </w:rPr>
        <w:tab/>
        <w:t>Pagalbinės medžiagos yra makrogolglicerolio hidroksisteratas, sorbitolis, makrogolis, karbomera</w:t>
      </w:r>
      <w:r>
        <w:rPr>
          <w:lang w:val="lt-LT"/>
        </w:rPr>
        <w:t>s</w:t>
      </w:r>
      <w:r w:rsidRPr="00355BCB">
        <w:rPr>
          <w:lang w:val="lt-LT"/>
        </w:rPr>
        <w:t>, dinatrio edetatas, natrio hidroksidas (pH koreguoti), injekcinis vanduo.</w:t>
      </w:r>
    </w:p>
    <w:p w14:paraId="5B708568" w14:textId="77777777" w:rsidR="007C68A4" w:rsidRPr="00355BCB" w:rsidRDefault="007C68A4" w:rsidP="007C68A4">
      <w:pPr>
        <w:pStyle w:val="Betarp"/>
        <w:rPr>
          <w:b/>
          <w:lang w:val="lt-LT"/>
        </w:rPr>
      </w:pPr>
    </w:p>
    <w:p w14:paraId="06BAC904" w14:textId="77777777" w:rsidR="007C68A4" w:rsidRPr="00355BCB" w:rsidRDefault="007C68A4" w:rsidP="007C68A4">
      <w:pPr>
        <w:pStyle w:val="Betarp"/>
        <w:keepNext/>
        <w:rPr>
          <w:b/>
          <w:lang w:val="lt-LT"/>
        </w:rPr>
      </w:pPr>
      <w:r w:rsidRPr="00564A8E">
        <w:rPr>
          <w:b/>
          <w:noProof/>
          <w:lang w:val="lt-LT"/>
        </w:rPr>
        <w:t>Fixopost</w:t>
      </w:r>
      <w:r w:rsidRPr="00B05814">
        <w:rPr>
          <w:b/>
          <w:lang w:val="lt-LT"/>
        </w:rPr>
        <w:t xml:space="preserve"> </w:t>
      </w:r>
      <w:r w:rsidRPr="00355BCB">
        <w:rPr>
          <w:b/>
          <w:lang w:val="lt-LT"/>
        </w:rPr>
        <w:t>išvaizda ir kiekis pakuotėje</w:t>
      </w:r>
    </w:p>
    <w:p w14:paraId="46BE56F3" w14:textId="77777777" w:rsidR="007C68A4" w:rsidRPr="00355BCB" w:rsidRDefault="007C68A4" w:rsidP="007C68A4">
      <w:pPr>
        <w:pStyle w:val="Betarp"/>
        <w:keepNext/>
        <w:rPr>
          <w:lang w:val="lt-LT"/>
        </w:rPr>
      </w:pPr>
      <w:r w:rsidRPr="00355BCB">
        <w:rPr>
          <w:lang w:val="lt-LT"/>
        </w:rPr>
        <w:t>Šis vaistas yra tiekiamas kaip akių lašai (tirpalas vienadozėje talpyklėje). Šviesiai geltonas</w:t>
      </w:r>
      <w:r>
        <w:rPr>
          <w:lang w:val="lt-LT"/>
        </w:rPr>
        <w:t>,</w:t>
      </w:r>
      <w:r w:rsidRPr="00355BCB">
        <w:rPr>
          <w:lang w:val="lt-LT"/>
        </w:rPr>
        <w:t xml:space="preserve"> opalinis tirpalas be konservantų, beveik be dalelių yra tiekiamas vienadozėse talpyklėse, kurios supakuotos į paketėlius po 5</w:t>
      </w:r>
      <w:r>
        <w:rPr>
          <w:lang w:val="lt-LT"/>
        </w:rPr>
        <w:t xml:space="preserve"> </w:t>
      </w:r>
      <w:r w:rsidRPr="00355BCB">
        <w:rPr>
          <w:lang w:val="lt-LT"/>
        </w:rPr>
        <w:t>vienetus, kiekvienoje vienadozėje talpyklėje yra 0,2 ml vaisto.</w:t>
      </w:r>
    </w:p>
    <w:p w14:paraId="0F1A8079" w14:textId="77777777" w:rsidR="007C68A4" w:rsidRPr="00355BCB" w:rsidRDefault="007C68A4" w:rsidP="007C68A4">
      <w:pPr>
        <w:pStyle w:val="Betarp"/>
        <w:rPr>
          <w:lang w:val="lt-LT"/>
        </w:rPr>
      </w:pPr>
      <w:r w:rsidRPr="00355BCB">
        <w:rPr>
          <w:color w:val="000000"/>
          <w:lang w:val="lt-LT" w:eastAsia="fr-FR"/>
        </w:rPr>
        <w:t xml:space="preserve">Pakuotėje yra </w:t>
      </w:r>
      <w:r w:rsidRPr="00355BCB">
        <w:rPr>
          <w:lang w:val="lt-LT"/>
        </w:rPr>
        <w:t>30</w:t>
      </w:r>
      <w:r>
        <w:rPr>
          <w:lang w:val="lt-LT"/>
        </w:rPr>
        <w:t xml:space="preserve"> </w:t>
      </w:r>
      <w:r w:rsidRPr="00355BCB">
        <w:rPr>
          <w:lang w:val="lt-LT"/>
        </w:rPr>
        <w:t>(6</w:t>
      </w:r>
      <w:r>
        <w:rPr>
          <w:lang w:val="lt-LT"/>
        </w:rPr>
        <w:t> </w:t>
      </w:r>
      <w:r w:rsidRPr="00355BCB">
        <w:rPr>
          <w:lang w:val="lt-LT"/>
        </w:rPr>
        <w:t>x</w:t>
      </w:r>
      <w:r>
        <w:rPr>
          <w:lang w:val="lt-LT"/>
        </w:rPr>
        <w:t> </w:t>
      </w:r>
      <w:r w:rsidRPr="00355BCB">
        <w:rPr>
          <w:lang w:val="lt-LT"/>
        </w:rPr>
        <w:t>5) arba 90</w:t>
      </w:r>
      <w:r>
        <w:rPr>
          <w:lang w:val="lt-LT"/>
        </w:rPr>
        <w:t xml:space="preserve"> </w:t>
      </w:r>
      <w:r w:rsidRPr="00355BCB">
        <w:rPr>
          <w:lang w:val="lt-LT"/>
        </w:rPr>
        <w:t>(18</w:t>
      </w:r>
      <w:r>
        <w:rPr>
          <w:lang w:val="lt-LT"/>
        </w:rPr>
        <w:t> </w:t>
      </w:r>
      <w:r w:rsidRPr="00355BCB">
        <w:rPr>
          <w:lang w:val="lt-LT"/>
        </w:rPr>
        <w:t>x</w:t>
      </w:r>
      <w:r>
        <w:rPr>
          <w:lang w:val="lt-LT"/>
        </w:rPr>
        <w:t> </w:t>
      </w:r>
      <w:r w:rsidRPr="00355BCB">
        <w:rPr>
          <w:lang w:val="lt-LT"/>
        </w:rPr>
        <w:t>5) vienadozių talpyklių.</w:t>
      </w:r>
    </w:p>
    <w:p w14:paraId="06BF4D6B" w14:textId="77777777" w:rsidR="007C68A4" w:rsidRPr="00355BCB" w:rsidRDefault="007C68A4" w:rsidP="007C68A4">
      <w:pPr>
        <w:pStyle w:val="Betarp"/>
        <w:rPr>
          <w:lang w:val="lt-LT"/>
        </w:rPr>
      </w:pPr>
      <w:r w:rsidRPr="00355BCB">
        <w:rPr>
          <w:lang w:val="lt-LT"/>
        </w:rPr>
        <w:t>Gali būti tiekiamos ne visų dydžių pakuotės.</w:t>
      </w:r>
    </w:p>
    <w:p w14:paraId="7409C2D5" w14:textId="77777777" w:rsidR="007C68A4" w:rsidRPr="00355BCB" w:rsidRDefault="007C68A4" w:rsidP="007C68A4">
      <w:pPr>
        <w:pStyle w:val="Betarp"/>
        <w:rPr>
          <w:b/>
          <w:lang w:val="lt-LT"/>
        </w:rPr>
      </w:pPr>
    </w:p>
    <w:p w14:paraId="358451BA" w14:textId="77777777" w:rsidR="007C68A4" w:rsidRPr="00355BCB" w:rsidRDefault="007C68A4" w:rsidP="007C68A4">
      <w:pPr>
        <w:pStyle w:val="Betarp"/>
        <w:rPr>
          <w:b/>
          <w:lang w:val="lt-LT"/>
        </w:rPr>
      </w:pPr>
      <w:r w:rsidRPr="00355BCB">
        <w:rPr>
          <w:b/>
          <w:lang w:val="lt-LT"/>
        </w:rPr>
        <w:t>Registruotojas ir gamintojas</w:t>
      </w:r>
    </w:p>
    <w:p w14:paraId="30401939" w14:textId="77777777" w:rsidR="007C68A4" w:rsidRPr="00355BCB" w:rsidRDefault="007C68A4" w:rsidP="007C68A4">
      <w:pPr>
        <w:pStyle w:val="Betarp"/>
        <w:rPr>
          <w:u w:val="single"/>
          <w:lang w:val="lt-LT"/>
        </w:rPr>
      </w:pPr>
    </w:p>
    <w:p w14:paraId="26147294" w14:textId="77777777" w:rsidR="007C68A4" w:rsidRPr="00355BCB" w:rsidRDefault="007C68A4" w:rsidP="007C68A4">
      <w:pPr>
        <w:pStyle w:val="Betarp"/>
        <w:rPr>
          <w:bCs/>
          <w:u w:val="single"/>
          <w:lang w:val="lt-LT"/>
        </w:rPr>
      </w:pPr>
      <w:r w:rsidRPr="00355BCB">
        <w:rPr>
          <w:u w:val="single"/>
          <w:lang w:val="lt-LT"/>
        </w:rPr>
        <w:t>Registruotojas</w:t>
      </w:r>
    </w:p>
    <w:p w14:paraId="797C6D8E" w14:textId="77777777" w:rsidR="007C68A4" w:rsidRPr="00355BCB" w:rsidRDefault="007C68A4" w:rsidP="007C68A4">
      <w:pPr>
        <w:pStyle w:val="Betarp"/>
        <w:rPr>
          <w:lang w:val="lt-LT"/>
        </w:rPr>
      </w:pPr>
      <w:r w:rsidRPr="00355BCB">
        <w:rPr>
          <w:lang w:val="lt-LT"/>
        </w:rPr>
        <w:t>Laboratoires THEA</w:t>
      </w:r>
    </w:p>
    <w:p w14:paraId="3583DFF7" w14:textId="77777777" w:rsidR="007C68A4" w:rsidRPr="00355BCB" w:rsidRDefault="007C68A4" w:rsidP="007C68A4">
      <w:pPr>
        <w:pStyle w:val="Betarp"/>
        <w:rPr>
          <w:lang w:val="lt-LT"/>
        </w:rPr>
      </w:pPr>
      <w:r w:rsidRPr="00355BCB">
        <w:rPr>
          <w:lang w:val="lt-LT"/>
        </w:rPr>
        <w:t>12 rue Louis Bleriot</w:t>
      </w:r>
    </w:p>
    <w:p w14:paraId="1F33D87B" w14:textId="77777777" w:rsidR="007C68A4" w:rsidRPr="00355BCB" w:rsidRDefault="007C68A4" w:rsidP="007C68A4">
      <w:pPr>
        <w:pStyle w:val="Betarp"/>
        <w:rPr>
          <w:lang w:val="lt-LT"/>
        </w:rPr>
      </w:pPr>
      <w:r w:rsidRPr="00355BCB">
        <w:rPr>
          <w:lang w:val="lt-LT"/>
        </w:rPr>
        <w:t>63017 Clermont-Ferrand Cedex 2</w:t>
      </w:r>
    </w:p>
    <w:p w14:paraId="2304A0AE" w14:textId="77777777" w:rsidR="007C68A4" w:rsidRPr="00355BCB" w:rsidRDefault="007C68A4" w:rsidP="007C68A4">
      <w:pPr>
        <w:pStyle w:val="Betarp"/>
        <w:rPr>
          <w:caps/>
          <w:lang w:val="lt-LT"/>
        </w:rPr>
      </w:pPr>
      <w:r w:rsidRPr="00355BCB">
        <w:rPr>
          <w:lang w:val="lt-LT"/>
        </w:rPr>
        <w:t>Prancūzija</w:t>
      </w:r>
    </w:p>
    <w:p w14:paraId="0394FD52" w14:textId="77777777" w:rsidR="007C68A4" w:rsidRPr="00355BCB" w:rsidRDefault="007C68A4" w:rsidP="007C68A4">
      <w:pPr>
        <w:pStyle w:val="Betarp"/>
        <w:rPr>
          <w:u w:val="single"/>
          <w:lang w:val="lt-LT"/>
        </w:rPr>
      </w:pPr>
    </w:p>
    <w:p w14:paraId="05C6D88F" w14:textId="77777777" w:rsidR="007C68A4" w:rsidRPr="00355BCB" w:rsidRDefault="007C68A4" w:rsidP="007C68A4">
      <w:pPr>
        <w:pStyle w:val="Betarp"/>
        <w:rPr>
          <w:u w:val="single"/>
          <w:lang w:val="lt-LT"/>
        </w:rPr>
      </w:pPr>
      <w:r w:rsidRPr="00355BCB">
        <w:rPr>
          <w:u w:val="single"/>
          <w:lang w:val="lt-LT"/>
        </w:rPr>
        <w:t>Gamintojas</w:t>
      </w:r>
    </w:p>
    <w:p w14:paraId="386E880B" w14:textId="77777777" w:rsidR="007C68A4" w:rsidRPr="00355BCB" w:rsidRDefault="007C68A4" w:rsidP="007C68A4">
      <w:pPr>
        <w:pStyle w:val="Betarp"/>
        <w:rPr>
          <w:lang w:val="lt-LT"/>
        </w:rPr>
      </w:pPr>
      <w:r w:rsidRPr="00355BCB">
        <w:rPr>
          <w:lang w:val="lt-LT"/>
        </w:rPr>
        <w:t>EXCELVISION</w:t>
      </w:r>
    </w:p>
    <w:p w14:paraId="0365DA47" w14:textId="77777777" w:rsidR="007C68A4" w:rsidRPr="00355BCB" w:rsidRDefault="007C68A4" w:rsidP="007C68A4">
      <w:pPr>
        <w:pStyle w:val="Betarp"/>
        <w:rPr>
          <w:lang w:val="lt-LT"/>
        </w:rPr>
      </w:pPr>
      <w:r w:rsidRPr="00355BCB">
        <w:rPr>
          <w:lang w:val="lt-LT"/>
        </w:rPr>
        <w:t>27, rue de la Lombardière</w:t>
      </w:r>
    </w:p>
    <w:p w14:paraId="757385D2" w14:textId="77777777" w:rsidR="007C68A4" w:rsidRPr="00355BCB" w:rsidRDefault="007C68A4" w:rsidP="007C68A4">
      <w:pPr>
        <w:pStyle w:val="Betarp"/>
        <w:rPr>
          <w:lang w:val="lt-LT"/>
        </w:rPr>
      </w:pPr>
      <w:r w:rsidRPr="00355BCB">
        <w:rPr>
          <w:lang w:val="lt-LT"/>
        </w:rPr>
        <w:t>07100 Annonay</w:t>
      </w:r>
    </w:p>
    <w:p w14:paraId="6BE1B3AF" w14:textId="77777777" w:rsidR="007C68A4" w:rsidRPr="00355BCB" w:rsidRDefault="007C68A4" w:rsidP="007C68A4">
      <w:pPr>
        <w:pStyle w:val="Betarp"/>
        <w:rPr>
          <w:lang w:val="lt-LT"/>
        </w:rPr>
      </w:pPr>
      <w:r w:rsidRPr="00355BCB">
        <w:rPr>
          <w:lang w:val="lt-LT"/>
        </w:rPr>
        <w:t>Prancūzija</w:t>
      </w:r>
    </w:p>
    <w:p w14:paraId="4CB73E14" w14:textId="77777777" w:rsidR="007C68A4" w:rsidRPr="00355BCB" w:rsidRDefault="007C68A4" w:rsidP="007C68A4">
      <w:pPr>
        <w:pStyle w:val="Betarp"/>
        <w:rPr>
          <w:lang w:val="lt-LT"/>
        </w:rPr>
      </w:pPr>
    </w:p>
    <w:p w14:paraId="2CD568B2" w14:textId="77777777" w:rsidR="007C68A4" w:rsidRPr="00355BCB" w:rsidRDefault="007C68A4" w:rsidP="007C68A4">
      <w:pPr>
        <w:pStyle w:val="Betarp"/>
        <w:rPr>
          <w:lang w:val="lt-LT"/>
        </w:rPr>
      </w:pPr>
      <w:r w:rsidRPr="00355BCB">
        <w:rPr>
          <w:lang w:val="lt-LT"/>
        </w:rPr>
        <w:t>arba</w:t>
      </w:r>
    </w:p>
    <w:p w14:paraId="121E4FEE" w14:textId="77777777" w:rsidR="007C68A4" w:rsidRPr="00355BCB" w:rsidRDefault="007C68A4" w:rsidP="007C68A4">
      <w:pPr>
        <w:pStyle w:val="Betarp"/>
        <w:rPr>
          <w:lang w:val="lt-LT"/>
        </w:rPr>
      </w:pPr>
    </w:p>
    <w:p w14:paraId="2FED1A14" w14:textId="77777777" w:rsidR="007C68A4" w:rsidRPr="00355BCB" w:rsidRDefault="007C68A4" w:rsidP="007C68A4">
      <w:pPr>
        <w:pStyle w:val="Betarp"/>
        <w:rPr>
          <w:lang w:val="lt-LT"/>
        </w:rPr>
      </w:pPr>
      <w:r w:rsidRPr="00355BCB">
        <w:rPr>
          <w:lang w:val="lt-LT"/>
        </w:rPr>
        <w:t>Laboratoires THEA</w:t>
      </w:r>
    </w:p>
    <w:p w14:paraId="360E4915" w14:textId="77777777" w:rsidR="007C68A4" w:rsidRPr="00355BCB" w:rsidRDefault="007C68A4" w:rsidP="007C68A4">
      <w:pPr>
        <w:pStyle w:val="Betarp"/>
        <w:rPr>
          <w:lang w:val="lt-LT"/>
        </w:rPr>
      </w:pPr>
      <w:r w:rsidRPr="00355BCB">
        <w:rPr>
          <w:lang w:val="lt-LT"/>
        </w:rPr>
        <w:t>12 rue Louis Blériot</w:t>
      </w:r>
    </w:p>
    <w:p w14:paraId="5D167FF9" w14:textId="77777777" w:rsidR="007C68A4" w:rsidRPr="00355BCB" w:rsidRDefault="007C68A4" w:rsidP="007C68A4">
      <w:pPr>
        <w:pStyle w:val="Betarp"/>
        <w:rPr>
          <w:lang w:val="lt-LT"/>
        </w:rPr>
      </w:pPr>
      <w:r w:rsidRPr="00355BCB">
        <w:rPr>
          <w:lang w:val="lt-LT"/>
        </w:rPr>
        <w:t>63017 Clermont-Ferrand Cedex 2</w:t>
      </w:r>
    </w:p>
    <w:p w14:paraId="43384906" w14:textId="77777777" w:rsidR="007C68A4" w:rsidRPr="00355BCB" w:rsidRDefault="007C68A4" w:rsidP="007C68A4">
      <w:pPr>
        <w:pStyle w:val="Betarp"/>
        <w:rPr>
          <w:lang w:val="lt-LT"/>
        </w:rPr>
      </w:pPr>
      <w:r w:rsidRPr="00355BCB">
        <w:rPr>
          <w:lang w:val="lt-LT"/>
        </w:rPr>
        <w:t>Prancūzija</w:t>
      </w:r>
    </w:p>
    <w:p w14:paraId="615655A7" w14:textId="77777777" w:rsidR="007C68A4" w:rsidRPr="00355BCB" w:rsidRDefault="007C68A4" w:rsidP="007C68A4">
      <w:pPr>
        <w:pStyle w:val="Betarp"/>
        <w:rPr>
          <w:iCs/>
          <w:lang w:val="lt-LT"/>
        </w:rPr>
      </w:pPr>
    </w:p>
    <w:p w14:paraId="4820C5C7" w14:textId="77777777" w:rsidR="007C68A4" w:rsidRDefault="007C68A4" w:rsidP="007C68A4">
      <w:pPr>
        <w:numPr>
          <w:ilvl w:val="12"/>
          <w:numId w:val="0"/>
        </w:numPr>
        <w:ind w:right="-2"/>
        <w:rPr>
          <w:lang w:val="lt-LT"/>
        </w:rPr>
      </w:pPr>
      <w:r w:rsidRPr="00B34FA1">
        <w:rPr>
          <w:b/>
          <w:lang w:val="lt-LT"/>
        </w:rPr>
        <w:t>Ši</w:t>
      </w:r>
      <w:r>
        <w:rPr>
          <w:b/>
          <w:lang w:val="lt-LT"/>
        </w:rPr>
        <w:t>s</w:t>
      </w:r>
      <w:r w:rsidRPr="00B34FA1">
        <w:rPr>
          <w:b/>
          <w:lang w:val="lt-LT"/>
        </w:rPr>
        <w:t xml:space="preserve"> </w:t>
      </w:r>
      <w:r>
        <w:rPr>
          <w:b/>
          <w:lang w:val="lt-LT"/>
        </w:rPr>
        <w:t>vaistas</w:t>
      </w:r>
      <w:r w:rsidRPr="00B34FA1">
        <w:rPr>
          <w:b/>
          <w:lang w:val="lt-LT"/>
        </w:rPr>
        <w:t xml:space="preserve"> EEE valstybėse narėse </w:t>
      </w:r>
      <w:r>
        <w:rPr>
          <w:b/>
          <w:lang w:val="lt-LT"/>
        </w:rPr>
        <w:t xml:space="preserve">registruotas </w:t>
      </w:r>
      <w:r w:rsidRPr="00B34FA1">
        <w:rPr>
          <w:b/>
          <w:lang w:val="lt-LT"/>
        </w:rPr>
        <w:t>tokiais pavadinimais</w:t>
      </w:r>
      <w:r>
        <w:rPr>
          <w:lang w:val="lt-LT"/>
        </w:rPr>
        <w:t>:</w:t>
      </w:r>
    </w:p>
    <w:p w14:paraId="2C504287" w14:textId="77777777" w:rsidR="007C68A4" w:rsidRPr="00B34FA1" w:rsidRDefault="007C68A4" w:rsidP="007C68A4">
      <w:pPr>
        <w:numPr>
          <w:ilvl w:val="12"/>
          <w:numId w:val="0"/>
        </w:numPr>
        <w:ind w:right="-2"/>
        <w:rPr>
          <w:lang w:val="lt-LT"/>
        </w:rPr>
      </w:pPr>
    </w:p>
    <w:p w14:paraId="1E1509B7" w14:textId="0B30C5F2" w:rsidR="007C68A4" w:rsidRPr="005B707C" w:rsidRDefault="007C68A4" w:rsidP="007C68A4">
      <w:pPr>
        <w:pStyle w:val="Betarp"/>
        <w:rPr>
          <w:noProof/>
          <w:lang w:val="lt-LT"/>
        </w:rPr>
      </w:pPr>
      <w:r w:rsidRPr="005B707C">
        <w:rPr>
          <w:lang w:val="lt-LT"/>
        </w:rPr>
        <w:t>Austrija, Čekija, Prancūzija, Airija, Italija,</w:t>
      </w:r>
      <w:r>
        <w:rPr>
          <w:lang w:val="lt-LT"/>
        </w:rPr>
        <w:t xml:space="preserve"> </w:t>
      </w:r>
      <w:r w:rsidRPr="005B707C">
        <w:rPr>
          <w:lang w:val="lt-LT"/>
        </w:rPr>
        <w:t xml:space="preserve">Lenkija, Slovakija, </w:t>
      </w:r>
      <w:r w:rsidRPr="005B707C">
        <w:rPr>
          <w:rFonts w:eastAsia="Times New Roman"/>
          <w:noProof/>
          <w:snapToGrid w:val="0"/>
          <w:lang w:val="lt-LT"/>
        </w:rPr>
        <w:t>Jungtinė Karalystė</w:t>
      </w:r>
      <w:r w:rsidRPr="005B707C">
        <w:rPr>
          <w:lang w:val="lt-LT"/>
        </w:rPr>
        <w:tab/>
      </w:r>
      <w:r w:rsidR="003F697A">
        <w:rPr>
          <w:lang w:val="lt-LT"/>
        </w:rPr>
        <w:t xml:space="preserve">             </w:t>
      </w:r>
      <w:r w:rsidRPr="005B707C">
        <w:rPr>
          <w:lang w:val="lt-LT"/>
        </w:rPr>
        <w:t>Fixapost</w:t>
      </w:r>
    </w:p>
    <w:p w14:paraId="4BFD8BDD" w14:textId="2D3FC364" w:rsidR="007C68A4" w:rsidRPr="005B707C" w:rsidRDefault="007C68A4" w:rsidP="007C68A4">
      <w:pPr>
        <w:pStyle w:val="Betarp"/>
        <w:rPr>
          <w:noProof/>
          <w:lang w:val="lt-LT"/>
        </w:rPr>
      </w:pPr>
      <w:r w:rsidRPr="005B707C">
        <w:rPr>
          <w:lang w:val="lt-LT"/>
        </w:rPr>
        <w:t xml:space="preserve">Belgija, Bulgarija, Kipras, Vokietija, Graikija, Ispanija, </w:t>
      </w:r>
      <w:r w:rsidRPr="005B707C">
        <w:rPr>
          <w:rFonts w:eastAsia="Times New Roman"/>
          <w:noProof/>
          <w:snapToGrid w:val="0"/>
          <w:lang w:val="lt-LT"/>
        </w:rPr>
        <w:t>Liuksemburgas</w:t>
      </w:r>
      <w:r w:rsidRPr="005B707C">
        <w:rPr>
          <w:lang w:val="lt-LT"/>
        </w:rPr>
        <w:t>, Nyderlandai</w:t>
      </w:r>
      <w:r w:rsidR="005F51E9">
        <w:rPr>
          <w:lang w:val="lt-LT"/>
        </w:rPr>
        <w:tab/>
      </w:r>
      <w:r w:rsidRPr="005B707C">
        <w:rPr>
          <w:lang w:val="lt-LT"/>
        </w:rPr>
        <w:t>Fixaprost</w:t>
      </w:r>
    </w:p>
    <w:p w14:paraId="58EB7806" w14:textId="77777777" w:rsidR="007C68A4" w:rsidRPr="005B707C" w:rsidRDefault="007C68A4" w:rsidP="007C68A4">
      <w:pPr>
        <w:pStyle w:val="Betarp"/>
        <w:rPr>
          <w:noProof/>
          <w:lang w:val="lt-LT"/>
        </w:rPr>
      </w:pPr>
      <w:r w:rsidRPr="005B707C">
        <w:rPr>
          <w:lang w:val="lt-LT"/>
        </w:rPr>
        <w:t>Danija, Estija, Suomija, Islandija, Lietuva, Latvija, Norvegija, Švedija</w:t>
      </w:r>
      <w:r w:rsidRPr="005B707C">
        <w:rPr>
          <w:lang w:val="lt-LT"/>
        </w:rPr>
        <w:tab/>
      </w:r>
      <w:r>
        <w:rPr>
          <w:lang w:val="lt-LT"/>
        </w:rPr>
        <w:tab/>
      </w:r>
      <w:r>
        <w:rPr>
          <w:lang w:val="lt-LT"/>
        </w:rPr>
        <w:tab/>
      </w:r>
      <w:r w:rsidRPr="005B707C">
        <w:rPr>
          <w:lang w:val="lt-LT"/>
        </w:rPr>
        <w:t>Fixopost</w:t>
      </w:r>
    </w:p>
    <w:p w14:paraId="5C6856BE" w14:textId="77777777" w:rsidR="007C68A4" w:rsidRDefault="007C68A4" w:rsidP="007C68A4">
      <w:pPr>
        <w:pStyle w:val="Betarp"/>
        <w:rPr>
          <w:lang w:val="lt-LT"/>
        </w:rPr>
      </w:pPr>
      <w:r w:rsidRPr="005B707C">
        <w:rPr>
          <w:lang w:val="lt-LT"/>
        </w:rPr>
        <w:t>Kroatija, Slovėnija</w:t>
      </w:r>
      <w:r w:rsidRPr="005B707C">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sidRPr="005B707C">
        <w:rPr>
          <w:lang w:val="lt-LT"/>
        </w:rPr>
        <w:t>Fixalpost</w:t>
      </w:r>
    </w:p>
    <w:p w14:paraId="6EB14C45" w14:textId="39F78B07" w:rsidR="005F51E9" w:rsidRPr="005B707C" w:rsidRDefault="005F51E9" w:rsidP="007C68A4">
      <w:pPr>
        <w:pStyle w:val="Betarp"/>
        <w:rPr>
          <w:noProof/>
          <w:lang w:val="lt-LT"/>
        </w:rPr>
      </w:pPr>
      <w:r w:rsidRPr="005F51E9">
        <w:rPr>
          <w:noProof/>
          <w:lang w:val="lt-LT"/>
        </w:rPr>
        <w:t>Portugalija</w:t>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r>
      <w:r>
        <w:rPr>
          <w:noProof/>
          <w:lang w:val="lt-LT"/>
        </w:rPr>
        <w:tab/>
        <w:t xml:space="preserve">   </w:t>
      </w:r>
      <w:r w:rsidR="00FC7DED">
        <w:rPr>
          <w:noProof/>
          <w:lang w:val="lt-LT"/>
        </w:rPr>
        <w:t xml:space="preserve"> </w:t>
      </w:r>
      <w:r w:rsidR="003F697A">
        <w:rPr>
          <w:noProof/>
          <w:lang w:val="lt-LT"/>
        </w:rPr>
        <w:t xml:space="preserve">  </w:t>
      </w:r>
      <w:bookmarkStart w:id="76" w:name="_GoBack"/>
      <w:bookmarkEnd w:id="76"/>
      <w:r>
        <w:rPr>
          <w:noProof/>
          <w:lang w:val="lt-LT"/>
        </w:rPr>
        <w:t>Monoprost Duo</w:t>
      </w:r>
    </w:p>
    <w:p w14:paraId="29D4ABB0" w14:textId="77777777" w:rsidR="007C68A4" w:rsidRPr="005B707C" w:rsidRDefault="007C68A4" w:rsidP="007C68A4">
      <w:pPr>
        <w:pStyle w:val="Betarp"/>
        <w:rPr>
          <w:noProof/>
          <w:lang w:val="lt-LT"/>
        </w:rPr>
      </w:pPr>
      <w:r w:rsidRPr="005B707C">
        <w:rPr>
          <w:rFonts w:eastAsia="Times New Roman"/>
          <w:noProof/>
          <w:snapToGrid w:val="0"/>
          <w:lang w:val="lt-LT"/>
        </w:rPr>
        <w:t>Rumunija</w:t>
      </w:r>
      <w:r w:rsidRPr="005B707C">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Pr>
          <w:lang w:val="lt-LT"/>
        </w:rPr>
        <w:tab/>
      </w:r>
      <w:r w:rsidRPr="005B707C">
        <w:rPr>
          <w:lang w:val="lt-LT"/>
        </w:rPr>
        <w:t>Fixanpost</w:t>
      </w:r>
    </w:p>
    <w:p w14:paraId="5ECB51A8" w14:textId="77777777" w:rsidR="007C68A4" w:rsidRPr="00355BCB" w:rsidRDefault="007C68A4" w:rsidP="007C68A4">
      <w:pPr>
        <w:pStyle w:val="Betarp"/>
        <w:rPr>
          <w:b/>
          <w:lang w:val="lt-LT"/>
        </w:rPr>
      </w:pPr>
    </w:p>
    <w:p w14:paraId="39088840" w14:textId="068C3CDB" w:rsidR="007C68A4" w:rsidRPr="00355BCB" w:rsidRDefault="007C68A4" w:rsidP="007C68A4">
      <w:pPr>
        <w:pStyle w:val="Betarp"/>
        <w:rPr>
          <w:b/>
          <w:lang w:val="lt-LT"/>
        </w:rPr>
      </w:pPr>
      <w:r w:rsidRPr="00355BCB">
        <w:rPr>
          <w:b/>
          <w:bCs/>
          <w:lang w:val="lt-LT"/>
        </w:rPr>
        <w:t xml:space="preserve">Šis pakuotės </w:t>
      </w:r>
      <w:r w:rsidRPr="00355BCB">
        <w:rPr>
          <w:b/>
          <w:lang w:val="lt-LT"/>
        </w:rPr>
        <w:t>lapelis paskutinį kartą peržiūrėtas</w:t>
      </w:r>
      <w:r w:rsidR="00CE36F6">
        <w:rPr>
          <w:b/>
          <w:lang w:val="lt-LT"/>
        </w:rPr>
        <w:t xml:space="preserve"> 2023-06-21.</w:t>
      </w:r>
    </w:p>
    <w:p w14:paraId="175FE082" w14:textId="77777777" w:rsidR="007C68A4" w:rsidRPr="00355BCB" w:rsidRDefault="007C68A4" w:rsidP="007C68A4">
      <w:pPr>
        <w:pStyle w:val="Betarp"/>
        <w:rPr>
          <w:lang w:val="lt-LT"/>
        </w:rPr>
      </w:pPr>
    </w:p>
    <w:p w14:paraId="5434AC39" w14:textId="77777777" w:rsidR="007C68A4" w:rsidRPr="00355BCB" w:rsidRDefault="007C68A4" w:rsidP="007C68A4">
      <w:pPr>
        <w:pStyle w:val="Betarp"/>
        <w:rPr>
          <w:lang w:val="lt-LT"/>
        </w:rPr>
      </w:pPr>
      <w:r w:rsidRPr="00355BCB">
        <w:rPr>
          <w:lang w:val="lt-LT"/>
        </w:rPr>
        <w:t>Išsami informacija apie šį vaistą pateikiama Valstybinės vaistų kontrolės tarnybos prie Lietuvos Respublikos sveikatos apsaugos ministerijos tinklalapyje</w:t>
      </w:r>
      <w:r w:rsidRPr="00355BCB">
        <w:rPr>
          <w:i/>
          <w:lang w:val="lt-LT"/>
        </w:rPr>
        <w:t xml:space="preserve"> </w:t>
      </w:r>
      <w:hyperlink r:id="rId22" w:history="1">
        <w:r w:rsidRPr="00355BCB">
          <w:rPr>
            <w:rStyle w:val="Hipersaitas"/>
            <w:rFonts w:eastAsia="SimSun"/>
            <w:lang w:val="lt-LT"/>
          </w:rPr>
          <w:t>http://www.vvkt.lt/</w:t>
        </w:r>
      </w:hyperlink>
      <w:r w:rsidRPr="00355BCB">
        <w:rPr>
          <w:lang w:val="lt-LT"/>
        </w:rPr>
        <w:t>.</w:t>
      </w:r>
    </w:p>
    <w:p w14:paraId="03BFEE1D" w14:textId="77777777" w:rsidR="007C68A4" w:rsidRPr="00355BCB" w:rsidRDefault="007C68A4" w:rsidP="007C68A4">
      <w:pPr>
        <w:pStyle w:val="Betarp"/>
        <w:rPr>
          <w:lang w:val="lt-LT"/>
        </w:rPr>
      </w:pPr>
    </w:p>
    <w:p w14:paraId="751E751F" w14:textId="77777777" w:rsidR="007C68A4" w:rsidRPr="00355BCB" w:rsidRDefault="007C68A4" w:rsidP="007C68A4">
      <w:pPr>
        <w:pStyle w:val="Betarp"/>
        <w:rPr>
          <w:lang w:val="lt-LT"/>
        </w:rPr>
      </w:pPr>
    </w:p>
    <w:p w14:paraId="2C801502" w14:textId="77777777" w:rsidR="00547CC6" w:rsidRPr="007C68A4" w:rsidRDefault="00547CC6">
      <w:pPr>
        <w:rPr>
          <w:lang w:val="lt-LT"/>
        </w:rPr>
      </w:pPr>
    </w:p>
    <w:sectPr w:rsidR="00547CC6" w:rsidRPr="007C68A4" w:rsidSect="00AE2CAB">
      <w:headerReference w:type="even" r:id="rId23"/>
      <w:headerReference w:type="default" r:id="rId24"/>
      <w:footerReference w:type="even" r:id="rId25"/>
      <w:footerReference w:type="default" r:id="rId26"/>
      <w:footerReference w:type="first" r:id="rId27"/>
      <w:pgSz w:w="11907" w:h="16840" w:code="9"/>
      <w:pgMar w:top="1134" w:right="1418" w:bottom="1134" w:left="1418" w:header="737" w:footer="73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99C59" w14:textId="77777777" w:rsidR="00CE36F6" w:rsidRDefault="00CE36F6">
      <w:pPr>
        <w:spacing w:line="240" w:lineRule="auto"/>
      </w:pPr>
      <w:r>
        <w:separator/>
      </w:r>
    </w:p>
  </w:endnote>
  <w:endnote w:type="continuationSeparator" w:id="0">
    <w:p w14:paraId="6E71102A" w14:textId="77777777" w:rsidR="00CE36F6" w:rsidRDefault="00CE36F6">
      <w:pPr>
        <w:spacing w:line="240" w:lineRule="auto"/>
      </w:pPr>
      <w:r>
        <w:continuationSeparator/>
      </w:r>
    </w:p>
  </w:endnote>
  <w:endnote w:type="continuationNotice" w:id="1">
    <w:p w14:paraId="78984995" w14:textId="77777777" w:rsidR="00CE36F6" w:rsidRDefault="00CE36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charset w:val="00"/>
    <w:family w:val="auto"/>
    <w:pitch w:val="variable"/>
    <w:sig w:usb0="00000003" w:usb1="00000000" w:usb2="00000000" w:usb3="00000000" w:csb0="00000001"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A887C" w14:textId="77777777" w:rsidR="00CE36F6" w:rsidRDefault="00CE36F6" w:rsidP="00AE2CAB">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AC2BCBC" w14:textId="77777777" w:rsidR="00CE36F6" w:rsidRDefault="00CE36F6">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043" w14:textId="3259F598" w:rsidR="00CE36F6" w:rsidRPr="0027248D" w:rsidRDefault="00CE36F6" w:rsidP="00AE2CAB">
    <w:pPr>
      <w:pStyle w:val="Porat"/>
      <w:framePr w:wrap="around" w:vAnchor="text" w:hAnchor="margin" w:xAlign="right" w:y="1"/>
      <w:rPr>
        <w:rStyle w:val="Puslapionumeris"/>
      </w:rPr>
    </w:pPr>
    <w:r w:rsidRPr="0027248D">
      <w:rPr>
        <w:rStyle w:val="Puslapionumeris"/>
      </w:rPr>
      <w:fldChar w:fldCharType="begin"/>
    </w:r>
    <w:r w:rsidRPr="0027248D">
      <w:rPr>
        <w:rStyle w:val="Puslapionumeris"/>
      </w:rPr>
      <w:instrText xml:space="preserve">PAGE  </w:instrText>
    </w:r>
    <w:r w:rsidRPr="0027248D">
      <w:rPr>
        <w:rStyle w:val="Puslapionumeris"/>
      </w:rPr>
      <w:fldChar w:fldCharType="separate"/>
    </w:r>
    <w:r w:rsidR="007E1637">
      <w:rPr>
        <w:rStyle w:val="Puslapionumeris"/>
        <w:noProof/>
      </w:rPr>
      <w:t>29</w:t>
    </w:r>
    <w:r w:rsidRPr="0027248D">
      <w:rPr>
        <w:rStyle w:val="Puslapionumeris"/>
      </w:rPr>
      <w:fldChar w:fldCharType="end"/>
    </w:r>
  </w:p>
  <w:p w14:paraId="45EC6F45" w14:textId="77777777" w:rsidR="00CE36F6" w:rsidRDefault="00CE36F6">
    <w:pPr>
      <w:pStyle w:val="Porat"/>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C62D0" w14:textId="77777777" w:rsidR="00CE36F6" w:rsidRDefault="00CE36F6">
    <w:pPr>
      <w:pStyle w:val="Porat"/>
      <w:ind w:right="567"/>
      <w:jc w:val="right"/>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350AA" w14:textId="77777777" w:rsidR="00CE36F6" w:rsidRDefault="00CE36F6">
      <w:pPr>
        <w:spacing w:line="240" w:lineRule="auto"/>
      </w:pPr>
      <w:r>
        <w:separator/>
      </w:r>
    </w:p>
  </w:footnote>
  <w:footnote w:type="continuationSeparator" w:id="0">
    <w:p w14:paraId="50803B19" w14:textId="77777777" w:rsidR="00CE36F6" w:rsidRDefault="00CE36F6">
      <w:pPr>
        <w:spacing w:line="240" w:lineRule="auto"/>
      </w:pPr>
      <w:r>
        <w:continuationSeparator/>
      </w:r>
    </w:p>
  </w:footnote>
  <w:footnote w:type="continuationNotice" w:id="1">
    <w:p w14:paraId="2507C48C" w14:textId="77777777" w:rsidR="00CE36F6" w:rsidRDefault="00CE36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2EA97" w14:textId="77777777" w:rsidR="00CE36F6" w:rsidRDefault="00CE36F6">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3</w:t>
    </w:r>
    <w:r>
      <w:rPr>
        <w:rStyle w:val="Puslapionumeris"/>
      </w:rPr>
      <w:fldChar w:fldCharType="end"/>
    </w:r>
  </w:p>
  <w:p w14:paraId="2CFE8922" w14:textId="77777777" w:rsidR="00CE36F6" w:rsidRDefault="00CE36F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EC85" w14:textId="60001724" w:rsidR="00CE36F6" w:rsidRPr="007266DE" w:rsidRDefault="00CE36F6" w:rsidP="00CD04DB">
    <w:pPr>
      <w:tabs>
        <w:tab w:val="right" w:pos="9072"/>
      </w:tabs>
      <w:spacing w:after="200"/>
      <w:rPr>
        <w:lang w:eastAsia="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492CFC"/>
    <w:multiLevelType w:val="hybridMultilevel"/>
    <w:tmpl w:val="004A8062"/>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5471EAB"/>
    <w:multiLevelType w:val="hybridMultilevel"/>
    <w:tmpl w:val="94FC1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C5049C"/>
    <w:multiLevelType w:val="hybridMultilevel"/>
    <w:tmpl w:val="FA623B0E"/>
    <w:lvl w:ilvl="0" w:tplc="743A7702">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DF22F2F"/>
    <w:multiLevelType w:val="hybridMultilevel"/>
    <w:tmpl w:val="B672D3F4"/>
    <w:lvl w:ilvl="0" w:tplc="FFFFFFFF">
      <w:start w:val="1"/>
      <w:numFmt w:val="bullet"/>
      <w:lvlText w:val="-"/>
      <w:legacy w:legacy="1" w:legacySpace="0" w:legacyIndent="360"/>
      <w:lvlJc w:val="left"/>
      <w:pPr>
        <w:ind w:left="360" w:hanging="360"/>
      </w:p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27656"/>
    <w:multiLevelType w:val="hybridMultilevel"/>
    <w:tmpl w:val="235E2742"/>
    <w:lvl w:ilvl="0" w:tplc="7E2CD49A">
      <w:start w:val="1"/>
      <w:numFmt w:val="decimal"/>
      <w:lvlText w:val="%1."/>
      <w:lvlJc w:val="left"/>
      <w:pPr>
        <w:ind w:left="720" w:hanging="360"/>
      </w:pPr>
      <w:rPr>
        <w:rFonts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7803793"/>
    <w:multiLevelType w:val="hybridMultilevel"/>
    <w:tmpl w:val="84FC2EC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2B40553"/>
    <w:multiLevelType w:val="hybridMultilevel"/>
    <w:tmpl w:val="CFE8802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3F3619F"/>
    <w:multiLevelType w:val="hybridMultilevel"/>
    <w:tmpl w:val="928C8E32"/>
    <w:lvl w:ilvl="0" w:tplc="D482107E">
      <w:start w:val="1"/>
      <w:numFmt w:val="bullet"/>
      <w:lvlText w:val="-"/>
      <w:lvlJc w:val="left"/>
      <w:pPr>
        <w:ind w:left="786" w:hanging="360"/>
      </w:pPr>
      <w:rPr>
        <w:rFonts w:ascii="Times New Roman" w:eastAsia="Times New Roman" w:hAnsi="Times New Roman" w:cs="Times New Roman" w:hint="default"/>
      </w:rPr>
    </w:lvl>
    <w:lvl w:ilvl="1" w:tplc="04270003" w:tentative="1">
      <w:start w:val="1"/>
      <w:numFmt w:val="bullet"/>
      <w:lvlText w:val="o"/>
      <w:lvlJc w:val="left"/>
      <w:pPr>
        <w:ind w:left="1506" w:hanging="360"/>
      </w:pPr>
      <w:rPr>
        <w:rFonts w:ascii="Courier New" w:hAnsi="Courier New" w:cs="Courier New" w:hint="default"/>
      </w:rPr>
    </w:lvl>
    <w:lvl w:ilvl="2" w:tplc="04270005" w:tentative="1">
      <w:start w:val="1"/>
      <w:numFmt w:val="bullet"/>
      <w:lvlText w:val=""/>
      <w:lvlJc w:val="left"/>
      <w:pPr>
        <w:ind w:left="2226" w:hanging="360"/>
      </w:pPr>
      <w:rPr>
        <w:rFonts w:ascii="Wingdings" w:hAnsi="Wingdings" w:hint="default"/>
      </w:rPr>
    </w:lvl>
    <w:lvl w:ilvl="3" w:tplc="04270001" w:tentative="1">
      <w:start w:val="1"/>
      <w:numFmt w:val="bullet"/>
      <w:lvlText w:val=""/>
      <w:lvlJc w:val="left"/>
      <w:pPr>
        <w:ind w:left="2946" w:hanging="360"/>
      </w:pPr>
      <w:rPr>
        <w:rFonts w:ascii="Symbol" w:hAnsi="Symbol" w:hint="default"/>
      </w:rPr>
    </w:lvl>
    <w:lvl w:ilvl="4" w:tplc="04270003" w:tentative="1">
      <w:start w:val="1"/>
      <w:numFmt w:val="bullet"/>
      <w:lvlText w:val="o"/>
      <w:lvlJc w:val="left"/>
      <w:pPr>
        <w:ind w:left="3666" w:hanging="360"/>
      </w:pPr>
      <w:rPr>
        <w:rFonts w:ascii="Courier New" w:hAnsi="Courier New" w:cs="Courier New" w:hint="default"/>
      </w:rPr>
    </w:lvl>
    <w:lvl w:ilvl="5" w:tplc="04270005" w:tentative="1">
      <w:start w:val="1"/>
      <w:numFmt w:val="bullet"/>
      <w:lvlText w:val=""/>
      <w:lvlJc w:val="left"/>
      <w:pPr>
        <w:ind w:left="4386" w:hanging="360"/>
      </w:pPr>
      <w:rPr>
        <w:rFonts w:ascii="Wingdings" w:hAnsi="Wingdings" w:hint="default"/>
      </w:rPr>
    </w:lvl>
    <w:lvl w:ilvl="6" w:tplc="04270001" w:tentative="1">
      <w:start w:val="1"/>
      <w:numFmt w:val="bullet"/>
      <w:lvlText w:val=""/>
      <w:lvlJc w:val="left"/>
      <w:pPr>
        <w:ind w:left="5106" w:hanging="360"/>
      </w:pPr>
      <w:rPr>
        <w:rFonts w:ascii="Symbol" w:hAnsi="Symbol" w:hint="default"/>
      </w:rPr>
    </w:lvl>
    <w:lvl w:ilvl="7" w:tplc="04270003" w:tentative="1">
      <w:start w:val="1"/>
      <w:numFmt w:val="bullet"/>
      <w:lvlText w:val="o"/>
      <w:lvlJc w:val="left"/>
      <w:pPr>
        <w:ind w:left="5826" w:hanging="360"/>
      </w:pPr>
      <w:rPr>
        <w:rFonts w:ascii="Courier New" w:hAnsi="Courier New" w:cs="Courier New" w:hint="default"/>
      </w:rPr>
    </w:lvl>
    <w:lvl w:ilvl="8" w:tplc="04270005" w:tentative="1">
      <w:start w:val="1"/>
      <w:numFmt w:val="bullet"/>
      <w:lvlText w:val=""/>
      <w:lvlJc w:val="left"/>
      <w:pPr>
        <w:ind w:left="6546" w:hanging="360"/>
      </w:pPr>
      <w:rPr>
        <w:rFonts w:ascii="Wingdings" w:hAnsi="Wingdings" w:hint="default"/>
      </w:rPr>
    </w:lvl>
  </w:abstractNum>
  <w:abstractNum w:abstractNumId="10" w15:restartNumberingAfterBreak="0">
    <w:nsid w:val="25794971"/>
    <w:multiLevelType w:val="hybridMultilevel"/>
    <w:tmpl w:val="7C38000A"/>
    <w:lvl w:ilvl="0" w:tplc="0427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AA82CA5"/>
    <w:multiLevelType w:val="hybridMultilevel"/>
    <w:tmpl w:val="F57C4908"/>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2B9D4F98"/>
    <w:multiLevelType w:val="hybridMultilevel"/>
    <w:tmpl w:val="A600C65E"/>
    <w:lvl w:ilvl="0" w:tplc="75083D44">
      <w:start w:val="2"/>
      <w:numFmt w:val="bullet"/>
      <w:lvlText w:val="-"/>
      <w:lvlJc w:val="left"/>
      <w:pPr>
        <w:ind w:left="1080" w:hanging="360"/>
      </w:pPr>
      <w:rPr>
        <w:rFonts w:ascii="Times New Roman" w:eastAsia="Times New Roman" w:hAnsi="Times New Roman"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0F02CEA"/>
    <w:multiLevelType w:val="hybridMultilevel"/>
    <w:tmpl w:val="C19AA7F4"/>
    <w:lvl w:ilvl="0" w:tplc="EF6CA8D6">
      <w:start w:val="1"/>
      <w:numFmt w:val="bullet"/>
      <w:lvlRestart w:val="0"/>
      <w:pStyle w:val="BT-EMEASMCA"/>
      <w:lvlText w:val="-"/>
      <w:lvlJc w:val="left"/>
      <w:pPr>
        <w:tabs>
          <w:tab w:val="num" w:pos="720"/>
        </w:tabs>
        <w:ind w:left="720" w:hanging="363"/>
      </w:pPr>
      <w:rPr>
        <w:rFonts w:ascii="Times New Roman"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D64DB1"/>
    <w:multiLevelType w:val="hybridMultilevel"/>
    <w:tmpl w:val="85301BC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45C142D8"/>
    <w:multiLevelType w:val="hybridMultilevel"/>
    <w:tmpl w:val="58CE561A"/>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4645124E"/>
    <w:multiLevelType w:val="hybridMultilevel"/>
    <w:tmpl w:val="E5F8F654"/>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46CD5D33"/>
    <w:multiLevelType w:val="hybridMultilevel"/>
    <w:tmpl w:val="7D88437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4CE52B2E"/>
    <w:multiLevelType w:val="hybridMultilevel"/>
    <w:tmpl w:val="74A0C32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E587E"/>
    <w:multiLevelType w:val="hybridMultilevel"/>
    <w:tmpl w:val="314A5E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664C34AA"/>
    <w:multiLevelType w:val="hybridMultilevel"/>
    <w:tmpl w:val="20B87CE8"/>
    <w:lvl w:ilvl="0" w:tplc="DCCC1BFA">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6A3F4FED"/>
    <w:multiLevelType w:val="hybridMultilevel"/>
    <w:tmpl w:val="F92CC076"/>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C0504"/>
    <w:multiLevelType w:val="hybridMultilevel"/>
    <w:tmpl w:val="675E07A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78CE3BD4"/>
    <w:multiLevelType w:val="hybridMultilevel"/>
    <w:tmpl w:val="EA1CDEA4"/>
    <w:lvl w:ilvl="0" w:tplc="D482107E">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93F45BA"/>
    <w:multiLevelType w:val="hybridMultilevel"/>
    <w:tmpl w:val="6986B648"/>
    <w:lvl w:ilvl="0" w:tplc="024464B6">
      <w:numFmt w:val="bullet"/>
      <w:lvlText w:val="-"/>
      <w:lvlJc w:val="left"/>
      <w:pPr>
        <w:ind w:left="720" w:hanging="360"/>
      </w:pPr>
      <w:rPr>
        <w:rFonts w:ascii="Arial" w:eastAsia="Times New Roman"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79AA3108"/>
    <w:multiLevelType w:val="hybridMultilevel"/>
    <w:tmpl w:val="64E6551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7DA27E83"/>
    <w:multiLevelType w:val="singleLevel"/>
    <w:tmpl w:val="36640DDC"/>
    <w:lvl w:ilvl="0">
      <w:start w:val="1"/>
      <w:numFmt w:val="bullet"/>
      <w:lvlRestart w:val="0"/>
      <w:pStyle w:val="Sraassuenkleliais"/>
      <w:lvlText w:val=""/>
      <w:lvlJc w:val="left"/>
      <w:pPr>
        <w:tabs>
          <w:tab w:val="num" w:pos="360"/>
        </w:tabs>
        <w:ind w:left="360" w:hanging="360"/>
      </w:pPr>
      <w:rPr>
        <w:rFonts w:ascii="Symbol" w:hAnsi="Symbol" w:hint="default"/>
        <w:caps w:val="0"/>
        <w:u w:val="none"/>
      </w:rPr>
    </w:lvl>
  </w:abstractNum>
  <w:num w:numId="1">
    <w:abstractNumId w:val="13"/>
  </w:num>
  <w:num w:numId="2">
    <w:abstractNumId w:val="27"/>
  </w:num>
  <w:num w:numId="3">
    <w:abstractNumId w:val="3"/>
  </w:num>
  <w:num w:numId="4">
    <w:abstractNumId w:val="5"/>
  </w:num>
  <w:num w:numId="5">
    <w:abstractNumId w:val="0"/>
    <w:lvlOverride w:ilvl="0">
      <w:lvl w:ilvl="0">
        <w:start w:val="1"/>
        <w:numFmt w:val="bullet"/>
        <w:lvlText w:val="-"/>
        <w:lvlJc w:val="left"/>
        <w:pPr>
          <w:ind w:left="360" w:hanging="360"/>
        </w:pPr>
      </w:lvl>
    </w:lvlOverride>
  </w:num>
  <w:num w:numId="6">
    <w:abstractNumId w:val="18"/>
  </w:num>
  <w:num w:numId="7">
    <w:abstractNumId w:val="25"/>
  </w:num>
  <w:num w:numId="8">
    <w:abstractNumId w:val="22"/>
  </w:num>
  <w:num w:numId="9">
    <w:abstractNumId w:val="21"/>
  </w:num>
  <w:num w:numId="10">
    <w:abstractNumId w:val="12"/>
  </w:num>
  <w:num w:numId="11">
    <w:abstractNumId w:val="6"/>
  </w:num>
  <w:num w:numId="12">
    <w:abstractNumId w:val="23"/>
  </w:num>
  <w:num w:numId="13">
    <w:abstractNumId w:val="24"/>
  </w:num>
  <w:num w:numId="14">
    <w:abstractNumId w:val="9"/>
  </w:num>
  <w:num w:numId="15">
    <w:abstractNumId w:val="2"/>
  </w:num>
  <w:num w:numId="16">
    <w:abstractNumId w:val="20"/>
  </w:num>
  <w:num w:numId="17">
    <w:abstractNumId w:val="17"/>
  </w:num>
  <w:num w:numId="18">
    <w:abstractNumId w:val="10"/>
  </w:num>
  <w:num w:numId="19">
    <w:abstractNumId w:val="14"/>
  </w:num>
  <w:num w:numId="20">
    <w:abstractNumId w:val="26"/>
  </w:num>
  <w:num w:numId="21">
    <w:abstractNumId w:val="15"/>
  </w:num>
  <w:num w:numId="22">
    <w:abstractNumId w:val="7"/>
  </w:num>
  <w:num w:numId="23">
    <w:abstractNumId w:val="1"/>
  </w:num>
  <w:num w:numId="24">
    <w:abstractNumId w:val="11"/>
  </w:num>
  <w:num w:numId="25">
    <w:abstractNumId w:val="19"/>
  </w:num>
  <w:num w:numId="26">
    <w:abstractNumId w:val="8"/>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LU0srC0MDY3NDJV0lEKTi0uzszPAykwrAUAdhsxZCwAAAA="/>
  </w:docVars>
  <w:rsids>
    <w:rsidRoot w:val="007C68A4"/>
    <w:rsid w:val="00082CCF"/>
    <w:rsid w:val="000941BE"/>
    <w:rsid w:val="000E6056"/>
    <w:rsid w:val="000F48B1"/>
    <w:rsid w:val="000F4D4F"/>
    <w:rsid w:val="0023359F"/>
    <w:rsid w:val="00243972"/>
    <w:rsid w:val="0031561F"/>
    <w:rsid w:val="00324979"/>
    <w:rsid w:val="00396FC2"/>
    <w:rsid w:val="003C65EC"/>
    <w:rsid w:val="003F697A"/>
    <w:rsid w:val="00442E37"/>
    <w:rsid w:val="00492FBA"/>
    <w:rsid w:val="004B2775"/>
    <w:rsid w:val="004D7BC6"/>
    <w:rsid w:val="00547CC6"/>
    <w:rsid w:val="005F51E9"/>
    <w:rsid w:val="0062401B"/>
    <w:rsid w:val="006709B1"/>
    <w:rsid w:val="006D5C72"/>
    <w:rsid w:val="007266DE"/>
    <w:rsid w:val="007500EE"/>
    <w:rsid w:val="00764F75"/>
    <w:rsid w:val="007C68A4"/>
    <w:rsid w:val="007E1637"/>
    <w:rsid w:val="00872A8A"/>
    <w:rsid w:val="0098184A"/>
    <w:rsid w:val="00A110BC"/>
    <w:rsid w:val="00A11290"/>
    <w:rsid w:val="00AB490C"/>
    <w:rsid w:val="00AE2CAB"/>
    <w:rsid w:val="00B94A73"/>
    <w:rsid w:val="00BB6E73"/>
    <w:rsid w:val="00C033C0"/>
    <w:rsid w:val="00C235D9"/>
    <w:rsid w:val="00C70040"/>
    <w:rsid w:val="00CD04DB"/>
    <w:rsid w:val="00CE36F6"/>
    <w:rsid w:val="00DD626D"/>
    <w:rsid w:val="00F75110"/>
    <w:rsid w:val="00FA46D2"/>
    <w:rsid w:val="00FC7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334798"/>
  <w15:chartTrackingRefBased/>
  <w15:docId w15:val="{58A2126E-FA31-4B20-8D1E-7CA4EC59D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7C68A4"/>
    <w:pPr>
      <w:spacing w:after="0" w:line="276" w:lineRule="auto"/>
    </w:pPr>
    <w:rPr>
      <w:rFonts w:ascii="Times New Roman" w:eastAsia="Calibri" w:hAnsi="Times New Roman" w:cs="Times New Roman"/>
      <w:lang w:val="en-US"/>
    </w:rPr>
  </w:style>
  <w:style w:type="paragraph" w:styleId="Antrat1">
    <w:name w:val="heading 1"/>
    <w:basedOn w:val="prastasis"/>
    <w:next w:val="prastasis"/>
    <w:link w:val="Antrat1Diagrama"/>
    <w:uiPriority w:val="9"/>
    <w:qFormat/>
    <w:rsid w:val="007C68A4"/>
    <w:pPr>
      <w:keepNext/>
      <w:keepLines/>
      <w:spacing w:before="240"/>
      <w:outlineLvl w:val="0"/>
    </w:pPr>
    <w:rPr>
      <w:rFonts w:ascii="Calibri Light" w:eastAsia="Times New Roman" w:hAnsi="Calibri Light"/>
      <w:color w:val="2E74B5"/>
      <w:sz w:val="32"/>
      <w:szCs w:val="32"/>
    </w:rPr>
  </w:style>
  <w:style w:type="paragraph" w:styleId="Antrat2">
    <w:name w:val="heading 2"/>
    <w:basedOn w:val="prastasis"/>
    <w:next w:val="prastasis"/>
    <w:link w:val="Antrat2Diagrama"/>
    <w:uiPriority w:val="9"/>
    <w:semiHidden/>
    <w:unhideWhenUsed/>
    <w:qFormat/>
    <w:rsid w:val="007C68A4"/>
    <w:pPr>
      <w:keepNext/>
      <w:keepLines/>
      <w:spacing w:before="40"/>
      <w:outlineLvl w:val="1"/>
    </w:pPr>
    <w:rPr>
      <w:rFonts w:ascii="Calibri Light" w:eastAsia="Times New Roman" w:hAnsi="Calibri Light"/>
      <w:color w:val="2E74B5"/>
      <w:sz w:val="26"/>
      <w:szCs w:val="26"/>
    </w:rPr>
  </w:style>
  <w:style w:type="paragraph" w:styleId="Antrat3">
    <w:name w:val="heading 3"/>
    <w:basedOn w:val="prastasis"/>
    <w:next w:val="prastasis"/>
    <w:link w:val="Antrat3Diagrama"/>
    <w:uiPriority w:val="9"/>
    <w:semiHidden/>
    <w:unhideWhenUsed/>
    <w:qFormat/>
    <w:rsid w:val="007C68A4"/>
    <w:pPr>
      <w:keepNext/>
      <w:keepLines/>
      <w:spacing w:before="40"/>
      <w:outlineLvl w:val="2"/>
    </w:pPr>
    <w:rPr>
      <w:rFonts w:ascii="Calibri Light" w:eastAsia="Times New Roman" w:hAnsi="Calibri Light"/>
      <w:color w:val="1F4D78"/>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C68A4"/>
    <w:rPr>
      <w:rFonts w:ascii="Calibri Light" w:eastAsia="Times New Roman" w:hAnsi="Calibri Light" w:cs="Times New Roman"/>
      <w:color w:val="2E74B5"/>
      <w:sz w:val="32"/>
      <w:szCs w:val="32"/>
      <w:lang w:val="en-US"/>
    </w:rPr>
  </w:style>
  <w:style w:type="character" w:customStyle="1" w:styleId="Antrat2Diagrama">
    <w:name w:val="Antraštė 2 Diagrama"/>
    <w:basedOn w:val="Numatytasispastraiposriftas"/>
    <w:link w:val="Antrat2"/>
    <w:uiPriority w:val="9"/>
    <w:semiHidden/>
    <w:rsid w:val="007C68A4"/>
    <w:rPr>
      <w:rFonts w:ascii="Calibri Light" w:eastAsia="Times New Roman" w:hAnsi="Calibri Light" w:cs="Times New Roman"/>
      <w:color w:val="2E74B5"/>
      <w:sz w:val="26"/>
      <w:szCs w:val="26"/>
      <w:lang w:val="en-US"/>
    </w:rPr>
  </w:style>
  <w:style w:type="character" w:customStyle="1" w:styleId="Antrat3Diagrama">
    <w:name w:val="Antraštė 3 Diagrama"/>
    <w:basedOn w:val="Numatytasispastraiposriftas"/>
    <w:link w:val="Antrat3"/>
    <w:uiPriority w:val="9"/>
    <w:semiHidden/>
    <w:rsid w:val="007C68A4"/>
    <w:rPr>
      <w:rFonts w:ascii="Calibri Light" w:eastAsia="Times New Roman" w:hAnsi="Calibri Light" w:cs="Times New Roman"/>
      <w:color w:val="1F4D78"/>
      <w:sz w:val="24"/>
      <w:szCs w:val="24"/>
      <w:lang w:val="en-US"/>
    </w:rPr>
  </w:style>
  <w:style w:type="paragraph" w:styleId="Antrats">
    <w:name w:val="header"/>
    <w:basedOn w:val="prastasis"/>
    <w:link w:val="AntratsDiagrama"/>
    <w:rsid w:val="007C68A4"/>
    <w:pPr>
      <w:tabs>
        <w:tab w:val="center" w:pos="4986"/>
        <w:tab w:val="right" w:pos="9972"/>
      </w:tabs>
      <w:spacing w:line="240" w:lineRule="auto"/>
    </w:pPr>
    <w:rPr>
      <w:rFonts w:eastAsia="Times New Roman"/>
      <w:szCs w:val="24"/>
      <w:lang w:val="lt-LT" w:eastAsia="x-none"/>
    </w:rPr>
  </w:style>
  <w:style w:type="character" w:customStyle="1" w:styleId="AntratsDiagrama">
    <w:name w:val="Antraštės Diagrama"/>
    <w:basedOn w:val="Numatytasispastraiposriftas"/>
    <w:link w:val="Antrats"/>
    <w:rsid w:val="007C68A4"/>
    <w:rPr>
      <w:rFonts w:ascii="Times New Roman" w:eastAsia="Times New Roman" w:hAnsi="Times New Roman" w:cs="Times New Roman"/>
      <w:szCs w:val="24"/>
      <w:lang w:val="lt-LT" w:eastAsia="x-none"/>
    </w:rPr>
  </w:style>
  <w:style w:type="paragraph" w:styleId="Porat">
    <w:name w:val="footer"/>
    <w:basedOn w:val="prastasis"/>
    <w:link w:val="PoratDiagrama"/>
    <w:rsid w:val="007C68A4"/>
    <w:pPr>
      <w:tabs>
        <w:tab w:val="center" w:pos="4986"/>
        <w:tab w:val="right" w:pos="9972"/>
      </w:tabs>
      <w:spacing w:line="240" w:lineRule="auto"/>
    </w:pPr>
    <w:rPr>
      <w:rFonts w:eastAsia="Times New Roman"/>
      <w:szCs w:val="24"/>
      <w:lang w:val="lt-LT" w:eastAsia="x-none"/>
    </w:rPr>
  </w:style>
  <w:style w:type="character" w:customStyle="1" w:styleId="PoratDiagrama">
    <w:name w:val="Poraštė Diagrama"/>
    <w:basedOn w:val="Numatytasispastraiposriftas"/>
    <w:link w:val="Porat"/>
    <w:rsid w:val="007C68A4"/>
    <w:rPr>
      <w:rFonts w:ascii="Times New Roman" w:eastAsia="Times New Roman" w:hAnsi="Times New Roman" w:cs="Times New Roman"/>
      <w:szCs w:val="24"/>
      <w:lang w:val="lt-LT" w:eastAsia="x-none"/>
    </w:rPr>
  </w:style>
  <w:style w:type="character" w:styleId="Puslapionumeris">
    <w:name w:val="page number"/>
    <w:rsid w:val="007C68A4"/>
  </w:style>
  <w:style w:type="character" w:styleId="Hipersaitas">
    <w:name w:val="Hyperlink"/>
    <w:uiPriority w:val="99"/>
    <w:rsid w:val="007C68A4"/>
    <w:rPr>
      <w:color w:val="0000FF"/>
      <w:u w:val="single"/>
    </w:rPr>
  </w:style>
  <w:style w:type="paragraph" w:styleId="Komentarotekstas">
    <w:name w:val="annotation text"/>
    <w:basedOn w:val="prastasis"/>
    <w:link w:val="KomentarotekstasDiagrama"/>
    <w:semiHidden/>
    <w:rsid w:val="007C68A4"/>
    <w:pPr>
      <w:spacing w:line="240" w:lineRule="auto"/>
    </w:pPr>
    <w:rPr>
      <w:rFonts w:eastAsia="Times New Roman"/>
      <w:sz w:val="20"/>
      <w:szCs w:val="24"/>
      <w:lang w:val="en-GB" w:eastAsia="x-none"/>
    </w:rPr>
  </w:style>
  <w:style w:type="character" w:customStyle="1" w:styleId="KomentarotekstasDiagrama">
    <w:name w:val="Komentaro tekstas Diagrama"/>
    <w:basedOn w:val="Numatytasispastraiposriftas"/>
    <w:link w:val="Komentarotekstas"/>
    <w:semiHidden/>
    <w:rsid w:val="007C68A4"/>
    <w:rPr>
      <w:rFonts w:ascii="Times New Roman" w:eastAsia="Times New Roman" w:hAnsi="Times New Roman" w:cs="Times New Roman"/>
      <w:sz w:val="20"/>
      <w:szCs w:val="24"/>
      <w:lang w:eastAsia="x-none"/>
    </w:rPr>
  </w:style>
  <w:style w:type="paragraph" w:styleId="Pagrindinistekstas">
    <w:name w:val="Body Text"/>
    <w:basedOn w:val="prastasis"/>
    <w:link w:val="PagrindinistekstasDiagrama"/>
    <w:rsid w:val="007C68A4"/>
    <w:pPr>
      <w:spacing w:after="120" w:line="240" w:lineRule="auto"/>
    </w:pPr>
    <w:rPr>
      <w:rFonts w:eastAsia="Times New Roman"/>
      <w:szCs w:val="24"/>
      <w:lang w:val="x-none" w:eastAsia="x-none"/>
    </w:rPr>
  </w:style>
  <w:style w:type="character" w:customStyle="1" w:styleId="PagrindinistekstasDiagrama">
    <w:name w:val="Pagrindinis tekstas Diagrama"/>
    <w:basedOn w:val="Numatytasispastraiposriftas"/>
    <w:link w:val="Pagrindinistekstas"/>
    <w:rsid w:val="007C68A4"/>
    <w:rPr>
      <w:rFonts w:ascii="Times New Roman" w:eastAsia="Times New Roman" w:hAnsi="Times New Roman" w:cs="Times New Roman"/>
      <w:szCs w:val="24"/>
      <w:lang w:val="x-none" w:eastAsia="x-none"/>
    </w:rPr>
  </w:style>
  <w:style w:type="paragraph" w:customStyle="1" w:styleId="PI-1EMEASMCA">
    <w:name w:val="PI-1 EMEA_SMCA"/>
    <w:basedOn w:val="Antrat2"/>
    <w:autoRedefine/>
    <w:rsid w:val="007C68A4"/>
    <w:pPr>
      <w:keepNext w:val="0"/>
      <w:keepLines w:val="0"/>
      <w:tabs>
        <w:tab w:val="left" w:pos="567"/>
      </w:tabs>
      <w:spacing w:before="0" w:line="240" w:lineRule="auto"/>
      <w:ind w:left="567" w:hanging="567"/>
    </w:pPr>
    <w:rPr>
      <w:rFonts w:ascii="Times New Roman" w:hAnsi="Times New Roman"/>
      <w:b/>
      <w:color w:val="auto"/>
      <w:sz w:val="22"/>
      <w:szCs w:val="22"/>
      <w:lang w:val="lt-LT" w:eastAsia="x-none"/>
    </w:rPr>
  </w:style>
  <w:style w:type="paragraph" w:customStyle="1" w:styleId="PI-1labEMEASMCA">
    <w:name w:val="PI-1_lab EMEA_SMCA"/>
    <w:basedOn w:val="prastasis"/>
    <w:link w:val="PI-1labEMEASMCAChar"/>
    <w:autoRedefine/>
    <w:rsid w:val="007C68A4"/>
    <w:pPr>
      <w:pBdr>
        <w:top w:val="single" w:sz="4" w:space="1" w:color="auto"/>
        <w:left w:val="single" w:sz="4" w:space="4" w:color="auto"/>
        <w:bottom w:val="single" w:sz="4" w:space="1" w:color="auto"/>
        <w:right w:val="single" w:sz="4" w:space="4" w:color="auto"/>
      </w:pBdr>
      <w:tabs>
        <w:tab w:val="left" w:pos="567"/>
      </w:tabs>
      <w:spacing w:line="240" w:lineRule="auto"/>
      <w:ind w:left="567" w:hanging="567"/>
    </w:pPr>
    <w:rPr>
      <w:rFonts w:eastAsia="Times New Roman"/>
      <w:b/>
      <w:noProof/>
      <w:lang w:val="lt-LT" w:eastAsia="x-none"/>
    </w:rPr>
  </w:style>
  <w:style w:type="character" w:customStyle="1" w:styleId="PI-1labEMEASMCAChar">
    <w:name w:val="PI-1_lab EMEA_SMCA Char"/>
    <w:link w:val="PI-1labEMEASMCA"/>
    <w:rsid w:val="007C68A4"/>
    <w:rPr>
      <w:rFonts w:ascii="Times New Roman" w:eastAsia="Times New Roman" w:hAnsi="Times New Roman" w:cs="Times New Roman"/>
      <w:b/>
      <w:noProof/>
      <w:lang w:val="lt-LT" w:eastAsia="x-none"/>
    </w:rPr>
  </w:style>
  <w:style w:type="paragraph" w:customStyle="1" w:styleId="PI-2EMEASMCA">
    <w:name w:val="PI-2 EMEA_SMCA"/>
    <w:basedOn w:val="Antrat3"/>
    <w:autoRedefine/>
    <w:rsid w:val="007C68A4"/>
    <w:pPr>
      <w:spacing w:before="0" w:line="240" w:lineRule="auto"/>
      <w:ind w:left="567" w:hanging="567"/>
    </w:pPr>
    <w:rPr>
      <w:rFonts w:ascii="Times New Roman" w:hAnsi="Times New Roman"/>
      <w:b/>
      <w:color w:val="auto"/>
      <w:kern w:val="28"/>
      <w:sz w:val="22"/>
      <w:szCs w:val="22"/>
      <w:lang w:val="lt-LT" w:eastAsia="x-none"/>
    </w:rPr>
  </w:style>
  <w:style w:type="paragraph" w:customStyle="1" w:styleId="BTEMEASMCA">
    <w:name w:val="BT EMEA_SMCA"/>
    <w:basedOn w:val="prastasis"/>
    <w:link w:val="BTEMEASMCAChar"/>
    <w:autoRedefine/>
    <w:uiPriority w:val="99"/>
    <w:rsid w:val="007C68A4"/>
    <w:pPr>
      <w:tabs>
        <w:tab w:val="left" w:pos="567"/>
      </w:tabs>
      <w:spacing w:line="240" w:lineRule="auto"/>
    </w:pPr>
    <w:rPr>
      <w:rFonts w:eastAsia="SimSun"/>
      <w:lang w:val="lt-LT" w:eastAsia="x-none"/>
    </w:rPr>
  </w:style>
  <w:style w:type="paragraph" w:customStyle="1" w:styleId="TTEMEASMCA">
    <w:name w:val="TT EMEA_SMCA"/>
    <w:basedOn w:val="Antrat1"/>
    <w:link w:val="TTEMEASMCAChar"/>
    <w:autoRedefine/>
    <w:rsid w:val="007C68A4"/>
    <w:pPr>
      <w:keepNext w:val="0"/>
      <w:keepLines w:val="0"/>
      <w:tabs>
        <w:tab w:val="left" w:pos="567"/>
      </w:tabs>
      <w:spacing w:before="0" w:line="240" w:lineRule="auto"/>
      <w:jc w:val="center"/>
    </w:pPr>
    <w:rPr>
      <w:rFonts w:ascii="Times New Roman" w:hAnsi="Times New Roman"/>
      <w:b/>
      <w:caps/>
      <w:color w:val="auto"/>
      <w:sz w:val="22"/>
      <w:szCs w:val="22"/>
      <w:lang w:val="lt-LT" w:eastAsia="x-none"/>
    </w:rPr>
  </w:style>
  <w:style w:type="character" w:customStyle="1" w:styleId="TTEMEASMCAChar">
    <w:name w:val="TT EMEA_SMCA Char"/>
    <w:link w:val="TTEMEASMCA"/>
    <w:rsid w:val="007C68A4"/>
    <w:rPr>
      <w:rFonts w:ascii="Times New Roman" w:eastAsia="Times New Roman" w:hAnsi="Times New Roman" w:cs="Times New Roman"/>
      <w:b/>
      <w:caps/>
      <w:lang w:val="lt-LT" w:eastAsia="x-none"/>
    </w:rPr>
  </w:style>
  <w:style w:type="paragraph" w:customStyle="1" w:styleId="BTAnIIEMEASMCA">
    <w:name w:val="BT(AnII) EMEA_SMCA"/>
    <w:basedOn w:val="Pagrindinistekstas"/>
    <w:autoRedefine/>
    <w:rsid w:val="007C68A4"/>
    <w:pPr>
      <w:tabs>
        <w:tab w:val="left" w:pos="1701"/>
      </w:tabs>
      <w:spacing w:after="0"/>
      <w:ind w:left="1701" w:hanging="567"/>
    </w:pPr>
    <w:rPr>
      <w:rFonts w:cs="Tahoma"/>
      <w:b/>
      <w:szCs w:val="22"/>
      <w:lang w:val="en-GB"/>
    </w:rPr>
  </w:style>
  <w:style w:type="paragraph" w:customStyle="1" w:styleId="BT-EMEASMCA">
    <w:name w:val="BT- EMEA_SMCA"/>
    <w:basedOn w:val="BTEMEASMCA"/>
    <w:autoRedefine/>
    <w:rsid w:val="007C68A4"/>
    <w:pPr>
      <w:numPr>
        <w:numId w:val="1"/>
      </w:numPr>
      <w:tabs>
        <w:tab w:val="clear" w:pos="720"/>
        <w:tab w:val="num" w:pos="360"/>
        <w:tab w:val="num" w:pos="567"/>
      </w:tabs>
      <w:ind w:left="567" w:hanging="283"/>
    </w:pPr>
  </w:style>
  <w:style w:type="paragraph" w:customStyle="1" w:styleId="PI-3EMEASMCA">
    <w:name w:val="PI-3 EMEA_SMCA"/>
    <w:basedOn w:val="prastasis"/>
    <w:autoRedefine/>
    <w:uiPriority w:val="99"/>
    <w:rsid w:val="007C68A4"/>
    <w:pPr>
      <w:tabs>
        <w:tab w:val="left" w:pos="567"/>
      </w:tabs>
      <w:spacing w:line="240" w:lineRule="auto"/>
      <w:jc w:val="center"/>
    </w:pPr>
    <w:rPr>
      <w:rFonts w:eastAsia="Times New Roman"/>
      <w:b/>
      <w:bCs/>
      <w:lang w:val="lt-LT"/>
    </w:rPr>
  </w:style>
  <w:style w:type="paragraph" w:customStyle="1" w:styleId="BTbEMEASMCA">
    <w:name w:val="BT(b) EMEA_SMCA"/>
    <w:basedOn w:val="BTEMEASMCA"/>
    <w:autoRedefine/>
    <w:rsid w:val="007C68A4"/>
    <w:rPr>
      <w:b/>
    </w:rPr>
  </w:style>
  <w:style w:type="paragraph" w:customStyle="1" w:styleId="BTeEMEASMCA">
    <w:name w:val="BT(e) EMEA_SMCA"/>
    <w:basedOn w:val="BTEMEASMCA"/>
    <w:autoRedefine/>
    <w:rsid w:val="007C68A4"/>
    <w:pPr>
      <w:jc w:val="center"/>
    </w:pPr>
  </w:style>
  <w:style w:type="character" w:customStyle="1" w:styleId="BTEMEASMCAChar">
    <w:name w:val="BT EMEA_SMCA Char"/>
    <w:link w:val="BTEMEASMCA"/>
    <w:uiPriority w:val="99"/>
    <w:rsid w:val="007C68A4"/>
    <w:rPr>
      <w:rFonts w:ascii="Times New Roman" w:eastAsia="SimSun" w:hAnsi="Times New Roman" w:cs="Times New Roman"/>
      <w:lang w:val="lt-LT" w:eastAsia="x-none"/>
    </w:rPr>
  </w:style>
  <w:style w:type="paragraph" w:customStyle="1" w:styleId="BTuEMEASMCA">
    <w:name w:val="BT(u) EMEA_SMCA"/>
    <w:basedOn w:val="BTEMEASMCA"/>
    <w:autoRedefine/>
    <w:rsid w:val="007C68A4"/>
    <w:rPr>
      <w:u w:val="single"/>
    </w:rPr>
  </w:style>
  <w:style w:type="paragraph" w:styleId="Sraassuenkleliais">
    <w:name w:val="List Bullet"/>
    <w:rsid w:val="007C68A4"/>
    <w:pPr>
      <w:numPr>
        <w:numId w:val="2"/>
      </w:numPr>
      <w:spacing w:after="120" w:line="240" w:lineRule="auto"/>
    </w:pPr>
    <w:rPr>
      <w:rFonts w:ascii="Times New Roman" w:eastAsia="Times New Roman" w:hAnsi="Times New Roman" w:cs="Times New Roman"/>
      <w:sz w:val="24"/>
      <w:szCs w:val="24"/>
      <w:lang w:val="en-US"/>
    </w:rPr>
  </w:style>
  <w:style w:type="paragraph" w:customStyle="1" w:styleId="Paragraph">
    <w:name w:val="Paragraph"/>
    <w:rsid w:val="007C68A4"/>
    <w:pPr>
      <w:spacing w:after="240" w:line="240" w:lineRule="auto"/>
    </w:pPr>
    <w:rPr>
      <w:rFonts w:ascii="Times New Roman" w:eastAsia="Times New Roman" w:hAnsi="Times New Roman" w:cs="Times New Roman"/>
      <w:sz w:val="24"/>
      <w:szCs w:val="24"/>
      <w:lang w:val="en-US"/>
    </w:rPr>
  </w:style>
  <w:style w:type="character" w:customStyle="1" w:styleId="apple-style-span">
    <w:name w:val="apple-style-span"/>
    <w:rsid w:val="007C68A4"/>
  </w:style>
  <w:style w:type="paragraph" w:customStyle="1" w:styleId="Default">
    <w:name w:val="Default"/>
    <w:rsid w:val="007C68A4"/>
    <w:pPr>
      <w:autoSpaceDE w:val="0"/>
      <w:autoSpaceDN w:val="0"/>
      <w:adjustRightInd w:val="0"/>
      <w:spacing w:after="0" w:line="240" w:lineRule="auto"/>
    </w:pPr>
    <w:rPr>
      <w:rFonts w:ascii="Times New Roman" w:eastAsia="Times New Roman" w:hAnsi="Times New Roman" w:cs="Times New Roman"/>
      <w:color w:val="000000"/>
      <w:sz w:val="24"/>
      <w:szCs w:val="24"/>
      <w:lang w:val="sl-SI" w:eastAsia="sl-SI"/>
    </w:rPr>
  </w:style>
  <w:style w:type="paragraph" w:customStyle="1" w:styleId="Paragraphedeliste1">
    <w:name w:val="Paragraphe de liste1"/>
    <w:basedOn w:val="prastasis"/>
    <w:uiPriority w:val="99"/>
    <w:rsid w:val="007C68A4"/>
    <w:pPr>
      <w:spacing w:line="240" w:lineRule="auto"/>
      <w:ind w:left="720"/>
      <w:contextualSpacing/>
    </w:pPr>
    <w:rPr>
      <w:rFonts w:eastAsia="Times New Roman"/>
      <w:noProof/>
      <w:szCs w:val="24"/>
      <w:lang w:val="en-GB"/>
    </w:rPr>
  </w:style>
  <w:style w:type="table" w:styleId="Lentelstinklelis">
    <w:name w:val="Table Grid"/>
    <w:basedOn w:val="prastojilentel"/>
    <w:uiPriority w:val="39"/>
    <w:rsid w:val="007C68A4"/>
    <w:pPr>
      <w:spacing w:after="0" w:line="240" w:lineRule="auto"/>
    </w:pPr>
    <w:rPr>
      <w:rFonts w:ascii="Calibri" w:eastAsia="Calibri"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1"/>
    <w:qFormat/>
    <w:rsid w:val="007C68A4"/>
    <w:pPr>
      <w:spacing w:after="0" w:line="240" w:lineRule="auto"/>
    </w:pPr>
    <w:rPr>
      <w:rFonts w:ascii="Times New Roman" w:eastAsia="Calibri" w:hAnsi="Times New Roman" w:cs="Times New Roman"/>
      <w:lang w:val="en-US"/>
    </w:rPr>
  </w:style>
  <w:style w:type="paragraph" w:styleId="Paprastasistekstas">
    <w:name w:val="Plain Text"/>
    <w:basedOn w:val="prastasis"/>
    <w:link w:val="PaprastasistekstasDiagrama"/>
    <w:uiPriority w:val="99"/>
    <w:rsid w:val="007C68A4"/>
    <w:pPr>
      <w:spacing w:line="240" w:lineRule="auto"/>
    </w:pPr>
    <w:rPr>
      <w:rFonts w:ascii="Courier New" w:eastAsia="SimSun" w:hAnsi="Courier New"/>
      <w:sz w:val="20"/>
      <w:szCs w:val="20"/>
    </w:rPr>
  </w:style>
  <w:style w:type="character" w:customStyle="1" w:styleId="PaprastasistekstasDiagrama">
    <w:name w:val="Paprastasis tekstas Diagrama"/>
    <w:basedOn w:val="Numatytasispastraiposriftas"/>
    <w:link w:val="Paprastasistekstas"/>
    <w:uiPriority w:val="99"/>
    <w:rsid w:val="007C68A4"/>
    <w:rPr>
      <w:rFonts w:ascii="Courier New" w:eastAsia="SimSun" w:hAnsi="Courier New" w:cs="Times New Roman"/>
      <w:sz w:val="20"/>
      <w:szCs w:val="20"/>
      <w:lang w:val="en-US"/>
    </w:rPr>
  </w:style>
  <w:style w:type="character" w:styleId="Emfaz">
    <w:name w:val="Emphasis"/>
    <w:uiPriority w:val="20"/>
    <w:qFormat/>
    <w:rsid w:val="007C68A4"/>
    <w:rPr>
      <w:b/>
      <w:bCs/>
      <w:i w:val="0"/>
      <w:iCs w:val="0"/>
    </w:rPr>
  </w:style>
  <w:style w:type="character" w:customStyle="1" w:styleId="st1">
    <w:name w:val="st1"/>
    <w:rsid w:val="007C68A4"/>
  </w:style>
  <w:style w:type="paragraph" w:styleId="Sraopastraipa">
    <w:name w:val="List Paragraph"/>
    <w:basedOn w:val="prastasis"/>
    <w:uiPriority w:val="99"/>
    <w:qFormat/>
    <w:rsid w:val="007C68A4"/>
    <w:pPr>
      <w:spacing w:after="200"/>
      <w:ind w:left="720"/>
      <w:contextualSpacing/>
    </w:pPr>
    <w:rPr>
      <w:rFonts w:ascii="Calibri" w:hAnsi="Calibri"/>
      <w:lang w:val="lt-LT"/>
    </w:rPr>
  </w:style>
  <w:style w:type="paragraph" w:styleId="Debesliotekstas">
    <w:name w:val="Balloon Text"/>
    <w:basedOn w:val="prastasis"/>
    <w:link w:val="DebesliotekstasDiagrama"/>
    <w:uiPriority w:val="99"/>
    <w:semiHidden/>
    <w:unhideWhenUsed/>
    <w:rsid w:val="007C68A4"/>
    <w:pPr>
      <w:spacing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7C68A4"/>
    <w:rPr>
      <w:rFonts w:ascii="Segoe UI" w:eastAsia="Calibri" w:hAnsi="Segoe UI" w:cs="Segoe UI"/>
      <w:sz w:val="18"/>
      <w:szCs w:val="18"/>
      <w:lang w:val="en-US"/>
    </w:rPr>
  </w:style>
  <w:style w:type="character" w:styleId="Komentaronuoroda">
    <w:name w:val="annotation reference"/>
    <w:uiPriority w:val="99"/>
    <w:semiHidden/>
    <w:unhideWhenUsed/>
    <w:rsid w:val="007C68A4"/>
    <w:rPr>
      <w:sz w:val="16"/>
      <w:szCs w:val="16"/>
    </w:rPr>
  </w:style>
  <w:style w:type="paragraph" w:styleId="Komentarotema">
    <w:name w:val="annotation subject"/>
    <w:basedOn w:val="Komentarotekstas"/>
    <w:next w:val="Komentarotekstas"/>
    <w:link w:val="KomentarotemaDiagrama"/>
    <w:uiPriority w:val="99"/>
    <w:semiHidden/>
    <w:unhideWhenUsed/>
    <w:rsid w:val="007C68A4"/>
    <w:pPr>
      <w:spacing w:line="276" w:lineRule="auto"/>
    </w:pPr>
    <w:rPr>
      <w:rFonts w:eastAsia="Calibri"/>
      <w:b/>
      <w:bCs/>
      <w:szCs w:val="20"/>
      <w:lang w:val="en-US" w:eastAsia="en-US"/>
    </w:rPr>
  </w:style>
  <w:style w:type="character" w:customStyle="1" w:styleId="KomentarotemaDiagrama">
    <w:name w:val="Komentaro tema Diagrama"/>
    <w:basedOn w:val="KomentarotekstasDiagrama"/>
    <w:link w:val="Komentarotema"/>
    <w:uiPriority w:val="99"/>
    <w:semiHidden/>
    <w:rsid w:val="007C68A4"/>
    <w:rPr>
      <w:rFonts w:ascii="Times New Roman" w:eastAsia="Calibri" w:hAnsi="Times New Roman" w:cs="Times New Roman"/>
      <w:b/>
      <w:bCs/>
      <w:sz w:val="20"/>
      <w:szCs w:val="20"/>
      <w:lang w:val="en-US" w:eastAsia="x-none"/>
    </w:rPr>
  </w:style>
  <w:style w:type="paragraph" w:styleId="Pataisymai">
    <w:name w:val="Revision"/>
    <w:hidden/>
    <w:uiPriority w:val="99"/>
    <w:semiHidden/>
    <w:rsid w:val="007C68A4"/>
    <w:pPr>
      <w:spacing w:after="0" w:line="240" w:lineRule="auto"/>
    </w:pPr>
    <w:rPr>
      <w:rFonts w:ascii="Times New Roman" w:eastAsia="Calibri" w:hAnsi="Times New Roman" w:cs="Times New Roman"/>
      <w:lang w:val="en-US"/>
    </w:rPr>
  </w:style>
  <w:style w:type="character" w:styleId="Grietas">
    <w:name w:val="Strong"/>
    <w:uiPriority w:val="22"/>
    <w:qFormat/>
    <w:rsid w:val="007C68A4"/>
    <w:rPr>
      <w:b/>
      <w:bCs/>
    </w:rPr>
  </w:style>
  <w:style w:type="character" w:customStyle="1" w:styleId="UnresolvedMention1">
    <w:name w:val="Unresolved Mention1"/>
    <w:uiPriority w:val="99"/>
    <w:semiHidden/>
    <w:unhideWhenUsed/>
    <w:rsid w:val="007C68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05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vkt.lt" TargetMode="External"/><Relationship Id="rId18" Type="http://schemas.openxmlformats.org/officeDocument/2006/relationships/image" Target="media/image4.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vvkt.lt" TargetMode="External"/><Relationship Id="rId7" Type="http://schemas.openxmlformats.org/officeDocument/2006/relationships/settings" Target="settings.xml"/><Relationship Id="rId12" Type="http://schemas.openxmlformats.org/officeDocument/2006/relationships/hyperlink" Target="mailto:NepageidaujamaR@vvkt.lt" TargetMode="External"/><Relationship Id="rId17" Type="http://schemas.openxmlformats.org/officeDocument/2006/relationships/image" Target="media/image3.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mailto:NepageidaujamaR@vvkt.l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vkt.lt"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vvkt.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hyperlink" Target="http://www.ema.europa.eu"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25026EEFAE054E9B170EC789B66F8F" ma:contentTypeVersion="12" ma:contentTypeDescription="Create a new document." ma:contentTypeScope="" ma:versionID="2d7f7be117280532ee5da0f58d3757fc">
  <xsd:schema xmlns:xsd="http://www.w3.org/2001/XMLSchema" xmlns:xs="http://www.w3.org/2001/XMLSchema" xmlns:p="http://schemas.microsoft.com/office/2006/metadata/properties" xmlns:ns2="fddf08dd-6a38-48bf-b611-77e78e78cc06" xmlns:ns3="ab16fc0d-af72-4ed7-9e11-1299b1ee6143" targetNamespace="http://schemas.microsoft.com/office/2006/metadata/properties" ma:root="true" ma:fieldsID="7ba2a6fbf83abaf9ec4062af07630759" ns2:_="" ns3:_="">
    <xsd:import namespace="fddf08dd-6a38-48bf-b611-77e78e78cc06"/>
    <xsd:import namespace="ab16fc0d-af72-4ed7-9e11-1299b1ee6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f08dd-6a38-48bf-b611-77e78e78c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6fc0d-af72-4ed7-9e11-1299b1ee61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0DC84-00E7-472D-9C02-456A70A639F3}">
  <ds:schemaRef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http://purl.org/dc/dcmitype/"/>
    <ds:schemaRef ds:uri="http://purl.org/dc/terms/"/>
    <ds:schemaRef ds:uri="http://schemas.openxmlformats.org/package/2006/metadata/core-properties"/>
    <ds:schemaRef ds:uri="ab16fc0d-af72-4ed7-9e11-1299b1ee6143"/>
    <ds:schemaRef ds:uri="fddf08dd-6a38-48bf-b611-77e78e78cc06"/>
  </ds:schemaRefs>
</ds:datastoreItem>
</file>

<file path=customXml/itemProps2.xml><?xml version="1.0" encoding="utf-8"?>
<ds:datastoreItem xmlns:ds="http://schemas.openxmlformats.org/officeDocument/2006/customXml" ds:itemID="{2AF0E2C0-215A-47A3-9205-FD2A7E48E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f08dd-6a38-48bf-b611-77e78e78cc06"/>
    <ds:schemaRef ds:uri="ab16fc0d-af72-4ed7-9e11-1299b1ee6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16C84-EB9D-43C2-9AA3-093F2A7D7388}">
  <ds:schemaRefs>
    <ds:schemaRef ds:uri="http://schemas.microsoft.com/sharepoint/v3/contenttype/forms"/>
  </ds:schemaRefs>
</ds:datastoreItem>
</file>

<file path=customXml/itemProps4.xml><?xml version="1.0" encoding="utf-8"?>
<ds:datastoreItem xmlns:ds="http://schemas.openxmlformats.org/officeDocument/2006/customXml" ds:itemID="{49E4653A-2353-4CC0-B89C-294C7FB58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35329</Words>
  <Characters>20138</Characters>
  <Application>Microsoft Office Word</Application>
  <DocSecurity>0</DocSecurity>
  <Lines>167</Lines>
  <Paragraphs>1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Laine</dc:creator>
  <cp:keywords/>
  <dc:description/>
  <cp:lastModifiedBy>Birutė Valkauskaitė</cp:lastModifiedBy>
  <cp:revision>2</cp:revision>
  <dcterms:created xsi:type="dcterms:W3CDTF">2023-06-22T10:33:00Z</dcterms:created>
  <dcterms:modified xsi:type="dcterms:W3CDTF">2023-06-2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5026EEFAE054E9B170EC789B66F8F</vt:lpwstr>
  </property>
</Properties>
</file>